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customXmlProperties+xml" PartName="/customXml/itemProps5.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er+xml" PartName="/word/footer4.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5C3EA8BE" w:rsidR="00133358" w:rsidRPr="00E301A5" w:rsidRDefault="006B7EDE">
      <w:pPr>
        <w:spacing w:after="160"/>
        <w:jc w:val="center"/>
        <w:rPr>
          <w:b/>
          <w:sz w:val="24"/>
          <w:szCs w:val="24"/>
        </w:rPr>
      </w:pPr>
      <w:r w:rsidRPr="00CD097D">
        <w:rPr>
          <w:b/>
          <w:sz w:val="24"/>
          <w:szCs w:val="24"/>
        </w:rPr>
        <w:t>202</w:t>
      </w:r>
      <w:r w:rsidR="00A63C7E">
        <w:rPr>
          <w:b/>
          <w:sz w:val="24"/>
          <w:szCs w:val="24"/>
        </w:rPr>
        <w:t>4</w:t>
      </w:r>
      <w:r w:rsidR="00CD097D" w:rsidRPr="00CD097D">
        <w:rPr>
          <w:b/>
          <w:sz w:val="24"/>
          <w:szCs w:val="24"/>
        </w:rPr>
        <w:t>-</w:t>
      </w:r>
      <w:r w:rsidR="009564B0" w:rsidRPr="00CD097D">
        <w:rPr>
          <w:b/>
          <w:sz w:val="24"/>
          <w:szCs w:val="24"/>
        </w:rPr>
        <w:t>0</w:t>
      </w:r>
      <w:r w:rsidR="009564B0">
        <w:rPr>
          <w:b/>
          <w:sz w:val="24"/>
          <w:szCs w:val="24"/>
        </w:rPr>
        <w:t>5</w:t>
      </w:r>
      <w:r w:rsidR="00CD097D" w:rsidRPr="00CD097D">
        <w:rPr>
          <w:b/>
          <w:sz w:val="24"/>
          <w:szCs w:val="24"/>
        </w:rPr>
        <w:t>-</w:t>
      </w:r>
      <w:r w:rsidR="009564B0">
        <w:rPr>
          <w:b/>
          <w:sz w:val="24"/>
          <w:szCs w:val="24"/>
        </w:rPr>
        <w:t>29</w:t>
      </w:r>
      <w:r w:rsidR="009564B0" w:rsidRPr="00CD097D">
        <w:rPr>
          <w:b/>
          <w:sz w:val="24"/>
          <w:szCs w:val="24"/>
        </w:rPr>
        <w:t xml:space="preserve"> </w:t>
      </w:r>
      <w:r w:rsidRPr="00CD097D">
        <w:rPr>
          <w:b/>
          <w:sz w:val="24"/>
          <w:szCs w:val="24"/>
        </w:rPr>
        <w:t>redakcij</w:t>
      </w:r>
      <w:r w:rsidR="00410873">
        <w:rPr>
          <w:b/>
          <w:sz w:val="24"/>
          <w:szCs w:val="24"/>
        </w:rPr>
        <w:t>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3260B636" w:rsidR="00133358" w:rsidRPr="00E301A5" w:rsidRDefault="00133358" w:rsidP="00661E1D">
      <w:pPr>
        <w:tabs>
          <w:tab w:val="clear" w:pos="567"/>
          <w:tab w:val="clear" w:pos="851"/>
          <w:tab w:val="clear" w:pos="992"/>
          <w:tab w:val="clear" w:pos="1134"/>
          <w:tab w:val="left" w:pos="3135"/>
        </w:tabs>
        <w:spacing w:after="160"/>
        <w:sectPr w:rsidR="00133358" w:rsidRPr="00E301A5" w:rsidSect="0053221E">
          <w:headerReference w:type="even" r:id="rId12"/>
          <w:headerReference w:type="default" r:id="rId13"/>
          <w:footerReference w:type="even" r:id="rId14"/>
          <w:footerReference w:type="default" r:id="rId15"/>
          <w:headerReference w:type="first" r:id="rId16"/>
          <w:footerReference w:type="first" r:id="rId17"/>
          <w:pgSz w:w="11906" w:h="16838"/>
          <w:pgMar w:top="1134" w:right="851" w:bottom="1134" w:left="851" w:header="567" w:footer="567" w:gutter="0"/>
          <w:pgNumType w:start="1"/>
          <w:cols w:space="720"/>
          <w:titlePg/>
        </w:sectPr>
      </w:pPr>
    </w:p>
    <w:p w14:paraId="185339EC" w14:textId="77777777" w:rsidR="00D70A6B" w:rsidRDefault="006B7EDE" w:rsidP="00A929C1">
      <w:pPr>
        <w:pStyle w:val="Pavadinimas1"/>
        <w:spacing w:after="200" w:line="240" w:lineRule="auto"/>
      </w:pPr>
      <w:r w:rsidRPr="00E301A5">
        <w:lastRenderedPageBreak/>
        <w:t>TURINYS</w:t>
      </w:r>
    </w:p>
    <w:p w14:paraId="553D35A7" w14:textId="266553F9" w:rsidR="00A929C1" w:rsidRPr="00E301A5" w:rsidRDefault="00A929C1" w:rsidP="00A929C1">
      <w:pPr>
        <w:pStyle w:val="Pavadinimas1"/>
        <w:spacing w:after="200" w:line="240" w:lineRule="auto"/>
        <w:sectPr w:rsidR="00A929C1" w:rsidRPr="00E301A5" w:rsidSect="0053221E">
          <w:footerReference w:type="first" r:id="rId18"/>
          <w:pgSz w:w="11906" w:h="16838"/>
          <w:pgMar w:top="1077" w:right="851" w:bottom="1077" w:left="851" w:header="567" w:footer="567" w:gutter="0"/>
          <w:cols w:space="720"/>
          <w:titlePg/>
        </w:sectPr>
      </w:pPr>
    </w:p>
    <w:p w14:paraId="6D087E74" w14:textId="229673C4" w:rsidR="00B819BB"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141972213" w:history="1">
        <w:r w:rsidR="00B819BB" w:rsidRPr="00F91DD1">
          <w:rPr>
            <w:rStyle w:val="Hipersaitas"/>
          </w:rPr>
          <w:t>1.</w:t>
        </w:r>
        <w:r w:rsidR="00B819BB">
          <w:rPr>
            <w:rFonts w:asciiTheme="minorHAnsi" w:eastAsiaTheme="minorEastAsia" w:hAnsiTheme="minorHAnsi" w:cstheme="minorBidi"/>
            <w:b w:val="0"/>
            <w:sz w:val="22"/>
            <w:szCs w:val="22"/>
            <w:lang w:val="en-US"/>
          </w:rPr>
          <w:tab/>
        </w:r>
        <w:r w:rsidR="00B819BB" w:rsidRPr="00F91DD1">
          <w:rPr>
            <w:rStyle w:val="Hipersaitas"/>
          </w:rPr>
          <w:t>Pagrindinės sąvokos ir Sutarties aiškinimas</w:t>
        </w:r>
        <w:r w:rsidR="00B819BB">
          <w:rPr>
            <w:webHidden/>
          </w:rPr>
          <w:tab/>
        </w:r>
        <w:r w:rsidR="00B819BB">
          <w:rPr>
            <w:webHidden/>
          </w:rPr>
          <w:fldChar w:fldCharType="begin"/>
        </w:r>
        <w:r w:rsidR="00B819BB">
          <w:rPr>
            <w:webHidden/>
          </w:rPr>
          <w:instrText xml:space="preserve"> PAGEREF _Toc141972213 \h </w:instrText>
        </w:r>
        <w:r w:rsidR="00B819BB">
          <w:rPr>
            <w:webHidden/>
          </w:rPr>
        </w:r>
        <w:r w:rsidR="00B819BB">
          <w:rPr>
            <w:webHidden/>
          </w:rPr>
          <w:fldChar w:fldCharType="separate"/>
        </w:r>
        <w:r w:rsidR="001330AC">
          <w:rPr>
            <w:webHidden/>
          </w:rPr>
          <w:t>3</w:t>
        </w:r>
        <w:r w:rsidR="00B819BB">
          <w:rPr>
            <w:webHidden/>
          </w:rPr>
          <w:fldChar w:fldCharType="end"/>
        </w:r>
      </w:hyperlink>
    </w:p>
    <w:p w14:paraId="79E81BD4" w14:textId="00F8C732" w:rsidR="00B819BB" w:rsidRDefault="00B819BB">
      <w:pPr>
        <w:pStyle w:val="Turinys2"/>
        <w:rPr>
          <w:rFonts w:asciiTheme="minorHAnsi" w:eastAsiaTheme="minorEastAsia" w:hAnsiTheme="minorHAnsi" w:cstheme="minorBidi"/>
          <w:sz w:val="22"/>
          <w:szCs w:val="22"/>
          <w:lang w:val="en-US"/>
        </w:rPr>
      </w:pPr>
      <w:hyperlink w:anchor="_Toc141972214" w:history="1">
        <w:r w:rsidRPr="00F91DD1">
          <w:rPr>
            <w:rStyle w:val="Hipersaitas"/>
          </w:rPr>
          <w:t>1.1.</w:t>
        </w:r>
        <w:r>
          <w:rPr>
            <w:rFonts w:asciiTheme="minorHAnsi" w:eastAsiaTheme="minorEastAsia" w:hAnsiTheme="minorHAnsi" w:cstheme="minorBidi"/>
            <w:sz w:val="22"/>
            <w:szCs w:val="22"/>
            <w:lang w:val="en-US"/>
          </w:rPr>
          <w:tab/>
        </w:r>
        <w:r w:rsidRPr="00F91DD1">
          <w:rPr>
            <w:rStyle w:val="Hipersaitas"/>
          </w:rPr>
          <w:t>Sąvokos</w:t>
        </w:r>
        <w:r>
          <w:rPr>
            <w:webHidden/>
          </w:rPr>
          <w:tab/>
        </w:r>
        <w:r>
          <w:rPr>
            <w:webHidden/>
          </w:rPr>
          <w:fldChar w:fldCharType="begin"/>
        </w:r>
        <w:r>
          <w:rPr>
            <w:webHidden/>
          </w:rPr>
          <w:instrText xml:space="preserve"> PAGEREF _Toc141972214 \h </w:instrText>
        </w:r>
        <w:r>
          <w:rPr>
            <w:webHidden/>
          </w:rPr>
        </w:r>
        <w:r>
          <w:rPr>
            <w:webHidden/>
          </w:rPr>
          <w:fldChar w:fldCharType="separate"/>
        </w:r>
        <w:r w:rsidR="001330AC">
          <w:rPr>
            <w:webHidden/>
          </w:rPr>
          <w:t>3</w:t>
        </w:r>
        <w:r>
          <w:rPr>
            <w:webHidden/>
          </w:rPr>
          <w:fldChar w:fldCharType="end"/>
        </w:r>
      </w:hyperlink>
    </w:p>
    <w:p w14:paraId="58807F3D" w14:textId="598FA2C0" w:rsidR="00B819BB" w:rsidRDefault="00B819BB">
      <w:pPr>
        <w:pStyle w:val="Turinys2"/>
        <w:rPr>
          <w:rFonts w:asciiTheme="minorHAnsi" w:eastAsiaTheme="minorEastAsia" w:hAnsiTheme="minorHAnsi" w:cstheme="minorBidi"/>
          <w:sz w:val="22"/>
          <w:szCs w:val="22"/>
          <w:lang w:val="en-US"/>
        </w:rPr>
      </w:pPr>
      <w:hyperlink w:anchor="_Toc141972215" w:history="1">
        <w:r w:rsidRPr="00F91DD1">
          <w:rPr>
            <w:rStyle w:val="Hipersaitas"/>
          </w:rPr>
          <w:t>1.2.</w:t>
        </w:r>
        <w:r>
          <w:rPr>
            <w:rFonts w:asciiTheme="minorHAnsi" w:eastAsiaTheme="minorEastAsia" w:hAnsiTheme="minorHAnsi" w:cstheme="minorBidi"/>
            <w:sz w:val="22"/>
            <w:szCs w:val="22"/>
            <w:lang w:val="en-US"/>
          </w:rPr>
          <w:tab/>
        </w:r>
        <w:r w:rsidRPr="00F91DD1">
          <w:rPr>
            <w:rStyle w:val="Hipersaitas"/>
          </w:rPr>
          <w:t>Sutarties aiškinimas</w:t>
        </w:r>
        <w:r>
          <w:rPr>
            <w:webHidden/>
          </w:rPr>
          <w:tab/>
        </w:r>
        <w:r>
          <w:rPr>
            <w:webHidden/>
          </w:rPr>
          <w:fldChar w:fldCharType="begin"/>
        </w:r>
        <w:r>
          <w:rPr>
            <w:webHidden/>
          </w:rPr>
          <w:instrText xml:space="preserve"> PAGEREF _Toc141972215 \h </w:instrText>
        </w:r>
        <w:r>
          <w:rPr>
            <w:webHidden/>
          </w:rPr>
        </w:r>
        <w:r>
          <w:rPr>
            <w:webHidden/>
          </w:rPr>
          <w:fldChar w:fldCharType="separate"/>
        </w:r>
        <w:r w:rsidR="001330AC">
          <w:rPr>
            <w:webHidden/>
          </w:rPr>
          <w:t>5</w:t>
        </w:r>
        <w:r>
          <w:rPr>
            <w:webHidden/>
          </w:rPr>
          <w:fldChar w:fldCharType="end"/>
        </w:r>
      </w:hyperlink>
    </w:p>
    <w:p w14:paraId="549E1E4D" w14:textId="3B79F888" w:rsidR="00B819BB" w:rsidRDefault="00B819BB">
      <w:pPr>
        <w:pStyle w:val="Turinys2"/>
        <w:rPr>
          <w:rFonts w:asciiTheme="minorHAnsi" w:eastAsiaTheme="minorEastAsia" w:hAnsiTheme="minorHAnsi" w:cstheme="minorBidi"/>
          <w:sz w:val="22"/>
          <w:szCs w:val="22"/>
          <w:lang w:val="en-US"/>
        </w:rPr>
      </w:pPr>
      <w:hyperlink w:anchor="_Toc141972216" w:history="1">
        <w:r w:rsidRPr="00F91DD1">
          <w:rPr>
            <w:rStyle w:val="Hipersaitas"/>
          </w:rPr>
          <w:t>1.3.</w:t>
        </w:r>
        <w:r>
          <w:rPr>
            <w:rFonts w:asciiTheme="minorHAnsi" w:eastAsiaTheme="minorEastAsia" w:hAnsiTheme="minorHAnsi" w:cstheme="minorBidi"/>
            <w:sz w:val="22"/>
            <w:szCs w:val="22"/>
            <w:lang w:val="en-US"/>
          </w:rPr>
          <w:tab/>
        </w:r>
        <w:r w:rsidRPr="00F91DD1">
          <w:rPr>
            <w:rStyle w:val="Hipersaitas"/>
          </w:rPr>
          <w:t>Dokumentų viršenybė</w:t>
        </w:r>
        <w:r>
          <w:rPr>
            <w:webHidden/>
          </w:rPr>
          <w:tab/>
        </w:r>
        <w:r>
          <w:rPr>
            <w:webHidden/>
          </w:rPr>
          <w:fldChar w:fldCharType="begin"/>
        </w:r>
        <w:r>
          <w:rPr>
            <w:webHidden/>
          </w:rPr>
          <w:instrText xml:space="preserve"> PAGEREF _Toc141972216 \h </w:instrText>
        </w:r>
        <w:r>
          <w:rPr>
            <w:webHidden/>
          </w:rPr>
        </w:r>
        <w:r>
          <w:rPr>
            <w:webHidden/>
          </w:rPr>
          <w:fldChar w:fldCharType="separate"/>
        </w:r>
        <w:r w:rsidR="001330AC">
          <w:rPr>
            <w:webHidden/>
          </w:rPr>
          <w:t>6</w:t>
        </w:r>
        <w:r>
          <w:rPr>
            <w:webHidden/>
          </w:rPr>
          <w:fldChar w:fldCharType="end"/>
        </w:r>
      </w:hyperlink>
    </w:p>
    <w:p w14:paraId="50FD5354" w14:textId="586B43A2" w:rsidR="00B819BB" w:rsidRDefault="00B819BB">
      <w:pPr>
        <w:pStyle w:val="Turinys1"/>
        <w:rPr>
          <w:rFonts w:asciiTheme="minorHAnsi" w:eastAsiaTheme="minorEastAsia" w:hAnsiTheme="minorHAnsi" w:cstheme="minorBidi"/>
          <w:b w:val="0"/>
          <w:sz w:val="22"/>
          <w:szCs w:val="22"/>
          <w:lang w:val="en-US"/>
        </w:rPr>
      </w:pPr>
      <w:hyperlink w:anchor="_Toc141972217" w:history="1">
        <w:r w:rsidRPr="00F91DD1">
          <w:rPr>
            <w:rStyle w:val="Hipersaitas"/>
          </w:rPr>
          <w:t>2.</w:t>
        </w:r>
        <w:r>
          <w:rPr>
            <w:rFonts w:asciiTheme="minorHAnsi" w:eastAsiaTheme="minorEastAsia" w:hAnsiTheme="minorHAnsi" w:cstheme="minorBidi"/>
            <w:b w:val="0"/>
            <w:sz w:val="22"/>
            <w:szCs w:val="22"/>
            <w:lang w:val="en-US"/>
          </w:rPr>
          <w:tab/>
        </w:r>
        <w:r w:rsidRPr="00F91DD1">
          <w:rPr>
            <w:rStyle w:val="Hipersaitas"/>
          </w:rPr>
          <w:t>Sutarties dalykas</w:t>
        </w:r>
        <w:r>
          <w:rPr>
            <w:webHidden/>
          </w:rPr>
          <w:tab/>
        </w:r>
        <w:r>
          <w:rPr>
            <w:webHidden/>
          </w:rPr>
          <w:fldChar w:fldCharType="begin"/>
        </w:r>
        <w:r>
          <w:rPr>
            <w:webHidden/>
          </w:rPr>
          <w:instrText xml:space="preserve"> PAGEREF _Toc141972217 \h </w:instrText>
        </w:r>
        <w:r>
          <w:rPr>
            <w:webHidden/>
          </w:rPr>
        </w:r>
        <w:r>
          <w:rPr>
            <w:webHidden/>
          </w:rPr>
          <w:fldChar w:fldCharType="separate"/>
        </w:r>
        <w:r w:rsidR="001330AC">
          <w:rPr>
            <w:webHidden/>
          </w:rPr>
          <w:t>6</w:t>
        </w:r>
        <w:r>
          <w:rPr>
            <w:webHidden/>
          </w:rPr>
          <w:fldChar w:fldCharType="end"/>
        </w:r>
      </w:hyperlink>
    </w:p>
    <w:p w14:paraId="217291D0" w14:textId="5CE91348" w:rsidR="00B819BB" w:rsidRDefault="00B819BB">
      <w:pPr>
        <w:pStyle w:val="Turinys1"/>
        <w:rPr>
          <w:rFonts w:asciiTheme="minorHAnsi" w:eastAsiaTheme="minorEastAsia" w:hAnsiTheme="minorHAnsi" w:cstheme="minorBidi"/>
          <w:b w:val="0"/>
          <w:sz w:val="22"/>
          <w:szCs w:val="22"/>
          <w:lang w:val="en-US"/>
        </w:rPr>
      </w:pPr>
      <w:hyperlink w:anchor="_Toc141972218" w:history="1">
        <w:r w:rsidRPr="00F91DD1">
          <w:rPr>
            <w:rStyle w:val="Hipersaitas"/>
          </w:rPr>
          <w:t>3.</w:t>
        </w:r>
        <w:r>
          <w:rPr>
            <w:rFonts w:asciiTheme="minorHAnsi" w:eastAsiaTheme="minorEastAsia" w:hAnsiTheme="minorHAnsi" w:cstheme="minorBidi"/>
            <w:b w:val="0"/>
            <w:sz w:val="22"/>
            <w:szCs w:val="22"/>
            <w:lang w:val="en-US"/>
          </w:rPr>
          <w:tab/>
        </w:r>
        <w:r w:rsidRPr="00F91DD1">
          <w:rPr>
            <w:rStyle w:val="Hipersaitas"/>
          </w:rPr>
          <w:t>Rangovas ir kiti Sutarties vykdymui pasitelkti asmenys</w:t>
        </w:r>
        <w:r>
          <w:rPr>
            <w:webHidden/>
          </w:rPr>
          <w:tab/>
        </w:r>
        <w:r>
          <w:rPr>
            <w:webHidden/>
          </w:rPr>
          <w:fldChar w:fldCharType="begin"/>
        </w:r>
        <w:r>
          <w:rPr>
            <w:webHidden/>
          </w:rPr>
          <w:instrText xml:space="preserve"> PAGEREF _Toc141972218 \h </w:instrText>
        </w:r>
        <w:r>
          <w:rPr>
            <w:webHidden/>
          </w:rPr>
        </w:r>
        <w:r>
          <w:rPr>
            <w:webHidden/>
          </w:rPr>
          <w:fldChar w:fldCharType="separate"/>
        </w:r>
        <w:r w:rsidR="001330AC">
          <w:rPr>
            <w:webHidden/>
          </w:rPr>
          <w:t>6</w:t>
        </w:r>
        <w:r>
          <w:rPr>
            <w:webHidden/>
          </w:rPr>
          <w:fldChar w:fldCharType="end"/>
        </w:r>
      </w:hyperlink>
    </w:p>
    <w:p w14:paraId="4350994D" w14:textId="48CAFA4E" w:rsidR="00B819BB" w:rsidRDefault="00B819BB">
      <w:pPr>
        <w:pStyle w:val="Turinys2"/>
        <w:rPr>
          <w:rFonts w:asciiTheme="minorHAnsi" w:eastAsiaTheme="minorEastAsia" w:hAnsiTheme="minorHAnsi" w:cstheme="minorBidi"/>
          <w:sz w:val="22"/>
          <w:szCs w:val="22"/>
          <w:lang w:val="en-US"/>
        </w:rPr>
      </w:pPr>
      <w:hyperlink w:anchor="_Toc141972219" w:history="1">
        <w:r w:rsidRPr="00F91DD1">
          <w:rPr>
            <w:rStyle w:val="Hipersaitas"/>
          </w:rPr>
          <w:t>3.1.</w:t>
        </w:r>
        <w:r>
          <w:rPr>
            <w:rFonts w:asciiTheme="minorHAnsi" w:eastAsiaTheme="minorEastAsia" w:hAnsiTheme="minorHAnsi" w:cstheme="minorBidi"/>
            <w:sz w:val="22"/>
            <w:szCs w:val="22"/>
            <w:lang w:val="en-US"/>
          </w:rPr>
          <w:tab/>
        </w:r>
        <w:r w:rsidRPr="00F91DD1">
          <w:rPr>
            <w:rStyle w:val="Hipersaitas"/>
          </w:rPr>
          <w:t>Kvalifikacija ir kiti Rangovo pasiūlymu prisiimti įsipareigojimai</w:t>
        </w:r>
        <w:r>
          <w:rPr>
            <w:webHidden/>
          </w:rPr>
          <w:tab/>
        </w:r>
        <w:r>
          <w:rPr>
            <w:webHidden/>
          </w:rPr>
          <w:fldChar w:fldCharType="begin"/>
        </w:r>
        <w:r>
          <w:rPr>
            <w:webHidden/>
          </w:rPr>
          <w:instrText xml:space="preserve"> PAGEREF _Toc141972219 \h </w:instrText>
        </w:r>
        <w:r>
          <w:rPr>
            <w:webHidden/>
          </w:rPr>
        </w:r>
        <w:r>
          <w:rPr>
            <w:webHidden/>
          </w:rPr>
          <w:fldChar w:fldCharType="separate"/>
        </w:r>
        <w:r w:rsidR="001330AC">
          <w:rPr>
            <w:webHidden/>
          </w:rPr>
          <w:t>6</w:t>
        </w:r>
        <w:r>
          <w:rPr>
            <w:webHidden/>
          </w:rPr>
          <w:fldChar w:fldCharType="end"/>
        </w:r>
      </w:hyperlink>
    </w:p>
    <w:p w14:paraId="0615F66B" w14:textId="2849A8B1" w:rsidR="00B819BB" w:rsidRDefault="00B819BB">
      <w:pPr>
        <w:pStyle w:val="Turinys2"/>
        <w:rPr>
          <w:rFonts w:asciiTheme="minorHAnsi" w:eastAsiaTheme="minorEastAsia" w:hAnsiTheme="minorHAnsi" w:cstheme="minorBidi"/>
          <w:sz w:val="22"/>
          <w:szCs w:val="22"/>
          <w:lang w:val="en-US"/>
        </w:rPr>
      </w:pPr>
      <w:hyperlink w:anchor="_Toc141972220" w:history="1">
        <w:r w:rsidRPr="00F91DD1">
          <w:rPr>
            <w:rStyle w:val="Hipersaitas"/>
          </w:rPr>
          <w:t>3.2.</w:t>
        </w:r>
        <w:r>
          <w:rPr>
            <w:rFonts w:asciiTheme="minorHAnsi" w:eastAsiaTheme="minorEastAsia" w:hAnsiTheme="minorHAnsi" w:cstheme="minorBidi"/>
            <w:sz w:val="22"/>
            <w:szCs w:val="22"/>
            <w:lang w:val="en-US"/>
          </w:rPr>
          <w:tab/>
        </w:r>
        <w:r w:rsidRPr="00F91DD1">
          <w:rPr>
            <w:rStyle w:val="Hipersaitas"/>
          </w:rPr>
          <w:t>Subrangovų pasitelkimas ir keitimas</w:t>
        </w:r>
        <w:r>
          <w:rPr>
            <w:webHidden/>
          </w:rPr>
          <w:tab/>
        </w:r>
        <w:r>
          <w:rPr>
            <w:webHidden/>
          </w:rPr>
          <w:fldChar w:fldCharType="begin"/>
        </w:r>
        <w:r>
          <w:rPr>
            <w:webHidden/>
          </w:rPr>
          <w:instrText xml:space="preserve"> PAGEREF _Toc141972220 \h </w:instrText>
        </w:r>
        <w:r>
          <w:rPr>
            <w:webHidden/>
          </w:rPr>
        </w:r>
        <w:r>
          <w:rPr>
            <w:webHidden/>
          </w:rPr>
          <w:fldChar w:fldCharType="separate"/>
        </w:r>
        <w:r w:rsidR="001330AC">
          <w:rPr>
            <w:webHidden/>
          </w:rPr>
          <w:t>7</w:t>
        </w:r>
        <w:r>
          <w:rPr>
            <w:webHidden/>
          </w:rPr>
          <w:fldChar w:fldCharType="end"/>
        </w:r>
      </w:hyperlink>
    </w:p>
    <w:p w14:paraId="139B1960" w14:textId="3A455983" w:rsidR="00B819BB" w:rsidRDefault="00B819BB">
      <w:pPr>
        <w:pStyle w:val="Turinys2"/>
        <w:rPr>
          <w:rFonts w:asciiTheme="minorHAnsi" w:eastAsiaTheme="minorEastAsia" w:hAnsiTheme="minorHAnsi" w:cstheme="minorBidi"/>
          <w:sz w:val="22"/>
          <w:szCs w:val="22"/>
          <w:lang w:val="en-US"/>
        </w:rPr>
      </w:pPr>
      <w:hyperlink w:anchor="_Toc141972221" w:history="1">
        <w:r w:rsidRPr="00F91DD1">
          <w:rPr>
            <w:rStyle w:val="Hipersaitas"/>
          </w:rPr>
          <w:t>3.3.</w:t>
        </w:r>
        <w:r>
          <w:rPr>
            <w:rFonts w:asciiTheme="minorHAnsi" w:eastAsiaTheme="minorEastAsia" w:hAnsiTheme="minorHAnsi" w:cstheme="minorBidi"/>
            <w:sz w:val="22"/>
            <w:szCs w:val="22"/>
            <w:lang w:val="en-US"/>
          </w:rPr>
          <w:tab/>
        </w:r>
        <w:r w:rsidRPr="00F91DD1">
          <w:rPr>
            <w:rStyle w:val="Hipersaitas"/>
          </w:rPr>
          <w:t>Susitarimai dėl tiesioginio atsiskaitymo su Subrangovais</w:t>
        </w:r>
        <w:r>
          <w:rPr>
            <w:webHidden/>
          </w:rPr>
          <w:tab/>
        </w:r>
        <w:r>
          <w:rPr>
            <w:webHidden/>
          </w:rPr>
          <w:fldChar w:fldCharType="begin"/>
        </w:r>
        <w:r>
          <w:rPr>
            <w:webHidden/>
          </w:rPr>
          <w:instrText xml:space="preserve"> PAGEREF _Toc141972221 \h </w:instrText>
        </w:r>
        <w:r>
          <w:rPr>
            <w:webHidden/>
          </w:rPr>
        </w:r>
        <w:r>
          <w:rPr>
            <w:webHidden/>
          </w:rPr>
          <w:fldChar w:fldCharType="separate"/>
        </w:r>
        <w:r w:rsidR="001330AC">
          <w:rPr>
            <w:webHidden/>
          </w:rPr>
          <w:t>7</w:t>
        </w:r>
        <w:r>
          <w:rPr>
            <w:webHidden/>
          </w:rPr>
          <w:fldChar w:fldCharType="end"/>
        </w:r>
      </w:hyperlink>
    </w:p>
    <w:p w14:paraId="40293BAF" w14:textId="27995A14" w:rsidR="00B819BB" w:rsidRDefault="00B819BB">
      <w:pPr>
        <w:pStyle w:val="Turinys2"/>
        <w:rPr>
          <w:rFonts w:asciiTheme="minorHAnsi" w:eastAsiaTheme="minorEastAsia" w:hAnsiTheme="minorHAnsi" w:cstheme="minorBidi"/>
          <w:sz w:val="22"/>
          <w:szCs w:val="22"/>
          <w:lang w:val="en-US"/>
        </w:rPr>
      </w:pPr>
      <w:hyperlink w:anchor="_Toc141972222" w:history="1">
        <w:r w:rsidRPr="00F91DD1">
          <w:rPr>
            <w:rStyle w:val="Hipersaitas"/>
          </w:rPr>
          <w:t>3.4.</w:t>
        </w:r>
        <w:r>
          <w:rPr>
            <w:rFonts w:asciiTheme="minorHAnsi" w:eastAsiaTheme="minorEastAsia" w:hAnsiTheme="minorHAnsi" w:cstheme="minorBidi"/>
            <w:sz w:val="22"/>
            <w:szCs w:val="22"/>
            <w:lang w:val="en-US"/>
          </w:rPr>
          <w:tab/>
        </w:r>
        <w:r w:rsidRPr="00F91DD1">
          <w:rPr>
            <w:rStyle w:val="Hipersaitas"/>
          </w:rPr>
          <w:t>Rangovo, jungtinės veiklos partnerio ir Subjekto, kurio pajėgumais remiasi Rangovas, pakeitimas</w:t>
        </w:r>
        <w:r>
          <w:rPr>
            <w:webHidden/>
          </w:rPr>
          <w:tab/>
        </w:r>
        <w:r>
          <w:rPr>
            <w:webHidden/>
          </w:rPr>
          <w:fldChar w:fldCharType="begin"/>
        </w:r>
        <w:r>
          <w:rPr>
            <w:webHidden/>
          </w:rPr>
          <w:instrText xml:space="preserve"> PAGEREF _Toc141972222 \h </w:instrText>
        </w:r>
        <w:r>
          <w:rPr>
            <w:webHidden/>
          </w:rPr>
        </w:r>
        <w:r>
          <w:rPr>
            <w:webHidden/>
          </w:rPr>
          <w:fldChar w:fldCharType="separate"/>
        </w:r>
        <w:r w:rsidR="001330AC">
          <w:rPr>
            <w:webHidden/>
          </w:rPr>
          <w:t>7</w:t>
        </w:r>
        <w:r>
          <w:rPr>
            <w:webHidden/>
          </w:rPr>
          <w:fldChar w:fldCharType="end"/>
        </w:r>
      </w:hyperlink>
    </w:p>
    <w:p w14:paraId="08E3912E" w14:textId="54A3BB27" w:rsidR="00B819BB" w:rsidRDefault="00B819BB">
      <w:pPr>
        <w:pStyle w:val="Turinys2"/>
        <w:rPr>
          <w:rFonts w:asciiTheme="minorHAnsi" w:eastAsiaTheme="minorEastAsia" w:hAnsiTheme="minorHAnsi" w:cstheme="minorBidi"/>
          <w:sz w:val="22"/>
          <w:szCs w:val="22"/>
          <w:lang w:val="en-US"/>
        </w:rPr>
      </w:pPr>
      <w:hyperlink w:anchor="_Toc141972223" w:history="1">
        <w:r w:rsidRPr="00F91DD1">
          <w:rPr>
            <w:rStyle w:val="Hipersaitas"/>
          </w:rPr>
          <w:t>3.5.</w:t>
        </w:r>
        <w:r>
          <w:rPr>
            <w:rFonts w:asciiTheme="minorHAnsi" w:eastAsiaTheme="minorEastAsia" w:hAnsiTheme="minorHAnsi" w:cstheme="minorBidi"/>
            <w:sz w:val="22"/>
            <w:szCs w:val="22"/>
            <w:lang w:val="en-US"/>
          </w:rPr>
          <w:tab/>
        </w:r>
        <w:r w:rsidRPr="00F91DD1">
          <w:rPr>
            <w:rStyle w:val="Hipersaitas"/>
          </w:rPr>
          <w:t>Specialistai</w:t>
        </w:r>
        <w:r>
          <w:rPr>
            <w:webHidden/>
          </w:rPr>
          <w:tab/>
        </w:r>
        <w:r>
          <w:rPr>
            <w:webHidden/>
          </w:rPr>
          <w:fldChar w:fldCharType="begin"/>
        </w:r>
        <w:r>
          <w:rPr>
            <w:webHidden/>
          </w:rPr>
          <w:instrText xml:space="preserve"> PAGEREF _Toc141972223 \h </w:instrText>
        </w:r>
        <w:r>
          <w:rPr>
            <w:webHidden/>
          </w:rPr>
        </w:r>
        <w:r>
          <w:rPr>
            <w:webHidden/>
          </w:rPr>
          <w:fldChar w:fldCharType="separate"/>
        </w:r>
        <w:r w:rsidR="001330AC">
          <w:rPr>
            <w:webHidden/>
          </w:rPr>
          <w:t>8</w:t>
        </w:r>
        <w:r>
          <w:rPr>
            <w:webHidden/>
          </w:rPr>
          <w:fldChar w:fldCharType="end"/>
        </w:r>
      </w:hyperlink>
    </w:p>
    <w:p w14:paraId="1D4534B4" w14:textId="458897DD" w:rsidR="00B819BB" w:rsidRDefault="00B819BB">
      <w:pPr>
        <w:pStyle w:val="Turinys2"/>
        <w:rPr>
          <w:rFonts w:asciiTheme="minorHAnsi" w:eastAsiaTheme="minorEastAsia" w:hAnsiTheme="minorHAnsi" w:cstheme="minorBidi"/>
          <w:sz w:val="22"/>
          <w:szCs w:val="22"/>
          <w:lang w:val="en-US"/>
        </w:rPr>
      </w:pPr>
      <w:hyperlink w:anchor="_Toc141972224" w:history="1">
        <w:r w:rsidRPr="00F91DD1">
          <w:rPr>
            <w:rStyle w:val="Hipersaitas"/>
          </w:rPr>
          <w:t>3.6.</w:t>
        </w:r>
        <w:r>
          <w:rPr>
            <w:rFonts w:asciiTheme="minorHAnsi" w:eastAsiaTheme="minorEastAsia" w:hAnsiTheme="minorHAnsi" w:cstheme="minorBidi"/>
            <w:sz w:val="22"/>
            <w:szCs w:val="22"/>
            <w:lang w:val="en-US"/>
          </w:rPr>
          <w:tab/>
        </w:r>
        <w:r w:rsidRPr="00F91DD1">
          <w:rPr>
            <w:rStyle w:val="Hipersaitas"/>
          </w:rPr>
          <w:t>Vadovavimas Darbams</w:t>
        </w:r>
        <w:r>
          <w:rPr>
            <w:webHidden/>
          </w:rPr>
          <w:tab/>
        </w:r>
        <w:r>
          <w:rPr>
            <w:webHidden/>
          </w:rPr>
          <w:fldChar w:fldCharType="begin"/>
        </w:r>
        <w:r>
          <w:rPr>
            <w:webHidden/>
          </w:rPr>
          <w:instrText xml:space="preserve"> PAGEREF _Toc141972224 \h </w:instrText>
        </w:r>
        <w:r>
          <w:rPr>
            <w:webHidden/>
          </w:rPr>
        </w:r>
        <w:r>
          <w:rPr>
            <w:webHidden/>
          </w:rPr>
          <w:fldChar w:fldCharType="separate"/>
        </w:r>
        <w:r w:rsidR="001330AC">
          <w:rPr>
            <w:webHidden/>
          </w:rPr>
          <w:t>8</w:t>
        </w:r>
        <w:r>
          <w:rPr>
            <w:webHidden/>
          </w:rPr>
          <w:fldChar w:fldCharType="end"/>
        </w:r>
      </w:hyperlink>
    </w:p>
    <w:p w14:paraId="0303B091" w14:textId="53EB5C0F" w:rsidR="00B819BB" w:rsidRDefault="00B819BB">
      <w:pPr>
        <w:pStyle w:val="Turinys1"/>
        <w:rPr>
          <w:rFonts w:asciiTheme="minorHAnsi" w:eastAsiaTheme="minorEastAsia" w:hAnsiTheme="minorHAnsi" w:cstheme="minorBidi"/>
          <w:b w:val="0"/>
          <w:sz w:val="22"/>
          <w:szCs w:val="22"/>
          <w:lang w:val="en-US"/>
        </w:rPr>
      </w:pPr>
      <w:hyperlink w:anchor="_Toc141972225" w:history="1">
        <w:r w:rsidRPr="00F91DD1">
          <w:rPr>
            <w:rStyle w:val="Hipersaitas"/>
            <w:smallCaps/>
          </w:rPr>
          <w:t>4.</w:t>
        </w:r>
        <w:r>
          <w:rPr>
            <w:rFonts w:asciiTheme="minorHAnsi" w:eastAsiaTheme="minorEastAsia" w:hAnsiTheme="minorHAnsi" w:cstheme="minorBidi"/>
            <w:b w:val="0"/>
            <w:sz w:val="22"/>
            <w:szCs w:val="22"/>
            <w:lang w:val="en-US"/>
          </w:rPr>
          <w:tab/>
        </w:r>
        <w:r w:rsidRPr="00F91DD1">
          <w:rPr>
            <w:rStyle w:val="Hipersaitas"/>
          </w:rPr>
          <w:t>Šalių bendradarbiavimas</w:t>
        </w:r>
        <w:r>
          <w:rPr>
            <w:webHidden/>
          </w:rPr>
          <w:tab/>
        </w:r>
        <w:r>
          <w:rPr>
            <w:webHidden/>
          </w:rPr>
          <w:fldChar w:fldCharType="begin"/>
        </w:r>
        <w:r>
          <w:rPr>
            <w:webHidden/>
          </w:rPr>
          <w:instrText xml:space="preserve"> PAGEREF _Toc141972225 \h </w:instrText>
        </w:r>
        <w:r>
          <w:rPr>
            <w:webHidden/>
          </w:rPr>
        </w:r>
        <w:r>
          <w:rPr>
            <w:webHidden/>
          </w:rPr>
          <w:fldChar w:fldCharType="separate"/>
        </w:r>
        <w:r w:rsidR="001330AC">
          <w:rPr>
            <w:webHidden/>
          </w:rPr>
          <w:t>9</w:t>
        </w:r>
        <w:r>
          <w:rPr>
            <w:webHidden/>
          </w:rPr>
          <w:fldChar w:fldCharType="end"/>
        </w:r>
      </w:hyperlink>
    </w:p>
    <w:p w14:paraId="3F994F9E" w14:textId="5BB9983F" w:rsidR="00B819BB" w:rsidRDefault="00B819BB">
      <w:pPr>
        <w:pStyle w:val="Turinys2"/>
        <w:rPr>
          <w:rFonts w:asciiTheme="minorHAnsi" w:eastAsiaTheme="minorEastAsia" w:hAnsiTheme="minorHAnsi" w:cstheme="minorBidi"/>
          <w:sz w:val="22"/>
          <w:szCs w:val="22"/>
          <w:lang w:val="en-US"/>
        </w:rPr>
      </w:pPr>
      <w:hyperlink w:anchor="_Toc141972226" w:history="1">
        <w:r w:rsidRPr="00F91DD1">
          <w:rPr>
            <w:rStyle w:val="Hipersaitas"/>
          </w:rPr>
          <w:t>4.1.</w:t>
        </w:r>
        <w:r>
          <w:rPr>
            <w:rFonts w:asciiTheme="minorHAnsi" w:eastAsiaTheme="minorEastAsia" w:hAnsiTheme="minorHAnsi" w:cstheme="minorBidi"/>
            <w:sz w:val="22"/>
            <w:szCs w:val="22"/>
            <w:lang w:val="en-US"/>
          </w:rPr>
          <w:tab/>
        </w:r>
        <w:r w:rsidRPr="00F91DD1">
          <w:rPr>
            <w:rStyle w:val="Hipersaitas"/>
          </w:rPr>
          <w:t>Šalių bendradarbiavimo pareiga</w:t>
        </w:r>
        <w:r>
          <w:rPr>
            <w:webHidden/>
          </w:rPr>
          <w:tab/>
        </w:r>
        <w:r>
          <w:rPr>
            <w:webHidden/>
          </w:rPr>
          <w:fldChar w:fldCharType="begin"/>
        </w:r>
        <w:r>
          <w:rPr>
            <w:webHidden/>
          </w:rPr>
          <w:instrText xml:space="preserve"> PAGEREF _Toc141972226 \h </w:instrText>
        </w:r>
        <w:r>
          <w:rPr>
            <w:webHidden/>
          </w:rPr>
        </w:r>
        <w:r>
          <w:rPr>
            <w:webHidden/>
          </w:rPr>
          <w:fldChar w:fldCharType="separate"/>
        </w:r>
        <w:r w:rsidR="001330AC">
          <w:rPr>
            <w:webHidden/>
          </w:rPr>
          <w:t>9</w:t>
        </w:r>
        <w:r>
          <w:rPr>
            <w:webHidden/>
          </w:rPr>
          <w:fldChar w:fldCharType="end"/>
        </w:r>
      </w:hyperlink>
    </w:p>
    <w:p w14:paraId="779028EE" w14:textId="6F2C3D24" w:rsidR="00B819BB" w:rsidRDefault="00B819BB">
      <w:pPr>
        <w:pStyle w:val="Turinys2"/>
        <w:rPr>
          <w:rFonts w:asciiTheme="minorHAnsi" w:eastAsiaTheme="minorEastAsia" w:hAnsiTheme="minorHAnsi" w:cstheme="minorBidi"/>
          <w:sz w:val="22"/>
          <w:szCs w:val="22"/>
          <w:lang w:val="en-US"/>
        </w:rPr>
      </w:pPr>
      <w:hyperlink w:anchor="_Toc141972227" w:history="1">
        <w:r w:rsidRPr="00F91DD1">
          <w:rPr>
            <w:rStyle w:val="Hipersaitas"/>
          </w:rPr>
          <w:t>4.2.</w:t>
        </w:r>
        <w:r>
          <w:rPr>
            <w:rFonts w:asciiTheme="minorHAnsi" w:eastAsiaTheme="minorEastAsia" w:hAnsiTheme="minorHAnsi" w:cstheme="minorBidi"/>
            <w:sz w:val="22"/>
            <w:szCs w:val="22"/>
            <w:lang w:val="en-US"/>
          </w:rPr>
          <w:tab/>
        </w:r>
        <w:r w:rsidRPr="00F91DD1">
          <w:rPr>
            <w:rStyle w:val="Hipersaitas"/>
          </w:rPr>
          <w:t>Šalių atstovai</w:t>
        </w:r>
        <w:r>
          <w:rPr>
            <w:webHidden/>
          </w:rPr>
          <w:tab/>
        </w:r>
        <w:r>
          <w:rPr>
            <w:webHidden/>
          </w:rPr>
          <w:fldChar w:fldCharType="begin"/>
        </w:r>
        <w:r>
          <w:rPr>
            <w:webHidden/>
          </w:rPr>
          <w:instrText xml:space="preserve"> PAGEREF _Toc141972227 \h </w:instrText>
        </w:r>
        <w:r>
          <w:rPr>
            <w:webHidden/>
          </w:rPr>
        </w:r>
        <w:r>
          <w:rPr>
            <w:webHidden/>
          </w:rPr>
          <w:fldChar w:fldCharType="separate"/>
        </w:r>
        <w:r w:rsidR="001330AC">
          <w:rPr>
            <w:webHidden/>
          </w:rPr>
          <w:t>9</w:t>
        </w:r>
        <w:r>
          <w:rPr>
            <w:webHidden/>
          </w:rPr>
          <w:fldChar w:fldCharType="end"/>
        </w:r>
      </w:hyperlink>
    </w:p>
    <w:p w14:paraId="707F1CB5" w14:textId="5B4FB80D" w:rsidR="00B819BB" w:rsidRDefault="00B819BB">
      <w:pPr>
        <w:pStyle w:val="Turinys1"/>
        <w:rPr>
          <w:rFonts w:asciiTheme="minorHAnsi" w:eastAsiaTheme="minorEastAsia" w:hAnsiTheme="minorHAnsi" w:cstheme="minorBidi"/>
          <w:b w:val="0"/>
          <w:sz w:val="22"/>
          <w:szCs w:val="22"/>
          <w:lang w:val="en-US"/>
        </w:rPr>
      </w:pPr>
      <w:hyperlink w:anchor="_Toc141972228" w:history="1">
        <w:r w:rsidRPr="00F91DD1">
          <w:rPr>
            <w:rStyle w:val="Hipersaitas"/>
          </w:rPr>
          <w:t>5.</w:t>
        </w:r>
        <w:r>
          <w:rPr>
            <w:rFonts w:asciiTheme="minorHAnsi" w:eastAsiaTheme="minorEastAsia" w:hAnsiTheme="minorHAnsi" w:cstheme="minorBidi"/>
            <w:b w:val="0"/>
            <w:sz w:val="22"/>
            <w:szCs w:val="22"/>
            <w:lang w:val="en-US"/>
          </w:rPr>
          <w:tab/>
        </w:r>
        <w:r w:rsidRPr="00F91DD1">
          <w:rPr>
            <w:rStyle w:val="Hipersaitas"/>
          </w:rPr>
          <w:t>Darbų dokumentai</w:t>
        </w:r>
        <w:r>
          <w:rPr>
            <w:webHidden/>
          </w:rPr>
          <w:tab/>
        </w:r>
        <w:r>
          <w:rPr>
            <w:webHidden/>
          </w:rPr>
          <w:fldChar w:fldCharType="begin"/>
        </w:r>
        <w:r>
          <w:rPr>
            <w:webHidden/>
          </w:rPr>
          <w:instrText xml:space="preserve"> PAGEREF _Toc141972228 \h </w:instrText>
        </w:r>
        <w:r>
          <w:rPr>
            <w:webHidden/>
          </w:rPr>
        </w:r>
        <w:r>
          <w:rPr>
            <w:webHidden/>
          </w:rPr>
          <w:fldChar w:fldCharType="separate"/>
        </w:r>
        <w:r w:rsidR="001330AC">
          <w:rPr>
            <w:webHidden/>
          </w:rPr>
          <w:t>10</w:t>
        </w:r>
        <w:r>
          <w:rPr>
            <w:webHidden/>
          </w:rPr>
          <w:fldChar w:fldCharType="end"/>
        </w:r>
      </w:hyperlink>
    </w:p>
    <w:p w14:paraId="577D3B79" w14:textId="467A1D89" w:rsidR="00B819BB" w:rsidRDefault="00B819BB">
      <w:pPr>
        <w:pStyle w:val="Turinys2"/>
        <w:rPr>
          <w:rFonts w:asciiTheme="minorHAnsi" w:eastAsiaTheme="minorEastAsia" w:hAnsiTheme="minorHAnsi" w:cstheme="minorBidi"/>
          <w:sz w:val="22"/>
          <w:szCs w:val="22"/>
          <w:lang w:val="en-US"/>
        </w:rPr>
      </w:pPr>
      <w:hyperlink w:anchor="_Toc141972229" w:history="1">
        <w:r w:rsidRPr="00F91DD1">
          <w:rPr>
            <w:rStyle w:val="Hipersaitas"/>
          </w:rPr>
          <w:t>5.1.</w:t>
        </w:r>
        <w:r>
          <w:rPr>
            <w:rFonts w:asciiTheme="minorHAnsi" w:eastAsiaTheme="minorEastAsia" w:hAnsiTheme="minorHAnsi" w:cstheme="minorBidi"/>
            <w:sz w:val="22"/>
            <w:szCs w:val="22"/>
            <w:lang w:val="en-US"/>
          </w:rPr>
          <w:tab/>
        </w:r>
        <w:r w:rsidRPr="00F91DD1">
          <w:rPr>
            <w:rStyle w:val="Hipersaitas"/>
          </w:rPr>
          <w:t>Užsakovo dokumentai</w:t>
        </w:r>
        <w:r>
          <w:rPr>
            <w:webHidden/>
          </w:rPr>
          <w:tab/>
        </w:r>
        <w:r>
          <w:rPr>
            <w:webHidden/>
          </w:rPr>
          <w:fldChar w:fldCharType="begin"/>
        </w:r>
        <w:r>
          <w:rPr>
            <w:webHidden/>
          </w:rPr>
          <w:instrText xml:space="preserve"> PAGEREF _Toc141972229 \h </w:instrText>
        </w:r>
        <w:r>
          <w:rPr>
            <w:webHidden/>
          </w:rPr>
        </w:r>
        <w:r>
          <w:rPr>
            <w:webHidden/>
          </w:rPr>
          <w:fldChar w:fldCharType="separate"/>
        </w:r>
        <w:r w:rsidR="001330AC">
          <w:rPr>
            <w:webHidden/>
          </w:rPr>
          <w:t>10</w:t>
        </w:r>
        <w:r>
          <w:rPr>
            <w:webHidden/>
          </w:rPr>
          <w:fldChar w:fldCharType="end"/>
        </w:r>
      </w:hyperlink>
    </w:p>
    <w:p w14:paraId="7A5F6433" w14:textId="04A3AC2E" w:rsidR="00B819BB" w:rsidRDefault="00B819BB">
      <w:pPr>
        <w:pStyle w:val="Turinys2"/>
        <w:rPr>
          <w:rFonts w:asciiTheme="minorHAnsi" w:eastAsiaTheme="minorEastAsia" w:hAnsiTheme="minorHAnsi" w:cstheme="minorBidi"/>
          <w:sz w:val="22"/>
          <w:szCs w:val="22"/>
          <w:lang w:val="en-US"/>
        </w:rPr>
      </w:pPr>
      <w:hyperlink w:anchor="_Toc141972230" w:history="1">
        <w:r w:rsidRPr="00F91DD1">
          <w:rPr>
            <w:rStyle w:val="Hipersaitas"/>
          </w:rPr>
          <w:t>5.2.</w:t>
        </w:r>
        <w:r>
          <w:rPr>
            <w:rFonts w:asciiTheme="minorHAnsi" w:eastAsiaTheme="minorEastAsia" w:hAnsiTheme="minorHAnsi" w:cstheme="minorBidi"/>
            <w:sz w:val="22"/>
            <w:szCs w:val="22"/>
            <w:lang w:val="en-US"/>
          </w:rPr>
          <w:tab/>
        </w:r>
        <w:r w:rsidRPr="00F91DD1">
          <w:rPr>
            <w:rStyle w:val="Hipersaitas"/>
          </w:rPr>
          <w:t>Rangovo dokumentai</w:t>
        </w:r>
        <w:r>
          <w:rPr>
            <w:webHidden/>
          </w:rPr>
          <w:tab/>
        </w:r>
        <w:r>
          <w:rPr>
            <w:webHidden/>
          </w:rPr>
          <w:fldChar w:fldCharType="begin"/>
        </w:r>
        <w:r>
          <w:rPr>
            <w:webHidden/>
          </w:rPr>
          <w:instrText xml:space="preserve"> PAGEREF _Toc141972230 \h </w:instrText>
        </w:r>
        <w:r>
          <w:rPr>
            <w:webHidden/>
          </w:rPr>
        </w:r>
        <w:r>
          <w:rPr>
            <w:webHidden/>
          </w:rPr>
          <w:fldChar w:fldCharType="separate"/>
        </w:r>
        <w:r w:rsidR="001330AC">
          <w:rPr>
            <w:webHidden/>
          </w:rPr>
          <w:t>10</w:t>
        </w:r>
        <w:r>
          <w:rPr>
            <w:webHidden/>
          </w:rPr>
          <w:fldChar w:fldCharType="end"/>
        </w:r>
      </w:hyperlink>
    </w:p>
    <w:p w14:paraId="3893F12A" w14:textId="5F04AB91" w:rsidR="00B819BB" w:rsidRDefault="00B819BB">
      <w:pPr>
        <w:pStyle w:val="Turinys2"/>
        <w:rPr>
          <w:rFonts w:asciiTheme="minorHAnsi" w:eastAsiaTheme="minorEastAsia" w:hAnsiTheme="minorHAnsi" w:cstheme="minorBidi"/>
          <w:sz w:val="22"/>
          <w:szCs w:val="22"/>
          <w:lang w:val="en-US"/>
        </w:rPr>
      </w:pPr>
      <w:hyperlink w:anchor="_Toc141972231" w:history="1">
        <w:r w:rsidRPr="00F91DD1">
          <w:rPr>
            <w:rStyle w:val="Hipersaitas"/>
          </w:rPr>
          <w:t>5.3.</w:t>
        </w:r>
        <w:r>
          <w:rPr>
            <w:rFonts w:asciiTheme="minorHAnsi" w:eastAsiaTheme="minorEastAsia" w:hAnsiTheme="minorHAnsi" w:cstheme="minorBidi"/>
            <w:sz w:val="22"/>
            <w:szCs w:val="22"/>
            <w:lang w:val="en-US"/>
          </w:rPr>
          <w:tab/>
        </w:r>
        <w:r w:rsidRPr="00F91DD1">
          <w:rPr>
            <w:rStyle w:val="Hipersaitas"/>
          </w:rPr>
          <w:t>Darbo projektas</w:t>
        </w:r>
        <w:r>
          <w:rPr>
            <w:webHidden/>
          </w:rPr>
          <w:tab/>
        </w:r>
        <w:r>
          <w:rPr>
            <w:webHidden/>
          </w:rPr>
          <w:fldChar w:fldCharType="begin"/>
        </w:r>
        <w:r>
          <w:rPr>
            <w:webHidden/>
          </w:rPr>
          <w:instrText xml:space="preserve"> PAGEREF _Toc141972231 \h </w:instrText>
        </w:r>
        <w:r>
          <w:rPr>
            <w:webHidden/>
          </w:rPr>
        </w:r>
        <w:r>
          <w:rPr>
            <w:webHidden/>
          </w:rPr>
          <w:fldChar w:fldCharType="separate"/>
        </w:r>
        <w:r w:rsidR="001330AC">
          <w:rPr>
            <w:webHidden/>
          </w:rPr>
          <w:t>11</w:t>
        </w:r>
        <w:r>
          <w:rPr>
            <w:webHidden/>
          </w:rPr>
          <w:fldChar w:fldCharType="end"/>
        </w:r>
      </w:hyperlink>
    </w:p>
    <w:p w14:paraId="1E979CD2" w14:textId="63F4578D" w:rsidR="00B819BB" w:rsidRDefault="00B819BB">
      <w:pPr>
        <w:pStyle w:val="Turinys2"/>
        <w:rPr>
          <w:rFonts w:asciiTheme="minorHAnsi" w:eastAsiaTheme="minorEastAsia" w:hAnsiTheme="minorHAnsi" w:cstheme="minorBidi"/>
          <w:sz w:val="22"/>
          <w:szCs w:val="22"/>
          <w:lang w:val="en-US"/>
        </w:rPr>
      </w:pPr>
      <w:hyperlink w:anchor="_Toc141972232" w:history="1">
        <w:r w:rsidRPr="00F91DD1">
          <w:rPr>
            <w:rStyle w:val="Hipersaitas"/>
          </w:rPr>
          <w:t>5.4.</w:t>
        </w:r>
        <w:r>
          <w:rPr>
            <w:rFonts w:asciiTheme="minorHAnsi" w:eastAsiaTheme="minorEastAsia" w:hAnsiTheme="minorHAnsi" w:cstheme="minorBidi"/>
            <w:sz w:val="22"/>
            <w:szCs w:val="22"/>
            <w:lang w:val="en-US"/>
          </w:rPr>
          <w:tab/>
        </w:r>
        <w:r w:rsidRPr="00F91DD1">
          <w:rPr>
            <w:rStyle w:val="Hipersaitas"/>
          </w:rPr>
          <w:t>Statinio informacinis modeliavimas</w:t>
        </w:r>
        <w:r>
          <w:rPr>
            <w:webHidden/>
          </w:rPr>
          <w:tab/>
        </w:r>
        <w:r>
          <w:rPr>
            <w:webHidden/>
          </w:rPr>
          <w:fldChar w:fldCharType="begin"/>
        </w:r>
        <w:r>
          <w:rPr>
            <w:webHidden/>
          </w:rPr>
          <w:instrText xml:space="preserve"> PAGEREF _Toc141972232 \h </w:instrText>
        </w:r>
        <w:r>
          <w:rPr>
            <w:webHidden/>
          </w:rPr>
        </w:r>
        <w:r>
          <w:rPr>
            <w:webHidden/>
          </w:rPr>
          <w:fldChar w:fldCharType="separate"/>
        </w:r>
        <w:r w:rsidR="001330AC">
          <w:rPr>
            <w:webHidden/>
          </w:rPr>
          <w:t>12</w:t>
        </w:r>
        <w:r>
          <w:rPr>
            <w:webHidden/>
          </w:rPr>
          <w:fldChar w:fldCharType="end"/>
        </w:r>
      </w:hyperlink>
    </w:p>
    <w:p w14:paraId="3967DF7C" w14:textId="0ADF3E8D" w:rsidR="00B819BB" w:rsidRDefault="00B819BB">
      <w:pPr>
        <w:pStyle w:val="Turinys2"/>
        <w:rPr>
          <w:rFonts w:asciiTheme="minorHAnsi" w:eastAsiaTheme="minorEastAsia" w:hAnsiTheme="minorHAnsi" w:cstheme="minorBidi"/>
          <w:sz w:val="22"/>
          <w:szCs w:val="22"/>
          <w:lang w:val="en-US"/>
        </w:rPr>
      </w:pPr>
      <w:hyperlink w:anchor="_Toc141972233" w:history="1">
        <w:r w:rsidRPr="00F91DD1">
          <w:rPr>
            <w:rStyle w:val="Hipersaitas"/>
          </w:rPr>
          <w:t>5.5.</w:t>
        </w:r>
        <w:r>
          <w:rPr>
            <w:rFonts w:asciiTheme="minorHAnsi" w:eastAsiaTheme="minorEastAsia" w:hAnsiTheme="minorHAnsi" w:cstheme="minorBidi"/>
            <w:sz w:val="22"/>
            <w:szCs w:val="22"/>
            <w:lang w:val="en-US"/>
          </w:rPr>
          <w:tab/>
        </w:r>
        <w:r w:rsidRPr="00F91DD1">
          <w:rPr>
            <w:rStyle w:val="Hipersaitas"/>
          </w:rPr>
          <w:t>Išpildomoji dokumentacija</w:t>
        </w:r>
        <w:r>
          <w:rPr>
            <w:webHidden/>
          </w:rPr>
          <w:tab/>
        </w:r>
        <w:r>
          <w:rPr>
            <w:webHidden/>
          </w:rPr>
          <w:fldChar w:fldCharType="begin"/>
        </w:r>
        <w:r>
          <w:rPr>
            <w:webHidden/>
          </w:rPr>
          <w:instrText xml:space="preserve"> PAGEREF _Toc141972233 \h </w:instrText>
        </w:r>
        <w:r>
          <w:rPr>
            <w:webHidden/>
          </w:rPr>
        </w:r>
        <w:r>
          <w:rPr>
            <w:webHidden/>
          </w:rPr>
          <w:fldChar w:fldCharType="separate"/>
        </w:r>
        <w:r w:rsidR="001330AC">
          <w:rPr>
            <w:webHidden/>
          </w:rPr>
          <w:t>12</w:t>
        </w:r>
        <w:r>
          <w:rPr>
            <w:webHidden/>
          </w:rPr>
          <w:fldChar w:fldCharType="end"/>
        </w:r>
      </w:hyperlink>
    </w:p>
    <w:p w14:paraId="60F55E8D" w14:textId="72C818EC" w:rsidR="00B819BB" w:rsidRDefault="00B819BB">
      <w:pPr>
        <w:pStyle w:val="Turinys2"/>
        <w:rPr>
          <w:rFonts w:asciiTheme="minorHAnsi" w:eastAsiaTheme="minorEastAsia" w:hAnsiTheme="minorHAnsi" w:cstheme="minorBidi"/>
          <w:sz w:val="22"/>
          <w:szCs w:val="22"/>
          <w:lang w:val="en-US"/>
        </w:rPr>
      </w:pPr>
      <w:hyperlink w:anchor="_Toc141972234" w:history="1">
        <w:r w:rsidRPr="00F91DD1">
          <w:rPr>
            <w:rStyle w:val="Hipersaitas"/>
          </w:rPr>
          <w:t>5.6.</w:t>
        </w:r>
        <w:r>
          <w:rPr>
            <w:rFonts w:asciiTheme="minorHAnsi" w:eastAsiaTheme="minorEastAsia" w:hAnsiTheme="minorHAnsi" w:cstheme="minorBidi"/>
            <w:sz w:val="22"/>
            <w:szCs w:val="22"/>
            <w:lang w:val="en-US"/>
          </w:rPr>
          <w:tab/>
        </w:r>
        <w:r w:rsidRPr="00F91DD1">
          <w:rPr>
            <w:rStyle w:val="Hipersaitas"/>
          </w:rPr>
          <w:t>Naudojimo instrukcijos</w:t>
        </w:r>
        <w:r>
          <w:rPr>
            <w:webHidden/>
          </w:rPr>
          <w:tab/>
        </w:r>
        <w:r>
          <w:rPr>
            <w:webHidden/>
          </w:rPr>
          <w:fldChar w:fldCharType="begin"/>
        </w:r>
        <w:r>
          <w:rPr>
            <w:webHidden/>
          </w:rPr>
          <w:instrText xml:space="preserve"> PAGEREF _Toc141972234 \h </w:instrText>
        </w:r>
        <w:r>
          <w:rPr>
            <w:webHidden/>
          </w:rPr>
        </w:r>
        <w:r>
          <w:rPr>
            <w:webHidden/>
          </w:rPr>
          <w:fldChar w:fldCharType="separate"/>
        </w:r>
        <w:r w:rsidR="001330AC">
          <w:rPr>
            <w:webHidden/>
          </w:rPr>
          <w:t>12</w:t>
        </w:r>
        <w:r>
          <w:rPr>
            <w:webHidden/>
          </w:rPr>
          <w:fldChar w:fldCharType="end"/>
        </w:r>
      </w:hyperlink>
    </w:p>
    <w:p w14:paraId="40394481" w14:textId="40A231C0" w:rsidR="00B819BB" w:rsidRDefault="00B819BB">
      <w:pPr>
        <w:pStyle w:val="Turinys2"/>
        <w:rPr>
          <w:rFonts w:asciiTheme="minorHAnsi" w:eastAsiaTheme="minorEastAsia" w:hAnsiTheme="minorHAnsi" w:cstheme="minorBidi"/>
          <w:sz w:val="22"/>
          <w:szCs w:val="22"/>
          <w:lang w:val="en-US"/>
        </w:rPr>
      </w:pPr>
      <w:hyperlink w:anchor="_Toc141972235" w:history="1">
        <w:r w:rsidRPr="00F91DD1">
          <w:rPr>
            <w:rStyle w:val="Hipersaitas"/>
          </w:rPr>
          <w:t>5.7.</w:t>
        </w:r>
        <w:r>
          <w:rPr>
            <w:rFonts w:asciiTheme="minorHAnsi" w:eastAsiaTheme="minorEastAsia" w:hAnsiTheme="minorHAnsi" w:cstheme="minorBidi"/>
            <w:sz w:val="22"/>
            <w:szCs w:val="22"/>
            <w:lang w:val="en-US"/>
          </w:rPr>
          <w:tab/>
        </w:r>
        <w:r w:rsidRPr="00F91DD1">
          <w:rPr>
            <w:rStyle w:val="Hipersaitas"/>
          </w:rPr>
          <w:t>Klaidos Darbų dokumentuose</w:t>
        </w:r>
        <w:r>
          <w:rPr>
            <w:webHidden/>
          </w:rPr>
          <w:tab/>
        </w:r>
        <w:r>
          <w:rPr>
            <w:webHidden/>
          </w:rPr>
          <w:fldChar w:fldCharType="begin"/>
        </w:r>
        <w:r>
          <w:rPr>
            <w:webHidden/>
          </w:rPr>
          <w:instrText xml:space="preserve"> PAGEREF _Toc141972235 \h </w:instrText>
        </w:r>
        <w:r>
          <w:rPr>
            <w:webHidden/>
          </w:rPr>
        </w:r>
        <w:r>
          <w:rPr>
            <w:webHidden/>
          </w:rPr>
          <w:fldChar w:fldCharType="separate"/>
        </w:r>
        <w:r w:rsidR="001330AC">
          <w:rPr>
            <w:webHidden/>
          </w:rPr>
          <w:t>12</w:t>
        </w:r>
        <w:r>
          <w:rPr>
            <w:webHidden/>
          </w:rPr>
          <w:fldChar w:fldCharType="end"/>
        </w:r>
      </w:hyperlink>
    </w:p>
    <w:p w14:paraId="7005D750" w14:textId="50F9BFEC" w:rsidR="00B819BB" w:rsidRDefault="00B819BB">
      <w:pPr>
        <w:pStyle w:val="Turinys2"/>
        <w:rPr>
          <w:rFonts w:asciiTheme="minorHAnsi" w:eastAsiaTheme="minorEastAsia" w:hAnsiTheme="minorHAnsi" w:cstheme="minorBidi"/>
          <w:sz w:val="22"/>
          <w:szCs w:val="22"/>
          <w:lang w:val="en-US"/>
        </w:rPr>
      </w:pPr>
      <w:hyperlink w:anchor="_Toc141972236" w:history="1">
        <w:r w:rsidRPr="00F91DD1">
          <w:rPr>
            <w:rStyle w:val="Hipersaitas"/>
          </w:rPr>
          <w:t>5.8.</w:t>
        </w:r>
        <w:r>
          <w:rPr>
            <w:rFonts w:asciiTheme="minorHAnsi" w:eastAsiaTheme="minorEastAsia" w:hAnsiTheme="minorHAnsi" w:cstheme="minorBidi"/>
            <w:sz w:val="22"/>
            <w:szCs w:val="22"/>
            <w:lang w:val="en-US"/>
          </w:rPr>
          <w:tab/>
        </w:r>
        <w:r w:rsidRPr="00F91DD1">
          <w:rPr>
            <w:rStyle w:val="Hipersaitas"/>
          </w:rPr>
          <w:t>Darbų dokumentų pakeitimai</w:t>
        </w:r>
        <w:r>
          <w:rPr>
            <w:webHidden/>
          </w:rPr>
          <w:tab/>
        </w:r>
        <w:r>
          <w:rPr>
            <w:webHidden/>
          </w:rPr>
          <w:fldChar w:fldCharType="begin"/>
        </w:r>
        <w:r>
          <w:rPr>
            <w:webHidden/>
          </w:rPr>
          <w:instrText xml:space="preserve"> PAGEREF _Toc141972236 \h </w:instrText>
        </w:r>
        <w:r>
          <w:rPr>
            <w:webHidden/>
          </w:rPr>
        </w:r>
        <w:r>
          <w:rPr>
            <w:webHidden/>
          </w:rPr>
          <w:fldChar w:fldCharType="separate"/>
        </w:r>
        <w:r w:rsidR="001330AC">
          <w:rPr>
            <w:webHidden/>
          </w:rPr>
          <w:t>13</w:t>
        </w:r>
        <w:r>
          <w:rPr>
            <w:webHidden/>
          </w:rPr>
          <w:fldChar w:fldCharType="end"/>
        </w:r>
      </w:hyperlink>
    </w:p>
    <w:p w14:paraId="2B21F8B9" w14:textId="24B1D7AC" w:rsidR="00B819BB" w:rsidRDefault="00B819BB">
      <w:pPr>
        <w:pStyle w:val="Turinys2"/>
        <w:rPr>
          <w:rFonts w:asciiTheme="minorHAnsi" w:eastAsiaTheme="minorEastAsia" w:hAnsiTheme="minorHAnsi" w:cstheme="minorBidi"/>
          <w:sz w:val="22"/>
          <w:szCs w:val="22"/>
          <w:lang w:val="en-US"/>
        </w:rPr>
      </w:pPr>
      <w:hyperlink w:anchor="_Toc141972237" w:history="1">
        <w:r w:rsidRPr="00F91DD1">
          <w:rPr>
            <w:rStyle w:val="Hipersaitas"/>
          </w:rPr>
          <w:t>5.9.</w:t>
        </w:r>
        <w:r>
          <w:rPr>
            <w:rFonts w:asciiTheme="minorHAnsi" w:eastAsiaTheme="minorEastAsia" w:hAnsiTheme="minorHAnsi" w:cstheme="minorBidi"/>
            <w:sz w:val="22"/>
            <w:szCs w:val="22"/>
            <w:lang w:val="en-US"/>
          </w:rPr>
          <w:tab/>
        </w:r>
        <w:r w:rsidRPr="00F91DD1">
          <w:rPr>
            <w:rStyle w:val="Hipersaitas"/>
          </w:rPr>
          <w:t>Rangovo dokumentų derinimas ir tvirtinimas</w:t>
        </w:r>
        <w:r>
          <w:rPr>
            <w:webHidden/>
          </w:rPr>
          <w:tab/>
        </w:r>
        <w:r>
          <w:rPr>
            <w:webHidden/>
          </w:rPr>
          <w:fldChar w:fldCharType="begin"/>
        </w:r>
        <w:r>
          <w:rPr>
            <w:webHidden/>
          </w:rPr>
          <w:instrText xml:space="preserve"> PAGEREF _Toc141972237 \h </w:instrText>
        </w:r>
        <w:r>
          <w:rPr>
            <w:webHidden/>
          </w:rPr>
        </w:r>
        <w:r>
          <w:rPr>
            <w:webHidden/>
          </w:rPr>
          <w:fldChar w:fldCharType="separate"/>
        </w:r>
        <w:r w:rsidR="001330AC">
          <w:rPr>
            <w:webHidden/>
          </w:rPr>
          <w:t>13</w:t>
        </w:r>
        <w:r>
          <w:rPr>
            <w:webHidden/>
          </w:rPr>
          <w:fldChar w:fldCharType="end"/>
        </w:r>
      </w:hyperlink>
    </w:p>
    <w:p w14:paraId="514F90F8" w14:textId="7C7402DC" w:rsidR="00B819BB" w:rsidRDefault="00B819BB">
      <w:pPr>
        <w:pStyle w:val="Turinys2"/>
        <w:rPr>
          <w:rFonts w:asciiTheme="minorHAnsi" w:eastAsiaTheme="minorEastAsia" w:hAnsiTheme="minorHAnsi" w:cstheme="minorBidi"/>
          <w:sz w:val="22"/>
          <w:szCs w:val="22"/>
          <w:lang w:val="en-US"/>
        </w:rPr>
      </w:pPr>
      <w:hyperlink w:anchor="_Toc141972238" w:history="1">
        <w:r w:rsidRPr="00F91DD1">
          <w:rPr>
            <w:rStyle w:val="Hipersaitas"/>
          </w:rPr>
          <w:t>5.10.</w:t>
        </w:r>
        <w:r>
          <w:rPr>
            <w:rFonts w:asciiTheme="minorHAnsi" w:eastAsiaTheme="minorEastAsia" w:hAnsiTheme="minorHAnsi" w:cstheme="minorBidi"/>
            <w:sz w:val="22"/>
            <w:szCs w:val="22"/>
            <w:lang w:val="en-US"/>
          </w:rPr>
          <w:tab/>
        </w:r>
        <w:r w:rsidRPr="00F91DD1">
          <w:rPr>
            <w:rStyle w:val="Hipersaitas"/>
          </w:rPr>
          <w:t>Intelektinės nuosavybės teisės</w:t>
        </w:r>
        <w:r>
          <w:rPr>
            <w:webHidden/>
          </w:rPr>
          <w:tab/>
        </w:r>
        <w:r>
          <w:rPr>
            <w:webHidden/>
          </w:rPr>
          <w:fldChar w:fldCharType="begin"/>
        </w:r>
        <w:r>
          <w:rPr>
            <w:webHidden/>
          </w:rPr>
          <w:instrText xml:space="preserve"> PAGEREF _Toc141972238 \h </w:instrText>
        </w:r>
        <w:r>
          <w:rPr>
            <w:webHidden/>
          </w:rPr>
        </w:r>
        <w:r>
          <w:rPr>
            <w:webHidden/>
          </w:rPr>
          <w:fldChar w:fldCharType="separate"/>
        </w:r>
        <w:r w:rsidR="001330AC">
          <w:rPr>
            <w:webHidden/>
          </w:rPr>
          <w:t>14</w:t>
        </w:r>
        <w:r>
          <w:rPr>
            <w:webHidden/>
          </w:rPr>
          <w:fldChar w:fldCharType="end"/>
        </w:r>
      </w:hyperlink>
    </w:p>
    <w:p w14:paraId="74796A09" w14:textId="7DA8E0F3" w:rsidR="00B819BB" w:rsidRDefault="00B819BB">
      <w:pPr>
        <w:pStyle w:val="Turinys1"/>
        <w:rPr>
          <w:rFonts w:asciiTheme="minorHAnsi" w:eastAsiaTheme="minorEastAsia" w:hAnsiTheme="minorHAnsi" w:cstheme="minorBidi"/>
          <w:b w:val="0"/>
          <w:sz w:val="22"/>
          <w:szCs w:val="22"/>
          <w:lang w:val="en-US"/>
        </w:rPr>
      </w:pPr>
      <w:hyperlink w:anchor="_Toc141972239" w:history="1">
        <w:r w:rsidRPr="00F91DD1">
          <w:rPr>
            <w:rStyle w:val="Hipersaitas"/>
          </w:rPr>
          <w:t>6.</w:t>
        </w:r>
        <w:r>
          <w:rPr>
            <w:rFonts w:asciiTheme="minorHAnsi" w:eastAsiaTheme="minorEastAsia" w:hAnsiTheme="minorHAnsi" w:cstheme="minorBidi"/>
            <w:b w:val="0"/>
            <w:sz w:val="22"/>
            <w:szCs w:val="22"/>
            <w:lang w:val="en-US"/>
          </w:rPr>
          <w:tab/>
        </w:r>
        <w:r w:rsidRPr="00F91DD1">
          <w:rPr>
            <w:rStyle w:val="Hipersaitas"/>
          </w:rPr>
          <w:t>Statybos darbų vykdymas</w:t>
        </w:r>
        <w:r>
          <w:rPr>
            <w:webHidden/>
          </w:rPr>
          <w:tab/>
        </w:r>
        <w:r>
          <w:rPr>
            <w:webHidden/>
          </w:rPr>
          <w:fldChar w:fldCharType="begin"/>
        </w:r>
        <w:r>
          <w:rPr>
            <w:webHidden/>
          </w:rPr>
          <w:instrText xml:space="preserve"> PAGEREF _Toc141972239 \h </w:instrText>
        </w:r>
        <w:r>
          <w:rPr>
            <w:webHidden/>
          </w:rPr>
        </w:r>
        <w:r>
          <w:rPr>
            <w:webHidden/>
          </w:rPr>
          <w:fldChar w:fldCharType="separate"/>
        </w:r>
        <w:r w:rsidR="001330AC">
          <w:rPr>
            <w:webHidden/>
          </w:rPr>
          <w:t>14</w:t>
        </w:r>
        <w:r>
          <w:rPr>
            <w:webHidden/>
          </w:rPr>
          <w:fldChar w:fldCharType="end"/>
        </w:r>
      </w:hyperlink>
    </w:p>
    <w:p w14:paraId="70E5C358" w14:textId="4E388EC1" w:rsidR="00B819BB" w:rsidRDefault="00B819BB">
      <w:pPr>
        <w:pStyle w:val="Turinys2"/>
        <w:rPr>
          <w:rFonts w:asciiTheme="minorHAnsi" w:eastAsiaTheme="minorEastAsia" w:hAnsiTheme="minorHAnsi" w:cstheme="minorBidi"/>
          <w:sz w:val="22"/>
          <w:szCs w:val="22"/>
          <w:lang w:val="en-US"/>
        </w:rPr>
      </w:pPr>
      <w:hyperlink w:anchor="_Toc141972240" w:history="1">
        <w:r w:rsidRPr="00F91DD1">
          <w:rPr>
            <w:rStyle w:val="Hipersaitas"/>
          </w:rPr>
          <w:t>6.1.</w:t>
        </w:r>
        <w:r>
          <w:rPr>
            <w:rFonts w:asciiTheme="minorHAnsi" w:eastAsiaTheme="minorEastAsia" w:hAnsiTheme="minorHAnsi" w:cstheme="minorBidi"/>
            <w:sz w:val="22"/>
            <w:szCs w:val="22"/>
            <w:lang w:val="en-US"/>
          </w:rPr>
          <w:tab/>
        </w:r>
        <w:r w:rsidRPr="00F91DD1">
          <w:rPr>
            <w:rStyle w:val="Hipersaitas"/>
          </w:rPr>
          <w:t>Statybvietė</w:t>
        </w:r>
        <w:r>
          <w:rPr>
            <w:webHidden/>
          </w:rPr>
          <w:tab/>
        </w:r>
        <w:r>
          <w:rPr>
            <w:webHidden/>
          </w:rPr>
          <w:fldChar w:fldCharType="begin"/>
        </w:r>
        <w:r>
          <w:rPr>
            <w:webHidden/>
          </w:rPr>
          <w:instrText xml:space="preserve"> PAGEREF _Toc141972240 \h </w:instrText>
        </w:r>
        <w:r>
          <w:rPr>
            <w:webHidden/>
          </w:rPr>
        </w:r>
        <w:r>
          <w:rPr>
            <w:webHidden/>
          </w:rPr>
          <w:fldChar w:fldCharType="separate"/>
        </w:r>
        <w:r w:rsidR="001330AC">
          <w:rPr>
            <w:webHidden/>
          </w:rPr>
          <w:t>14</w:t>
        </w:r>
        <w:r>
          <w:rPr>
            <w:webHidden/>
          </w:rPr>
          <w:fldChar w:fldCharType="end"/>
        </w:r>
      </w:hyperlink>
    </w:p>
    <w:p w14:paraId="3983EC59" w14:textId="2F6D889F" w:rsidR="00B819BB" w:rsidRDefault="00B819BB">
      <w:pPr>
        <w:pStyle w:val="Turinys2"/>
        <w:rPr>
          <w:rFonts w:asciiTheme="minorHAnsi" w:eastAsiaTheme="minorEastAsia" w:hAnsiTheme="minorHAnsi" w:cstheme="minorBidi"/>
          <w:sz w:val="22"/>
          <w:szCs w:val="22"/>
          <w:lang w:val="en-US"/>
        </w:rPr>
      </w:pPr>
      <w:hyperlink w:anchor="_Toc141972241" w:history="1">
        <w:r w:rsidRPr="00F91DD1">
          <w:rPr>
            <w:rStyle w:val="Hipersaitas"/>
          </w:rPr>
          <w:t>6.2.</w:t>
        </w:r>
        <w:r>
          <w:rPr>
            <w:rFonts w:asciiTheme="minorHAnsi" w:eastAsiaTheme="minorEastAsia" w:hAnsiTheme="minorHAnsi" w:cstheme="minorBidi"/>
            <w:sz w:val="22"/>
            <w:szCs w:val="22"/>
            <w:lang w:val="en-US"/>
          </w:rPr>
          <w:tab/>
        </w:r>
        <w:r w:rsidRPr="00F91DD1">
          <w:rPr>
            <w:rStyle w:val="Hipersaitas"/>
          </w:rPr>
          <w:t>Trečiųjų asmenų veikla statybvietėje</w:t>
        </w:r>
        <w:r>
          <w:rPr>
            <w:webHidden/>
          </w:rPr>
          <w:tab/>
        </w:r>
        <w:r>
          <w:rPr>
            <w:webHidden/>
          </w:rPr>
          <w:fldChar w:fldCharType="begin"/>
        </w:r>
        <w:r>
          <w:rPr>
            <w:webHidden/>
          </w:rPr>
          <w:instrText xml:space="preserve"> PAGEREF _Toc141972241 \h </w:instrText>
        </w:r>
        <w:r>
          <w:rPr>
            <w:webHidden/>
          </w:rPr>
        </w:r>
        <w:r>
          <w:rPr>
            <w:webHidden/>
          </w:rPr>
          <w:fldChar w:fldCharType="separate"/>
        </w:r>
        <w:r w:rsidR="001330AC">
          <w:rPr>
            <w:webHidden/>
          </w:rPr>
          <w:t>15</w:t>
        </w:r>
        <w:r>
          <w:rPr>
            <w:webHidden/>
          </w:rPr>
          <w:fldChar w:fldCharType="end"/>
        </w:r>
      </w:hyperlink>
    </w:p>
    <w:p w14:paraId="150EE308" w14:textId="4DCAF983" w:rsidR="00B819BB" w:rsidRDefault="00B819BB">
      <w:pPr>
        <w:pStyle w:val="Turinys2"/>
        <w:rPr>
          <w:rFonts w:asciiTheme="minorHAnsi" w:eastAsiaTheme="minorEastAsia" w:hAnsiTheme="minorHAnsi" w:cstheme="minorBidi"/>
          <w:sz w:val="22"/>
          <w:szCs w:val="22"/>
          <w:lang w:val="en-US"/>
        </w:rPr>
      </w:pPr>
      <w:hyperlink w:anchor="_Toc141972242" w:history="1">
        <w:r w:rsidRPr="00F91DD1">
          <w:rPr>
            <w:rStyle w:val="Hipersaitas"/>
          </w:rPr>
          <w:t>6.3.</w:t>
        </w:r>
        <w:r>
          <w:rPr>
            <w:rFonts w:asciiTheme="minorHAnsi" w:eastAsiaTheme="minorEastAsia" w:hAnsiTheme="minorHAnsi" w:cstheme="minorBidi"/>
            <w:sz w:val="22"/>
            <w:szCs w:val="22"/>
            <w:lang w:val="en-US"/>
          </w:rPr>
          <w:tab/>
        </w:r>
        <w:r w:rsidRPr="00F91DD1">
          <w:rPr>
            <w:rStyle w:val="Hipersaitas"/>
          </w:rPr>
          <w:t>Nenumatytos fizinės sąlygos</w:t>
        </w:r>
        <w:r>
          <w:rPr>
            <w:webHidden/>
          </w:rPr>
          <w:tab/>
        </w:r>
        <w:r>
          <w:rPr>
            <w:webHidden/>
          </w:rPr>
          <w:fldChar w:fldCharType="begin"/>
        </w:r>
        <w:r>
          <w:rPr>
            <w:webHidden/>
          </w:rPr>
          <w:instrText xml:space="preserve"> PAGEREF _Toc141972242 \h </w:instrText>
        </w:r>
        <w:r>
          <w:rPr>
            <w:webHidden/>
          </w:rPr>
        </w:r>
        <w:r>
          <w:rPr>
            <w:webHidden/>
          </w:rPr>
          <w:fldChar w:fldCharType="separate"/>
        </w:r>
        <w:r w:rsidR="001330AC">
          <w:rPr>
            <w:webHidden/>
          </w:rPr>
          <w:t>16</w:t>
        </w:r>
        <w:r>
          <w:rPr>
            <w:webHidden/>
          </w:rPr>
          <w:fldChar w:fldCharType="end"/>
        </w:r>
      </w:hyperlink>
    </w:p>
    <w:p w14:paraId="7728756E" w14:textId="566C9C04" w:rsidR="00B819BB" w:rsidRDefault="00B819BB">
      <w:pPr>
        <w:pStyle w:val="Turinys2"/>
        <w:rPr>
          <w:rFonts w:asciiTheme="minorHAnsi" w:eastAsiaTheme="minorEastAsia" w:hAnsiTheme="minorHAnsi" w:cstheme="minorBidi"/>
          <w:sz w:val="22"/>
          <w:szCs w:val="22"/>
          <w:lang w:val="en-US"/>
        </w:rPr>
      </w:pPr>
      <w:hyperlink w:anchor="_Toc141972243" w:history="1">
        <w:r w:rsidRPr="00F91DD1">
          <w:rPr>
            <w:rStyle w:val="Hipersaitas"/>
          </w:rPr>
          <w:t>6.4.</w:t>
        </w:r>
        <w:r>
          <w:rPr>
            <w:rFonts w:asciiTheme="minorHAnsi" w:eastAsiaTheme="minorEastAsia" w:hAnsiTheme="minorHAnsi" w:cstheme="minorBidi"/>
            <w:sz w:val="22"/>
            <w:szCs w:val="22"/>
            <w:lang w:val="en-US"/>
          </w:rPr>
          <w:tab/>
        </w:r>
        <w:r w:rsidRPr="00F91DD1">
          <w:rPr>
            <w:rStyle w:val="Hipersaitas"/>
          </w:rPr>
          <w:t>Bendrieji Statybos darbų vykdymo reikalavimai</w:t>
        </w:r>
        <w:r>
          <w:rPr>
            <w:webHidden/>
          </w:rPr>
          <w:tab/>
        </w:r>
        <w:r>
          <w:rPr>
            <w:webHidden/>
          </w:rPr>
          <w:fldChar w:fldCharType="begin"/>
        </w:r>
        <w:r>
          <w:rPr>
            <w:webHidden/>
          </w:rPr>
          <w:instrText xml:space="preserve"> PAGEREF _Toc141972243 \h </w:instrText>
        </w:r>
        <w:r>
          <w:rPr>
            <w:webHidden/>
          </w:rPr>
        </w:r>
        <w:r>
          <w:rPr>
            <w:webHidden/>
          </w:rPr>
          <w:fldChar w:fldCharType="separate"/>
        </w:r>
        <w:r w:rsidR="001330AC">
          <w:rPr>
            <w:webHidden/>
          </w:rPr>
          <w:t>16</w:t>
        </w:r>
        <w:r>
          <w:rPr>
            <w:webHidden/>
          </w:rPr>
          <w:fldChar w:fldCharType="end"/>
        </w:r>
      </w:hyperlink>
    </w:p>
    <w:p w14:paraId="662E00C2" w14:textId="33421762" w:rsidR="00B819BB" w:rsidRDefault="00B819BB">
      <w:pPr>
        <w:pStyle w:val="Turinys2"/>
        <w:rPr>
          <w:rFonts w:asciiTheme="minorHAnsi" w:eastAsiaTheme="minorEastAsia" w:hAnsiTheme="minorHAnsi" w:cstheme="minorBidi"/>
          <w:sz w:val="22"/>
          <w:szCs w:val="22"/>
          <w:lang w:val="en-US"/>
        </w:rPr>
      </w:pPr>
      <w:hyperlink w:anchor="_Toc141972244" w:history="1">
        <w:r w:rsidRPr="00F91DD1">
          <w:rPr>
            <w:rStyle w:val="Hipersaitas"/>
          </w:rPr>
          <w:t>6.5.</w:t>
        </w:r>
        <w:r>
          <w:rPr>
            <w:rFonts w:asciiTheme="minorHAnsi" w:eastAsiaTheme="minorEastAsia" w:hAnsiTheme="minorHAnsi" w:cstheme="minorBidi"/>
            <w:sz w:val="22"/>
            <w:szCs w:val="22"/>
            <w:lang w:val="en-US"/>
          </w:rPr>
          <w:tab/>
        </w:r>
        <w:r w:rsidRPr="00F91DD1">
          <w:rPr>
            <w:rStyle w:val="Hipersaitas"/>
          </w:rPr>
          <w:t>Aprūpinimas energija ir kitomis laikinomis priemonėmis</w:t>
        </w:r>
        <w:r>
          <w:rPr>
            <w:webHidden/>
          </w:rPr>
          <w:tab/>
        </w:r>
        <w:r>
          <w:rPr>
            <w:webHidden/>
          </w:rPr>
          <w:fldChar w:fldCharType="begin"/>
        </w:r>
        <w:r>
          <w:rPr>
            <w:webHidden/>
          </w:rPr>
          <w:instrText xml:space="preserve"> PAGEREF _Toc141972244 \h </w:instrText>
        </w:r>
        <w:r>
          <w:rPr>
            <w:webHidden/>
          </w:rPr>
        </w:r>
        <w:r>
          <w:rPr>
            <w:webHidden/>
          </w:rPr>
          <w:fldChar w:fldCharType="separate"/>
        </w:r>
        <w:r w:rsidR="001330AC">
          <w:rPr>
            <w:webHidden/>
          </w:rPr>
          <w:t>18</w:t>
        </w:r>
        <w:r>
          <w:rPr>
            <w:webHidden/>
          </w:rPr>
          <w:fldChar w:fldCharType="end"/>
        </w:r>
      </w:hyperlink>
    </w:p>
    <w:p w14:paraId="0DDFFFCD" w14:textId="09A901AD" w:rsidR="00B819BB" w:rsidRDefault="00B819BB">
      <w:pPr>
        <w:pStyle w:val="Turinys2"/>
        <w:rPr>
          <w:rFonts w:asciiTheme="minorHAnsi" w:eastAsiaTheme="minorEastAsia" w:hAnsiTheme="minorHAnsi" w:cstheme="minorBidi"/>
          <w:sz w:val="22"/>
          <w:szCs w:val="22"/>
          <w:lang w:val="en-US"/>
        </w:rPr>
      </w:pPr>
      <w:hyperlink w:anchor="_Toc141972245" w:history="1">
        <w:r w:rsidRPr="00F91DD1">
          <w:rPr>
            <w:rStyle w:val="Hipersaitas"/>
          </w:rPr>
          <w:t>6.6.</w:t>
        </w:r>
        <w:r>
          <w:rPr>
            <w:rFonts w:asciiTheme="minorHAnsi" w:eastAsiaTheme="minorEastAsia" w:hAnsiTheme="minorHAnsi" w:cstheme="minorBidi"/>
            <w:sz w:val="22"/>
            <w:szCs w:val="22"/>
            <w:lang w:val="en-US"/>
          </w:rPr>
          <w:tab/>
        </w:r>
        <w:r w:rsidRPr="00F91DD1">
          <w:rPr>
            <w:rStyle w:val="Hipersaitas"/>
          </w:rPr>
          <w:t>Privažiavimo keliai ir saugus eismas</w:t>
        </w:r>
        <w:r>
          <w:rPr>
            <w:webHidden/>
          </w:rPr>
          <w:tab/>
        </w:r>
        <w:r>
          <w:rPr>
            <w:webHidden/>
          </w:rPr>
          <w:fldChar w:fldCharType="begin"/>
        </w:r>
        <w:r>
          <w:rPr>
            <w:webHidden/>
          </w:rPr>
          <w:instrText xml:space="preserve"> PAGEREF _Toc141972245 \h </w:instrText>
        </w:r>
        <w:r>
          <w:rPr>
            <w:webHidden/>
          </w:rPr>
        </w:r>
        <w:r>
          <w:rPr>
            <w:webHidden/>
          </w:rPr>
          <w:fldChar w:fldCharType="separate"/>
        </w:r>
        <w:r w:rsidR="001330AC">
          <w:rPr>
            <w:webHidden/>
          </w:rPr>
          <w:t>18</w:t>
        </w:r>
        <w:r>
          <w:rPr>
            <w:webHidden/>
          </w:rPr>
          <w:fldChar w:fldCharType="end"/>
        </w:r>
      </w:hyperlink>
    </w:p>
    <w:p w14:paraId="65650F79" w14:textId="7893BC61" w:rsidR="00B819BB" w:rsidRDefault="00B819BB">
      <w:pPr>
        <w:pStyle w:val="Turinys2"/>
        <w:rPr>
          <w:rFonts w:asciiTheme="minorHAnsi" w:eastAsiaTheme="minorEastAsia" w:hAnsiTheme="minorHAnsi" w:cstheme="minorBidi"/>
          <w:sz w:val="22"/>
          <w:szCs w:val="22"/>
          <w:lang w:val="en-US"/>
        </w:rPr>
      </w:pPr>
      <w:hyperlink w:anchor="_Toc141972246" w:history="1">
        <w:r w:rsidRPr="00F91DD1">
          <w:rPr>
            <w:rStyle w:val="Hipersaitas"/>
          </w:rPr>
          <w:t>6.7.</w:t>
        </w:r>
        <w:r>
          <w:rPr>
            <w:rFonts w:asciiTheme="minorHAnsi" w:eastAsiaTheme="minorEastAsia" w:hAnsiTheme="minorHAnsi" w:cstheme="minorBidi"/>
            <w:sz w:val="22"/>
            <w:szCs w:val="22"/>
            <w:lang w:val="en-US"/>
          </w:rPr>
          <w:tab/>
        </w:r>
        <w:r w:rsidRPr="00F91DD1">
          <w:rPr>
            <w:rStyle w:val="Hipersaitas"/>
          </w:rPr>
          <w:t>Statybos produktai, Įrenginiai ir Priemonės</w:t>
        </w:r>
        <w:r>
          <w:rPr>
            <w:webHidden/>
          </w:rPr>
          <w:tab/>
        </w:r>
        <w:r>
          <w:rPr>
            <w:webHidden/>
          </w:rPr>
          <w:fldChar w:fldCharType="begin"/>
        </w:r>
        <w:r>
          <w:rPr>
            <w:webHidden/>
          </w:rPr>
          <w:instrText xml:space="preserve"> PAGEREF _Toc141972246 \h </w:instrText>
        </w:r>
        <w:r>
          <w:rPr>
            <w:webHidden/>
          </w:rPr>
        </w:r>
        <w:r>
          <w:rPr>
            <w:webHidden/>
          </w:rPr>
          <w:fldChar w:fldCharType="separate"/>
        </w:r>
        <w:r w:rsidR="001330AC">
          <w:rPr>
            <w:webHidden/>
          </w:rPr>
          <w:t>19</w:t>
        </w:r>
        <w:r>
          <w:rPr>
            <w:webHidden/>
          </w:rPr>
          <w:fldChar w:fldCharType="end"/>
        </w:r>
      </w:hyperlink>
    </w:p>
    <w:p w14:paraId="710F710B" w14:textId="49710603" w:rsidR="00B819BB" w:rsidRDefault="00B819BB">
      <w:pPr>
        <w:pStyle w:val="Turinys2"/>
        <w:rPr>
          <w:rFonts w:asciiTheme="minorHAnsi" w:eastAsiaTheme="minorEastAsia" w:hAnsiTheme="minorHAnsi" w:cstheme="minorBidi"/>
          <w:sz w:val="22"/>
          <w:szCs w:val="22"/>
          <w:lang w:val="en-US"/>
        </w:rPr>
      </w:pPr>
      <w:hyperlink w:anchor="_Toc141972247" w:history="1">
        <w:r w:rsidRPr="00F91DD1">
          <w:rPr>
            <w:rStyle w:val="Hipersaitas"/>
          </w:rPr>
          <w:t>6.8.</w:t>
        </w:r>
        <w:r>
          <w:rPr>
            <w:rFonts w:asciiTheme="minorHAnsi" w:eastAsiaTheme="minorEastAsia" w:hAnsiTheme="minorHAnsi" w:cstheme="minorBidi"/>
            <w:sz w:val="22"/>
            <w:szCs w:val="22"/>
            <w:lang w:val="en-US"/>
          </w:rPr>
          <w:tab/>
        </w:r>
        <w:r w:rsidRPr="00F91DD1">
          <w:rPr>
            <w:rStyle w:val="Hipersaitas"/>
          </w:rPr>
          <w:t>Mokymai</w:t>
        </w:r>
        <w:r>
          <w:rPr>
            <w:webHidden/>
          </w:rPr>
          <w:tab/>
        </w:r>
        <w:r>
          <w:rPr>
            <w:webHidden/>
          </w:rPr>
          <w:fldChar w:fldCharType="begin"/>
        </w:r>
        <w:r>
          <w:rPr>
            <w:webHidden/>
          </w:rPr>
          <w:instrText xml:space="preserve"> PAGEREF _Toc141972247 \h </w:instrText>
        </w:r>
        <w:r>
          <w:rPr>
            <w:webHidden/>
          </w:rPr>
        </w:r>
        <w:r>
          <w:rPr>
            <w:webHidden/>
          </w:rPr>
          <w:fldChar w:fldCharType="separate"/>
        </w:r>
        <w:r w:rsidR="001330AC">
          <w:rPr>
            <w:webHidden/>
          </w:rPr>
          <w:t>20</w:t>
        </w:r>
        <w:r>
          <w:rPr>
            <w:webHidden/>
          </w:rPr>
          <w:fldChar w:fldCharType="end"/>
        </w:r>
      </w:hyperlink>
    </w:p>
    <w:p w14:paraId="787095E6" w14:textId="45C9BC16" w:rsidR="00B819BB" w:rsidRDefault="00B819BB">
      <w:pPr>
        <w:pStyle w:val="Turinys2"/>
        <w:rPr>
          <w:rFonts w:asciiTheme="minorHAnsi" w:eastAsiaTheme="minorEastAsia" w:hAnsiTheme="minorHAnsi" w:cstheme="minorBidi"/>
          <w:sz w:val="22"/>
          <w:szCs w:val="22"/>
          <w:lang w:val="en-US"/>
        </w:rPr>
      </w:pPr>
      <w:hyperlink w:anchor="_Toc141972248" w:history="1">
        <w:r w:rsidRPr="00F91DD1">
          <w:rPr>
            <w:rStyle w:val="Hipersaitas"/>
          </w:rPr>
          <w:t>6.9.</w:t>
        </w:r>
        <w:r>
          <w:rPr>
            <w:rFonts w:asciiTheme="minorHAnsi" w:eastAsiaTheme="minorEastAsia" w:hAnsiTheme="minorHAnsi" w:cstheme="minorBidi"/>
            <w:sz w:val="22"/>
            <w:szCs w:val="22"/>
            <w:lang w:val="en-US"/>
          </w:rPr>
          <w:tab/>
        </w:r>
        <w:r w:rsidRPr="00F91DD1">
          <w:rPr>
            <w:rStyle w:val="Hipersaitas"/>
          </w:rPr>
          <w:t>Bandymai</w:t>
        </w:r>
        <w:r>
          <w:rPr>
            <w:webHidden/>
          </w:rPr>
          <w:tab/>
        </w:r>
        <w:r>
          <w:rPr>
            <w:webHidden/>
          </w:rPr>
          <w:fldChar w:fldCharType="begin"/>
        </w:r>
        <w:r>
          <w:rPr>
            <w:webHidden/>
          </w:rPr>
          <w:instrText xml:space="preserve"> PAGEREF _Toc141972248 \h </w:instrText>
        </w:r>
        <w:r>
          <w:rPr>
            <w:webHidden/>
          </w:rPr>
        </w:r>
        <w:r>
          <w:rPr>
            <w:webHidden/>
          </w:rPr>
          <w:fldChar w:fldCharType="separate"/>
        </w:r>
        <w:r w:rsidR="001330AC">
          <w:rPr>
            <w:webHidden/>
          </w:rPr>
          <w:t>20</w:t>
        </w:r>
        <w:r>
          <w:rPr>
            <w:webHidden/>
          </w:rPr>
          <w:fldChar w:fldCharType="end"/>
        </w:r>
      </w:hyperlink>
    </w:p>
    <w:p w14:paraId="12338FC5" w14:textId="3E1540AF" w:rsidR="00B819BB" w:rsidRDefault="00B819BB">
      <w:pPr>
        <w:pStyle w:val="Turinys1"/>
        <w:rPr>
          <w:rFonts w:asciiTheme="minorHAnsi" w:eastAsiaTheme="minorEastAsia" w:hAnsiTheme="minorHAnsi" w:cstheme="minorBidi"/>
          <w:b w:val="0"/>
          <w:sz w:val="22"/>
          <w:szCs w:val="22"/>
          <w:lang w:val="en-US"/>
        </w:rPr>
      </w:pPr>
      <w:hyperlink w:anchor="_Toc141972249" w:history="1">
        <w:r w:rsidRPr="00F91DD1">
          <w:rPr>
            <w:rStyle w:val="Hipersaitas"/>
          </w:rPr>
          <w:t>7.</w:t>
        </w:r>
        <w:r>
          <w:rPr>
            <w:rFonts w:asciiTheme="minorHAnsi" w:eastAsiaTheme="minorEastAsia" w:hAnsiTheme="minorHAnsi" w:cstheme="minorBidi"/>
            <w:b w:val="0"/>
            <w:sz w:val="22"/>
            <w:szCs w:val="22"/>
            <w:lang w:val="en-US"/>
          </w:rPr>
          <w:tab/>
        </w:r>
        <w:r w:rsidRPr="00F91DD1">
          <w:rPr>
            <w:rStyle w:val="Hipersaitas"/>
          </w:rPr>
          <w:t>Darbų pabaiga ir Darbų priėmimas</w:t>
        </w:r>
        <w:r>
          <w:rPr>
            <w:webHidden/>
          </w:rPr>
          <w:tab/>
        </w:r>
        <w:r>
          <w:rPr>
            <w:webHidden/>
          </w:rPr>
          <w:fldChar w:fldCharType="begin"/>
        </w:r>
        <w:r>
          <w:rPr>
            <w:webHidden/>
          </w:rPr>
          <w:instrText xml:space="preserve"> PAGEREF _Toc141972249 \h </w:instrText>
        </w:r>
        <w:r>
          <w:rPr>
            <w:webHidden/>
          </w:rPr>
        </w:r>
        <w:r>
          <w:rPr>
            <w:webHidden/>
          </w:rPr>
          <w:fldChar w:fldCharType="separate"/>
        </w:r>
        <w:r w:rsidR="001330AC">
          <w:rPr>
            <w:webHidden/>
          </w:rPr>
          <w:t>21</w:t>
        </w:r>
        <w:r>
          <w:rPr>
            <w:webHidden/>
          </w:rPr>
          <w:fldChar w:fldCharType="end"/>
        </w:r>
      </w:hyperlink>
    </w:p>
    <w:p w14:paraId="5F1F2BBE" w14:textId="669BFCDB" w:rsidR="00B819BB" w:rsidRDefault="00B819BB">
      <w:pPr>
        <w:pStyle w:val="Turinys2"/>
        <w:rPr>
          <w:rFonts w:asciiTheme="minorHAnsi" w:eastAsiaTheme="minorEastAsia" w:hAnsiTheme="minorHAnsi" w:cstheme="minorBidi"/>
          <w:sz w:val="22"/>
          <w:szCs w:val="22"/>
          <w:lang w:val="en-US"/>
        </w:rPr>
      </w:pPr>
      <w:hyperlink w:anchor="_Toc141972250" w:history="1">
        <w:r w:rsidRPr="00F91DD1">
          <w:rPr>
            <w:rStyle w:val="Hipersaitas"/>
          </w:rPr>
          <w:t>7.1.</w:t>
        </w:r>
        <w:r>
          <w:rPr>
            <w:rFonts w:asciiTheme="minorHAnsi" w:eastAsiaTheme="minorEastAsia" w:hAnsiTheme="minorHAnsi" w:cstheme="minorBidi"/>
            <w:sz w:val="22"/>
            <w:szCs w:val="22"/>
            <w:lang w:val="en-US"/>
          </w:rPr>
          <w:tab/>
        </w:r>
        <w:r w:rsidRPr="00F91DD1">
          <w:rPr>
            <w:rStyle w:val="Hipersaitas"/>
          </w:rPr>
          <w:t>Darbų pabaiga</w:t>
        </w:r>
        <w:r>
          <w:rPr>
            <w:webHidden/>
          </w:rPr>
          <w:tab/>
        </w:r>
        <w:r>
          <w:rPr>
            <w:webHidden/>
          </w:rPr>
          <w:fldChar w:fldCharType="begin"/>
        </w:r>
        <w:r>
          <w:rPr>
            <w:webHidden/>
          </w:rPr>
          <w:instrText xml:space="preserve"> PAGEREF _Toc141972250 \h </w:instrText>
        </w:r>
        <w:r>
          <w:rPr>
            <w:webHidden/>
          </w:rPr>
        </w:r>
        <w:r>
          <w:rPr>
            <w:webHidden/>
          </w:rPr>
          <w:fldChar w:fldCharType="separate"/>
        </w:r>
        <w:r w:rsidR="001330AC">
          <w:rPr>
            <w:webHidden/>
          </w:rPr>
          <w:t>21</w:t>
        </w:r>
        <w:r>
          <w:rPr>
            <w:webHidden/>
          </w:rPr>
          <w:fldChar w:fldCharType="end"/>
        </w:r>
      </w:hyperlink>
    </w:p>
    <w:p w14:paraId="49DDF42F" w14:textId="77F8D789" w:rsidR="00B819BB" w:rsidRDefault="00B819BB">
      <w:pPr>
        <w:pStyle w:val="Turinys2"/>
        <w:rPr>
          <w:rFonts w:asciiTheme="minorHAnsi" w:eastAsiaTheme="minorEastAsia" w:hAnsiTheme="minorHAnsi" w:cstheme="minorBidi"/>
          <w:sz w:val="22"/>
          <w:szCs w:val="22"/>
          <w:lang w:val="en-US"/>
        </w:rPr>
      </w:pPr>
      <w:hyperlink w:anchor="_Toc141972251" w:history="1">
        <w:r w:rsidRPr="00F91DD1">
          <w:rPr>
            <w:rStyle w:val="Hipersaitas"/>
          </w:rPr>
          <w:t>7.2.</w:t>
        </w:r>
        <w:r>
          <w:rPr>
            <w:rFonts w:asciiTheme="minorHAnsi" w:eastAsiaTheme="minorEastAsia" w:hAnsiTheme="minorHAnsi" w:cstheme="minorBidi"/>
            <w:sz w:val="22"/>
            <w:szCs w:val="22"/>
            <w:lang w:val="en-US"/>
          </w:rPr>
          <w:tab/>
        </w:r>
        <w:r w:rsidRPr="00F91DD1">
          <w:rPr>
            <w:rStyle w:val="Hipersaitas"/>
          </w:rPr>
          <w:t>Darbų priėmimas</w:t>
        </w:r>
        <w:r>
          <w:rPr>
            <w:webHidden/>
          </w:rPr>
          <w:tab/>
        </w:r>
        <w:r>
          <w:rPr>
            <w:webHidden/>
          </w:rPr>
          <w:fldChar w:fldCharType="begin"/>
        </w:r>
        <w:r>
          <w:rPr>
            <w:webHidden/>
          </w:rPr>
          <w:instrText xml:space="preserve"> PAGEREF _Toc141972251 \h </w:instrText>
        </w:r>
        <w:r>
          <w:rPr>
            <w:webHidden/>
          </w:rPr>
        </w:r>
        <w:r>
          <w:rPr>
            <w:webHidden/>
          </w:rPr>
          <w:fldChar w:fldCharType="separate"/>
        </w:r>
        <w:r w:rsidR="001330AC">
          <w:rPr>
            <w:webHidden/>
          </w:rPr>
          <w:t>21</w:t>
        </w:r>
        <w:r>
          <w:rPr>
            <w:webHidden/>
          </w:rPr>
          <w:fldChar w:fldCharType="end"/>
        </w:r>
      </w:hyperlink>
    </w:p>
    <w:p w14:paraId="62ED98F2" w14:textId="5ECF8E22" w:rsidR="00B819BB" w:rsidRDefault="00B819BB">
      <w:pPr>
        <w:pStyle w:val="Turinys1"/>
        <w:rPr>
          <w:rFonts w:asciiTheme="minorHAnsi" w:eastAsiaTheme="minorEastAsia" w:hAnsiTheme="minorHAnsi" w:cstheme="minorBidi"/>
          <w:b w:val="0"/>
          <w:sz w:val="22"/>
          <w:szCs w:val="22"/>
          <w:lang w:val="en-US"/>
        </w:rPr>
      </w:pPr>
      <w:hyperlink w:anchor="_Toc141972252" w:history="1">
        <w:r w:rsidRPr="00F91DD1">
          <w:rPr>
            <w:rStyle w:val="Hipersaitas"/>
          </w:rPr>
          <w:t>8.</w:t>
        </w:r>
        <w:r>
          <w:rPr>
            <w:rFonts w:asciiTheme="minorHAnsi" w:eastAsiaTheme="minorEastAsia" w:hAnsiTheme="minorHAnsi" w:cstheme="minorBidi"/>
            <w:b w:val="0"/>
            <w:sz w:val="22"/>
            <w:szCs w:val="22"/>
            <w:lang w:val="en-US"/>
          </w:rPr>
          <w:tab/>
        </w:r>
        <w:r w:rsidRPr="00F91DD1">
          <w:rPr>
            <w:rStyle w:val="Hipersaitas"/>
          </w:rPr>
          <w:t>Statybos užbaigimas</w:t>
        </w:r>
        <w:r>
          <w:rPr>
            <w:webHidden/>
          </w:rPr>
          <w:tab/>
        </w:r>
        <w:r>
          <w:rPr>
            <w:webHidden/>
          </w:rPr>
          <w:fldChar w:fldCharType="begin"/>
        </w:r>
        <w:r>
          <w:rPr>
            <w:webHidden/>
          </w:rPr>
          <w:instrText xml:space="preserve"> PAGEREF _Toc141972252 \h </w:instrText>
        </w:r>
        <w:r>
          <w:rPr>
            <w:webHidden/>
          </w:rPr>
        </w:r>
        <w:r>
          <w:rPr>
            <w:webHidden/>
          </w:rPr>
          <w:fldChar w:fldCharType="separate"/>
        </w:r>
        <w:r w:rsidR="001330AC">
          <w:rPr>
            <w:webHidden/>
          </w:rPr>
          <w:t>22</w:t>
        </w:r>
        <w:r>
          <w:rPr>
            <w:webHidden/>
          </w:rPr>
          <w:fldChar w:fldCharType="end"/>
        </w:r>
      </w:hyperlink>
    </w:p>
    <w:p w14:paraId="50116F01" w14:textId="776DF521" w:rsidR="00B819BB" w:rsidRDefault="00B819BB">
      <w:pPr>
        <w:pStyle w:val="Turinys2"/>
        <w:rPr>
          <w:rFonts w:asciiTheme="minorHAnsi" w:eastAsiaTheme="minorEastAsia" w:hAnsiTheme="minorHAnsi" w:cstheme="minorBidi"/>
          <w:sz w:val="22"/>
          <w:szCs w:val="22"/>
          <w:lang w:val="en-US"/>
        </w:rPr>
      </w:pPr>
      <w:hyperlink w:anchor="_Toc141972253" w:history="1">
        <w:r w:rsidRPr="00F91DD1">
          <w:rPr>
            <w:rStyle w:val="Hipersaitas"/>
          </w:rPr>
          <w:t>8.1.</w:t>
        </w:r>
        <w:r>
          <w:rPr>
            <w:rFonts w:asciiTheme="minorHAnsi" w:eastAsiaTheme="minorEastAsia" w:hAnsiTheme="minorHAnsi" w:cstheme="minorBidi"/>
            <w:sz w:val="22"/>
            <w:szCs w:val="22"/>
            <w:lang w:val="en-US"/>
          </w:rPr>
          <w:tab/>
        </w:r>
        <w:r w:rsidRPr="00F91DD1">
          <w:rPr>
            <w:rStyle w:val="Hipersaitas"/>
          </w:rPr>
          <w:t>Statybos užbaigimo reikalavimų taikymas</w:t>
        </w:r>
        <w:r>
          <w:rPr>
            <w:webHidden/>
          </w:rPr>
          <w:tab/>
        </w:r>
        <w:r>
          <w:rPr>
            <w:webHidden/>
          </w:rPr>
          <w:fldChar w:fldCharType="begin"/>
        </w:r>
        <w:r>
          <w:rPr>
            <w:webHidden/>
          </w:rPr>
          <w:instrText xml:space="preserve"> PAGEREF _Toc141972253 \h </w:instrText>
        </w:r>
        <w:r>
          <w:rPr>
            <w:webHidden/>
          </w:rPr>
        </w:r>
        <w:r>
          <w:rPr>
            <w:webHidden/>
          </w:rPr>
          <w:fldChar w:fldCharType="separate"/>
        </w:r>
        <w:r w:rsidR="001330AC">
          <w:rPr>
            <w:webHidden/>
          </w:rPr>
          <w:t>22</w:t>
        </w:r>
        <w:r>
          <w:rPr>
            <w:webHidden/>
          </w:rPr>
          <w:fldChar w:fldCharType="end"/>
        </w:r>
      </w:hyperlink>
    </w:p>
    <w:p w14:paraId="47DC5334" w14:textId="7F2B05EE" w:rsidR="00B819BB" w:rsidRDefault="00B819BB">
      <w:pPr>
        <w:pStyle w:val="Turinys2"/>
        <w:rPr>
          <w:rFonts w:asciiTheme="minorHAnsi" w:eastAsiaTheme="minorEastAsia" w:hAnsiTheme="minorHAnsi" w:cstheme="minorBidi"/>
          <w:sz w:val="22"/>
          <w:szCs w:val="22"/>
          <w:lang w:val="en-US"/>
        </w:rPr>
      </w:pPr>
      <w:hyperlink w:anchor="_Toc141972254" w:history="1">
        <w:r w:rsidRPr="00F91DD1">
          <w:rPr>
            <w:rStyle w:val="Hipersaitas"/>
          </w:rPr>
          <w:t>8.2.</w:t>
        </w:r>
        <w:r>
          <w:rPr>
            <w:rFonts w:asciiTheme="minorHAnsi" w:eastAsiaTheme="minorEastAsia" w:hAnsiTheme="minorHAnsi" w:cstheme="minorBidi"/>
            <w:sz w:val="22"/>
            <w:szCs w:val="22"/>
            <w:lang w:val="en-US"/>
          </w:rPr>
          <w:tab/>
        </w:r>
        <w:r w:rsidRPr="00F91DD1">
          <w:rPr>
            <w:rStyle w:val="Hipersaitas"/>
          </w:rPr>
          <w:t>Statybos užbaigimas po Darbų priėmimo</w:t>
        </w:r>
        <w:r>
          <w:rPr>
            <w:webHidden/>
          </w:rPr>
          <w:tab/>
        </w:r>
        <w:r>
          <w:rPr>
            <w:webHidden/>
          </w:rPr>
          <w:fldChar w:fldCharType="begin"/>
        </w:r>
        <w:r>
          <w:rPr>
            <w:webHidden/>
          </w:rPr>
          <w:instrText xml:space="preserve"> PAGEREF _Toc141972254 \h </w:instrText>
        </w:r>
        <w:r>
          <w:rPr>
            <w:webHidden/>
          </w:rPr>
        </w:r>
        <w:r>
          <w:rPr>
            <w:webHidden/>
          </w:rPr>
          <w:fldChar w:fldCharType="separate"/>
        </w:r>
        <w:r w:rsidR="001330AC">
          <w:rPr>
            <w:webHidden/>
          </w:rPr>
          <w:t>22</w:t>
        </w:r>
        <w:r>
          <w:rPr>
            <w:webHidden/>
          </w:rPr>
          <w:fldChar w:fldCharType="end"/>
        </w:r>
      </w:hyperlink>
    </w:p>
    <w:p w14:paraId="6A70C38F" w14:textId="31969082" w:rsidR="00B819BB" w:rsidRDefault="00B819BB">
      <w:pPr>
        <w:pStyle w:val="Turinys2"/>
        <w:rPr>
          <w:rFonts w:asciiTheme="minorHAnsi" w:eastAsiaTheme="minorEastAsia" w:hAnsiTheme="minorHAnsi" w:cstheme="minorBidi"/>
          <w:sz w:val="22"/>
          <w:szCs w:val="22"/>
          <w:lang w:val="en-US"/>
        </w:rPr>
      </w:pPr>
      <w:hyperlink w:anchor="_Toc141972255" w:history="1">
        <w:r w:rsidRPr="00F91DD1">
          <w:rPr>
            <w:rStyle w:val="Hipersaitas"/>
          </w:rPr>
          <w:t>8.3.</w:t>
        </w:r>
        <w:r>
          <w:rPr>
            <w:rFonts w:asciiTheme="minorHAnsi" w:eastAsiaTheme="minorEastAsia" w:hAnsiTheme="minorHAnsi" w:cstheme="minorBidi"/>
            <w:sz w:val="22"/>
            <w:szCs w:val="22"/>
            <w:lang w:val="en-US"/>
          </w:rPr>
          <w:tab/>
        </w:r>
        <w:r w:rsidRPr="00F91DD1">
          <w:rPr>
            <w:rStyle w:val="Hipersaitas"/>
          </w:rPr>
          <w:t>Statybos užbaigimas iki Darbų priėmimo</w:t>
        </w:r>
        <w:r>
          <w:rPr>
            <w:webHidden/>
          </w:rPr>
          <w:tab/>
        </w:r>
        <w:r>
          <w:rPr>
            <w:webHidden/>
          </w:rPr>
          <w:fldChar w:fldCharType="begin"/>
        </w:r>
        <w:r>
          <w:rPr>
            <w:webHidden/>
          </w:rPr>
          <w:instrText xml:space="preserve"> PAGEREF _Toc141972255 \h </w:instrText>
        </w:r>
        <w:r>
          <w:rPr>
            <w:webHidden/>
          </w:rPr>
        </w:r>
        <w:r>
          <w:rPr>
            <w:webHidden/>
          </w:rPr>
          <w:fldChar w:fldCharType="separate"/>
        </w:r>
        <w:r w:rsidR="001330AC">
          <w:rPr>
            <w:webHidden/>
          </w:rPr>
          <w:t>22</w:t>
        </w:r>
        <w:r>
          <w:rPr>
            <w:webHidden/>
          </w:rPr>
          <w:fldChar w:fldCharType="end"/>
        </w:r>
      </w:hyperlink>
    </w:p>
    <w:p w14:paraId="030B44B5" w14:textId="2654BDBD" w:rsidR="00B819BB" w:rsidRDefault="00B819BB">
      <w:pPr>
        <w:pStyle w:val="Turinys1"/>
        <w:rPr>
          <w:rFonts w:asciiTheme="minorHAnsi" w:eastAsiaTheme="minorEastAsia" w:hAnsiTheme="minorHAnsi" w:cstheme="minorBidi"/>
          <w:b w:val="0"/>
          <w:sz w:val="22"/>
          <w:szCs w:val="22"/>
          <w:lang w:val="en-US"/>
        </w:rPr>
      </w:pPr>
      <w:hyperlink w:anchor="_Toc141972256" w:history="1">
        <w:r w:rsidRPr="00F91DD1">
          <w:rPr>
            <w:rStyle w:val="Hipersaitas"/>
          </w:rPr>
          <w:t>9.</w:t>
        </w:r>
        <w:r>
          <w:rPr>
            <w:rFonts w:asciiTheme="minorHAnsi" w:eastAsiaTheme="minorEastAsia" w:hAnsiTheme="minorHAnsi" w:cstheme="minorBidi"/>
            <w:b w:val="0"/>
            <w:sz w:val="22"/>
            <w:szCs w:val="22"/>
            <w:lang w:val="en-US"/>
          </w:rPr>
          <w:tab/>
        </w:r>
        <w:r w:rsidRPr="00F91DD1">
          <w:rPr>
            <w:rStyle w:val="Hipersaitas"/>
          </w:rPr>
          <w:t>Rangovo garantiniai įsipareigojimai</w:t>
        </w:r>
        <w:r>
          <w:rPr>
            <w:webHidden/>
          </w:rPr>
          <w:tab/>
        </w:r>
        <w:r>
          <w:rPr>
            <w:webHidden/>
          </w:rPr>
          <w:fldChar w:fldCharType="begin"/>
        </w:r>
        <w:r>
          <w:rPr>
            <w:webHidden/>
          </w:rPr>
          <w:instrText xml:space="preserve"> PAGEREF _Toc141972256 \h </w:instrText>
        </w:r>
        <w:r>
          <w:rPr>
            <w:webHidden/>
          </w:rPr>
        </w:r>
        <w:r>
          <w:rPr>
            <w:webHidden/>
          </w:rPr>
          <w:fldChar w:fldCharType="separate"/>
        </w:r>
        <w:r w:rsidR="001330AC">
          <w:rPr>
            <w:webHidden/>
          </w:rPr>
          <w:t>23</w:t>
        </w:r>
        <w:r>
          <w:rPr>
            <w:webHidden/>
          </w:rPr>
          <w:fldChar w:fldCharType="end"/>
        </w:r>
      </w:hyperlink>
    </w:p>
    <w:p w14:paraId="62577B9D" w14:textId="41F13FDB" w:rsidR="00B819BB" w:rsidRDefault="00B819BB">
      <w:pPr>
        <w:pStyle w:val="Turinys2"/>
        <w:rPr>
          <w:rFonts w:asciiTheme="minorHAnsi" w:eastAsiaTheme="minorEastAsia" w:hAnsiTheme="minorHAnsi" w:cstheme="minorBidi"/>
          <w:sz w:val="22"/>
          <w:szCs w:val="22"/>
          <w:lang w:val="en-US"/>
        </w:rPr>
      </w:pPr>
      <w:hyperlink w:anchor="_Toc141972257" w:history="1">
        <w:r w:rsidRPr="00F91DD1">
          <w:rPr>
            <w:rStyle w:val="Hipersaitas"/>
          </w:rPr>
          <w:t>9.1.</w:t>
        </w:r>
        <w:r>
          <w:rPr>
            <w:rFonts w:asciiTheme="minorHAnsi" w:eastAsiaTheme="minorEastAsia" w:hAnsiTheme="minorHAnsi" w:cstheme="minorBidi"/>
            <w:sz w:val="22"/>
            <w:szCs w:val="22"/>
            <w:lang w:val="en-US"/>
          </w:rPr>
          <w:tab/>
        </w:r>
        <w:r w:rsidRPr="00F91DD1">
          <w:rPr>
            <w:rStyle w:val="Hipersaitas"/>
          </w:rPr>
          <w:t>Garantiniai terminai</w:t>
        </w:r>
        <w:r>
          <w:rPr>
            <w:webHidden/>
          </w:rPr>
          <w:tab/>
        </w:r>
        <w:r>
          <w:rPr>
            <w:webHidden/>
          </w:rPr>
          <w:fldChar w:fldCharType="begin"/>
        </w:r>
        <w:r>
          <w:rPr>
            <w:webHidden/>
          </w:rPr>
          <w:instrText xml:space="preserve"> PAGEREF _Toc141972257 \h </w:instrText>
        </w:r>
        <w:r>
          <w:rPr>
            <w:webHidden/>
          </w:rPr>
        </w:r>
        <w:r>
          <w:rPr>
            <w:webHidden/>
          </w:rPr>
          <w:fldChar w:fldCharType="separate"/>
        </w:r>
        <w:r w:rsidR="001330AC">
          <w:rPr>
            <w:webHidden/>
          </w:rPr>
          <w:t>23</w:t>
        </w:r>
        <w:r>
          <w:rPr>
            <w:webHidden/>
          </w:rPr>
          <w:fldChar w:fldCharType="end"/>
        </w:r>
      </w:hyperlink>
    </w:p>
    <w:p w14:paraId="512E2827" w14:textId="150D2B55" w:rsidR="00B819BB" w:rsidRDefault="00B819BB">
      <w:pPr>
        <w:pStyle w:val="Turinys2"/>
        <w:rPr>
          <w:rFonts w:asciiTheme="minorHAnsi" w:eastAsiaTheme="minorEastAsia" w:hAnsiTheme="minorHAnsi" w:cstheme="minorBidi"/>
          <w:sz w:val="22"/>
          <w:szCs w:val="22"/>
          <w:lang w:val="en-US"/>
        </w:rPr>
      </w:pPr>
      <w:hyperlink w:anchor="_Toc141972258" w:history="1">
        <w:r w:rsidRPr="00F91DD1">
          <w:rPr>
            <w:rStyle w:val="Hipersaitas"/>
          </w:rPr>
          <w:t>9.2.</w:t>
        </w:r>
        <w:r>
          <w:rPr>
            <w:rFonts w:asciiTheme="minorHAnsi" w:eastAsiaTheme="minorEastAsia" w:hAnsiTheme="minorHAnsi" w:cstheme="minorBidi"/>
            <w:sz w:val="22"/>
            <w:szCs w:val="22"/>
            <w:lang w:val="en-US"/>
          </w:rPr>
          <w:tab/>
        </w:r>
        <w:r w:rsidRPr="00F91DD1">
          <w:rPr>
            <w:rStyle w:val="Hipersaitas"/>
          </w:rPr>
          <w:t>Pretenzijos dėl defektų</w:t>
        </w:r>
        <w:r>
          <w:rPr>
            <w:webHidden/>
          </w:rPr>
          <w:tab/>
        </w:r>
        <w:r>
          <w:rPr>
            <w:webHidden/>
          </w:rPr>
          <w:fldChar w:fldCharType="begin"/>
        </w:r>
        <w:r>
          <w:rPr>
            <w:webHidden/>
          </w:rPr>
          <w:instrText xml:space="preserve"> PAGEREF _Toc141972258 \h </w:instrText>
        </w:r>
        <w:r>
          <w:rPr>
            <w:webHidden/>
          </w:rPr>
        </w:r>
        <w:r>
          <w:rPr>
            <w:webHidden/>
          </w:rPr>
          <w:fldChar w:fldCharType="separate"/>
        </w:r>
        <w:r w:rsidR="001330AC">
          <w:rPr>
            <w:webHidden/>
          </w:rPr>
          <w:t>23</w:t>
        </w:r>
        <w:r>
          <w:rPr>
            <w:webHidden/>
          </w:rPr>
          <w:fldChar w:fldCharType="end"/>
        </w:r>
      </w:hyperlink>
    </w:p>
    <w:p w14:paraId="72C74325" w14:textId="2179C928" w:rsidR="00B819BB" w:rsidRDefault="00B819BB">
      <w:pPr>
        <w:pStyle w:val="Turinys2"/>
        <w:rPr>
          <w:rFonts w:asciiTheme="minorHAnsi" w:eastAsiaTheme="minorEastAsia" w:hAnsiTheme="minorHAnsi" w:cstheme="minorBidi"/>
          <w:sz w:val="22"/>
          <w:szCs w:val="22"/>
          <w:lang w:val="en-US"/>
        </w:rPr>
      </w:pPr>
      <w:hyperlink w:anchor="_Toc141972259" w:history="1">
        <w:r w:rsidRPr="00F91DD1">
          <w:rPr>
            <w:rStyle w:val="Hipersaitas"/>
          </w:rPr>
          <w:t>9.3.</w:t>
        </w:r>
        <w:r>
          <w:rPr>
            <w:rFonts w:asciiTheme="minorHAnsi" w:eastAsiaTheme="minorEastAsia" w:hAnsiTheme="minorHAnsi" w:cstheme="minorBidi"/>
            <w:sz w:val="22"/>
            <w:szCs w:val="22"/>
            <w:lang w:val="en-US"/>
          </w:rPr>
          <w:tab/>
        </w:r>
        <w:r w:rsidRPr="00F91DD1">
          <w:rPr>
            <w:rStyle w:val="Hipersaitas"/>
          </w:rPr>
          <w:t>Defektų šalinimas</w:t>
        </w:r>
        <w:r>
          <w:rPr>
            <w:webHidden/>
          </w:rPr>
          <w:tab/>
        </w:r>
        <w:r>
          <w:rPr>
            <w:webHidden/>
          </w:rPr>
          <w:fldChar w:fldCharType="begin"/>
        </w:r>
        <w:r>
          <w:rPr>
            <w:webHidden/>
          </w:rPr>
          <w:instrText xml:space="preserve"> PAGEREF _Toc141972259 \h </w:instrText>
        </w:r>
        <w:r>
          <w:rPr>
            <w:webHidden/>
          </w:rPr>
        </w:r>
        <w:r>
          <w:rPr>
            <w:webHidden/>
          </w:rPr>
          <w:fldChar w:fldCharType="separate"/>
        </w:r>
        <w:r w:rsidR="001330AC">
          <w:rPr>
            <w:webHidden/>
          </w:rPr>
          <w:t>23</w:t>
        </w:r>
        <w:r>
          <w:rPr>
            <w:webHidden/>
          </w:rPr>
          <w:fldChar w:fldCharType="end"/>
        </w:r>
      </w:hyperlink>
    </w:p>
    <w:p w14:paraId="6167E09E" w14:textId="67149489" w:rsidR="00B819BB" w:rsidRDefault="00B819BB">
      <w:pPr>
        <w:pStyle w:val="Turinys2"/>
        <w:rPr>
          <w:rStyle w:val="Hipersaitas"/>
        </w:rPr>
      </w:pPr>
      <w:hyperlink w:anchor="_Toc141972260" w:history="1">
        <w:r w:rsidRPr="00F91DD1">
          <w:rPr>
            <w:rStyle w:val="Hipersaitas"/>
          </w:rPr>
          <w:t>9.4.</w:t>
        </w:r>
        <w:r>
          <w:rPr>
            <w:rFonts w:asciiTheme="minorHAnsi" w:eastAsiaTheme="minorEastAsia" w:hAnsiTheme="minorHAnsi" w:cstheme="minorBidi"/>
            <w:sz w:val="22"/>
            <w:szCs w:val="22"/>
            <w:lang w:val="en-US"/>
          </w:rPr>
          <w:tab/>
        </w:r>
        <w:r w:rsidRPr="00F91DD1">
          <w:rPr>
            <w:rStyle w:val="Hipersaitas"/>
          </w:rPr>
          <w:t>Užsakovo teisės, Rangovui nepašalinus defektų</w:t>
        </w:r>
        <w:r>
          <w:rPr>
            <w:webHidden/>
          </w:rPr>
          <w:tab/>
        </w:r>
        <w:r>
          <w:rPr>
            <w:webHidden/>
          </w:rPr>
          <w:fldChar w:fldCharType="begin"/>
        </w:r>
        <w:r>
          <w:rPr>
            <w:webHidden/>
          </w:rPr>
          <w:instrText xml:space="preserve"> PAGEREF _Toc141972260 \h </w:instrText>
        </w:r>
        <w:r>
          <w:rPr>
            <w:webHidden/>
          </w:rPr>
        </w:r>
        <w:r>
          <w:rPr>
            <w:webHidden/>
          </w:rPr>
          <w:fldChar w:fldCharType="separate"/>
        </w:r>
        <w:r w:rsidR="001330AC">
          <w:rPr>
            <w:webHidden/>
          </w:rPr>
          <w:t>24</w:t>
        </w:r>
        <w:r>
          <w:rPr>
            <w:webHidden/>
          </w:rPr>
          <w:fldChar w:fldCharType="end"/>
        </w:r>
      </w:hyperlink>
    </w:p>
    <w:p w14:paraId="7FBA17A6" w14:textId="77777777" w:rsidR="00B819BB" w:rsidRPr="00B819BB" w:rsidRDefault="00B819BB" w:rsidP="00B819BB">
      <w:pPr>
        <w:rPr>
          <w:noProof/>
        </w:rPr>
      </w:pPr>
    </w:p>
    <w:p w14:paraId="6921091A" w14:textId="78F63CCA" w:rsidR="00B819BB" w:rsidRDefault="00B819BB">
      <w:pPr>
        <w:pStyle w:val="Turinys1"/>
        <w:rPr>
          <w:rFonts w:asciiTheme="minorHAnsi" w:eastAsiaTheme="minorEastAsia" w:hAnsiTheme="minorHAnsi" w:cstheme="minorBidi"/>
          <w:b w:val="0"/>
          <w:sz w:val="22"/>
          <w:szCs w:val="22"/>
          <w:lang w:val="en-US"/>
        </w:rPr>
      </w:pPr>
      <w:hyperlink w:anchor="_Toc141972261" w:history="1">
        <w:r w:rsidRPr="00F91DD1">
          <w:rPr>
            <w:rStyle w:val="Hipersaitas"/>
            <w:smallCaps/>
          </w:rPr>
          <w:t>10.</w:t>
        </w:r>
        <w:r>
          <w:rPr>
            <w:rFonts w:asciiTheme="minorHAnsi" w:eastAsiaTheme="minorEastAsia" w:hAnsiTheme="minorHAnsi" w:cstheme="minorBidi"/>
            <w:b w:val="0"/>
            <w:sz w:val="22"/>
            <w:szCs w:val="22"/>
            <w:lang w:val="en-US"/>
          </w:rPr>
          <w:tab/>
        </w:r>
        <w:r w:rsidRPr="00F91DD1">
          <w:rPr>
            <w:rStyle w:val="Hipersaitas"/>
          </w:rPr>
          <w:t>Garantinių įsipareigojimų įvykdymo užtikrinimas</w:t>
        </w:r>
        <w:r>
          <w:rPr>
            <w:webHidden/>
          </w:rPr>
          <w:tab/>
        </w:r>
        <w:r>
          <w:rPr>
            <w:webHidden/>
          </w:rPr>
          <w:fldChar w:fldCharType="begin"/>
        </w:r>
        <w:r>
          <w:rPr>
            <w:webHidden/>
          </w:rPr>
          <w:instrText xml:space="preserve"> PAGEREF _Toc141972261 \h </w:instrText>
        </w:r>
        <w:r>
          <w:rPr>
            <w:webHidden/>
          </w:rPr>
        </w:r>
        <w:r>
          <w:rPr>
            <w:webHidden/>
          </w:rPr>
          <w:fldChar w:fldCharType="separate"/>
        </w:r>
        <w:r w:rsidR="001330AC">
          <w:rPr>
            <w:webHidden/>
          </w:rPr>
          <w:t>24</w:t>
        </w:r>
        <w:r>
          <w:rPr>
            <w:webHidden/>
          </w:rPr>
          <w:fldChar w:fldCharType="end"/>
        </w:r>
      </w:hyperlink>
    </w:p>
    <w:p w14:paraId="33672661" w14:textId="72E17292" w:rsidR="00B819BB" w:rsidRDefault="00B819BB">
      <w:pPr>
        <w:pStyle w:val="Turinys1"/>
        <w:rPr>
          <w:rFonts w:asciiTheme="minorHAnsi" w:eastAsiaTheme="minorEastAsia" w:hAnsiTheme="minorHAnsi" w:cstheme="minorBidi"/>
          <w:b w:val="0"/>
          <w:sz w:val="22"/>
          <w:szCs w:val="22"/>
          <w:lang w:val="en-US"/>
        </w:rPr>
      </w:pPr>
      <w:hyperlink w:anchor="_Toc141972262" w:history="1">
        <w:r w:rsidRPr="00F91DD1">
          <w:rPr>
            <w:rStyle w:val="Hipersaitas"/>
          </w:rPr>
          <w:t>11.</w:t>
        </w:r>
        <w:r>
          <w:rPr>
            <w:rFonts w:asciiTheme="minorHAnsi" w:eastAsiaTheme="minorEastAsia" w:hAnsiTheme="minorHAnsi" w:cstheme="minorBidi"/>
            <w:b w:val="0"/>
            <w:sz w:val="22"/>
            <w:szCs w:val="22"/>
            <w:lang w:val="en-US"/>
          </w:rPr>
          <w:tab/>
        </w:r>
        <w:r w:rsidRPr="00F91DD1">
          <w:rPr>
            <w:rStyle w:val="Hipersaitas"/>
          </w:rPr>
          <w:t>Darbų terminai</w:t>
        </w:r>
        <w:r>
          <w:rPr>
            <w:webHidden/>
          </w:rPr>
          <w:tab/>
        </w:r>
        <w:r>
          <w:rPr>
            <w:webHidden/>
          </w:rPr>
          <w:fldChar w:fldCharType="begin"/>
        </w:r>
        <w:r>
          <w:rPr>
            <w:webHidden/>
          </w:rPr>
          <w:instrText xml:space="preserve"> PAGEREF _Toc141972262 \h </w:instrText>
        </w:r>
        <w:r>
          <w:rPr>
            <w:webHidden/>
          </w:rPr>
        </w:r>
        <w:r>
          <w:rPr>
            <w:webHidden/>
          </w:rPr>
          <w:fldChar w:fldCharType="separate"/>
        </w:r>
        <w:r w:rsidR="001330AC">
          <w:rPr>
            <w:webHidden/>
          </w:rPr>
          <w:t>25</w:t>
        </w:r>
        <w:r>
          <w:rPr>
            <w:webHidden/>
          </w:rPr>
          <w:fldChar w:fldCharType="end"/>
        </w:r>
      </w:hyperlink>
    </w:p>
    <w:p w14:paraId="17381B5A" w14:textId="7F252A7C" w:rsidR="00B819BB" w:rsidRDefault="00B819BB">
      <w:pPr>
        <w:pStyle w:val="Turinys2"/>
        <w:rPr>
          <w:rFonts w:asciiTheme="minorHAnsi" w:eastAsiaTheme="minorEastAsia" w:hAnsiTheme="minorHAnsi" w:cstheme="minorBidi"/>
          <w:sz w:val="22"/>
          <w:szCs w:val="22"/>
          <w:lang w:val="en-US"/>
        </w:rPr>
      </w:pPr>
      <w:hyperlink w:anchor="_Toc141972263" w:history="1">
        <w:r w:rsidRPr="00F91DD1">
          <w:rPr>
            <w:rStyle w:val="Hipersaitas"/>
          </w:rPr>
          <w:t>11.1.</w:t>
        </w:r>
        <w:r>
          <w:rPr>
            <w:rFonts w:asciiTheme="minorHAnsi" w:eastAsiaTheme="minorEastAsia" w:hAnsiTheme="minorHAnsi" w:cstheme="minorBidi"/>
            <w:sz w:val="22"/>
            <w:szCs w:val="22"/>
            <w:lang w:val="en-US"/>
          </w:rPr>
          <w:tab/>
        </w:r>
        <w:r w:rsidRPr="00F91DD1">
          <w:rPr>
            <w:rStyle w:val="Hipersaitas"/>
          </w:rPr>
          <w:t>Darbų terminai ir Grafikas</w:t>
        </w:r>
        <w:r>
          <w:rPr>
            <w:webHidden/>
          </w:rPr>
          <w:tab/>
        </w:r>
        <w:r>
          <w:rPr>
            <w:webHidden/>
          </w:rPr>
          <w:fldChar w:fldCharType="begin"/>
        </w:r>
        <w:r>
          <w:rPr>
            <w:webHidden/>
          </w:rPr>
          <w:instrText xml:space="preserve"> PAGEREF _Toc141972263 \h </w:instrText>
        </w:r>
        <w:r>
          <w:rPr>
            <w:webHidden/>
          </w:rPr>
        </w:r>
        <w:r>
          <w:rPr>
            <w:webHidden/>
          </w:rPr>
          <w:fldChar w:fldCharType="separate"/>
        </w:r>
        <w:r w:rsidR="001330AC">
          <w:rPr>
            <w:webHidden/>
          </w:rPr>
          <w:t>25</w:t>
        </w:r>
        <w:r>
          <w:rPr>
            <w:webHidden/>
          </w:rPr>
          <w:fldChar w:fldCharType="end"/>
        </w:r>
      </w:hyperlink>
    </w:p>
    <w:p w14:paraId="5E7E0371" w14:textId="43DD4546" w:rsidR="00B819BB" w:rsidRDefault="00B819BB">
      <w:pPr>
        <w:pStyle w:val="Turinys2"/>
        <w:rPr>
          <w:rFonts w:asciiTheme="minorHAnsi" w:eastAsiaTheme="minorEastAsia" w:hAnsiTheme="minorHAnsi" w:cstheme="minorBidi"/>
          <w:sz w:val="22"/>
          <w:szCs w:val="22"/>
          <w:lang w:val="en-US"/>
        </w:rPr>
      </w:pPr>
      <w:hyperlink w:anchor="_Toc141972264" w:history="1">
        <w:r w:rsidRPr="00F91DD1">
          <w:rPr>
            <w:rStyle w:val="Hipersaitas"/>
          </w:rPr>
          <w:t>11.2.</w:t>
        </w:r>
        <w:r>
          <w:rPr>
            <w:rFonts w:asciiTheme="minorHAnsi" w:eastAsiaTheme="minorEastAsia" w:hAnsiTheme="minorHAnsi" w:cstheme="minorBidi"/>
            <w:sz w:val="22"/>
            <w:szCs w:val="22"/>
            <w:lang w:val="en-US"/>
          </w:rPr>
          <w:tab/>
        </w:r>
        <w:r w:rsidRPr="00F91DD1">
          <w:rPr>
            <w:rStyle w:val="Hipersaitas"/>
          </w:rPr>
          <w:t>Darbų terminų pratęsimas</w:t>
        </w:r>
        <w:r>
          <w:rPr>
            <w:webHidden/>
          </w:rPr>
          <w:tab/>
        </w:r>
        <w:r>
          <w:rPr>
            <w:webHidden/>
          </w:rPr>
          <w:fldChar w:fldCharType="begin"/>
        </w:r>
        <w:r>
          <w:rPr>
            <w:webHidden/>
          </w:rPr>
          <w:instrText xml:space="preserve"> PAGEREF _Toc141972264 \h </w:instrText>
        </w:r>
        <w:r>
          <w:rPr>
            <w:webHidden/>
          </w:rPr>
        </w:r>
        <w:r>
          <w:rPr>
            <w:webHidden/>
          </w:rPr>
          <w:fldChar w:fldCharType="separate"/>
        </w:r>
        <w:r w:rsidR="001330AC">
          <w:rPr>
            <w:webHidden/>
          </w:rPr>
          <w:t>26</w:t>
        </w:r>
        <w:r>
          <w:rPr>
            <w:webHidden/>
          </w:rPr>
          <w:fldChar w:fldCharType="end"/>
        </w:r>
      </w:hyperlink>
    </w:p>
    <w:p w14:paraId="2356E549" w14:textId="561A3B6E" w:rsidR="00B819BB" w:rsidRDefault="00B819BB">
      <w:pPr>
        <w:pStyle w:val="Turinys2"/>
        <w:rPr>
          <w:rFonts w:asciiTheme="minorHAnsi" w:eastAsiaTheme="minorEastAsia" w:hAnsiTheme="minorHAnsi" w:cstheme="minorBidi"/>
          <w:sz w:val="22"/>
          <w:szCs w:val="22"/>
          <w:lang w:val="en-US"/>
        </w:rPr>
      </w:pPr>
      <w:hyperlink w:anchor="_Toc141972265" w:history="1">
        <w:r w:rsidRPr="00F91DD1">
          <w:rPr>
            <w:rStyle w:val="Hipersaitas"/>
          </w:rPr>
          <w:t>11.3.</w:t>
        </w:r>
        <w:r>
          <w:rPr>
            <w:rFonts w:asciiTheme="minorHAnsi" w:eastAsiaTheme="minorEastAsia" w:hAnsiTheme="minorHAnsi" w:cstheme="minorBidi"/>
            <w:sz w:val="22"/>
            <w:szCs w:val="22"/>
            <w:lang w:val="en-US"/>
          </w:rPr>
          <w:tab/>
        </w:r>
        <w:r w:rsidRPr="00F91DD1">
          <w:rPr>
            <w:rStyle w:val="Hipersaitas"/>
          </w:rPr>
          <w:t>Darbų paspartinimas</w:t>
        </w:r>
        <w:r>
          <w:rPr>
            <w:webHidden/>
          </w:rPr>
          <w:tab/>
        </w:r>
        <w:r>
          <w:rPr>
            <w:webHidden/>
          </w:rPr>
          <w:fldChar w:fldCharType="begin"/>
        </w:r>
        <w:r>
          <w:rPr>
            <w:webHidden/>
          </w:rPr>
          <w:instrText xml:space="preserve"> PAGEREF _Toc141972265 \h </w:instrText>
        </w:r>
        <w:r>
          <w:rPr>
            <w:webHidden/>
          </w:rPr>
        </w:r>
        <w:r>
          <w:rPr>
            <w:webHidden/>
          </w:rPr>
          <w:fldChar w:fldCharType="separate"/>
        </w:r>
        <w:r w:rsidR="001330AC">
          <w:rPr>
            <w:webHidden/>
          </w:rPr>
          <w:t>26</w:t>
        </w:r>
        <w:r>
          <w:rPr>
            <w:webHidden/>
          </w:rPr>
          <w:fldChar w:fldCharType="end"/>
        </w:r>
      </w:hyperlink>
    </w:p>
    <w:p w14:paraId="57A6F630" w14:textId="2A57E2AA" w:rsidR="00B819BB" w:rsidRDefault="00B819BB">
      <w:pPr>
        <w:pStyle w:val="Turinys2"/>
        <w:rPr>
          <w:rFonts w:asciiTheme="minorHAnsi" w:eastAsiaTheme="minorEastAsia" w:hAnsiTheme="minorHAnsi" w:cstheme="minorBidi"/>
          <w:sz w:val="22"/>
          <w:szCs w:val="22"/>
          <w:lang w:val="en-US"/>
        </w:rPr>
      </w:pPr>
      <w:hyperlink w:anchor="_Toc141972266" w:history="1">
        <w:r w:rsidRPr="00F91DD1">
          <w:rPr>
            <w:rStyle w:val="Hipersaitas"/>
          </w:rPr>
          <w:t>11.4.</w:t>
        </w:r>
        <w:r>
          <w:rPr>
            <w:rFonts w:asciiTheme="minorHAnsi" w:eastAsiaTheme="minorEastAsia" w:hAnsiTheme="minorHAnsi" w:cstheme="minorBidi"/>
            <w:sz w:val="22"/>
            <w:szCs w:val="22"/>
            <w:lang w:val="en-US"/>
          </w:rPr>
          <w:tab/>
        </w:r>
        <w:r w:rsidRPr="00F91DD1">
          <w:rPr>
            <w:rStyle w:val="Hipersaitas"/>
          </w:rPr>
          <w:t>Netesybos už Darbų vėlavimą</w:t>
        </w:r>
        <w:r>
          <w:rPr>
            <w:webHidden/>
          </w:rPr>
          <w:tab/>
        </w:r>
        <w:r>
          <w:rPr>
            <w:webHidden/>
          </w:rPr>
          <w:fldChar w:fldCharType="begin"/>
        </w:r>
        <w:r>
          <w:rPr>
            <w:webHidden/>
          </w:rPr>
          <w:instrText xml:space="preserve"> PAGEREF _Toc141972266 \h </w:instrText>
        </w:r>
        <w:r>
          <w:rPr>
            <w:webHidden/>
          </w:rPr>
        </w:r>
        <w:r>
          <w:rPr>
            <w:webHidden/>
          </w:rPr>
          <w:fldChar w:fldCharType="separate"/>
        </w:r>
        <w:r w:rsidR="001330AC">
          <w:rPr>
            <w:webHidden/>
          </w:rPr>
          <w:t>26</w:t>
        </w:r>
        <w:r>
          <w:rPr>
            <w:webHidden/>
          </w:rPr>
          <w:fldChar w:fldCharType="end"/>
        </w:r>
      </w:hyperlink>
    </w:p>
    <w:p w14:paraId="3B3F7305" w14:textId="0D830118" w:rsidR="00B819BB" w:rsidRDefault="00B819BB">
      <w:pPr>
        <w:pStyle w:val="Turinys2"/>
        <w:rPr>
          <w:rFonts w:asciiTheme="minorHAnsi" w:eastAsiaTheme="minorEastAsia" w:hAnsiTheme="minorHAnsi" w:cstheme="minorBidi"/>
          <w:sz w:val="22"/>
          <w:szCs w:val="22"/>
          <w:lang w:val="en-US"/>
        </w:rPr>
      </w:pPr>
      <w:hyperlink w:anchor="_Toc141972267" w:history="1">
        <w:r w:rsidRPr="00F91DD1">
          <w:rPr>
            <w:rStyle w:val="Hipersaitas"/>
          </w:rPr>
          <w:t>11.5.</w:t>
        </w:r>
        <w:r>
          <w:rPr>
            <w:rFonts w:asciiTheme="minorHAnsi" w:eastAsiaTheme="minorEastAsia" w:hAnsiTheme="minorHAnsi" w:cstheme="minorBidi"/>
            <w:sz w:val="22"/>
            <w:szCs w:val="22"/>
            <w:lang w:val="en-US"/>
          </w:rPr>
          <w:tab/>
        </w:r>
        <w:r w:rsidRPr="00F91DD1">
          <w:rPr>
            <w:rStyle w:val="Hipersaitas"/>
          </w:rPr>
          <w:t>Darbų vykdymo sustabdymas</w:t>
        </w:r>
        <w:r>
          <w:rPr>
            <w:webHidden/>
          </w:rPr>
          <w:tab/>
        </w:r>
        <w:r>
          <w:rPr>
            <w:webHidden/>
          </w:rPr>
          <w:fldChar w:fldCharType="begin"/>
        </w:r>
        <w:r>
          <w:rPr>
            <w:webHidden/>
          </w:rPr>
          <w:instrText xml:space="preserve"> PAGEREF _Toc141972267 \h </w:instrText>
        </w:r>
        <w:r>
          <w:rPr>
            <w:webHidden/>
          </w:rPr>
        </w:r>
        <w:r>
          <w:rPr>
            <w:webHidden/>
          </w:rPr>
          <w:fldChar w:fldCharType="separate"/>
        </w:r>
        <w:r w:rsidR="001330AC">
          <w:rPr>
            <w:webHidden/>
          </w:rPr>
          <w:t>27</w:t>
        </w:r>
        <w:r>
          <w:rPr>
            <w:webHidden/>
          </w:rPr>
          <w:fldChar w:fldCharType="end"/>
        </w:r>
      </w:hyperlink>
    </w:p>
    <w:p w14:paraId="0C2C49A8" w14:textId="23BDFCA0" w:rsidR="00B819BB" w:rsidRDefault="00B819BB">
      <w:pPr>
        <w:pStyle w:val="Turinys1"/>
        <w:rPr>
          <w:rFonts w:asciiTheme="minorHAnsi" w:eastAsiaTheme="minorEastAsia" w:hAnsiTheme="minorHAnsi" w:cstheme="minorBidi"/>
          <w:b w:val="0"/>
          <w:sz w:val="22"/>
          <w:szCs w:val="22"/>
          <w:lang w:val="en-US"/>
        </w:rPr>
      </w:pPr>
      <w:hyperlink w:anchor="_Toc141972268" w:history="1">
        <w:r w:rsidRPr="00F91DD1">
          <w:rPr>
            <w:rStyle w:val="Hipersaitas"/>
          </w:rPr>
          <w:t>12.</w:t>
        </w:r>
        <w:r>
          <w:rPr>
            <w:rFonts w:asciiTheme="minorHAnsi" w:eastAsiaTheme="minorEastAsia" w:hAnsiTheme="minorHAnsi" w:cstheme="minorBidi"/>
            <w:b w:val="0"/>
            <w:sz w:val="22"/>
            <w:szCs w:val="22"/>
            <w:lang w:val="en-US"/>
          </w:rPr>
          <w:tab/>
        </w:r>
        <w:r w:rsidRPr="00F91DD1">
          <w:rPr>
            <w:rStyle w:val="Hipersaitas"/>
          </w:rPr>
          <w:t>Prievolių pagal Sutartį įvykdymo užtikrinimo būdai</w:t>
        </w:r>
        <w:r>
          <w:rPr>
            <w:webHidden/>
          </w:rPr>
          <w:tab/>
        </w:r>
        <w:r>
          <w:rPr>
            <w:webHidden/>
          </w:rPr>
          <w:fldChar w:fldCharType="begin"/>
        </w:r>
        <w:r>
          <w:rPr>
            <w:webHidden/>
          </w:rPr>
          <w:instrText xml:space="preserve"> PAGEREF _Toc141972268 \h </w:instrText>
        </w:r>
        <w:r>
          <w:rPr>
            <w:webHidden/>
          </w:rPr>
        </w:r>
        <w:r>
          <w:rPr>
            <w:webHidden/>
          </w:rPr>
          <w:fldChar w:fldCharType="separate"/>
        </w:r>
        <w:r w:rsidR="001330AC">
          <w:rPr>
            <w:webHidden/>
          </w:rPr>
          <w:t>28</w:t>
        </w:r>
        <w:r>
          <w:rPr>
            <w:webHidden/>
          </w:rPr>
          <w:fldChar w:fldCharType="end"/>
        </w:r>
      </w:hyperlink>
    </w:p>
    <w:p w14:paraId="1A126669" w14:textId="383E3094" w:rsidR="00B819BB" w:rsidRDefault="00B819BB">
      <w:pPr>
        <w:pStyle w:val="Turinys1"/>
        <w:rPr>
          <w:rFonts w:asciiTheme="minorHAnsi" w:eastAsiaTheme="minorEastAsia" w:hAnsiTheme="minorHAnsi" w:cstheme="minorBidi"/>
          <w:b w:val="0"/>
          <w:sz w:val="22"/>
          <w:szCs w:val="22"/>
          <w:lang w:val="en-US"/>
        </w:rPr>
      </w:pPr>
      <w:hyperlink w:anchor="_Toc141972269" w:history="1">
        <w:r w:rsidRPr="00F91DD1">
          <w:rPr>
            <w:rStyle w:val="Hipersaitas"/>
          </w:rPr>
          <w:t>13.</w:t>
        </w:r>
        <w:r>
          <w:rPr>
            <w:rFonts w:asciiTheme="minorHAnsi" w:eastAsiaTheme="minorEastAsia" w:hAnsiTheme="minorHAnsi" w:cstheme="minorBidi"/>
            <w:b w:val="0"/>
            <w:sz w:val="22"/>
            <w:szCs w:val="22"/>
            <w:lang w:val="en-US"/>
          </w:rPr>
          <w:tab/>
        </w:r>
        <w:r w:rsidRPr="00F91DD1">
          <w:rPr>
            <w:rStyle w:val="Hipersaitas"/>
          </w:rPr>
          <w:t>Sutarties įvykdymo užtikrinimas</w:t>
        </w:r>
        <w:r>
          <w:rPr>
            <w:webHidden/>
          </w:rPr>
          <w:tab/>
        </w:r>
        <w:r>
          <w:rPr>
            <w:webHidden/>
          </w:rPr>
          <w:fldChar w:fldCharType="begin"/>
        </w:r>
        <w:r>
          <w:rPr>
            <w:webHidden/>
          </w:rPr>
          <w:instrText xml:space="preserve"> PAGEREF _Toc141972269 \h </w:instrText>
        </w:r>
        <w:r>
          <w:rPr>
            <w:webHidden/>
          </w:rPr>
        </w:r>
        <w:r>
          <w:rPr>
            <w:webHidden/>
          </w:rPr>
          <w:fldChar w:fldCharType="separate"/>
        </w:r>
        <w:r w:rsidR="001330AC">
          <w:rPr>
            <w:webHidden/>
          </w:rPr>
          <w:t>28</w:t>
        </w:r>
        <w:r>
          <w:rPr>
            <w:webHidden/>
          </w:rPr>
          <w:fldChar w:fldCharType="end"/>
        </w:r>
      </w:hyperlink>
    </w:p>
    <w:p w14:paraId="4EEF7C59" w14:textId="43D6CE70" w:rsidR="00B819BB" w:rsidRDefault="00B819BB">
      <w:pPr>
        <w:pStyle w:val="Turinys1"/>
        <w:rPr>
          <w:rFonts w:asciiTheme="minorHAnsi" w:eastAsiaTheme="minorEastAsia" w:hAnsiTheme="minorHAnsi" w:cstheme="minorBidi"/>
          <w:b w:val="0"/>
          <w:sz w:val="22"/>
          <w:szCs w:val="22"/>
          <w:lang w:val="en-US"/>
        </w:rPr>
      </w:pPr>
      <w:hyperlink w:anchor="_Toc141972270" w:history="1">
        <w:r w:rsidRPr="00F91DD1">
          <w:rPr>
            <w:rStyle w:val="Hipersaitas"/>
          </w:rPr>
          <w:t>14.</w:t>
        </w:r>
        <w:r>
          <w:rPr>
            <w:rFonts w:asciiTheme="minorHAnsi" w:eastAsiaTheme="minorEastAsia" w:hAnsiTheme="minorHAnsi" w:cstheme="minorBidi"/>
            <w:b w:val="0"/>
            <w:sz w:val="22"/>
            <w:szCs w:val="22"/>
            <w:lang w:val="en-US"/>
          </w:rPr>
          <w:tab/>
        </w:r>
        <w:r w:rsidRPr="00F91DD1">
          <w:rPr>
            <w:rStyle w:val="Hipersaitas"/>
          </w:rPr>
          <w:t>Draudimas</w:t>
        </w:r>
        <w:r>
          <w:rPr>
            <w:webHidden/>
          </w:rPr>
          <w:tab/>
        </w:r>
        <w:r>
          <w:rPr>
            <w:webHidden/>
          </w:rPr>
          <w:fldChar w:fldCharType="begin"/>
        </w:r>
        <w:r>
          <w:rPr>
            <w:webHidden/>
          </w:rPr>
          <w:instrText xml:space="preserve"> PAGEREF _Toc141972270 \h </w:instrText>
        </w:r>
        <w:r>
          <w:rPr>
            <w:webHidden/>
          </w:rPr>
        </w:r>
        <w:r>
          <w:rPr>
            <w:webHidden/>
          </w:rPr>
          <w:fldChar w:fldCharType="separate"/>
        </w:r>
        <w:r w:rsidR="001330AC">
          <w:rPr>
            <w:webHidden/>
          </w:rPr>
          <w:t>29</w:t>
        </w:r>
        <w:r>
          <w:rPr>
            <w:webHidden/>
          </w:rPr>
          <w:fldChar w:fldCharType="end"/>
        </w:r>
      </w:hyperlink>
    </w:p>
    <w:p w14:paraId="548230A2" w14:textId="1623861E" w:rsidR="00B819BB" w:rsidRDefault="00B819BB">
      <w:pPr>
        <w:pStyle w:val="Turinys2"/>
        <w:rPr>
          <w:rFonts w:asciiTheme="minorHAnsi" w:eastAsiaTheme="minorEastAsia" w:hAnsiTheme="minorHAnsi" w:cstheme="minorBidi"/>
          <w:sz w:val="22"/>
          <w:szCs w:val="22"/>
          <w:lang w:val="en-US"/>
        </w:rPr>
      </w:pPr>
      <w:hyperlink w:anchor="_Toc141972271" w:history="1">
        <w:r w:rsidRPr="00F91DD1">
          <w:rPr>
            <w:rStyle w:val="Hipersaitas"/>
          </w:rPr>
          <w:t>14.1.</w:t>
        </w:r>
        <w:r>
          <w:rPr>
            <w:rFonts w:asciiTheme="minorHAnsi" w:eastAsiaTheme="minorEastAsia" w:hAnsiTheme="minorHAnsi" w:cstheme="minorBidi"/>
            <w:sz w:val="22"/>
            <w:szCs w:val="22"/>
            <w:lang w:val="en-US"/>
          </w:rPr>
          <w:tab/>
        </w:r>
        <w:r w:rsidRPr="00F91DD1">
          <w:rPr>
            <w:rStyle w:val="Hipersaitas"/>
          </w:rPr>
          <w:t>Bendrieji draudimo reikalavimai</w:t>
        </w:r>
        <w:r>
          <w:rPr>
            <w:webHidden/>
          </w:rPr>
          <w:tab/>
        </w:r>
        <w:r>
          <w:rPr>
            <w:webHidden/>
          </w:rPr>
          <w:fldChar w:fldCharType="begin"/>
        </w:r>
        <w:r>
          <w:rPr>
            <w:webHidden/>
          </w:rPr>
          <w:instrText xml:space="preserve"> PAGEREF _Toc141972271 \h </w:instrText>
        </w:r>
        <w:r>
          <w:rPr>
            <w:webHidden/>
          </w:rPr>
        </w:r>
        <w:r>
          <w:rPr>
            <w:webHidden/>
          </w:rPr>
          <w:fldChar w:fldCharType="separate"/>
        </w:r>
        <w:r w:rsidR="001330AC">
          <w:rPr>
            <w:webHidden/>
          </w:rPr>
          <w:t>29</w:t>
        </w:r>
        <w:r>
          <w:rPr>
            <w:webHidden/>
          </w:rPr>
          <w:fldChar w:fldCharType="end"/>
        </w:r>
      </w:hyperlink>
    </w:p>
    <w:p w14:paraId="21908993" w14:textId="7A856889" w:rsidR="00B819BB" w:rsidRDefault="00B819BB">
      <w:pPr>
        <w:pStyle w:val="Turinys2"/>
        <w:rPr>
          <w:rFonts w:asciiTheme="minorHAnsi" w:eastAsiaTheme="minorEastAsia" w:hAnsiTheme="minorHAnsi" w:cstheme="minorBidi"/>
          <w:sz w:val="22"/>
          <w:szCs w:val="22"/>
          <w:lang w:val="en-US"/>
        </w:rPr>
      </w:pPr>
      <w:hyperlink w:anchor="_Toc141972272" w:history="1">
        <w:r w:rsidRPr="00F91DD1">
          <w:rPr>
            <w:rStyle w:val="Hipersaitas"/>
          </w:rPr>
          <w:t>14.2.</w:t>
        </w:r>
        <w:r>
          <w:rPr>
            <w:rFonts w:asciiTheme="minorHAnsi" w:eastAsiaTheme="minorEastAsia" w:hAnsiTheme="minorHAnsi" w:cstheme="minorBidi"/>
            <w:sz w:val="22"/>
            <w:szCs w:val="22"/>
            <w:lang w:val="en-US"/>
          </w:rPr>
          <w:tab/>
        </w:r>
        <w:r w:rsidRPr="00F91DD1">
          <w:rPr>
            <w:rStyle w:val="Hipersaitas"/>
          </w:rPr>
          <w:t>Projektuotojo civilinės atsakomybės draudimas</w:t>
        </w:r>
        <w:r>
          <w:rPr>
            <w:webHidden/>
          </w:rPr>
          <w:tab/>
        </w:r>
        <w:r>
          <w:rPr>
            <w:webHidden/>
          </w:rPr>
          <w:fldChar w:fldCharType="begin"/>
        </w:r>
        <w:r>
          <w:rPr>
            <w:webHidden/>
          </w:rPr>
          <w:instrText xml:space="preserve"> PAGEREF _Toc141972272 \h </w:instrText>
        </w:r>
        <w:r>
          <w:rPr>
            <w:webHidden/>
          </w:rPr>
        </w:r>
        <w:r>
          <w:rPr>
            <w:webHidden/>
          </w:rPr>
          <w:fldChar w:fldCharType="separate"/>
        </w:r>
        <w:r w:rsidR="001330AC">
          <w:rPr>
            <w:webHidden/>
          </w:rPr>
          <w:t>30</w:t>
        </w:r>
        <w:r>
          <w:rPr>
            <w:webHidden/>
          </w:rPr>
          <w:fldChar w:fldCharType="end"/>
        </w:r>
      </w:hyperlink>
    </w:p>
    <w:p w14:paraId="40FA9442" w14:textId="359EFFFD" w:rsidR="00B819BB" w:rsidRDefault="00B819BB">
      <w:pPr>
        <w:pStyle w:val="Turinys2"/>
        <w:rPr>
          <w:rFonts w:asciiTheme="minorHAnsi" w:eastAsiaTheme="minorEastAsia" w:hAnsiTheme="minorHAnsi" w:cstheme="minorBidi"/>
          <w:sz w:val="22"/>
          <w:szCs w:val="22"/>
          <w:lang w:val="en-US"/>
        </w:rPr>
      </w:pPr>
      <w:hyperlink w:anchor="_Toc141972273" w:history="1">
        <w:r w:rsidRPr="00F91DD1">
          <w:rPr>
            <w:rStyle w:val="Hipersaitas"/>
          </w:rPr>
          <w:t>14.3.</w:t>
        </w:r>
        <w:r>
          <w:rPr>
            <w:rFonts w:asciiTheme="minorHAnsi" w:eastAsiaTheme="minorEastAsia" w:hAnsiTheme="minorHAnsi" w:cstheme="minorBidi"/>
            <w:sz w:val="22"/>
            <w:szCs w:val="22"/>
            <w:lang w:val="en-US"/>
          </w:rPr>
          <w:tab/>
        </w:r>
        <w:r w:rsidRPr="00F91DD1">
          <w:rPr>
            <w:rStyle w:val="Hipersaitas"/>
          </w:rPr>
          <w:t>Statybos darbų ir Rangovo civilinės atsakomybės draudimas</w:t>
        </w:r>
        <w:r>
          <w:rPr>
            <w:webHidden/>
          </w:rPr>
          <w:tab/>
        </w:r>
        <w:r>
          <w:rPr>
            <w:webHidden/>
          </w:rPr>
          <w:fldChar w:fldCharType="begin"/>
        </w:r>
        <w:r>
          <w:rPr>
            <w:webHidden/>
          </w:rPr>
          <w:instrText xml:space="preserve"> PAGEREF _Toc141972273 \h </w:instrText>
        </w:r>
        <w:r>
          <w:rPr>
            <w:webHidden/>
          </w:rPr>
        </w:r>
        <w:r>
          <w:rPr>
            <w:webHidden/>
          </w:rPr>
          <w:fldChar w:fldCharType="separate"/>
        </w:r>
        <w:r w:rsidR="001330AC">
          <w:rPr>
            <w:webHidden/>
          </w:rPr>
          <w:t>30</w:t>
        </w:r>
        <w:r>
          <w:rPr>
            <w:webHidden/>
          </w:rPr>
          <w:fldChar w:fldCharType="end"/>
        </w:r>
      </w:hyperlink>
    </w:p>
    <w:p w14:paraId="6816893B" w14:textId="3668FF6D" w:rsidR="00B819BB" w:rsidRDefault="00B819BB">
      <w:pPr>
        <w:pStyle w:val="Turinys1"/>
        <w:rPr>
          <w:rFonts w:asciiTheme="minorHAnsi" w:eastAsiaTheme="minorEastAsia" w:hAnsiTheme="minorHAnsi" w:cstheme="minorBidi"/>
          <w:b w:val="0"/>
          <w:sz w:val="22"/>
          <w:szCs w:val="22"/>
          <w:lang w:val="en-US"/>
        </w:rPr>
      </w:pPr>
      <w:hyperlink w:anchor="_Toc141972274" w:history="1">
        <w:r w:rsidRPr="00F91DD1">
          <w:rPr>
            <w:rStyle w:val="Hipersaitas"/>
          </w:rPr>
          <w:t>15.</w:t>
        </w:r>
        <w:r>
          <w:rPr>
            <w:rFonts w:asciiTheme="minorHAnsi" w:eastAsiaTheme="minorEastAsia" w:hAnsiTheme="minorHAnsi" w:cstheme="minorBidi"/>
            <w:b w:val="0"/>
            <w:sz w:val="22"/>
            <w:szCs w:val="22"/>
            <w:lang w:val="en-US"/>
          </w:rPr>
          <w:tab/>
        </w:r>
        <w:r w:rsidRPr="00F91DD1">
          <w:rPr>
            <w:rStyle w:val="Hipersaitas"/>
          </w:rPr>
          <w:t>Sutarties kaina</w:t>
        </w:r>
        <w:r>
          <w:rPr>
            <w:webHidden/>
          </w:rPr>
          <w:tab/>
        </w:r>
        <w:r>
          <w:rPr>
            <w:webHidden/>
          </w:rPr>
          <w:fldChar w:fldCharType="begin"/>
        </w:r>
        <w:r>
          <w:rPr>
            <w:webHidden/>
          </w:rPr>
          <w:instrText xml:space="preserve"> PAGEREF _Toc141972274 \h </w:instrText>
        </w:r>
        <w:r>
          <w:rPr>
            <w:webHidden/>
          </w:rPr>
        </w:r>
        <w:r>
          <w:rPr>
            <w:webHidden/>
          </w:rPr>
          <w:fldChar w:fldCharType="separate"/>
        </w:r>
        <w:r w:rsidR="001330AC">
          <w:rPr>
            <w:webHidden/>
          </w:rPr>
          <w:t>31</w:t>
        </w:r>
        <w:r>
          <w:rPr>
            <w:webHidden/>
          </w:rPr>
          <w:fldChar w:fldCharType="end"/>
        </w:r>
      </w:hyperlink>
    </w:p>
    <w:p w14:paraId="439B93CB" w14:textId="3C48AEE3" w:rsidR="00B819BB" w:rsidRDefault="00B819BB">
      <w:pPr>
        <w:pStyle w:val="Turinys2"/>
        <w:rPr>
          <w:rFonts w:asciiTheme="minorHAnsi" w:eastAsiaTheme="minorEastAsia" w:hAnsiTheme="minorHAnsi" w:cstheme="minorBidi"/>
          <w:sz w:val="22"/>
          <w:szCs w:val="22"/>
          <w:lang w:val="en-US"/>
        </w:rPr>
      </w:pPr>
      <w:hyperlink w:anchor="_Toc141972275" w:history="1">
        <w:r w:rsidRPr="00F91DD1">
          <w:rPr>
            <w:rStyle w:val="Hipersaitas"/>
          </w:rPr>
          <w:t>15.1.</w:t>
        </w:r>
        <w:r>
          <w:rPr>
            <w:rFonts w:asciiTheme="minorHAnsi" w:eastAsiaTheme="minorEastAsia" w:hAnsiTheme="minorHAnsi" w:cstheme="minorBidi"/>
            <w:sz w:val="22"/>
            <w:szCs w:val="22"/>
            <w:lang w:val="en-US"/>
          </w:rPr>
          <w:tab/>
        </w:r>
        <w:r w:rsidRPr="00F91DD1">
          <w:rPr>
            <w:rStyle w:val="Hipersaitas"/>
          </w:rPr>
          <w:t>Sutarties kaina ir jos apskaičiavimas</w:t>
        </w:r>
        <w:r>
          <w:rPr>
            <w:webHidden/>
          </w:rPr>
          <w:tab/>
        </w:r>
        <w:r>
          <w:rPr>
            <w:webHidden/>
          </w:rPr>
          <w:fldChar w:fldCharType="begin"/>
        </w:r>
        <w:r>
          <w:rPr>
            <w:webHidden/>
          </w:rPr>
          <w:instrText xml:space="preserve"> PAGEREF _Toc141972275 \h </w:instrText>
        </w:r>
        <w:r>
          <w:rPr>
            <w:webHidden/>
          </w:rPr>
        </w:r>
        <w:r>
          <w:rPr>
            <w:webHidden/>
          </w:rPr>
          <w:fldChar w:fldCharType="separate"/>
        </w:r>
        <w:r w:rsidR="001330AC">
          <w:rPr>
            <w:webHidden/>
          </w:rPr>
          <w:t>31</w:t>
        </w:r>
        <w:r>
          <w:rPr>
            <w:webHidden/>
          </w:rPr>
          <w:fldChar w:fldCharType="end"/>
        </w:r>
      </w:hyperlink>
    </w:p>
    <w:p w14:paraId="4281BA26" w14:textId="20BC566B" w:rsidR="00B819BB" w:rsidRDefault="00B819BB">
      <w:pPr>
        <w:pStyle w:val="Turinys2"/>
        <w:rPr>
          <w:rFonts w:asciiTheme="minorHAnsi" w:eastAsiaTheme="minorEastAsia" w:hAnsiTheme="minorHAnsi" w:cstheme="minorBidi"/>
          <w:sz w:val="22"/>
          <w:szCs w:val="22"/>
          <w:lang w:val="en-US"/>
        </w:rPr>
      </w:pPr>
      <w:hyperlink w:anchor="_Toc141972276" w:history="1">
        <w:r w:rsidRPr="00F91DD1">
          <w:rPr>
            <w:rStyle w:val="Hipersaitas"/>
          </w:rPr>
          <w:t>15.2.</w:t>
        </w:r>
        <w:r>
          <w:rPr>
            <w:rFonts w:asciiTheme="minorHAnsi" w:eastAsiaTheme="minorEastAsia" w:hAnsiTheme="minorHAnsi" w:cstheme="minorBidi"/>
            <w:sz w:val="22"/>
            <w:szCs w:val="22"/>
            <w:lang w:val="en-US"/>
          </w:rPr>
          <w:tab/>
        </w:r>
        <w:r w:rsidRPr="00F91DD1">
          <w:rPr>
            <w:rStyle w:val="Hipersaitas"/>
          </w:rPr>
          <w:t>Sutarties kainos apskaičiavimas taikant fiksuotą įkainį</w:t>
        </w:r>
        <w:r>
          <w:rPr>
            <w:webHidden/>
          </w:rPr>
          <w:tab/>
        </w:r>
        <w:r>
          <w:rPr>
            <w:webHidden/>
          </w:rPr>
          <w:fldChar w:fldCharType="begin"/>
        </w:r>
        <w:r>
          <w:rPr>
            <w:webHidden/>
          </w:rPr>
          <w:instrText xml:space="preserve"> PAGEREF _Toc141972276 \h </w:instrText>
        </w:r>
        <w:r>
          <w:rPr>
            <w:webHidden/>
          </w:rPr>
        </w:r>
        <w:r>
          <w:rPr>
            <w:webHidden/>
          </w:rPr>
          <w:fldChar w:fldCharType="separate"/>
        </w:r>
        <w:r w:rsidR="001330AC">
          <w:rPr>
            <w:webHidden/>
          </w:rPr>
          <w:t>31</w:t>
        </w:r>
        <w:r>
          <w:rPr>
            <w:webHidden/>
          </w:rPr>
          <w:fldChar w:fldCharType="end"/>
        </w:r>
      </w:hyperlink>
    </w:p>
    <w:p w14:paraId="05CF10C3" w14:textId="733C005A" w:rsidR="00B819BB" w:rsidRDefault="00B819BB">
      <w:pPr>
        <w:pStyle w:val="Turinys2"/>
        <w:rPr>
          <w:rFonts w:asciiTheme="minorHAnsi" w:eastAsiaTheme="minorEastAsia" w:hAnsiTheme="minorHAnsi" w:cstheme="minorBidi"/>
          <w:sz w:val="22"/>
          <w:szCs w:val="22"/>
          <w:lang w:val="en-US"/>
        </w:rPr>
      </w:pPr>
      <w:hyperlink w:anchor="_Toc141972277" w:history="1">
        <w:r w:rsidRPr="00F91DD1">
          <w:rPr>
            <w:rStyle w:val="Hipersaitas"/>
          </w:rPr>
          <w:t>15.3.</w:t>
        </w:r>
        <w:r>
          <w:rPr>
            <w:rFonts w:asciiTheme="minorHAnsi" w:eastAsiaTheme="minorEastAsia" w:hAnsiTheme="minorHAnsi" w:cstheme="minorBidi"/>
            <w:sz w:val="22"/>
            <w:szCs w:val="22"/>
            <w:lang w:val="en-US"/>
          </w:rPr>
          <w:tab/>
        </w:r>
        <w:r w:rsidRPr="00F91DD1">
          <w:rPr>
            <w:rStyle w:val="Hipersaitas"/>
          </w:rPr>
          <w:t>Fiksuota kaina</w:t>
        </w:r>
        <w:r>
          <w:rPr>
            <w:webHidden/>
          </w:rPr>
          <w:tab/>
        </w:r>
        <w:r>
          <w:rPr>
            <w:webHidden/>
          </w:rPr>
          <w:fldChar w:fldCharType="begin"/>
        </w:r>
        <w:r>
          <w:rPr>
            <w:webHidden/>
          </w:rPr>
          <w:instrText xml:space="preserve"> PAGEREF _Toc141972277 \h </w:instrText>
        </w:r>
        <w:r>
          <w:rPr>
            <w:webHidden/>
          </w:rPr>
        </w:r>
        <w:r>
          <w:rPr>
            <w:webHidden/>
          </w:rPr>
          <w:fldChar w:fldCharType="separate"/>
        </w:r>
        <w:r w:rsidR="001330AC">
          <w:rPr>
            <w:webHidden/>
          </w:rPr>
          <w:t>32</w:t>
        </w:r>
        <w:r>
          <w:rPr>
            <w:webHidden/>
          </w:rPr>
          <w:fldChar w:fldCharType="end"/>
        </w:r>
      </w:hyperlink>
    </w:p>
    <w:p w14:paraId="73C2AADB" w14:textId="1373C5FF" w:rsidR="00B819BB" w:rsidRDefault="00B819BB">
      <w:pPr>
        <w:pStyle w:val="Turinys2"/>
        <w:rPr>
          <w:rFonts w:asciiTheme="minorHAnsi" w:eastAsiaTheme="minorEastAsia" w:hAnsiTheme="minorHAnsi" w:cstheme="minorBidi"/>
          <w:sz w:val="22"/>
          <w:szCs w:val="22"/>
          <w:lang w:val="en-US"/>
        </w:rPr>
      </w:pPr>
      <w:hyperlink w:anchor="_Toc141972278" w:history="1">
        <w:r w:rsidRPr="00F91DD1">
          <w:rPr>
            <w:rStyle w:val="Hipersaitas"/>
          </w:rPr>
          <w:t>15.4.</w:t>
        </w:r>
        <w:r>
          <w:rPr>
            <w:rFonts w:asciiTheme="minorHAnsi" w:eastAsiaTheme="minorEastAsia" w:hAnsiTheme="minorHAnsi" w:cstheme="minorBidi"/>
            <w:sz w:val="22"/>
            <w:szCs w:val="22"/>
            <w:lang w:val="en-US"/>
          </w:rPr>
          <w:tab/>
        </w:r>
        <w:r w:rsidRPr="00F91DD1">
          <w:rPr>
            <w:rStyle w:val="Hipersaitas"/>
          </w:rPr>
          <w:t>Sutarties kainos (įkainių) detalizacijos žiniaraštis</w:t>
        </w:r>
        <w:r>
          <w:rPr>
            <w:webHidden/>
          </w:rPr>
          <w:tab/>
        </w:r>
        <w:r>
          <w:rPr>
            <w:webHidden/>
          </w:rPr>
          <w:fldChar w:fldCharType="begin"/>
        </w:r>
        <w:r>
          <w:rPr>
            <w:webHidden/>
          </w:rPr>
          <w:instrText xml:space="preserve"> PAGEREF _Toc141972278 \h </w:instrText>
        </w:r>
        <w:r>
          <w:rPr>
            <w:webHidden/>
          </w:rPr>
        </w:r>
        <w:r>
          <w:rPr>
            <w:webHidden/>
          </w:rPr>
          <w:fldChar w:fldCharType="separate"/>
        </w:r>
        <w:r w:rsidR="001330AC">
          <w:rPr>
            <w:webHidden/>
          </w:rPr>
          <w:t>32</w:t>
        </w:r>
        <w:r>
          <w:rPr>
            <w:webHidden/>
          </w:rPr>
          <w:fldChar w:fldCharType="end"/>
        </w:r>
      </w:hyperlink>
    </w:p>
    <w:p w14:paraId="0E217F3C" w14:textId="2A4F989F" w:rsidR="00B819BB" w:rsidRDefault="00B819BB">
      <w:pPr>
        <w:pStyle w:val="Turinys2"/>
        <w:rPr>
          <w:rFonts w:asciiTheme="minorHAnsi" w:eastAsiaTheme="minorEastAsia" w:hAnsiTheme="minorHAnsi" w:cstheme="minorBidi"/>
          <w:sz w:val="22"/>
          <w:szCs w:val="22"/>
          <w:lang w:val="en-US"/>
        </w:rPr>
      </w:pPr>
      <w:hyperlink w:anchor="_Toc141972279" w:history="1">
        <w:r w:rsidRPr="00F91DD1">
          <w:rPr>
            <w:rStyle w:val="Hipersaitas"/>
          </w:rPr>
          <w:t>15.5.</w:t>
        </w:r>
        <w:r>
          <w:rPr>
            <w:rFonts w:asciiTheme="minorHAnsi" w:eastAsiaTheme="minorEastAsia" w:hAnsiTheme="minorHAnsi" w:cstheme="minorBidi"/>
            <w:sz w:val="22"/>
            <w:szCs w:val="22"/>
            <w:lang w:val="en-US"/>
          </w:rPr>
          <w:tab/>
        </w:r>
        <w:r w:rsidRPr="00F91DD1">
          <w:rPr>
            <w:rStyle w:val="Hipersaitas"/>
          </w:rPr>
          <w:t>Sutarties kainos perskaičiavimas dėl kainų lygio pokyčio</w:t>
        </w:r>
        <w:r>
          <w:rPr>
            <w:webHidden/>
          </w:rPr>
          <w:tab/>
        </w:r>
        <w:r>
          <w:rPr>
            <w:webHidden/>
          </w:rPr>
          <w:fldChar w:fldCharType="begin"/>
        </w:r>
        <w:r>
          <w:rPr>
            <w:webHidden/>
          </w:rPr>
          <w:instrText xml:space="preserve"> PAGEREF _Toc141972279 \h </w:instrText>
        </w:r>
        <w:r>
          <w:rPr>
            <w:webHidden/>
          </w:rPr>
        </w:r>
        <w:r>
          <w:rPr>
            <w:webHidden/>
          </w:rPr>
          <w:fldChar w:fldCharType="separate"/>
        </w:r>
        <w:r w:rsidR="001330AC">
          <w:rPr>
            <w:webHidden/>
          </w:rPr>
          <w:t>32</w:t>
        </w:r>
        <w:r>
          <w:rPr>
            <w:webHidden/>
          </w:rPr>
          <w:fldChar w:fldCharType="end"/>
        </w:r>
      </w:hyperlink>
    </w:p>
    <w:p w14:paraId="361AD506" w14:textId="7101B492" w:rsidR="00B819BB" w:rsidRDefault="00B819BB">
      <w:pPr>
        <w:pStyle w:val="Turinys2"/>
        <w:rPr>
          <w:rFonts w:asciiTheme="minorHAnsi" w:eastAsiaTheme="minorEastAsia" w:hAnsiTheme="minorHAnsi" w:cstheme="minorBidi"/>
          <w:sz w:val="22"/>
          <w:szCs w:val="22"/>
          <w:lang w:val="en-US"/>
        </w:rPr>
      </w:pPr>
      <w:hyperlink w:anchor="_Toc141972280" w:history="1">
        <w:r w:rsidRPr="00F91DD1">
          <w:rPr>
            <w:rStyle w:val="Hipersaitas"/>
          </w:rPr>
          <w:t>15.6.</w:t>
        </w:r>
        <w:r>
          <w:rPr>
            <w:rFonts w:asciiTheme="minorHAnsi" w:eastAsiaTheme="minorEastAsia" w:hAnsiTheme="minorHAnsi" w:cstheme="minorBidi"/>
            <w:sz w:val="22"/>
            <w:szCs w:val="22"/>
            <w:lang w:val="en-US"/>
          </w:rPr>
          <w:tab/>
        </w:r>
        <w:r w:rsidRPr="00F91DD1">
          <w:rPr>
            <w:rStyle w:val="Hipersaitas"/>
          </w:rPr>
          <w:t>Esminis Sutarties kainos padidėjimas arba sumažėjimas</w:t>
        </w:r>
        <w:r>
          <w:rPr>
            <w:webHidden/>
          </w:rPr>
          <w:tab/>
        </w:r>
        <w:r>
          <w:rPr>
            <w:webHidden/>
          </w:rPr>
          <w:fldChar w:fldCharType="begin"/>
        </w:r>
        <w:r>
          <w:rPr>
            <w:webHidden/>
          </w:rPr>
          <w:instrText xml:space="preserve"> PAGEREF _Toc141972280 \h </w:instrText>
        </w:r>
        <w:r>
          <w:rPr>
            <w:webHidden/>
          </w:rPr>
        </w:r>
        <w:r>
          <w:rPr>
            <w:webHidden/>
          </w:rPr>
          <w:fldChar w:fldCharType="separate"/>
        </w:r>
        <w:r w:rsidR="001330AC">
          <w:rPr>
            <w:webHidden/>
          </w:rPr>
          <w:t>33</w:t>
        </w:r>
        <w:r>
          <w:rPr>
            <w:webHidden/>
          </w:rPr>
          <w:fldChar w:fldCharType="end"/>
        </w:r>
      </w:hyperlink>
    </w:p>
    <w:p w14:paraId="3E6B11CF" w14:textId="6853BA5A" w:rsidR="00B819BB" w:rsidRDefault="00B819BB">
      <w:pPr>
        <w:pStyle w:val="Turinys2"/>
        <w:rPr>
          <w:rFonts w:asciiTheme="minorHAnsi" w:eastAsiaTheme="minorEastAsia" w:hAnsiTheme="minorHAnsi" w:cstheme="minorBidi"/>
          <w:sz w:val="22"/>
          <w:szCs w:val="22"/>
          <w:lang w:val="en-US"/>
        </w:rPr>
      </w:pPr>
      <w:hyperlink w:anchor="_Toc141972281" w:history="1">
        <w:r w:rsidRPr="00F91DD1">
          <w:rPr>
            <w:rStyle w:val="Hipersaitas"/>
          </w:rPr>
          <w:t>15.7.</w:t>
        </w:r>
        <w:r>
          <w:rPr>
            <w:rFonts w:asciiTheme="minorHAnsi" w:eastAsiaTheme="minorEastAsia" w:hAnsiTheme="minorHAnsi" w:cstheme="minorBidi"/>
            <w:sz w:val="22"/>
            <w:szCs w:val="22"/>
            <w:lang w:val="en-US"/>
          </w:rPr>
          <w:tab/>
        </w:r>
        <w:r w:rsidRPr="00F91DD1">
          <w:rPr>
            <w:rStyle w:val="Hipersaitas"/>
          </w:rPr>
          <w:t>Sutarties kainos perskaičiavimas dėl mokesčių pakeitimo</w:t>
        </w:r>
        <w:r>
          <w:rPr>
            <w:webHidden/>
          </w:rPr>
          <w:tab/>
        </w:r>
        <w:r>
          <w:rPr>
            <w:webHidden/>
          </w:rPr>
          <w:fldChar w:fldCharType="begin"/>
        </w:r>
        <w:r>
          <w:rPr>
            <w:webHidden/>
          </w:rPr>
          <w:instrText xml:space="preserve"> PAGEREF _Toc141972281 \h </w:instrText>
        </w:r>
        <w:r>
          <w:rPr>
            <w:webHidden/>
          </w:rPr>
        </w:r>
        <w:r>
          <w:rPr>
            <w:webHidden/>
          </w:rPr>
          <w:fldChar w:fldCharType="separate"/>
        </w:r>
        <w:r w:rsidR="001330AC">
          <w:rPr>
            <w:webHidden/>
          </w:rPr>
          <w:t>34</w:t>
        </w:r>
        <w:r>
          <w:rPr>
            <w:webHidden/>
          </w:rPr>
          <w:fldChar w:fldCharType="end"/>
        </w:r>
      </w:hyperlink>
    </w:p>
    <w:p w14:paraId="2C9708BE" w14:textId="04BC921F" w:rsidR="00B819BB" w:rsidRDefault="00B819BB">
      <w:pPr>
        <w:pStyle w:val="Turinys2"/>
        <w:rPr>
          <w:rFonts w:asciiTheme="minorHAnsi" w:eastAsiaTheme="minorEastAsia" w:hAnsiTheme="minorHAnsi" w:cstheme="minorBidi"/>
          <w:sz w:val="22"/>
          <w:szCs w:val="22"/>
          <w:lang w:val="en-US"/>
        </w:rPr>
      </w:pPr>
      <w:hyperlink w:anchor="_Toc141972282" w:history="1">
        <w:r w:rsidRPr="00F91DD1">
          <w:rPr>
            <w:rStyle w:val="Hipersaitas"/>
          </w:rPr>
          <w:t>15.8.</w:t>
        </w:r>
        <w:r>
          <w:rPr>
            <w:rFonts w:asciiTheme="minorHAnsi" w:eastAsiaTheme="minorEastAsia" w:hAnsiTheme="minorHAnsi" w:cstheme="minorBidi"/>
            <w:sz w:val="22"/>
            <w:szCs w:val="22"/>
            <w:lang w:val="en-US"/>
          </w:rPr>
          <w:tab/>
        </w:r>
        <w:r w:rsidRPr="00F91DD1">
          <w:rPr>
            <w:rStyle w:val="Hipersaitas"/>
          </w:rPr>
          <w:t>Sutarties kainos pakeitimai dėl kiekių (apimčių) keitimo</w:t>
        </w:r>
        <w:r>
          <w:rPr>
            <w:webHidden/>
          </w:rPr>
          <w:tab/>
        </w:r>
        <w:r>
          <w:rPr>
            <w:webHidden/>
          </w:rPr>
          <w:fldChar w:fldCharType="begin"/>
        </w:r>
        <w:r>
          <w:rPr>
            <w:webHidden/>
          </w:rPr>
          <w:instrText xml:space="preserve"> PAGEREF _Toc141972282 \h </w:instrText>
        </w:r>
        <w:r>
          <w:rPr>
            <w:webHidden/>
          </w:rPr>
        </w:r>
        <w:r>
          <w:rPr>
            <w:webHidden/>
          </w:rPr>
          <w:fldChar w:fldCharType="separate"/>
        </w:r>
        <w:r w:rsidR="001330AC">
          <w:rPr>
            <w:webHidden/>
          </w:rPr>
          <w:t>34</w:t>
        </w:r>
        <w:r>
          <w:rPr>
            <w:webHidden/>
          </w:rPr>
          <w:fldChar w:fldCharType="end"/>
        </w:r>
      </w:hyperlink>
    </w:p>
    <w:p w14:paraId="393732FF" w14:textId="59D6167F" w:rsidR="00B819BB" w:rsidRDefault="00B819BB">
      <w:pPr>
        <w:pStyle w:val="Turinys2"/>
        <w:rPr>
          <w:rFonts w:asciiTheme="minorHAnsi" w:eastAsiaTheme="minorEastAsia" w:hAnsiTheme="minorHAnsi" w:cstheme="minorBidi"/>
          <w:sz w:val="22"/>
          <w:szCs w:val="22"/>
          <w:lang w:val="en-US"/>
        </w:rPr>
      </w:pPr>
      <w:hyperlink w:anchor="_Toc141972283" w:history="1">
        <w:r w:rsidRPr="00F91DD1">
          <w:rPr>
            <w:rStyle w:val="Hipersaitas"/>
          </w:rPr>
          <w:t>15.9.</w:t>
        </w:r>
        <w:r>
          <w:rPr>
            <w:rFonts w:asciiTheme="minorHAnsi" w:eastAsiaTheme="minorEastAsia" w:hAnsiTheme="minorHAnsi" w:cstheme="minorBidi"/>
            <w:sz w:val="22"/>
            <w:szCs w:val="22"/>
            <w:lang w:val="en-US"/>
          </w:rPr>
          <w:tab/>
        </w:r>
        <w:r w:rsidRPr="00F91DD1">
          <w:rPr>
            <w:rStyle w:val="Hipersaitas"/>
          </w:rPr>
          <w:t>Papildomų Išlaidų kompensavimas ir Išlaidų perskaičiavimas</w:t>
        </w:r>
        <w:r>
          <w:rPr>
            <w:webHidden/>
          </w:rPr>
          <w:tab/>
        </w:r>
        <w:r>
          <w:rPr>
            <w:webHidden/>
          </w:rPr>
          <w:fldChar w:fldCharType="begin"/>
        </w:r>
        <w:r>
          <w:rPr>
            <w:webHidden/>
          </w:rPr>
          <w:instrText xml:space="preserve"> PAGEREF _Toc141972283 \h </w:instrText>
        </w:r>
        <w:r>
          <w:rPr>
            <w:webHidden/>
          </w:rPr>
        </w:r>
        <w:r>
          <w:rPr>
            <w:webHidden/>
          </w:rPr>
          <w:fldChar w:fldCharType="separate"/>
        </w:r>
        <w:r w:rsidR="001330AC">
          <w:rPr>
            <w:webHidden/>
          </w:rPr>
          <w:t>34</w:t>
        </w:r>
        <w:r>
          <w:rPr>
            <w:webHidden/>
          </w:rPr>
          <w:fldChar w:fldCharType="end"/>
        </w:r>
      </w:hyperlink>
    </w:p>
    <w:p w14:paraId="15AC2F8A" w14:textId="2C2FD04A" w:rsidR="00B819BB" w:rsidRDefault="00B819BB" w:rsidP="00B819BB">
      <w:pPr>
        <w:pStyle w:val="Turinys2"/>
        <w:tabs>
          <w:tab w:val="clear" w:pos="426"/>
          <w:tab w:val="left" w:pos="454"/>
          <w:tab w:val="left" w:pos="567"/>
        </w:tabs>
        <w:rPr>
          <w:rFonts w:asciiTheme="minorHAnsi" w:eastAsiaTheme="minorEastAsia" w:hAnsiTheme="minorHAnsi" w:cstheme="minorBidi"/>
          <w:sz w:val="22"/>
          <w:szCs w:val="22"/>
          <w:lang w:val="en-US"/>
        </w:rPr>
      </w:pPr>
      <w:hyperlink w:anchor="_Toc141972284" w:history="1">
        <w:r w:rsidRPr="00F91DD1">
          <w:rPr>
            <w:rStyle w:val="Hipersaitas"/>
          </w:rPr>
          <w:t>15.10.</w:t>
        </w:r>
        <w:r>
          <w:rPr>
            <w:rFonts w:asciiTheme="minorHAnsi" w:eastAsiaTheme="minorEastAsia" w:hAnsiTheme="minorHAnsi" w:cstheme="minorBidi"/>
            <w:sz w:val="22"/>
            <w:szCs w:val="22"/>
            <w:lang w:val="en-US"/>
          </w:rPr>
          <w:tab/>
        </w:r>
        <w:r w:rsidRPr="00F91DD1">
          <w:rPr>
            <w:rStyle w:val="Hipersaitas"/>
          </w:rPr>
          <w:t>Sutarties kainos perskaičiavimas dėl paspartinimo priemonių</w:t>
        </w:r>
        <w:r>
          <w:rPr>
            <w:webHidden/>
          </w:rPr>
          <w:tab/>
        </w:r>
        <w:r>
          <w:rPr>
            <w:webHidden/>
          </w:rPr>
          <w:fldChar w:fldCharType="begin"/>
        </w:r>
        <w:r>
          <w:rPr>
            <w:webHidden/>
          </w:rPr>
          <w:instrText xml:space="preserve"> PAGEREF _Toc141972284 \h </w:instrText>
        </w:r>
        <w:r>
          <w:rPr>
            <w:webHidden/>
          </w:rPr>
        </w:r>
        <w:r>
          <w:rPr>
            <w:webHidden/>
          </w:rPr>
          <w:fldChar w:fldCharType="separate"/>
        </w:r>
        <w:r w:rsidR="001330AC">
          <w:rPr>
            <w:webHidden/>
          </w:rPr>
          <w:t>35</w:t>
        </w:r>
        <w:r>
          <w:rPr>
            <w:webHidden/>
          </w:rPr>
          <w:fldChar w:fldCharType="end"/>
        </w:r>
      </w:hyperlink>
    </w:p>
    <w:p w14:paraId="09A87EE1" w14:textId="452944B0" w:rsidR="00B819BB" w:rsidRDefault="00B819BB" w:rsidP="00B819BB">
      <w:pPr>
        <w:pStyle w:val="Turinys2"/>
        <w:tabs>
          <w:tab w:val="clear" w:pos="426"/>
          <w:tab w:val="left" w:pos="567"/>
        </w:tabs>
        <w:rPr>
          <w:rFonts w:asciiTheme="minorHAnsi" w:eastAsiaTheme="minorEastAsia" w:hAnsiTheme="minorHAnsi" w:cstheme="minorBidi"/>
          <w:sz w:val="22"/>
          <w:szCs w:val="22"/>
          <w:lang w:val="en-US"/>
        </w:rPr>
      </w:pPr>
      <w:hyperlink w:anchor="_Toc141972285" w:history="1">
        <w:r w:rsidRPr="00F91DD1">
          <w:rPr>
            <w:rStyle w:val="Hipersaitas"/>
          </w:rPr>
          <w:t>15.11.</w:t>
        </w:r>
        <w:r>
          <w:rPr>
            <w:rFonts w:asciiTheme="minorHAnsi" w:eastAsiaTheme="minorEastAsia" w:hAnsiTheme="minorHAnsi" w:cstheme="minorBidi"/>
            <w:sz w:val="22"/>
            <w:szCs w:val="22"/>
            <w:lang w:val="en-US"/>
          </w:rPr>
          <w:tab/>
        </w:r>
        <w:r w:rsidRPr="00F91DD1">
          <w:rPr>
            <w:rStyle w:val="Hipersaitas"/>
          </w:rPr>
          <w:t>Sutarties kainos perskaičiavimas dėl Įstatymų pakeitimo</w:t>
        </w:r>
        <w:r>
          <w:rPr>
            <w:webHidden/>
          </w:rPr>
          <w:tab/>
        </w:r>
        <w:r>
          <w:rPr>
            <w:webHidden/>
          </w:rPr>
          <w:fldChar w:fldCharType="begin"/>
        </w:r>
        <w:r>
          <w:rPr>
            <w:webHidden/>
          </w:rPr>
          <w:instrText xml:space="preserve"> PAGEREF _Toc141972285 \h </w:instrText>
        </w:r>
        <w:r>
          <w:rPr>
            <w:webHidden/>
          </w:rPr>
        </w:r>
        <w:r>
          <w:rPr>
            <w:webHidden/>
          </w:rPr>
          <w:fldChar w:fldCharType="separate"/>
        </w:r>
        <w:r w:rsidR="001330AC">
          <w:rPr>
            <w:webHidden/>
          </w:rPr>
          <w:t>35</w:t>
        </w:r>
        <w:r>
          <w:rPr>
            <w:webHidden/>
          </w:rPr>
          <w:fldChar w:fldCharType="end"/>
        </w:r>
      </w:hyperlink>
    </w:p>
    <w:p w14:paraId="201824A1" w14:textId="51F34BF9" w:rsidR="00B819BB" w:rsidRDefault="00B819BB">
      <w:pPr>
        <w:pStyle w:val="Turinys1"/>
        <w:rPr>
          <w:rFonts w:asciiTheme="minorHAnsi" w:eastAsiaTheme="minorEastAsia" w:hAnsiTheme="minorHAnsi" w:cstheme="minorBidi"/>
          <w:b w:val="0"/>
          <w:sz w:val="22"/>
          <w:szCs w:val="22"/>
          <w:lang w:val="en-US"/>
        </w:rPr>
      </w:pPr>
      <w:hyperlink w:anchor="_Toc141972286" w:history="1">
        <w:r w:rsidRPr="00F91DD1">
          <w:rPr>
            <w:rStyle w:val="Hipersaitas"/>
          </w:rPr>
          <w:t>16.</w:t>
        </w:r>
        <w:r>
          <w:rPr>
            <w:rFonts w:asciiTheme="minorHAnsi" w:eastAsiaTheme="minorEastAsia" w:hAnsiTheme="minorHAnsi" w:cstheme="minorBidi"/>
            <w:b w:val="0"/>
            <w:sz w:val="22"/>
            <w:szCs w:val="22"/>
            <w:lang w:val="en-US"/>
          </w:rPr>
          <w:tab/>
        </w:r>
        <w:r w:rsidRPr="00F91DD1">
          <w:rPr>
            <w:rStyle w:val="Hipersaitas"/>
          </w:rPr>
          <w:t>Atsiskaitymo tvarka</w:t>
        </w:r>
        <w:r>
          <w:rPr>
            <w:webHidden/>
          </w:rPr>
          <w:tab/>
        </w:r>
        <w:r>
          <w:rPr>
            <w:webHidden/>
          </w:rPr>
          <w:fldChar w:fldCharType="begin"/>
        </w:r>
        <w:r>
          <w:rPr>
            <w:webHidden/>
          </w:rPr>
          <w:instrText xml:space="preserve"> PAGEREF _Toc141972286 \h </w:instrText>
        </w:r>
        <w:r>
          <w:rPr>
            <w:webHidden/>
          </w:rPr>
        </w:r>
        <w:r>
          <w:rPr>
            <w:webHidden/>
          </w:rPr>
          <w:fldChar w:fldCharType="separate"/>
        </w:r>
        <w:r w:rsidR="001330AC">
          <w:rPr>
            <w:webHidden/>
          </w:rPr>
          <w:t>35</w:t>
        </w:r>
        <w:r>
          <w:rPr>
            <w:webHidden/>
          </w:rPr>
          <w:fldChar w:fldCharType="end"/>
        </w:r>
      </w:hyperlink>
    </w:p>
    <w:p w14:paraId="5941F261" w14:textId="438456CB" w:rsidR="00B819BB" w:rsidRDefault="00B819BB">
      <w:pPr>
        <w:pStyle w:val="Turinys2"/>
        <w:rPr>
          <w:rFonts w:asciiTheme="minorHAnsi" w:eastAsiaTheme="minorEastAsia" w:hAnsiTheme="minorHAnsi" w:cstheme="minorBidi"/>
          <w:sz w:val="22"/>
          <w:szCs w:val="22"/>
          <w:lang w:val="en-US"/>
        </w:rPr>
      </w:pPr>
      <w:hyperlink w:anchor="_Toc141972287" w:history="1">
        <w:r w:rsidRPr="00F91DD1">
          <w:rPr>
            <w:rStyle w:val="Hipersaitas"/>
          </w:rPr>
          <w:t>16.1.</w:t>
        </w:r>
        <w:r>
          <w:rPr>
            <w:rFonts w:asciiTheme="minorHAnsi" w:eastAsiaTheme="minorEastAsia" w:hAnsiTheme="minorHAnsi" w:cstheme="minorBidi"/>
            <w:sz w:val="22"/>
            <w:szCs w:val="22"/>
            <w:lang w:val="en-US"/>
          </w:rPr>
          <w:tab/>
        </w:r>
        <w:r w:rsidRPr="00F91DD1">
          <w:rPr>
            <w:rStyle w:val="Hipersaitas"/>
          </w:rPr>
          <w:t>Išankstinis mokėjimas (avansas)</w:t>
        </w:r>
        <w:r>
          <w:rPr>
            <w:webHidden/>
          </w:rPr>
          <w:tab/>
        </w:r>
        <w:r>
          <w:rPr>
            <w:webHidden/>
          </w:rPr>
          <w:fldChar w:fldCharType="begin"/>
        </w:r>
        <w:r>
          <w:rPr>
            <w:webHidden/>
          </w:rPr>
          <w:instrText xml:space="preserve"> PAGEREF _Toc141972287 \h </w:instrText>
        </w:r>
        <w:r>
          <w:rPr>
            <w:webHidden/>
          </w:rPr>
        </w:r>
        <w:r>
          <w:rPr>
            <w:webHidden/>
          </w:rPr>
          <w:fldChar w:fldCharType="separate"/>
        </w:r>
        <w:r w:rsidR="001330AC">
          <w:rPr>
            <w:webHidden/>
          </w:rPr>
          <w:t>35</w:t>
        </w:r>
        <w:r>
          <w:rPr>
            <w:webHidden/>
          </w:rPr>
          <w:fldChar w:fldCharType="end"/>
        </w:r>
      </w:hyperlink>
    </w:p>
    <w:p w14:paraId="51FC4E6D" w14:textId="61EDFC47" w:rsidR="00B819BB" w:rsidRDefault="00B819BB">
      <w:pPr>
        <w:pStyle w:val="Turinys2"/>
        <w:rPr>
          <w:rFonts w:asciiTheme="minorHAnsi" w:eastAsiaTheme="minorEastAsia" w:hAnsiTheme="minorHAnsi" w:cstheme="minorBidi"/>
          <w:sz w:val="22"/>
          <w:szCs w:val="22"/>
          <w:lang w:val="en-US"/>
        </w:rPr>
      </w:pPr>
      <w:hyperlink w:anchor="_Toc141972288" w:history="1">
        <w:r w:rsidRPr="00F91DD1">
          <w:rPr>
            <w:rStyle w:val="Hipersaitas"/>
          </w:rPr>
          <w:t>16.2.</w:t>
        </w:r>
        <w:r>
          <w:rPr>
            <w:rFonts w:asciiTheme="minorHAnsi" w:eastAsiaTheme="minorEastAsia" w:hAnsiTheme="minorHAnsi" w:cstheme="minorBidi"/>
            <w:sz w:val="22"/>
            <w:szCs w:val="22"/>
            <w:lang w:val="en-US"/>
          </w:rPr>
          <w:tab/>
        </w:r>
        <w:r w:rsidRPr="00F91DD1">
          <w:rPr>
            <w:rStyle w:val="Hipersaitas"/>
          </w:rPr>
          <w:t>Tarpiniai mokėjimai</w:t>
        </w:r>
        <w:r>
          <w:rPr>
            <w:webHidden/>
          </w:rPr>
          <w:tab/>
        </w:r>
        <w:r>
          <w:rPr>
            <w:webHidden/>
          </w:rPr>
          <w:fldChar w:fldCharType="begin"/>
        </w:r>
        <w:r>
          <w:rPr>
            <w:webHidden/>
          </w:rPr>
          <w:instrText xml:space="preserve"> PAGEREF _Toc141972288 \h </w:instrText>
        </w:r>
        <w:r>
          <w:rPr>
            <w:webHidden/>
          </w:rPr>
        </w:r>
        <w:r>
          <w:rPr>
            <w:webHidden/>
          </w:rPr>
          <w:fldChar w:fldCharType="separate"/>
        </w:r>
        <w:r w:rsidR="001330AC">
          <w:rPr>
            <w:webHidden/>
          </w:rPr>
          <w:t>36</w:t>
        </w:r>
        <w:r>
          <w:rPr>
            <w:webHidden/>
          </w:rPr>
          <w:fldChar w:fldCharType="end"/>
        </w:r>
      </w:hyperlink>
    </w:p>
    <w:p w14:paraId="5759879C" w14:textId="6E95D53D" w:rsidR="00B819BB" w:rsidRDefault="00B819BB">
      <w:pPr>
        <w:pStyle w:val="Turinys2"/>
        <w:rPr>
          <w:rFonts w:asciiTheme="minorHAnsi" w:eastAsiaTheme="minorEastAsia" w:hAnsiTheme="minorHAnsi" w:cstheme="minorBidi"/>
          <w:sz w:val="22"/>
          <w:szCs w:val="22"/>
          <w:lang w:val="en-US"/>
        </w:rPr>
      </w:pPr>
      <w:hyperlink w:anchor="_Toc141972289" w:history="1">
        <w:r w:rsidRPr="00F91DD1">
          <w:rPr>
            <w:rStyle w:val="Hipersaitas"/>
          </w:rPr>
          <w:t>16.3.</w:t>
        </w:r>
        <w:r>
          <w:rPr>
            <w:rFonts w:asciiTheme="minorHAnsi" w:eastAsiaTheme="minorEastAsia" w:hAnsiTheme="minorHAnsi" w:cstheme="minorBidi"/>
            <w:sz w:val="22"/>
            <w:szCs w:val="22"/>
            <w:lang w:val="en-US"/>
          </w:rPr>
          <w:tab/>
        </w:r>
        <w:r w:rsidRPr="00F91DD1">
          <w:rPr>
            <w:rStyle w:val="Hipersaitas"/>
          </w:rPr>
          <w:t>Galutinis atsiskaitymas</w:t>
        </w:r>
        <w:r>
          <w:rPr>
            <w:webHidden/>
          </w:rPr>
          <w:tab/>
        </w:r>
        <w:r>
          <w:rPr>
            <w:webHidden/>
          </w:rPr>
          <w:fldChar w:fldCharType="begin"/>
        </w:r>
        <w:r>
          <w:rPr>
            <w:webHidden/>
          </w:rPr>
          <w:instrText xml:space="preserve"> PAGEREF _Toc141972289 \h </w:instrText>
        </w:r>
        <w:r>
          <w:rPr>
            <w:webHidden/>
          </w:rPr>
        </w:r>
        <w:r>
          <w:rPr>
            <w:webHidden/>
          </w:rPr>
          <w:fldChar w:fldCharType="separate"/>
        </w:r>
        <w:r w:rsidR="001330AC">
          <w:rPr>
            <w:webHidden/>
          </w:rPr>
          <w:t>38</w:t>
        </w:r>
        <w:r>
          <w:rPr>
            <w:webHidden/>
          </w:rPr>
          <w:fldChar w:fldCharType="end"/>
        </w:r>
      </w:hyperlink>
    </w:p>
    <w:p w14:paraId="20B4479C" w14:textId="2A2221EA" w:rsidR="00B819BB" w:rsidRDefault="00B819BB">
      <w:pPr>
        <w:pStyle w:val="Turinys2"/>
        <w:rPr>
          <w:rFonts w:asciiTheme="minorHAnsi" w:eastAsiaTheme="minorEastAsia" w:hAnsiTheme="minorHAnsi" w:cstheme="minorBidi"/>
          <w:sz w:val="22"/>
          <w:szCs w:val="22"/>
          <w:lang w:val="en-US"/>
        </w:rPr>
      </w:pPr>
      <w:hyperlink w:anchor="_Toc141972290" w:history="1">
        <w:r w:rsidRPr="00F91DD1">
          <w:rPr>
            <w:rStyle w:val="Hipersaitas"/>
          </w:rPr>
          <w:t>16.4.</w:t>
        </w:r>
        <w:r>
          <w:rPr>
            <w:rFonts w:asciiTheme="minorHAnsi" w:eastAsiaTheme="minorEastAsia" w:hAnsiTheme="minorHAnsi" w:cstheme="minorBidi"/>
            <w:sz w:val="22"/>
            <w:szCs w:val="22"/>
            <w:lang w:val="en-US"/>
          </w:rPr>
          <w:tab/>
        </w:r>
        <w:r w:rsidRPr="00F91DD1">
          <w:rPr>
            <w:rStyle w:val="Hipersaitas"/>
          </w:rPr>
          <w:t>Kiti atsiskaitymo klausimai</w:t>
        </w:r>
        <w:r>
          <w:rPr>
            <w:webHidden/>
          </w:rPr>
          <w:tab/>
        </w:r>
        <w:r>
          <w:rPr>
            <w:webHidden/>
          </w:rPr>
          <w:fldChar w:fldCharType="begin"/>
        </w:r>
        <w:r>
          <w:rPr>
            <w:webHidden/>
          </w:rPr>
          <w:instrText xml:space="preserve"> PAGEREF _Toc141972290 \h </w:instrText>
        </w:r>
        <w:r>
          <w:rPr>
            <w:webHidden/>
          </w:rPr>
        </w:r>
        <w:r>
          <w:rPr>
            <w:webHidden/>
          </w:rPr>
          <w:fldChar w:fldCharType="separate"/>
        </w:r>
        <w:r w:rsidR="001330AC">
          <w:rPr>
            <w:webHidden/>
          </w:rPr>
          <w:t>38</w:t>
        </w:r>
        <w:r>
          <w:rPr>
            <w:webHidden/>
          </w:rPr>
          <w:fldChar w:fldCharType="end"/>
        </w:r>
      </w:hyperlink>
    </w:p>
    <w:p w14:paraId="3F2C00A4" w14:textId="4EC92D27" w:rsidR="00B819BB" w:rsidRDefault="00B819BB">
      <w:pPr>
        <w:pStyle w:val="Turinys1"/>
        <w:rPr>
          <w:rFonts w:asciiTheme="minorHAnsi" w:eastAsiaTheme="minorEastAsia" w:hAnsiTheme="minorHAnsi" w:cstheme="minorBidi"/>
          <w:b w:val="0"/>
          <w:sz w:val="22"/>
          <w:szCs w:val="22"/>
          <w:lang w:val="en-US"/>
        </w:rPr>
      </w:pPr>
      <w:hyperlink w:anchor="_Toc141972291" w:history="1">
        <w:r w:rsidRPr="00F91DD1">
          <w:rPr>
            <w:rStyle w:val="Hipersaitas"/>
          </w:rPr>
          <w:t>17.</w:t>
        </w:r>
        <w:r>
          <w:rPr>
            <w:rFonts w:asciiTheme="minorHAnsi" w:eastAsiaTheme="minorEastAsia" w:hAnsiTheme="minorHAnsi" w:cstheme="minorBidi"/>
            <w:b w:val="0"/>
            <w:sz w:val="22"/>
            <w:szCs w:val="22"/>
            <w:lang w:val="en-US"/>
          </w:rPr>
          <w:tab/>
        </w:r>
        <w:r w:rsidRPr="00F91DD1">
          <w:rPr>
            <w:rStyle w:val="Hipersaitas"/>
          </w:rPr>
          <w:t>Konfidenciali informacija</w:t>
        </w:r>
        <w:r>
          <w:rPr>
            <w:webHidden/>
          </w:rPr>
          <w:tab/>
        </w:r>
        <w:r>
          <w:rPr>
            <w:webHidden/>
          </w:rPr>
          <w:fldChar w:fldCharType="begin"/>
        </w:r>
        <w:r>
          <w:rPr>
            <w:webHidden/>
          </w:rPr>
          <w:instrText xml:space="preserve"> PAGEREF _Toc141972291 \h </w:instrText>
        </w:r>
        <w:r>
          <w:rPr>
            <w:webHidden/>
          </w:rPr>
        </w:r>
        <w:r>
          <w:rPr>
            <w:webHidden/>
          </w:rPr>
          <w:fldChar w:fldCharType="separate"/>
        </w:r>
        <w:r w:rsidR="001330AC">
          <w:rPr>
            <w:webHidden/>
          </w:rPr>
          <w:t>38</w:t>
        </w:r>
        <w:r>
          <w:rPr>
            <w:webHidden/>
          </w:rPr>
          <w:fldChar w:fldCharType="end"/>
        </w:r>
      </w:hyperlink>
    </w:p>
    <w:p w14:paraId="16216CAC" w14:textId="5D4DD0B1" w:rsidR="00B819BB" w:rsidRDefault="00B819BB">
      <w:pPr>
        <w:pStyle w:val="Turinys1"/>
        <w:rPr>
          <w:rFonts w:asciiTheme="minorHAnsi" w:eastAsiaTheme="minorEastAsia" w:hAnsiTheme="minorHAnsi" w:cstheme="minorBidi"/>
          <w:b w:val="0"/>
          <w:sz w:val="22"/>
          <w:szCs w:val="22"/>
          <w:lang w:val="en-US"/>
        </w:rPr>
      </w:pPr>
      <w:hyperlink w:anchor="_Toc141972292" w:history="1">
        <w:r w:rsidRPr="00F91DD1">
          <w:rPr>
            <w:rStyle w:val="Hipersaitas"/>
          </w:rPr>
          <w:t>18.</w:t>
        </w:r>
        <w:r>
          <w:rPr>
            <w:rFonts w:asciiTheme="minorHAnsi" w:eastAsiaTheme="minorEastAsia" w:hAnsiTheme="minorHAnsi" w:cstheme="minorBidi"/>
            <w:b w:val="0"/>
            <w:sz w:val="22"/>
            <w:szCs w:val="22"/>
            <w:lang w:val="en-US"/>
          </w:rPr>
          <w:tab/>
        </w:r>
        <w:r w:rsidRPr="00F91DD1">
          <w:rPr>
            <w:rStyle w:val="Hipersaitas"/>
          </w:rPr>
          <w:t>Asmens duomenų apsauga</w:t>
        </w:r>
        <w:r>
          <w:rPr>
            <w:webHidden/>
          </w:rPr>
          <w:tab/>
        </w:r>
        <w:r>
          <w:rPr>
            <w:webHidden/>
          </w:rPr>
          <w:fldChar w:fldCharType="begin"/>
        </w:r>
        <w:r>
          <w:rPr>
            <w:webHidden/>
          </w:rPr>
          <w:instrText xml:space="preserve"> PAGEREF _Toc141972292 \h </w:instrText>
        </w:r>
        <w:r>
          <w:rPr>
            <w:webHidden/>
          </w:rPr>
        </w:r>
        <w:r>
          <w:rPr>
            <w:webHidden/>
          </w:rPr>
          <w:fldChar w:fldCharType="separate"/>
        </w:r>
        <w:r w:rsidR="001330AC">
          <w:rPr>
            <w:webHidden/>
          </w:rPr>
          <w:t>39</w:t>
        </w:r>
        <w:r>
          <w:rPr>
            <w:webHidden/>
          </w:rPr>
          <w:fldChar w:fldCharType="end"/>
        </w:r>
      </w:hyperlink>
    </w:p>
    <w:p w14:paraId="1B52B4D7" w14:textId="1BC91259" w:rsidR="00B819BB" w:rsidRDefault="00B819BB">
      <w:pPr>
        <w:pStyle w:val="Turinys1"/>
        <w:rPr>
          <w:rFonts w:asciiTheme="minorHAnsi" w:eastAsiaTheme="minorEastAsia" w:hAnsiTheme="minorHAnsi" w:cstheme="minorBidi"/>
          <w:b w:val="0"/>
          <w:sz w:val="22"/>
          <w:szCs w:val="22"/>
          <w:lang w:val="en-US"/>
        </w:rPr>
      </w:pPr>
      <w:hyperlink w:anchor="_Toc141972293" w:history="1">
        <w:r w:rsidRPr="00F91DD1">
          <w:rPr>
            <w:rStyle w:val="Hipersaitas"/>
          </w:rPr>
          <w:t>19.</w:t>
        </w:r>
        <w:r>
          <w:rPr>
            <w:rFonts w:asciiTheme="minorHAnsi" w:eastAsiaTheme="minorEastAsia" w:hAnsiTheme="minorHAnsi" w:cstheme="minorBidi"/>
            <w:b w:val="0"/>
            <w:sz w:val="22"/>
            <w:szCs w:val="22"/>
            <w:lang w:val="en-US"/>
          </w:rPr>
          <w:tab/>
        </w:r>
        <w:r w:rsidRPr="00F91DD1">
          <w:rPr>
            <w:rStyle w:val="Hipersaitas"/>
          </w:rPr>
          <w:t>Trečiųjų asmenų patikrinimai</w:t>
        </w:r>
        <w:r>
          <w:rPr>
            <w:webHidden/>
          </w:rPr>
          <w:tab/>
        </w:r>
        <w:r>
          <w:rPr>
            <w:webHidden/>
          </w:rPr>
          <w:fldChar w:fldCharType="begin"/>
        </w:r>
        <w:r>
          <w:rPr>
            <w:webHidden/>
          </w:rPr>
          <w:instrText xml:space="preserve"> PAGEREF _Toc141972293 \h </w:instrText>
        </w:r>
        <w:r>
          <w:rPr>
            <w:webHidden/>
          </w:rPr>
        </w:r>
        <w:r>
          <w:rPr>
            <w:webHidden/>
          </w:rPr>
          <w:fldChar w:fldCharType="separate"/>
        </w:r>
        <w:r w:rsidR="001330AC">
          <w:rPr>
            <w:webHidden/>
          </w:rPr>
          <w:t>39</w:t>
        </w:r>
        <w:r>
          <w:rPr>
            <w:webHidden/>
          </w:rPr>
          <w:fldChar w:fldCharType="end"/>
        </w:r>
      </w:hyperlink>
    </w:p>
    <w:p w14:paraId="4EF051FA" w14:textId="64384A62" w:rsidR="00B819BB" w:rsidRDefault="00B819BB">
      <w:pPr>
        <w:pStyle w:val="Turinys1"/>
        <w:rPr>
          <w:rFonts w:asciiTheme="minorHAnsi" w:eastAsiaTheme="minorEastAsia" w:hAnsiTheme="minorHAnsi" w:cstheme="minorBidi"/>
          <w:b w:val="0"/>
          <w:sz w:val="22"/>
          <w:szCs w:val="22"/>
          <w:lang w:val="en-US"/>
        </w:rPr>
      </w:pPr>
      <w:hyperlink w:anchor="_Toc141972294" w:history="1">
        <w:r w:rsidRPr="00F91DD1">
          <w:rPr>
            <w:rStyle w:val="Hipersaitas"/>
          </w:rPr>
          <w:t>20.</w:t>
        </w:r>
        <w:r>
          <w:rPr>
            <w:rFonts w:asciiTheme="minorHAnsi" w:eastAsiaTheme="minorEastAsia" w:hAnsiTheme="minorHAnsi" w:cstheme="minorBidi"/>
            <w:b w:val="0"/>
            <w:sz w:val="22"/>
            <w:szCs w:val="22"/>
            <w:lang w:val="en-US"/>
          </w:rPr>
          <w:tab/>
        </w:r>
        <w:r w:rsidRPr="00F91DD1">
          <w:rPr>
            <w:rStyle w:val="Hipersaitas"/>
          </w:rPr>
          <w:t>Teisių perleidimas</w:t>
        </w:r>
        <w:r>
          <w:rPr>
            <w:webHidden/>
          </w:rPr>
          <w:tab/>
        </w:r>
        <w:r>
          <w:rPr>
            <w:webHidden/>
          </w:rPr>
          <w:fldChar w:fldCharType="begin"/>
        </w:r>
        <w:r>
          <w:rPr>
            <w:webHidden/>
          </w:rPr>
          <w:instrText xml:space="preserve"> PAGEREF _Toc141972294 \h </w:instrText>
        </w:r>
        <w:r>
          <w:rPr>
            <w:webHidden/>
          </w:rPr>
        </w:r>
        <w:r>
          <w:rPr>
            <w:webHidden/>
          </w:rPr>
          <w:fldChar w:fldCharType="separate"/>
        </w:r>
        <w:r w:rsidR="001330AC">
          <w:rPr>
            <w:webHidden/>
          </w:rPr>
          <w:t>39</w:t>
        </w:r>
        <w:r>
          <w:rPr>
            <w:webHidden/>
          </w:rPr>
          <w:fldChar w:fldCharType="end"/>
        </w:r>
      </w:hyperlink>
    </w:p>
    <w:p w14:paraId="7485D4A9" w14:textId="58643169" w:rsidR="00B819BB" w:rsidRDefault="00B819BB">
      <w:pPr>
        <w:pStyle w:val="Turinys1"/>
        <w:rPr>
          <w:rFonts w:asciiTheme="minorHAnsi" w:eastAsiaTheme="minorEastAsia" w:hAnsiTheme="minorHAnsi" w:cstheme="minorBidi"/>
          <w:b w:val="0"/>
          <w:sz w:val="22"/>
          <w:szCs w:val="22"/>
          <w:lang w:val="en-US"/>
        </w:rPr>
      </w:pPr>
      <w:hyperlink w:anchor="_Toc141972295" w:history="1">
        <w:r w:rsidRPr="00F91DD1">
          <w:rPr>
            <w:rStyle w:val="Hipersaitas"/>
          </w:rPr>
          <w:t>21.</w:t>
        </w:r>
        <w:r>
          <w:rPr>
            <w:rFonts w:asciiTheme="minorHAnsi" w:eastAsiaTheme="minorEastAsia" w:hAnsiTheme="minorHAnsi" w:cstheme="minorBidi"/>
            <w:b w:val="0"/>
            <w:sz w:val="22"/>
            <w:szCs w:val="22"/>
            <w:lang w:val="en-US"/>
          </w:rPr>
          <w:tab/>
        </w:r>
        <w:r w:rsidRPr="00F91DD1">
          <w:rPr>
            <w:rStyle w:val="Hipersaitas"/>
          </w:rPr>
          <w:t>Pareiškimai ir garantijos</w:t>
        </w:r>
        <w:r>
          <w:rPr>
            <w:webHidden/>
          </w:rPr>
          <w:tab/>
        </w:r>
        <w:r>
          <w:rPr>
            <w:webHidden/>
          </w:rPr>
          <w:fldChar w:fldCharType="begin"/>
        </w:r>
        <w:r>
          <w:rPr>
            <w:webHidden/>
          </w:rPr>
          <w:instrText xml:space="preserve"> PAGEREF _Toc141972295 \h </w:instrText>
        </w:r>
        <w:r>
          <w:rPr>
            <w:webHidden/>
          </w:rPr>
        </w:r>
        <w:r>
          <w:rPr>
            <w:webHidden/>
          </w:rPr>
          <w:fldChar w:fldCharType="separate"/>
        </w:r>
        <w:r w:rsidR="001330AC">
          <w:rPr>
            <w:webHidden/>
          </w:rPr>
          <w:t>39</w:t>
        </w:r>
        <w:r>
          <w:rPr>
            <w:webHidden/>
          </w:rPr>
          <w:fldChar w:fldCharType="end"/>
        </w:r>
      </w:hyperlink>
    </w:p>
    <w:p w14:paraId="4D3C465D" w14:textId="11905EAD" w:rsidR="00B819BB" w:rsidRDefault="00B819BB">
      <w:pPr>
        <w:pStyle w:val="Turinys1"/>
        <w:rPr>
          <w:rFonts w:asciiTheme="minorHAnsi" w:eastAsiaTheme="minorEastAsia" w:hAnsiTheme="minorHAnsi" w:cstheme="minorBidi"/>
          <w:b w:val="0"/>
          <w:sz w:val="22"/>
          <w:szCs w:val="22"/>
          <w:lang w:val="en-US"/>
        </w:rPr>
      </w:pPr>
      <w:hyperlink w:anchor="_Toc141972296" w:history="1">
        <w:r w:rsidRPr="00F91DD1">
          <w:rPr>
            <w:rStyle w:val="Hipersaitas"/>
          </w:rPr>
          <w:t>22.</w:t>
        </w:r>
        <w:r>
          <w:rPr>
            <w:rFonts w:asciiTheme="minorHAnsi" w:eastAsiaTheme="minorEastAsia" w:hAnsiTheme="minorHAnsi" w:cstheme="minorBidi"/>
            <w:b w:val="0"/>
            <w:sz w:val="22"/>
            <w:szCs w:val="22"/>
            <w:lang w:val="en-US"/>
          </w:rPr>
          <w:tab/>
        </w:r>
        <w:r w:rsidRPr="00F91DD1">
          <w:rPr>
            <w:rStyle w:val="Hipersaitas"/>
          </w:rPr>
          <w:t>Bendrieji atsakomybės klausimai</w:t>
        </w:r>
        <w:r>
          <w:rPr>
            <w:webHidden/>
          </w:rPr>
          <w:tab/>
        </w:r>
        <w:r>
          <w:rPr>
            <w:webHidden/>
          </w:rPr>
          <w:fldChar w:fldCharType="begin"/>
        </w:r>
        <w:r>
          <w:rPr>
            <w:webHidden/>
          </w:rPr>
          <w:instrText xml:space="preserve"> PAGEREF _Toc141972296 \h </w:instrText>
        </w:r>
        <w:r>
          <w:rPr>
            <w:webHidden/>
          </w:rPr>
        </w:r>
        <w:r>
          <w:rPr>
            <w:webHidden/>
          </w:rPr>
          <w:fldChar w:fldCharType="separate"/>
        </w:r>
        <w:r w:rsidR="001330AC">
          <w:rPr>
            <w:webHidden/>
          </w:rPr>
          <w:t>39</w:t>
        </w:r>
        <w:r>
          <w:rPr>
            <w:webHidden/>
          </w:rPr>
          <w:fldChar w:fldCharType="end"/>
        </w:r>
      </w:hyperlink>
    </w:p>
    <w:p w14:paraId="1C643814" w14:textId="6598B3B1" w:rsidR="00B819BB" w:rsidRDefault="00B819BB">
      <w:pPr>
        <w:pStyle w:val="Turinys1"/>
        <w:rPr>
          <w:rFonts w:asciiTheme="minorHAnsi" w:eastAsiaTheme="minorEastAsia" w:hAnsiTheme="minorHAnsi" w:cstheme="minorBidi"/>
          <w:b w:val="0"/>
          <w:sz w:val="22"/>
          <w:szCs w:val="22"/>
          <w:lang w:val="en-US"/>
        </w:rPr>
      </w:pPr>
      <w:hyperlink w:anchor="_Toc141972297" w:history="1">
        <w:r w:rsidRPr="00F91DD1">
          <w:rPr>
            <w:rStyle w:val="Hipersaitas"/>
          </w:rPr>
          <w:t>23.</w:t>
        </w:r>
        <w:r>
          <w:rPr>
            <w:rFonts w:asciiTheme="minorHAnsi" w:eastAsiaTheme="minorEastAsia" w:hAnsiTheme="minorHAnsi" w:cstheme="minorBidi"/>
            <w:b w:val="0"/>
            <w:sz w:val="22"/>
            <w:szCs w:val="22"/>
            <w:lang w:val="en-US"/>
          </w:rPr>
          <w:tab/>
        </w:r>
        <w:r w:rsidRPr="00F91DD1">
          <w:rPr>
            <w:rStyle w:val="Hipersaitas"/>
          </w:rPr>
          <w:t>Nenugalima jėga</w:t>
        </w:r>
        <w:r>
          <w:rPr>
            <w:webHidden/>
          </w:rPr>
          <w:tab/>
        </w:r>
        <w:r>
          <w:rPr>
            <w:webHidden/>
          </w:rPr>
          <w:fldChar w:fldCharType="begin"/>
        </w:r>
        <w:r>
          <w:rPr>
            <w:webHidden/>
          </w:rPr>
          <w:instrText xml:space="preserve"> PAGEREF _Toc141972297 \h </w:instrText>
        </w:r>
        <w:r>
          <w:rPr>
            <w:webHidden/>
          </w:rPr>
        </w:r>
        <w:r>
          <w:rPr>
            <w:webHidden/>
          </w:rPr>
          <w:fldChar w:fldCharType="separate"/>
        </w:r>
        <w:r w:rsidR="001330AC">
          <w:rPr>
            <w:webHidden/>
          </w:rPr>
          <w:t>40</w:t>
        </w:r>
        <w:r>
          <w:rPr>
            <w:webHidden/>
          </w:rPr>
          <w:fldChar w:fldCharType="end"/>
        </w:r>
      </w:hyperlink>
    </w:p>
    <w:p w14:paraId="4BC80605" w14:textId="04943A50" w:rsidR="00B819BB" w:rsidRDefault="00B819BB">
      <w:pPr>
        <w:pStyle w:val="Turinys1"/>
        <w:rPr>
          <w:rFonts w:asciiTheme="minorHAnsi" w:eastAsiaTheme="minorEastAsia" w:hAnsiTheme="minorHAnsi" w:cstheme="minorBidi"/>
          <w:b w:val="0"/>
          <w:sz w:val="22"/>
          <w:szCs w:val="22"/>
          <w:lang w:val="en-US"/>
        </w:rPr>
      </w:pPr>
      <w:hyperlink w:anchor="_Toc141972298" w:history="1">
        <w:r w:rsidRPr="00F91DD1">
          <w:rPr>
            <w:rStyle w:val="Hipersaitas"/>
          </w:rPr>
          <w:t>24.</w:t>
        </w:r>
        <w:r>
          <w:rPr>
            <w:rFonts w:asciiTheme="minorHAnsi" w:eastAsiaTheme="minorEastAsia" w:hAnsiTheme="minorHAnsi" w:cstheme="minorBidi"/>
            <w:b w:val="0"/>
            <w:sz w:val="22"/>
            <w:szCs w:val="22"/>
            <w:lang w:val="en-US"/>
          </w:rPr>
          <w:tab/>
        </w:r>
        <w:r w:rsidRPr="00F91DD1">
          <w:rPr>
            <w:rStyle w:val="Hipersaitas"/>
          </w:rPr>
          <w:t>Sutarties nuostatų negaliojimas</w:t>
        </w:r>
        <w:r>
          <w:rPr>
            <w:webHidden/>
          </w:rPr>
          <w:tab/>
        </w:r>
        <w:r>
          <w:rPr>
            <w:webHidden/>
          </w:rPr>
          <w:fldChar w:fldCharType="begin"/>
        </w:r>
        <w:r>
          <w:rPr>
            <w:webHidden/>
          </w:rPr>
          <w:instrText xml:space="preserve"> PAGEREF _Toc141972298 \h </w:instrText>
        </w:r>
        <w:r>
          <w:rPr>
            <w:webHidden/>
          </w:rPr>
        </w:r>
        <w:r>
          <w:rPr>
            <w:webHidden/>
          </w:rPr>
          <w:fldChar w:fldCharType="separate"/>
        </w:r>
        <w:r w:rsidR="001330AC">
          <w:rPr>
            <w:webHidden/>
          </w:rPr>
          <w:t>40</w:t>
        </w:r>
        <w:r>
          <w:rPr>
            <w:webHidden/>
          </w:rPr>
          <w:fldChar w:fldCharType="end"/>
        </w:r>
      </w:hyperlink>
    </w:p>
    <w:p w14:paraId="539BD4D8" w14:textId="3E724EF6" w:rsidR="00B819BB" w:rsidRDefault="00B819BB">
      <w:pPr>
        <w:pStyle w:val="Turinys1"/>
        <w:rPr>
          <w:rFonts w:asciiTheme="minorHAnsi" w:eastAsiaTheme="minorEastAsia" w:hAnsiTheme="minorHAnsi" w:cstheme="minorBidi"/>
          <w:b w:val="0"/>
          <w:sz w:val="22"/>
          <w:szCs w:val="22"/>
          <w:lang w:val="en-US"/>
        </w:rPr>
      </w:pPr>
      <w:hyperlink w:anchor="_Toc141972299" w:history="1">
        <w:r w:rsidRPr="00F91DD1">
          <w:rPr>
            <w:rStyle w:val="Hipersaitas"/>
          </w:rPr>
          <w:t>25.</w:t>
        </w:r>
        <w:r>
          <w:rPr>
            <w:rFonts w:asciiTheme="minorHAnsi" w:eastAsiaTheme="minorEastAsia" w:hAnsiTheme="minorHAnsi" w:cstheme="minorBidi"/>
            <w:b w:val="0"/>
            <w:sz w:val="22"/>
            <w:szCs w:val="22"/>
            <w:lang w:val="en-US"/>
          </w:rPr>
          <w:tab/>
        </w:r>
        <w:r w:rsidRPr="00F91DD1">
          <w:rPr>
            <w:rStyle w:val="Hipersaitas"/>
          </w:rPr>
          <w:t>Sutarties pakeitimai</w:t>
        </w:r>
        <w:r>
          <w:rPr>
            <w:webHidden/>
          </w:rPr>
          <w:tab/>
        </w:r>
        <w:r>
          <w:rPr>
            <w:webHidden/>
          </w:rPr>
          <w:fldChar w:fldCharType="begin"/>
        </w:r>
        <w:r>
          <w:rPr>
            <w:webHidden/>
          </w:rPr>
          <w:instrText xml:space="preserve"> PAGEREF _Toc141972299 \h </w:instrText>
        </w:r>
        <w:r>
          <w:rPr>
            <w:webHidden/>
          </w:rPr>
        </w:r>
        <w:r>
          <w:rPr>
            <w:webHidden/>
          </w:rPr>
          <w:fldChar w:fldCharType="separate"/>
        </w:r>
        <w:r w:rsidR="001330AC">
          <w:rPr>
            <w:webHidden/>
          </w:rPr>
          <w:t>40</w:t>
        </w:r>
        <w:r>
          <w:rPr>
            <w:webHidden/>
          </w:rPr>
          <w:fldChar w:fldCharType="end"/>
        </w:r>
      </w:hyperlink>
    </w:p>
    <w:p w14:paraId="1C4132F2" w14:textId="27D6981E" w:rsidR="00B819BB" w:rsidRDefault="00B819BB">
      <w:pPr>
        <w:pStyle w:val="Turinys1"/>
        <w:rPr>
          <w:rFonts w:asciiTheme="minorHAnsi" w:eastAsiaTheme="minorEastAsia" w:hAnsiTheme="minorHAnsi" w:cstheme="minorBidi"/>
          <w:b w:val="0"/>
          <w:sz w:val="22"/>
          <w:szCs w:val="22"/>
          <w:lang w:val="en-US"/>
        </w:rPr>
      </w:pPr>
      <w:hyperlink w:anchor="_Toc141972300" w:history="1">
        <w:r w:rsidRPr="00F91DD1">
          <w:rPr>
            <w:rStyle w:val="Hipersaitas"/>
          </w:rPr>
          <w:t>26.</w:t>
        </w:r>
        <w:r>
          <w:rPr>
            <w:rFonts w:asciiTheme="minorHAnsi" w:eastAsiaTheme="minorEastAsia" w:hAnsiTheme="minorHAnsi" w:cstheme="minorBidi"/>
            <w:b w:val="0"/>
            <w:sz w:val="22"/>
            <w:szCs w:val="22"/>
            <w:lang w:val="en-US"/>
          </w:rPr>
          <w:tab/>
        </w:r>
        <w:r w:rsidRPr="00F91DD1">
          <w:rPr>
            <w:rStyle w:val="Hipersaitas"/>
          </w:rPr>
          <w:t>Sutarties nutraukimas</w:t>
        </w:r>
        <w:r>
          <w:rPr>
            <w:webHidden/>
          </w:rPr>
          <w:tab/>
        </w:r>
        <w:r>
          <w:rPr>
            <w:webHidden/>
          </w:rPr>
          <w:fldChar w:fldCharType="begin"/>
        </w:r>
        <w:r>
          <w:rPr>
            <w:webHidden/>
          </w:rPr>
          <w:instrText xml:space="preserve"> PAGEREF _Toc141972300 \h </w:instrText>
        </w:r>
        <w:r>
          <w:rPr>
            <w:webHidden/>
          </w:rPr>
        </w:r>
        <w:r>
          <w:rPr>
            <w:webHidden/>
          </w:rPr>
          <w:fldChar w:fldCharType="separate"/>
        </w:r>
        <w:r w:rsidR="001330AC">
          <w:rPr>
            <w:webHidden/>
          </w:rPr>
          <w:t>41</w:t>
        </w:r>
        <w:r>
          <w:rPr>
            <w:webHidden/>
          </w:rPr>
          <w:fldChar w:fldCharType="end"/>
        </w:r>
      </w:hyperlink>
    </w:p>
    <w:p w14:paraId="0C4C248A" w14:textId="44BDF938" w:rsidR="00B819BB" w:rsidRDefault="00B819BB">
      <w:pPr>
        <w:pStyle w:val="Turinys2"/>
        <w:rPr>
          <w:rFonts w:asciiTheme="minorHAnsi" w:eastAsiaTheme="minorEastAsia" w:hAnsiTheme="minorHAnsi" w:cstheme="minorBidi"/>
          <w:sz w:val="22"/>
          <w:szCs w:val="22"/>
          <w:lang w:val="en-US"/>
        </w:rPr>
      </w:pPr>
      <w:hyperlink w:anchor="_Toc141972301" w:history="1">
        <w:r w:rsidRPr="00F91DD1">
          <w:rPr>
            <w:rStyle w:val="Hipersaitas"/>
          </w:rPr>
          <w:t>26.1.</w:t>
        </w:r>
        <w:r>
          <w:rPr>
            <w:rFonts w:asciiTheme="minorHAnsi" w:eastAsiaTheme="minorEastAsia" w:hAnsiTheme="minorHAnsi" w:cstheme="minorBidi"/>
            <w:sz w:val="22"/>
            <w:szCs w:val="22"/>
            <w:lang w:val="en-US"/>
          </w:rPr>
          <w:tab/>
        </w:r>
        <w:r w:rsidRPr="00F91DD1">
          <w:rPr>
            <w:rStyle w:val="Hipersaitas"/>
          </w:rPr>
          <w:t>Pretenzijos dėl Sutarties pažeidimų</w:t>
        </w:r>
        <w:r>
          <w:rPr>
            <w:webHidden/>
          </w:rPr>
          <w:tab/>
        </w:r>
        <w:r>
          <w:rPr>
            <w:webHidden/>
          </w:rPr>
          <w:fldChar w:fldCharType="begin"/>
        </w:r>
        <w:r>
          <w:rPr>
            <w:webHidden/>
          </w:rPr>
          <w:instrText xml:space="preserve"> PAGEREF _Toc141972301 \h </w:instrText>
        </w:r>
        <w:r>
          <w:rPr>
            <w:webHidden/>
          </w:rPr>
        </w:r>
        <w:r>
          <w:rPr>
            <w:webHidden/>
          </w:rPr>
          <w:fldChar w:fldCharType="separate"/>
        </w:r>
        <w:r w:rsidR="001330AC">
          <w:rPr>
            <w:webHidden/>
          </w:rPr>
          <w:t>41</w:t>
        </w:r>
        <w:r>
          <w:rPr>
            <w:webHidden/>
          </w:rPr>
          <w:fldChar w:fldCharType="end"/>
        </w:r>
      </w:hyperlink>
    </w:p>
    <w:p w14:paraId="60228591" w14:textId="645AF593" w:rsidR="00B819BB" w:rsidRDefault="00B819BB">
      <w:pPr>
        <w:pStyle w:val="Turinys2"/>
        <w:rPr>
          <w:rFonts w:asciiTheme="minorHAnsi" w:eastAsiaTheme="minorEastAsia" w:hAnsiTheme="minorHAnsi" w:cstheme="minorBidi"/>
          <w:sz w:val="22"/>
          <w:szCs w:val="22"/>
          <w:lang w:val="en-US"/>
        </w:rPr>
      </w:pPr>
      <w:hyperlink w:anchor="_Toc141972302" w:history="1">
        <w:r w:rsidRPr="00F91DD1">
          <w:rPr>
            <w:rStyle w:val="Hipersaitas"/>
          </w:rPr>
          <w:t>26.2.</w:t>
        </w:r>
        <w:r>
          <w:rPr>
            <w:rFonts w:asciiTheme="minorHAnsi" w:eastAsiaTheme="minorEastAsia" w:hAnsiTheme="minorHAnsi" w:cstheme="minorBidi"/>
            <w:sz w:val="22"/>
            <w:szCs w:val="22"/>
            <w:lang w:val="en-US"/>
          </w:rPr>
          <w:tab/>
        </w:r>
        <w:r w:rsidRPr="00F91DD1">
          <w:rPr>
            <w:rStyle w:val="Hipersaitas"/>
          </w:rPr>
          <w:t>Sutarties nutraukimas Užsakovo iniciatyva</w:t>
        </w:r>
        <w:r>
          <w:rPr>
            <w:webHidden/>
          </w:rPr>
          <w:tab/>
        </w:r>
        <w:r>
          <w:rPr>
            <w:webHidden/>
          </w:rPr>
          <w:fldChar w:fldCharType="begin"/>
        </w:r>
        <w:r>
          <w:rPr>
            <w:webHidden/>
          </w:rPr>
          <w:instrText xml:space="preserve"> PAGEREF _Toc141972302 \h </w:instrText>
        </w:r>
        <w:r>
          <w:rPr>
            <w:webHidden/>
          </w:rPr>
        </w:r>
        <w:r>
          <w:rPr>
            <w:webHidden/>
          </w:rPr>
          <w:fldChar w:fldCharType="separate"/>
        </w:r>
        <w:r w:rsidR="001330AC">
          <w:rPr>
            <w:webHidden/>
          </w:rPr>
          <w:t>41</w:t>
        </w:r>
        <w:r>
          <w:rPr>
            <w:webHidden/>
          </w:rPr>
          <w:fldChar w:fldCharType="end"/>
        </w:r>
      </w:hyperlink>
    </w:p>
    <w:p w14:paraId="276AF7CD" w14:textId="6075F57F" w:rsidR="00B819BB" w:rsidRDefault="00B819BB">
      <w:pPr>
        <w:pStyle w:val="Turinys2"/>
        <w:rPr>
          <w:rFonts w:asciiTheme="minorHAnsi" w:eastAsiaTheme="minorEastAsia" w:hAnsiTheme="minorHAnsi" w:cstheme="minorBidi"/>
          <w:sz w:val="22"/>
          <w:szCs w:val="22"/>
          <w:lang w:val="en-US"/>
        </w:rPr>
      </w:pPr>
      <w:hyperlink w:anchor="_Toc141972303" w:history="1">
        <w:r w:rsidRPr="00F91DD1">
          <w:rPr>
            <w:rStyle w:val="Hipersaitas"/>
          </w:rPr>
          <w:t>26.3.</w:t>
        </w:r>
        <w:r>
          <w:rPr>
            <w:rFonts w:asciiTheme="minorHAnsi" w:eastAsiaTheme="minorEastAsia" w:hAnsiTheme="minorHAnsi" w:cstheme="minorBidi"/>
            <w:sz w:val="22"/>
            <w:szCs w:val="22"/>
            <w:lang w:val="en-US"/>
          </w:rPr>
          <w:tab/>
        </w:r>
        <w:r w:rsidRPr="00F91DD1">
          <w:rPr>
            <w:rStyle w:val="Hipersaitas"/>
          </w:rPr>
          <w:t>Sutarties nutraukimas Rangovo iniciatyva</w:t>
        </w:r>
        <w:r>
          <w:rPr>
            <w:webHidden/>
          </w:rPr>
          <w:tab/>
        </w:r>
        <w:r>
          <w:rPr>
            <w:webHidden/>
          </w:rPr>
          <w:fldChar w:fldCharType="begin"/>
        </w:r>
        <w:r>
          <w:rPr>
            <w:webHidden/>
          </w:rPr>
          <w:instrText xml:space="preserve"> PAGEREF _Toc141972303 \h </w:instrText>
        </w:r>
        <w:r>
          <w:rPr>
            <w:webHidden/>
          </w:rPr>
        </w:r>
        <w:r>
          <w:rPr>
            <w:webHidden/>
          </w:rPr>
          <w:fldChar w:fldCharType="separate"/>
        </w:r>
        <w:r w:rsidR="001330AC">
          <w:rPr>
            <w:webHidden/>
          </w:rPr>
          <w:t>42</w:t>
        </w:r>
        <w:r>
          <w:rPr>
            <w:webHidden/>
          </w:rPr>
          <w:fldChar w:fldCharType="end"/>
        </w:r>
      </w:hyperlink>
    </w:p>
    <w:p w14:paraId="4DB12B12" w14:textId="25076FD2" w:rsidR="00B819BB" w:rsidRDefault="00B819BB">
      <w:pPr>
        <w:pStyle w:val="Turinys2"/>
        <w:rPr>
          <w:rFonts w:asciiTheme="minorHAnsi" w:eastAsiaTheme="minorEastAsia" w:hAnsiTheme="minorHAnsi" w:cstheme="minorBidi"/>
          <w:sz w:val="22"/>
          <w:szCs w:val="22"/>
          <w:lang w:val="en-US"/>
        </w:rPr>
      </w:pPr>
      <w:hyperlink w:anchor="_Toc141972304" w:history="1">
        <w:r w:rsidRPr="00F91DD1">
          <w:rPr>
            <w:rStyle w:val="Hipersaitas"/>
          </w:rPr>
          <w:t>26.4.</w:t>
        </w:r>
        <w:r>
          <w:rPr>
            <w:rFonts w:asciiTheme="minorHAnsi" w:eastAsiaTheme="minorEastAsia" w:hAnsiTheme="minorHAnsi" w:cstheme="minorBidi"/>
            <w:sz w:val="22"/>
            <w:szCs w:val="22"/>
            <w:lang w:val="en-US"/>
          </w:rPr>
          <w:tab/>
        </w:r>
        <w:r w:rsidRPr="00F91DD1">
          <w:rPr>
            <w:rStyle w:val="Hipersaitas"/>
          </w:rPr>
          <w:t>Sutarties nutraukimas Šalių susitarimu</w:t>
        </w:r>
        <w:r>
          <w:rPr>
            <w:webHidden/>
          </w:rPr>
          <w:tab/>
        </w:r>
        <w:r>
          <w:rPr>
            <w:webHidden/>
          </w:rPr>
          <w:fldChar w:fldCharType="begin"/>
        </w:r>
        <w:r>
          <w:rPr>
            <w:webHidden/>
          </w:rPr>
          <w:instrText xml:space="preserve"> PAGEREF _Toc141972304 \h </w:instrText>
        </w:r>
        <w:r>
          <w:rPr>
            <w:webHidden/>
          </w:rPr>
        </w:r>
        <w:r>
          <w:rPr>
            <w:webHidden/>
          </w:rPr>
          <w:fldChar w:fldCharType="separate"/>
        </w:r>
        <w:r w:rsidR="001330AC">
          <w:rPr>
            <w:webHidden/>
          </w:rPr>
          <w:t>42</w:t>
        </w:r>
        <w:r>
          <w:rPr>
            <w:webHidden/>
          </w:rPr>
          <w:fldChar w:fldCharType="end"/>
        </w:r>
      </w:hyperlink>
    </w:p>
    <w:p w14:paraId="20CE22D7" w14:textId="764BD8F0" w:rsidR="00B819BB" w:rsidRDefault="00B819BB">
      <w:pPr>
        <w:pStyle w:val="Turinys2"/>
        <w:rPr>
          <w:rFonts w:asciiTheme="minorHAnsi" w:eastAsiaTheme="minorEastAsia" w:hAnsiTheme="minorHAnsi" w:cstheme="minorBidi"/>
          <w:sz w:val="22"/>
          <w:szCs w:val="22"/>
          <w:lang w:val="en-US"/>
        </w:rPr>
      </w:pPr>
      <w:hyperlink w:anchor="_Toc141972305" w:history="1">
        <w:r w:rsidRPr="00F91DD1">
          <w:rPr>
            <w:rStyle w:val="Hipersaitas"/>
          </w:rPr>
          <w:t>26.5.</w:t>
        </w:r>
        <w:r>
          <w:rPr>
            <w:rFonts w:asciiTheme="minorHAnsi" w:eastAsiaTheme="minorEastAsia" w:hAnsiTheme="minorHAnsi" w:cstheme="minorBidi"/>
            <w:sz w:val="22"/>
            <w:szCs w:val="22"/>
            <w:lang w:val="en-US"/>
          </w:rPr>
          <w:tab/>
        </w:r>
        <w:r w:rsidRPr="00F91DD1">
          <w:rPr>
            <w:rStyle w:val="Hipersaitas"/>
          </w:rPr>
          <w:t>Šalių teisės ir pareigos Sutarties nutraukimo atveju</w:t>
        </w:r>
        <w:r>
          <w:rPr>
            <w:webHidden/>
          </w:rPr>
          <w:tab/>
        </w:r>
        <w:r>
          <w:rPr>
            <w:webHidden/>
          </w:rPr>
          <w:fldChar w:fldCharType="begin"/>
        </w:r>
        <w:r>
          <w:rPr>
            <w:webHidden/>
          </w:rPr>
          <w:instrText xml:space="preserve"> PAGEREF _Toc141972305 \h </w:instrText>
        </w:r>
        <w:r>
          <w:rPr>
            <w:webHidden/>
          </w:rPr>
        </w:r>
        <w:r>
          <w:rPr>
            <w:webHidden/>
          </w:rPr>
          <w:fldChar w:fldCharType="separate"/>
        </w:r>
        <w:r w:rsidR="001330AC">
          <w:rPr>
            <w:webHidden/>
          </w:rPr>
          <w:t>43</w:t>
        </w:r>
        <w:r>
          <w:rPr>
            <w:webHidden/>
          </w:rPr>
          <w:fldChar w:fldCharType="end"/>
        </w:r>
      </w:hyperlink>
    </w:p>
    <w:p w14:paraId="1F1B48A8" w14:textId="47276BDF" w:rsidR="00B819BB" w:rsidRDefault="00B819BB">
      <w:pPr>
        <w:pStyle w:val="Turinys1"/>
        <w:rPr>
          <w:rFonts w:asciiTheme="minorHAnsi" w:eastAsiaTheme="minorEastAsia" w:hAnsiTheme="minorHAnsi" w:cstheme="minorBidi"/>
          <w:b w:val="0"/>
          <w:sz w:val="22"/>
          <w:szCs w:val="22"/>
          <w:lang w:val="en-US"/>
        </w:rPr>
      </w:pPr>
      <w:hyperlink w:anchor="_Toc141972306" w:history="1">
        <w:r w:rsidRPr="00F91DD1">
          <w:rPr>
            <w:rStyle w:val="Hipersaitas"/>
          </w:rPr>
          <w:t>27.</w:t>
        </w:r>
        <w:r>
          <w:rPr>
            <w:rFonts w:asciiTheme="minorHAnsi" w:eastAsiaTheme="minorEastAsia" w:hAnsiTheme="minorHAnsi" w:cstheme="minorBidi"/>
            <w:b w:val="0"/>
            <w:sz w:val="22"/>
            <w:szCs w:val="22"/>
            <w:lang w:val="en-US"/>
          </w:rPr>
          <w:tab/>
        </w:r>
        <w:r w:rsidRPr="00F91DD1">
          <w:rPr>
            <w:rStyle w:val="Hipersaitas"/>
          </w:rPr>
          <w:t>Bendravimo tvarka ir kalba</w:t>
        </w:r>
        <w:r>
          <w:rPr>
            <w:webHidden/>
          </w:rPr>
          <w:tab/>
        </w:r>
        <w:r>
          <w:rPr>
            <w:webHidden/>
          </w:rPr>
          <w:fldChar w:fldCharType="begin"/>
        </w:r>
        <w:r>
          <w:rPr>
            <w:webHidden/>
          </w:rPr>
          <w:instrText xml:space="preserve"> PAGEREF _Toc141972306 \h </w:instrText>
        </w:r>
        <w:r>
          <w:rPr>
            <w:webHidden/>
          </w:rPr>
        </w:r>
        <w:r>
          <w:rPr>
            <w:webHidden/>
          </w:rPr>
          <w:fldChar w:fldCharType="separate"/>
        </w:r>
        <w:r w:rsidR="001330AC">
          <w:rPr>
            <w:webHidden/>
          </w:rPr>
          <w:t>43</w:t>
        </w:r>
        <w:r>
          <w:rPr>
            <w:webHidden/>
          </w:rPr>
          <w:fldChar w:fldCharType="end"/>
        </w:r>
      </w:hyperlink>
    </w:p>
    <w:p w14:paraId="74BF117F" w14:textId="2B757423" w:rsidR="00B819BB" w:rsidRDefault="00B819BB">
      <w:pPr>
        <w:pStyle w:val="Turinys1"/>
        <w:rPr>
          <w:rFonts w:asciiTheme="minorHAnsi" w:eastAsiaTheme="minorEastAsia" w:hAnsiTheme="minorHAnsi" w:cstheme="minorBidi"/>
          <w:b w:val="0"/>
          <w:sz w:val="22"/>
          <w:szCs w:val="22"/>
          <w:lang w:val="en-US"/>
        </w:rPr>
      </w:pPr>
      <w:hyperlink w:anchor="_Toc141972307" w:history="1">
        <w:r w:rsidRPr="00F91DD1">
          <w:rPr>
            <w:rStyle w:val="Hipersaitas"/>
          </w:rPr>
          <w:t>28.</w:t>
        </w:r>
        <w:r>
          <w:rPr>
            <w:rFonts w:asciiTheme="minorHAnsi" w:eastAsiaTheme="minorEastAsia" w:hAnsiTheme="minorHAnsi" w:cstheme="minorBidi"/>
            <w:b w:val="0"/>
            <w:sz w:val="22"/>
            <w:szCs w:val="22"/>
            <w:lang w:val="en-US"/>
          </w:rPr>
          <w:tab/>
        </w:r>
        <w:r w:rsidRPr="00F91DD1">
          <w:rPr>
            <w:rStyle w:val="Hipersaitas"/>
          </w:rPr>
          <w:t>Taikoma teisė</w:t>
        </w:r>
        <w:r>
          <w:rPr>
            <w:webHidden/>
          </w:rPr>
          <w:tab/>
        </w:r>
        <w:r>
          <w:rPr>
            <w:webHidden/>
          </w:rPr>
          <w:fldChar w:fldCharType="begin"/>
        </w:r>
        <w:r>
          <w:rPr>
            <w:webHidden/>
          </w:rPr>
          <w:instrText xml:space="preserve"> PAGEREF _Toc141972307 \h </w:instrText>
        </w:r>
        <w:r>
          <w:rPr>
            <w:webHidden/>
          </w:rPr>
        </w:r>
        <w:r>
          <w:rPr>
            <w:webHidden/>
          </w:rPr>
          <w:fldChar w:fldCharType="separate"/>
        </w:r>
        <w:r w:rsidR="001330AC">
          <w:rPr>
            <w:webHidden/>
          </w:rPr>
          <w:t>44</w:t>
        </w:r>
        <w:r>
          <w:rPr>
            <w:webHidden/>
          </w:rPr>
          <w:fldChar w:fldCharType="end"/>
        </w:r>
      </w:hyperlink>
    </w:p>
    <w:p w14:paraId="610F2561" w14:textId="17DA14CA" w:rsidR="00B819BB" w:rsidRDefault="00B819BB">
      <w:pPr>
        <w:pStyle w:val="Turinys1"/>
        <w:rPr>
          <w:rFonts w:asciiTheme="minorHAnsi" w:eastAsiaTheme="minorEastAsia" w:hAnsiTheme="minorHAnsi" w:cstheme="minorBidi"/>
          <w:b w:val="0"/>
          <w:sz w:val="22"/>
          <w:szCs w:val="22"/>
          <w:lang w:val="en-US"/>
        </w:rPr>
      </w:pPr>
      <w:hyperlink w:anchor="_Toc141972308" w:history="1">
        <w:r w:rsidRPr="00F91DD1">
          <w:rPr>
            <w:rStyle w:val="Hipersaitas"/>
          </w:rPr>
          <w:t>29.</w:t>
        </w:r>
        <w:r>
          <w:rPr>
            <w:rFonts w:asciiTheme="minorHAnsi" w:eastAsiaTheme="minorEastAsia" w:hAnsiTheme="minorHAnsi" w:cstheme="minorBidi"/>
            <w:b w:val="0"/>
            <w:sz w:val="22"/>
            <w:szCs w:val="22"/>
            <w:lang w:val="en-US"/>
          </w:rPr>
          <w:tab/>
        </w:r>
        <w:r w:rsidRPr="00F91DD1">
          <w:rPr>
            <w:rStyle w:val="Hipersaitas"/>
          </w:rPr>
          <w:t>Pretenzijos ir ginčų sprendimas</w:t>
        </w:r>
        <w:r>
          <w:rPr>
            <w:webHidden/>
          </w:rPr>
          <w:tab/>
        </w:r>
        <w:r>
          <w:rPr>
            <w:webHidden/>
          </w:rPr>
          <w:fldChar w:fldCharType="begin"/>
        </w:r>
        <w:r>
          <w:rPr>
            <w:webHidden/>
          </w:rPr>
          <w:instrText xml:space="preserve"> PAGEREF _Toc141972308 \h </w:instrText>
        </w:r>
        <w:r>
          <w:rPr>
            <w:webHidden/>
          </w:rPr>
        </w:r>
        <w:r>
          <w:rPr>
            <w:webHidden/>
          </w:rPr>
          <w:fldChar w:fldCharType="separate"/>
        </w:r>
        <w:r w:rsidR="001330AC">
          <w:rPr>
            <w:webHidden/>
          </w:rPr>
          <w:t>44</w:t>
        </w:r>
        <w:r>
          <w:rPr>
            <w:webHidden/>
          </w:rPr>
          <w:fldChar w:fldCharType="end"/>
        </w:r>
      </w:hyperlink>
    </w:p>
    <w:p w14:paraId="1D19D7FA" w14:textId="215868D2" w:rsidR="00B819BB" w:rsidRDefault="00B819BB">
      <w:pPr>
        <w:pStyle w:val="Turinys1"/>
        <w:rPr>
          <w:rFonts w:asciiTheme="minorHAnsi" w:eastAsiaTheme="minorEastAsia" w:hAnsiTheme="minorHAnsi" w:cstheme="minorBidi"/>
          <w:b w:val="0"/>
          <w:sz w:val="22"/>
          <w:szCs w:val="22"/>
          <w:lang w:val="en-US"/>
        </w:rPr>
      </w:pPr>
      <w:hyperlink w:anchor="_Toc141972309" w:history="1">
        <w:r w:rsidRPr="00F91DD1">
          <w:rPr>
            <w:rStyle w:val="Hipersaitas"/>
          </w:rPr>
          <w:t>30.</w:t>
        </w:r>
        <w:r>
          <w:rPr>
            <w:rFonts w:asciiTheme="minorHAnsi" w:eastAsiaTheme="minorEastAsia" w:hAnsiTheme="minorHAnsi" w:cstheme="minorBidi"/>
            <w:b w:val="0"/>
            <w:sz w:val="22"/>
            <w:szCs w:val="22"/>
            <w:lang w:val="en-US"/>
          </w:rPr>
          <w:tab/>
        </w:r>
        <w:r w:rsidRPr="00F91DD1">
          <w:rPr>
            <w:rStyle w:val="Hipersaitas"/>
          </w:rPr>
          <w:t>Sutarties sudarymas, įsigaliojimas ir pabaiga</w:t>
        </w:r>
        <w:r>
          <w:rPr>
            <w:webHidden/>
          </w:rPr>
          <w:tab/>
        </w:r>
        <w:r>
          <w:rPr>
            <w:webHidden/>
          </w:rPr>
          <w:fldChar w:fldCharType="begin"/>
        </w:r>
        <w:r>
          <w:rPr>
            <w:webHidden/>
          </w:rPr>
          <w:instrText xml:space="preserve"> PAGEREF _Toc141972309 \h </w:instrText>
        </w:r>
        <w:r>
          <w:rPr>
            <w:webHidden/>
          </w:rPr>
        </w:r>
        <w:r>
          <w:rPr>
            <w:webHidden/>
          </w:rPr>
          <w:fldChar w:fldCharType="separate"/>
        </w:r>
        <w:r w:rsidR="001330AC">
          <w:rPr>
            <w:webHidden/>
          </w:rPr>
          <w:t>44</w:t>
        </w:r>
        <w:r>
          <w:rPr>
            <w:webHidden/>
          </w:rPr>
          <w:fldChar w:fldCharType="end"/>
        </w:r>
      </w:hyperlink>
    </w:p>
    <w:p w14:paraId="3940FEDB" w14:textId="037F4E37" w:rsidR="00C97EA0" w:rsidRDefault="00742250" w:rsidP="00C80868">
      <w:pPr>
        <w:pBdr>
          <w:top w:val="nil"/>
          <w:left w:val="nil"/>
          <w:bottom w:val="nil"/>
          <w:right w:val="nil"/>
          <w:between w:val="nil"/>
        </w:pBdr>
        <w:spacing w:before="80" w:after="80" w:line="360" w:lineRule="auto"/>
        <w:mirrorIndents/>
        <w:jc w:val="center"/>
        <w:rPr>
          <w:b/>
          <w:sz w:val="17"/>
          <w:szCs w:val="17"/>
        </w:rPr>
        <w:sectPr w:rsidR="00C97EA0" w:rsidSect="0053221E">
          <w:type w:val="continuous"/>
          <w:pgSz w:w="11906" w:h="16838" w:code="9"/>
          <w:pgMar w:top="1021" w:right="851" w:bottom="1021" w:left="851" w:header="567" w:footer="567" w:gutter="0"/>
          <w:cols w:num="2" w:space="282"/>
          <w:titlePg/>
        </w:sectPr>
      </w:pPr>
      <w:r w:rsidRPr="00E301A5">
        <w:rPr>
          <w:b/>
          <w:sz w:val="17"/>
          <w:szCs w:val="17"/>
        </w:rPr>
        <w:fldChar w:fldCharType="end"/>
      </w:r>
    </w:p>
    <w:p w14:paraId="630E3459" w14:textId="77777777" w:rsidR="00C97EA0" w:rsidRDefault="00C97EA0" w:rsidP="00C80868">
      <w:pPr>
        <w:pBdr>
          <w:top w:val="nil"/>
          <w:left w:val="nil"/>
          <w:bottom w:val="nil"/>
          <w:right w:val="nil"/>
          <w:between w:val="nil"/>
        </w:pBdr>
        <w:spacing w:before="80" w:after="80" w:line="360" w:lineRule="auto"/>
        <w:mirrorIndents/>
        <w:jc w:val="center"/>
        <w:rPr>
          <w:b/>
          <w:sz w:val="17"/>
          <w:szCs w:val="17"/>
        </w:rPr>
        <w:sectPr w:rsidR="00C97EA0" w:rsidSect="0053221E">
          <w:pgSz w:w="11906" w:h="16838" w:code="9"/>
          <w:pgMar w:top="1021" w:right="851" w:bottom="1021" w:left="851" w:header="567" w:footer="567" w:gutter="0"/>
          <w:cols w:num="2" w:space="282"/>
          <w:titlePg/>
        </w:sectPr>
      </w:pPr>
    </w:p>
    <w:p w14:paraId="0000007E" w14:textId="5D4169D0" w:rsidR="00133358" w:rsidRPr="00E301A5" w:rsidRDefault="006B7EDE" w:rsidP="001C0F4B">
      <w:pPr>
        <w:pStyle w:val="Pavadinimas1"/>
        <w:sectPr w:rsidR="00133358" w:rsidRPr="00E301A5" w:rsidSect="0053221E">
          <w:type w:val="continuous"/>
          <w:pgSz w:w="11906" w:h="16838"/>
          <w:pgMar w:top="1134" w:right="851" w:bottom="1134" w:left="851" w:header="567" w:footer="567" w:gutter="0"/>
          <w:cols w:space="720"/>
          <w:titlePg/>
        </w:sectPr>
      </w:pPr>
      <w:r w:rsidRPr="00E301A5">
        <w:t>STATYBOS RANGOS SUTARTIES</w:t>
      </w:r>
      <w:r w:rsidRPr="00E301A5">
        <w:br/>
        <w:t>BENDROSIOS SĄLYGOS</w:t>
      </w:r>
    </w:p>
    <w:p w14:paraId="65A155A6" w14:textId="77777777" w:rsidR="00A56144" w:rsidRPr="00E301A5" w:rsidRDefault="006B7EDE" w:rsidP="009007EB">
      <w:pPr>
        <w:pStyle w:val="Antrat1"/>
      </w:pPr>
      <w:bookmarkStart w:id="0" w:name="_Toc141972213"/>
      <w:r w:rsidRPr="00E301A5">
        <w:t>Pagrindinės sąvokos ir Sutarties aiškinimas</w:t>
      </w:r>
      <w:bookmarkEnd w:id="0"/>
    </w:p>
    <w:p w14:paraId="00000080" w14:textId="0ED03C2D" w:rsidR="00133358" w:rsidRPr="00E301A5" w:rsidRDefault="006B7EDE" w:rsidP="00EB5EEB">
      <w:pPr>
        <w:pStyle w:val="Antrat2"/>
        <w:widowControl w:val="0"/>
        <w:spacing w:line="259" w:lineRule="auto"/>
        <w:rPr>
          <w:color w:val="auto"/>
        </w:rPr>
      </w:pPr>
      <w:bookmarkStart w:id="1" w:name="_Toc141972214"/>
      <w:r w:rsidRPr="00E301A5">
        <w:rPr>
          <w:color w:val="auto"/>
        </w:rPr>
        <w:t>Sąvokos</w:t>
      </w:r>
      <w:bookmarkEnd w:id="1"/>
    </w:p>
    <w:p w14:paraId="00000081" w14:textId="77777777" w:rsidR="00133358" w:rsidRPr="00E301A5" w:rsidRDefault="006B7EDE" w:rsidP="00EB5EEB">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EB5EEB">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EB5EEB">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4C5B619A" w:rsidR="000212FE" w:rsidRPr="00E301A5" w:rsidRDefault="000212FE" w:rsidP="00EB5EEB">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r w:rsidR="002373E0">
        <w:t>.</w:t>
      </w:r>
    </w:p>
    <w:p w14:paraId="63921C58" w14:textId="2EBC3C25" w:rsidR="000212FE" w:rsidRPr="00E301A5" w:rsidRDefault="000212FE" w:rsidP="00EB5EEB">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754DC793" w:rsidR="005734AC" w:rsidRPr="00E301A5" w:rsidRDefault="005734AC" w:rsidP="00EB5EEB">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EB5EEB">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EB5EEB">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EB5EEB">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EB5EEB">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27CD7DB2" w:rsidR="00216BAE" w:rsidRPr="00E301A5" w:rsidRDefault="00216BAE" w:rsidP="00EB5EEB">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EB5EEB">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EB5EEB">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EB5EEB">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7E7BABA8" w:rsidR="00216BAE" w:rsidRPr="00E301A5" w:rsidRDefault="00216BAE" w:rsidP="00EB5EEB">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405A6D">
        <w:t xml:space="preserve">Specialiosiose sąlygose nustatyto </w:t>
      </w:r>
      <w:r w:rsidR="00E6131A">
        <w:t>pradžios</w:t>
      </w:r>
      <w:r w:rsidR="00405A6D">
        <w:t xml:space="preserve"> momento arba, jeigu toks nenustatytas</w:t>
      </w:r>
      <w:r w:rsidR="00E6131A">
        <w:t>,</w:t>
      </w:r>
      <w:r w:rsidR="00405A6D">
        <w:t xml:space="preserve"> –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r w:rsidR="003E0728">
        <w:t>. Jeigu Galutinis terminas skaičiuojamas nuo Statybviet</w:t>
      </w:r>
      <w:r w:rsidR="00FB5A5B">
        <w:t>ės perdavimo Rangovui dienos</w:t>
      </w:r>
      <w:r w:rsidR="003E0728">
        <w:t xml:space="preserve"> ir Rangovas vėluoja priimti Statybvietę ne dėl Užsakovo kaltės, tokiu atveju Galutinis terminas skaičiuojamas nuo </w:t>
      </w:r>
      <w:r w:rsidR="00FB5A5B">
        <w:t xml:space="preserve">kitos dienos, kai pasibaigia </w:t>
      </w:r>
      <w:r w:rsidR="00FB5A5B">
        <w:fldChar w:fldCharType="begin"/>
      </w:r>
      <w:r w:rsidR="00FB5A5B">
        <w:instrText xml:space="preserve"> REF _Ref133341739 \r \h </w:instrText>
      </w:r>
      <w:r w:rsidR="00FB5A5B">
        <w:fldChar w:fldCharType="separate"/>
      </w:r>
      <w:r w:rsidR="001330AC">
        <w:t>6.1.1</w:t>
      </w:r>
      <w:r w:rsidR="00FB5A5B">
        <w:fldChar w:fldCharType="end"/>
      </w:r>
      <w:r w:rsidR="00FB5A5B">
        <w:t xml:space="preserve"> punkte nustatytas Statybvietės perdavimo Rangovui</w:t>
      </w:r>
      <w:r w:rsidR="00FB5A5B" w:rsidRPr="00FB5A5B">
        <w:t xml:space="preserve"> </w:t>
      </w:r>
      <w:r w:rsidR="00FB5A5B">
        <w:t>terminas</w:t>
      </w:r>
      <w:r w:rsidRPr="00E301A5">
        <w:t>;</w:t>
      </w:r>
    </w:p>
    <w:p w14:paraId="37EEB396" w14:textId="37CCDA91" w:rsidR="00216BAE" w:rsidRPr="00E301A5" w:rsidRDefault="00216BAE" w:rsidP="00EB5EEB">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EB5EEB">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115BCE3E" w:rsidR="00216BAE" w:rsidRPr="00E301A5" w:rsidRDefault="00216BAE" w:rsidP="00EB5EEB">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w:t>
      </w:r>
      <w:r w:rsidR="00955484">
        <w:t>Prekėms,</w:t>
      </w:r>
      <w:r w:rsidR="000C4C09">
        <w:t xml:space="preserve"> </w:t>
      </w:r>
      <w:r w:rsidRPr="00E301A5">
        <w:t>statybvietei,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EB5EEB">
      <w:pPr>
        <w:widowControl w:val="0"/>
        <w:numPr>
          <w:ilvl w:val="2"/>
          <w:numId w:val="2"/>
        </w:numPr>
        <w:spacing w:before="96" w:after="96"/>
      </w:pPr>
      <w:r w:rsidRPr="00E301A5">
        <w:rPr>
          <w:b/>
        </w:rPr>
        <w:t xml:space="preserve">Įrenginiai </w:t>
      </w:r>
      <w:r w:rsidRPr="00E301A5">
        <w:t xml:space="preserve">– produkcijos gamybos, paslaugų </w:t>
      </w:r>
      <w:r w:rsidRPr="00E301A5">
        <w:lastRenderedPageBreak/>
        <w:t xml:space="preserve">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EB5EEB">
      <w:pPr>
        <w:widowControl w:val="0"/>
        <w:numPr>
          <w:ilvl w:val="2"/>
          <w:numId w:val="2"/>
        </w:numPr>
        <w:spacing w:before="96" w:after="96"/>
        <w:rPr>
          <w:b/>
        </w:rPr>
      </w:pPr>
      <w:bookmarkStart w:id="2" w:name="_Hlk160116878"/>
      <w:r w:rsidRPr="00E301A5">
        <w:rPr>
          <w:b/>
        </w:rPr>
        <w:t>Įstatymai</w:t>
      </w:r>
      <w:r w:rsidRPr="00E301A5">
        <w:t xml:space="preserve"> – Lietuvos Respublikoje galiojantys įstatymai ir kiti teisės aktai, įskaitant Europos Sąjungos teisės aktus, tarptautines sutartis ir Lietuvoje taikomą užsienio teisę;</w:t>
      </w:r>
    </w:p>
    <w:bookmarkEnd w:id="2"/>
    <w:p w14:paraId="1D3DCCA0" w14:textId="55ECAF3A" w:rsidR="005734AC" w:rsidRPr="00AE206B" w:rsidRDefault="005734AC" w:rsidP="00EB5EEB">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740B2699" w14:textId="20961AA2" w:rsidR="00AE206B" w:rsidRPr="00E301A5" w:rsidRDefault="00AE206B" w:rsidP="00EB5EEB">
      <w:pPr>
        <w:widowControl w:val="0"/>
        <w:numPr>
          <w:ilvl w:val="2"/>
          <w:numId w:val="2"/>
        </w:numPr>
        <w:spacing w:before="96" w:after="96"/>
        <w:rPr>
          <w:b/>
        </w:rPr>
      </w:pPr>
      <w:r w:rsidRPr="00366367">
        <w:rPr>
          <w:b/>
          <w:bCs/>
        </w:rPr>
        <w:t>Papildoma suma</w:t>
      </w:r>
      <w:r w:rsidRPr="00366367">
        <w:t xml:space="preserve"> –</w:t>
      </w:r>
      <w:r>
        <w:t xml:space="preserve"> </w:t>
      </w:r>
      <w:r w:rsidRPr="00366367">
        <w:t>fiksuoto įkainio sutart</w:t>
      </w:r>
      <w:r>
        <w:t>ies</w:t>
      </w:r>
      <w:r w:rsidRPr="00366367">
        <w:t xml:space="preserve"> Specialiosiose sąlygose nurodyta papildoma suma, skirta įsigyti </w:t>
      </w:r>
      <w:r w:rsidR="001A0E2D">
        <w:t>papildomus Darbų kiekius, viršijančius Darbų kainų žiniaraštyje (priede Nr. 5) nurodytus Darbų kiekius</w:t>
      </w:r>
      <w:r w:rsidRPr="00366367">
        <w:t xml:space="preserve">, kai nekeičiama </w:t>
      </w:r>
      <w:r w:rsidR="002818DE">
        <w:t xml:space="preserve">Užsakovo užduotyje ir Statinio projekte nustatyta </w:t>
      </w:r>
      <w:r w:rsidRPr="00366367">
        <w:t>Darbų apimtis</w:t>
      </w:r>
      <w:r w:rsidR="0058468B">
        <w:t>;</w:t>
      </w:r>
    </w:p>
    <w:p w14:paraId="2637A280" w14:textId="66E55FCA" w:rsidR="005734AC" w:rsidRPr="00E301A5" w:rsidRDefault="005734AC" w:rsidP="00EB5EEB">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19340D18" w:rsidR="005734AC" w:rsidRPr="00E301A5" w:rsidRDefault="005734AC" w:rsidP="00EB5EEB">
      <w:pPr>
        <w:widowControl w:val="0"/>
        <w:spacing w:before="96" w:after="96"/>
      </w:pPr>
      <w:r w:rsidRPr="00E301A5">
        <w:t>Tuo atveju, kai Sutarties kaina apskaičiuojama taikant fiksuoto įkainio kainodarą, Papildomais darbais taip pat yra laikomi Darbų kainų žiniaraštyje (priedas Nr. </w:t>
      </w:r>
      <w:r w:rsidR="005F45DA">
        <w:t>5</w:t>
      </w:r>
      <w:r w:rsidRPr="00E301A5">
        <w:t>) nurodytų Darbų kiekius viršijantys kiekiai, kai dėl to viršijama Pradinės sutarties vertė</w:t>
      </w:r>
      <w:r w:rsidR="00FC7BC6" w:rsidRPr="00E301A5">
        <w:t xml:space="preserve">, o tuo atveju, kai Specialiosiose sąlygose yra nurodyta </w:t>
      </w:r>
      <w:r w:rsidR="005F45DA">
        <w:t>P</w:t>
      </w:r>
      <w:r w:rsidR="00FC7BC6" w:rsidRPr="00E301A5">
        <w:t xml:space="preserve">apildoma suma, – </w:t>
      </w:r>
      <w:r w:rsidR="00F7414A" w:rsidRPr="00E301A5">
        <w:t xml:space="preserve">kai viršijama </w:t>
      </w:r>
      <w:r w:rsidR="00FC7BC6" w:rsidRPr="00E301A5">
        <w:t>ir ši suma</w:t>
      </w:r>
      <w:r w:rsidRPr="00E301A5">
        <w:t>.</w:t>
      </w:r>
    </w:p>
    <w:p w14:paraId="281B41F4" w14:textId="66C6E5D6" w:rsidR="005734AC" w:rsidRPr="00E301A5" w:rsidRDefault="005734AC" w:rsidP="00EB5EEB">
      <w:pPr>
        <w:widowControl w:val="0"/>
        <w:spacing w:before="96" w:after="96"/>
      </w:pPr>
      <w:r w:rsidRPr="00E301A5">
        <w:t>Tuo atveju, kai Sutarties kaina apskaičiuojama taikant fiksuot</w:t>
      </w:r>
      <w:r w:rsidR="0058468B">
        <w:t>os kainos</w:t>
      </w:r>
      <w:r w:rsidRPr="00E301A5">
        <w:t xml:space="preserve"> kain</w:t>
      </w:r>
      <w:r w:rsidR="0058468B">
        <w:t>odar</w:t>
      </w:r>
      <w:r w:rsidRPr="00E301A5">
        <w:t xml:space="preserve">ą,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EB5EEB">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227D442A" w:rsidR="00216BAE" w:rsidRPr="00E301A5" w:rsidRDefault="00216BAE" w:rsidP="00EB5EEB">
      <w:pPr>
        <w:widowControl w:val="0"/>
        <w:numPr>
          <w:ilvl w:val="2"/>
          <w:numId w:val="2"/>
        </w:numPr>
        <w:spacing w:before="96" w:after="96"/>
      </w:pPr>
      <w:bookmarkStart w:id="3" w:name="_Ref140168732"/>
      <w:r w:rsidRPr="00E301A5">
        <w:rPr>
          <w:b/>
        </w:rPr>
        <w:t>Pelnas</w:t>
      </w:r>
      <w:r w:rsidRPr="00E301A5">
        <w:t xml:space="preserve"> –</w:t>
      </w:r>
      <w:r w:rsidR="001664BE">
        <w:t xml:space="preserve"> </w:t>
      </w:r>
      <w:r w:rsidR="00DB0704">
        <w:t xml:space="preserve">pelno </w:t>
      </w:r>
      <w:r w:rsidRPr="00E301A5">
        <w:t>procentinis dydis, kuris skaičiuojamas nuo Išlaidų dydžio tais atvejais, kai Rangovas pagal Sutartį įgyja teisę į Pelno atlyginimą</w:t>
      </w:r>
      <w:r w:rsidR="001664BE">
        <w:t xml:space="preserve">, ir kuris įrašomas į Specialiąsias sąlygas toks, koks yra Rangovo pasiūlyme nurodytas pelno </w:t>
      </w:r>
      <w:r w:rsidR="00856EFD">
        <w:t xml:space="preserve">procentinis </w:t>
      </w:r>
      <w:r w:rsidR="001664BE">
        <w:t xml:space="preserve">dydis, o jeigu nenurodytas </w:t>
      </w:r>
      <w:r w:rsidR="001664BE">
        <w:softHyphen/>
      </w:r>
      <w:r w:rsidR="001664BE" w:rsidRPr="00E301A5">
        <w:t>–</w:t>
      </w:r>
      <w:r w:rsidR="001664BE">
        <w:t xml:space="preserve"> tuomet įrašomas 5 procentų </w:t>
      </w:r>
      <w:r w:rsidR="001664BE" w:rsidRPr="00E301A5">
        <w:t>dydis</w:t>
      </w:r>
      <w:r w:rsidRPr="00E301A5">
        <w:t>;</w:t>
      </w:r>
      <w:bookmarkEnd w:id="3"/>
    </w:p>
    <w:p w14:paraId="04801B9C" w14:textId="7640561D" w:rsidR="00216BAE" w:rsidRPr="00E301A5" w:rsidRDefault="00216BAE" w:rsidP="00EB5EEB">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3415A589" w:rsidR="000212FE" w:rsidRPr="00E301A5" w:rsidRDefault="000212FE" w:rsidP="00EB5EEB">
      <w:pPr>
        <w:widowControl w:val="0"/>
        <w:numPr>
          <w:ilvl w:val="2"/>
          <w:numId w:val="2"/>
        </w:numPr>
        <w:spacing w:before="96" w:after="96"/>
        <w:rPr>
          <w:b/>
        </w:rPr>
      </w:pPr>
      <w:r w:rsidRPr="00E301A5">
        <w:rPr>
          <w:b/>
        </w:rPr>
        <w:t xml:space="preserve">Pirkimo dokumentai </w:t>
      </w:r>
      <w:r w:rsidRPr="00E301A5">
        <w:t xml:space="preserve">– Pirkimo </w:t>
      </w:r>
      <w:r w:rsidR="006D04E5">
        <w:t xml:space="preserve">procedūrų </w:t>
      </w:r>
      <w:r w:rsidRPr="00E301A5">
        <w:t xml:space="preserve">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w:t>
      </w:r>
      <w:r w:rsidR="006D04E5">
        <w:t>o procedūras</w:t>
      </w:r>
      <w:r w:rsidRPr="00E301A5">
        <w:t xml:space="preserve"> bei pripažino Rangovą </w:t>
      </w:r>
      <w:r w:rsidR="000C4C09">
        <w:t>Pirkimo</w:t>
      </w:r>
      <w:r w:rsidR="000C4C09" w:rsidRPr="00E301A5">
        <w:t xml:space="preserve"> </w:t>
      </w:r>
      <w:r w:rsidRPr="00E301A5">
        <w:t>laimėtoju;</w:t>
      </w:r>
    </w:p>
    <w:p w14:paraId="3555A26F" w14:textId="77777777" w:rsidR="00216BAE" w:rsidRPr="00E301A5" w:rsidRDefault="00216BAE" w:rsidP="00EB5EEB">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D5EE860" w:rsidR="00216BAE" w:rsidRPr="00E301A5" w:rsidRDefault="00216BAE" w:rsidP="00EB5EEB">
      <w:pPr>
        <w:widowControl w:val="0"/>
        <w:numPr>
          <w:ilvl w:val="2"/>
          <w:numId w:val="2"/>
        </w:numPr>
        <w:spacing w:before="96" w:after="96"/>
        <w:rPr>
          <w:b/>
        </w:rPr>
      </w:pPr>
      <w:r w:rsidRPr="00E301A5">
        <w:rPr>
          <w:b/>
        </w:rPr>
        <w:t xml:space="preserve">Pradinės sutarties vertė </w:t>
      </w:r>
      <w:r w:rsidRPr="00E301A5">
        <w:t xml:space="preserve">– Specialiosiose sąlygose </w:t>
      </w:r>
      <w:r w:rsidRPr="00E301A5">
        <w:t>nurodyta</w:t>
      </w:r>
      <w:r w:rsidRPr="00E301A5">
        <w:rPr>
          <w:b/>
        </w:rPr>
        <w:t xml:space="preserve"> </w:t>
      </w:r>
      <w:r w:rsidRPr="00E301A5">
        <w:t>vertė</w:t>
      </w:r>
      <w:r w:rsidR="006B66B0">
        <w:t xml:space="preserve"> (be PVM)</w:t>
      </w:r>
      <w:r w:rsidRPr="00E301A5">
        <w:t>, neatsižvelgiant į Sutarties pakeitimus po jos sudarymo;</w:t>
      </w:r>
      <w:r w:rsidRPr="00E301A5">
        <w:rPr>
          <w:b/>
        </w:rPr>
        <w:t xml:space="preserve"> </w:t>
      </w:r>
    </w:p>
    <w:p w14:paraId="691E36FA" w14:textId="28BBB504" w:rsidR="00216BAE" w:rsidRPr="00E301A5" w:rsidRDefault="00216BAE" w:rsidP="00EB5EEB">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EB5EEB">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EB5EEB">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EB5EEB">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EB5EEB">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EB5EEB">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7A1C27B3" w:rsidR="000212FE" w:rsidRPr="00E301A5" w:rsidRDefault="000212FE" w:rsidP="00EB5EEB">
      <w:pPr>
        <w:widowControl w:val="0"/>
        <w:numPr>
          <w:ilvl w:val="2"/>
          <w:numId w:val="2"/>
        </w:numPr>
        <w:spacing w:before="96" w:after="96"/>
      </w:pPr>
      <w:r w:rsidRPr="283BBA14">
        <w:rPr>
          <w:b/>
          <w:bCs/>
        </w:rPr>
        <w:t>Specialiosios sąlygos</w:t>
      </w:r>
      <w:r>
        <w:t xml:space="preserve"> – Sutarties dokumentas, kuris vadinasi „Statybos rangos sutarties Specialiosios sąlygos“ ir kuriame yra nurodytos konkrečios Sutarties sąlygos (tokios kaip Pradinės sutarties vertė, </w:t>
      </w:r>
      <w:r w:rsidR="00FE6FC4">
        <w:t xml:space="preserve">Rangovo pasiūlymo kaina, </w:t>
      </w:r>
      <w:r w:rsidR="00B35915">
        <w:t xml:space="preserve">Darbų </w:t>
      </w:r>
      <w:r>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EB5EEB">
      <w:pPr>
        <w:widowControl w:val="0"/>
        <w:numPr>
          <w:ilvl w:val="2"/>
          <w:numId w:val="2"/>
        </w:numPr>
        <w:spacing w:before="96" w:after="96"/>
        <w:rPr>
          <w:b/>
        </w:rPr>
      </w:pPr>
      <w:bookmarkStart w:id="4" w:name="_Hlk140404586"/>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bookmarkEnd w:id="4"/>
    <w:p w14:paraId="23075194" w14:textId="1CDA8E85" w:rsidR="005734AC" w:rsidRPr="00E301A5" w:rsidRDefault="005734AC" w:rsidP="00EB5EEB">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xml:space="preserve">) gauti, statybai vykdyti ir Statybos užbaigimui atlikti ir kuriuos </w:t>
      </w:r>
      <w:r w:rsidRPr="00E301A5">
        <w:lastRenderedPageBreak/>
        <w:t>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EB5EEB">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EB5EEB">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EB5EEB">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52FA10A3" w:rsidR="00216BAE" w:rsidRPr="00E301A5" w:rsidRDefault="00216BAE" w:rsidP="00EB5EEB">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EB5EEB">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EB5EEB">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5196272A" w:rsidR="00216BAE" w:rsidRPr="00E301A5" w:rsidRDefault="00216BAE" w:rsidP="00EB5EEB">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1330AC">
        <w:t>16.3.1</w:t>
      </w:r>
      <w:r w:rsidRPr="00E301A5">
        <w:fldChar w:fldCharType="end"/>
      </w:r>
      <w:r w:rsidRPr="00E301A5">
        <w:t xml:space="preserve"> punkte);</w:t>
      </w:r>
    </w:p>
    <w:p w14:paraId="375D86B4" w14:textId="5E0A3929" w:rsidR="000212FE" w:rsidRDefault="000212FE" w:rsidP="00EB5EEB">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EB5EEB">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EB5EEB">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EB5EEB">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EB5EEB">
      <w:pPr>
        <w:widowControl w:val="0"/>
        <w:numPr>
          <w:ilvl w:val="2"/>
          <w:numId w:val="2"/>
        </w:numPr>
        <w:spacing w:before="96" w:after="96"/>
      </w:pPr>
      <w:bookmarkStart w:id="5" w:name="_3znysh7" w:colFirst="0" w:colLast="0"/>
      <w:bookmarkEnd w:id="5"/>
      <w:r w:rsidRPr="00E301A5">
        <w:rPr>
          <w:b/>
        </w:rPr>
        <w:t>Šalis</w:t>
      </w:r>
      <w:r w:rsidRPr="00E301A5">
        <w:t xml:space="preserve"> – Užsakovas arba Rangovas, kiekvienas atskirai, priklausomai nuo konteksto;</w:t>
      </w:r>
    </w:p>
    <w:p w14:paraId="6C69416E" w14:textId="77777777" w:rsidR="000212FE" w:rsidRPr="00E301A5" w:rsidRDefault="000212FE" w:rsidP="00EB5EEB">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EB5EEB">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486F6DC4" w:rsidR="005734AC" w:rsidRPr="00E301A5" w:rsidRDefault="005734AC" w:rsidP="00EB5EEB">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1330AC">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1330AC">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1330AC">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535E46" w:rsidRDefault="000212FE" w:rsidP="00EB5EEB">
      <w:pPr>
        <w:pStyle w:val="Antrat3"/>
        <w:keepNext w:val="0"/>
        <w:keepLines w:val="0"/>
        <w:spacing w:line="259" w:lineRule="auto"/>
        <w:rPr>
          <w:b/>
          <w:u w:val="none"/>
        </w:rPr>
      </w:pPr>
      <w:r w:rsidRPr="00535E46">
        <w:rPr>
          <w:b/>
          <w:u w:val="none"/>
        </w:rPr>
        <w:t xml:space="preserve">Užsakovo personalas </w:t>
      </w:r>
      <w:r w:rsidRPr="00535E46">
        <w:rPr>
          <w:u w:val="none"/>
        </w:rPr>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13C12E0A" w:rsidR="00133358" w:rsidRPr="00E301A5" w:rsidRDefault="006B7EDE" w:rsidP="00EB5EEB">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EB5EEB">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EB5EEB">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EB5EEB">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728F19EB" w:rsidR="00133358" w:rsidRPr="00E301A5" w:rsidRDefault="006B7EDE" w:rsidP="00EB5EEB">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6246A3">
        <w:rPr>
          <w:b/>
          <w:bCs/>
        </w:rPr>
        <w:t>projekto</w:t>
      </w:r>
      <w:r w:rsidR="006246A3" w:rsidRPr="00E301A5">
        <w:rPr>
          <w:b/>
          <w:bCs/>
        </w:rPr>
        <w:t xml:space="preserve"> </w:t>
      </w:r>
      <w:r w:rsidR="00AB7F78" w:rsidRPr="00E301A5">
        <w:rPr>
          <w:b/>
          <w:bCs/>
        </w:rPr>
        <w:t>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EB5EEB">
      <w:pPr>
        <w:widowControl w:val="0"/>
        <w:numPr>
          <w:ilvl w:val="2"/>
          <w:numId w:val="2"/>
        </w:numPr>
        <w:spacing w:before="96" w:after="96"/>
      </w:pPr>
      <w:bookmarkStart w:id="6" w:name="_2et92p0" w:colFirst="0" w:colLast="0"/>
      <w:bookmarkStart w:id="7" w:name="_3dy6vkm" w:colFirst="0" w:colLast="0"/>
      <w:bookmarkEnd w:id="6"/>
      <w:bookmarkEnd w:id="7"/>
      <w:r w:rsidRPr="00E301A5">
        <w:t>Kitų Sutartyje didžiąja raide rašomų sąvokų reikšmės yra nurodytos Sutarties tekste.</w:t>
      </w:r>
    </w:p>
    <w:p w14:paraId="5444E93F" w14:textId="21D80493" w:rsidR="00F21BCB" w:rsidRPr="00E301A5" w:rsidRDefault="00F21BCB" w:rsidP="00EB5EEB">
      <w:pPr>
        <w:widowControl w:val="0"/>
        <w:numPr>
          <w:ilvl w:val="2"/>
          <w:numId w:val="2"/>
        </w:numPr>
        <w:spacing w:before="96" w:after="96"/>
      </w:pPr>
      <w:r w:rsidRPr="00E301A5">
        <w:t>Sutartyje neapibrėžtos sąvokos suprantamos ir aiškinamos taip, kaip jas apibrėžia Įstatymai</w:t>
      </w:r>
      <w:r w:rsidR="00DA27C2" w:rsidRPr="00E301A5">
        <w:t xml:space="preserve">, galiojantys </w:t>
      </w:r>
      <w:r w:rsidR="00DA27C2" w:rsidRPr="00E301A5">
        <w:lastRenderedPageBreak/>
        <w:t>Sutarties sudarymo metu</w:t>
      </w:r>
      <w:r w:rsidRPr="00E301A5">
        <w:t>.</w:t>
      </w:r>
    </w:p>
    <w:p w14:paraId="000000CD" w14:textId="77777777" w:rsidR="00133358" w:rsidRPr="00E301A5" w:rsidRDefault="006B7EDE" w:rsidP="00EB5EEB">
      <w:pPr>
        <w:pStyle w:val="Antrat2"/>
        <w:widowControl w:val="0"/>
        <w:spacing w:line="259" w:lineRule="auto"/>
        <w:rPr>
          <w:color w:val="auto"/>
        </w:rPr>
      </w:pPr>
      <w:bookmarkStart w:id="8" w:name="_Toc141972215"/>
      <w:r w:rsidRPr="00E301A5">
        <w:rPr>
          <w:color w:val="auto"/>
        </w:rPr>
        <w:t>Sutarties aiškinimas</w:t>
      </w:r>
      <w:bookmarkEnd w:id="8"/>
    </w:p>
    <w:p w14:paraId="000000CE" w14:textId="34C88CB4" w:rsidR="00133358" w:rsidRPr="00E301A5" w:rsidRDefault="006B7EDE" w:rsidP="00EB5EEB">
      <w:pPr>
        <w:widowControl w:val="0"/>
        <w:numPr>
          <w:ilvl w:val="2"/>
          <w:numId w:val="2"/>
        </w:numPr>
        <w:spacing w:before="96" w:after="96"/>
      </w:pPr>
      <w:r w:rsidRPr="00E301A5">
        <w:t>Sutartis turi būti aiškinama pagal Įstatymus.</w:t>
      </w:r>
    </w:p>
    <w:p w14:paraId="000000D1" w14:textId="77777777" w:rsidR="00133358" w:rsidRPr="00E301A5" w:rsidRDefault="006B7EDE" w:rsidP="00EB5EEB">
      <w:pPr>
        <w:widowControl w:val="0"/>
        <w:numPr>
          <w:ilvl w:val="2"/>
          <w:numId w:val="2"/>
        </w:numPr>
        <w:spacing w:before="96" w:after="96"/>
      </w:pPr>
      <w:r w:rsidRPr="00E301A5">
        <w:t>Diena Sutartyje reiškia kalendorinę dieną.</w:t>
      </w:r>
    </w:p>
    <w:p w14:paraId="000000D2" w14:textId="77777777" w:rsidR="00133358" w:rsidRPr="00E301A5" w:rsidRDefault="006B7EDE" w:rsidP="00EB5EEB">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EB5EEB">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EB5EEB">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5D8BD6D7" w:rsidR="00133358" w:rsidRPr="00E301A5" w:rsidRDefault="006B7EDE" w:rsidP="00EB5EEB">
      <w:pPr>
        <w:widowControl w:val="0"/>
        <w:numPr>
          <w:ilvl w:val="2"/>
          <w:numId w:val="2"/>
        </w:numPr>
        <w:spacing w:before="96" w:after="96"/>
      </w:pPr>
      <w:r w:rsidRPr="00E301A5">
        <w:t>Defektas reiškia Statybos produkto, Įrenginio arba Darbų ydą</w:t>
      </w:r>
      <w:r w:rsidR="00A92CB3">
        <w:t>,</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EB5EEB">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EB5EEB">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EB5EEB">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EB5EEB">
      <w:pPr>
        <w:pStyle w:val="Antrat2"/>
        <w:widowControl w:val="0"/>
        <w:spacing w:line="259" w:lineRule="auto"/>
        <w:rPr>
          <w:color w:val="auto"/>
        </w:rPr>
      </w:pPr>
      <w:bookmarkStart w:id="9" w:name="_Toc141972216"/>
      <w:r w:rsidRPr="00E301A5">
        <w:rPr>
          <w:color w:val="auto"/>
        </w:rPr>
        <w:t>Dokumentų viršenybė</w:t>
      </w:r>
      <w:bookmarkEnd w:id="9"/>
    </w:p>
    <w:p w14:paraId="000000DB" w14:textId="2956B91E" w:rsidR="00133358" w:rsidRPr="00E301A5" w:rsidRDefault="006B7EDE" w:rsidP="00EB5EEB">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15F029BE" w:rsidR="00133358" w:rsidRPr="0022554D" w:rsidRDefault="00F21BCB" w:rsidP="00EB5EEB">
      <w:pPr>
        <w:widowControl w:val="0"/>
        <w:numPr>
          <w:ilvl w:val="3"/>
          <w:numId w:val="2"/>
        </w:numPr>
        <w:spacing w:before="96" w:after="96"/>
      </w:pPr>
      <w:r w:rsidRPr="0022554D">
        <w:t xml:space="preserve">Specialiosios sąlygos turi viršenybę Bendrųjų sąlygų atžvilgiu; </w:t>
      </w:r>
      <w:r w:rsidR="00336A37" w:rsidRPr="0022554D">
        <w:t>Sutarties</w:t>
      </w:r>
      <w:r w:rsidRPr="0022554D">
        <w:t xml:space="preserve"> </w:t>
      </w:r>
      <w:r w:rsidR="006B7EDE" w:rsidRPr="0022554D">
        <w:t>sąlygos</w:t>
      </w:r>
      <w:r w:rsidR="0065536A" w:rsidRPr="0022554D">
        <w:t xml:space="preserve"> turi viršenybę priedų atžvilgiu</w:t>
      </w:r>
      <w:r w:rsidR="0012729A" w:rsidRPr="0022554D">
        <w:t xml:space="preserve">, išskyrus tuos atvejus, kai </w:t>
      </w:r>
      <w:r w:rsidR="00216310">
        <w:t xml:space="preserve">(i) </w:t>
      </w:r>
      <w:r w:rsidR="0012729A" w:rsidRPr="0022554D">
        <w:t xml:space="preserve">Bendrosios sąlygos nukreipia į Užsakovo užduotį, kuri nustato kitokią </w:t>
      </w:r>
      <w:r w:rsidR="00D81110" w:rsidRPr="0022554D">
        <w:t>taisyklę</w:t>
      </w:r>
      <w:r w:rsidR="0012729A" w:rsidRPr="0022554D">
        <w:t>, negu nurodytoji Bendrosiose sąlygose</w:t>
      </w:r>
      <w:r w:rsidR="00216310">
        <w:t xml:space="preserve">, </w:t>
      </w:r>
      <w:r w:rsidR="00B20CFC">
        <w:t xml:space="preserve">– tuomet Užsakovo užduotyje nurodyta taisyklė turi viršenybę Bendrųjų sąlygų atžvilgiu, </w:t>
      </w:r>
      <w:r w:rsidR="00216310">
        <w:t xml:space="preserve">ir kai (ii) taikomas Statinio informacinio modeliavimo (BIM) taikymo aprašas – </w:t>
      </w:r>
      <w:r w:rsidR="00764433">
        <w:t xml:space="preserve">tuomet </w:t>
      </w:r>
      <w:r w:rsidR="00216310">
        <w:t>šis aprašas turi viršenybę Sutarties sąlygų atžvilgiu</w:t>
      </w:r>
      <w:r w:rsidR="006B7EDE" w:rsidRPr="0022554D">
        <w:t>;</w:t>
      </w:r>
      <w:r w:rsidR="00337E24" w:rsidRPr="0022554D">
        <w:t xml:space="preserve"> </w:t>
      </w:r>
    </w:p>
    <w:p w14:paraId="000000DD" w14:textId="2646325E" w:rsidR="00133358" w:rsidRPr="00E301A5" w:rsidRDefault="006D05D5" w:rsidP="00EB5EEB">
      <w:pPr>
        <w:widowControl w:val="0"/>
        <w:numPr>
          <w:ilvl w:val="3"/>
          <w:numId w:val="2"/>
        </w:numPr>
        <w:spacing w:before="96" w:after="96"/>
      </w:pPr>
      <w:r w:rsidRPr="00E301A5">
        <w:t xml:space="preserve">Specialiosiose </w:t>
      </w:r>
      <w:r w:rsidR="006B7EDE" w:rsidRPr="00E301A5">
        <w:t xml:space="preserve">sąlygose </w:t>
      </w:r>
      <w:r w:rsidR="00120993" w:rsidRPr="00E301A5">
        <w:t>išvardyti priedai</w:t>
      </w:r>
      <w:r w:rsidR="00120993">
        <w:t>, priedų</w:t>
      </w:r>
      <w:r w:rsidR="00120993" w:rsidRPr="00E301A5">
        <w:t xml:space="preserve"> </w:t>
      </w:r>
      <w:r w:rsidR="00933856" w:rsidRPr="00E301A5">
        <w:t xml:space="preserve">sąraše </w:t>
      </w:r>
      <w:r w:rsidR="00120993">
        <w:t>esantys</w:t>
      </w:r>
      <w:r w:rsidR="00120993" w:rsidRPr="00E301A5">
        <w:t xml:space="preserve"> </w:t>
      </w:r>
      <w:r w:rsidR="006B7EDE" w:rsidRPr="00E301A5">
        <w:t>aukščiau</w:t>
      </w:r>
      <w:r w:rsidR="00933856" w:rsidRPr="00E301A5">
        <w:t>,</w:t>
      </w:r>
      <w:r w:rsidR="006B7EDE" w:rsidRPr="00E301A5">
        <w:t xml:space="preserve"> turi viršenybę virš žemiau </w:t>
      </w:r>
      <w:r w:rsidR="00120993">
        <w:t>esančių</w:t>
      </w:r>
      <w:r w:rsidR="00120993" w:rsidRPr="00E301A5">
        <w:t xml:space="preserve"> </w:t>
      </w:r>
      <w:r w:rsidR="006B7EDE" w:rsidRPr="00E301A5">
        <w:t>priedų.</w:t>
      </w:r>
    </w:p>
    <w:p w14:paraId="000000E3" w14:textId="4275D125" w:rsidR="00133358" w:rsidRPr="00E301A5" w:rsidRDefault="006B7EDE" w:rsidP="00EB5EEB">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EB5EEB">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EB5EEB">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w:t>
      </w:r>
      <w:r w:rsidR="006B7EDE" w:rsidRPr="00E301A5">
        <w:t>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9007EB">
      <w:pPr>
        <w:pStyle w:val="Antrat1"/>
      </w:pPr>
      <w:bookmarkStart w:id="10" w:name="_Toc141972217"/>
      <w:r w:rsidRPr="00E301A5">
        <w:t xml:space="preserve">Sutarties </w:t>
      </w:r>
      <w:r w:rsidR="005F6C0E" w:rsidRPr="00E301A5">
        <w:t>dalykas</w:t>
      </w:r>
      <w:bookmarkEnd w:id="10"/>
    </w:p>
    <w:p w14:paraId="000000E9" w14:textId="52BA94FC" w:rsidR="00133358" w:rsidRPr="00E301A5" w:rsidRDefault="006B7EDE" w:rsidP="00EB5EEB">
      <w:pPr>
        <w:widowControl w:val="0"/>
        <w:numPr>
          <w:ilvl w:val="1"/>
          <w:numId w:val="2"/>
        </w:numPr>
        <w:spacing w:before="96" w:after="96"/>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570C14E4" w:rsidR="00133358" w:rsidRPr="00E301A5" w:rsidRDefault="006B7EDE" w:rsidP="00EB5EEB">
      <w:pPr>
        <w:widowControl w:val="0"/>
        <w:numPr>
          <w:ilvl w:val="1"/>
          <w:numId w:val="2"/>
        </w:numPr>
        <w:spacing w:before="96" w:after="96"/>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w:t>
      </w:r>
      <w:r w:rsidR="004C537C">
        <w:t>, Darbų terminų praleidimu</w:t>
      </w:r>
      <w:r w:rsidRPr="00E301A5">
        <w:t xml:space="preserve">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EB5EEB">
      <w:pPr>
        <w:widowControl w:val="0"/>
        <w:numPr>
          <w:ilvl w:val="1"/>
          <w:numId w:val="2"/>
        </w:numPr>
        <w:spacing w:before="96" w:after="96"/>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9007EB">
      <w:pPr>
        <w:pStyle w:val="Antrat1"/>
      </w:pPr>
      <w:bookmarkStart w:id="11" w:name="_Toc141972218"/>
      <w:r w:rsidRPr="00E301A5">
        <w:t>Rangovas ir kiti Sutarties vykdymui pasitelkti asmenys</w:t>
      </w:r>
      <w:bookmarkEnd w:id="11"/>
    </w:p>
    <w:p w14:paraId="000000F0" w14:textId="5361779B" w:rsidR="00133358" w:rsidRPr="00E301A5" w:rsidRDefault="006B7EDE" w:rsidP="00EB5EEB">
      <w:pPr>
        <w:pStyle w:val="Antrat2"/>
        <w:widowControl w:val="0"/>
        <w:spacing w:line="259" w:lineRule="auto"/>
        <w:rPr>
          <w:color w:val="auto"/>
        </w:rPr>
      </w:pPr>
      <w:bookmarkStart w:id="12" w:name="_Toc141972219"/>
      <w:r w:rsidRPr="00E301A5">
        <w:rPr>
          <w:color w:val="auto"/>
        </w:rPr>
        <w:t>Kvalifikacija ir kiti Rangovo pasiūlymu prisiimti įsipareigojimai</w:t>
      </w:r>
      <w:bookmarkEnd w:id="12"/>
    </w:p>
    <w:p w14:paraId="000000F1" w14:textId="0B69C9B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13" w:name="_26in1rg" w:colFirst="0" w:colLast="0"/>
      <w:bookmarkStart w:id="14" w:name="_Ref88645451"/>
      <w:bookmarkEnd w:id="13"/>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4"/>
    </w:p>
    <w:p w14:paraId="000000F2"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EB5EEB">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EB5EEB">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137367A0" w:rsidR="00133358" w:rsidRPr="00E301A5" w:rsidRDefault="006B7EDE" w:rsidP="00EB5EEB">
      <w:pPr>
        <w:widowControl w:val="0"/>
        <w:numPr>
          <w:ilvl w:val="2"/>
          <w:numId w:val="2"/>
        </w:numPr>
        <w:pBdr>
          <w:top w:val="nil"/>
          <w:left w:val="nil"/>
          <w:bottom w:val="nil"/>
          <w:right w:val="nil"/>
          <w:between w:val="nil"/>
        </w:pBdr>
        <w:spacing w:before="96" w:after="96"/>
      </w:pPr>
      <w:bookmarkStart w:id="15" w:name="_lnxbz9" w:colFirst="0" w:colLast="0"/>
      <w:bookmarkEnd w:id="15"/>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EB5EEB">
      <w:pPr>
        <w:widowControl w:val="0"/>
        <w:numPr>
          <w:ilvl w:val="2"/>
          <w:numId w:val="2"/>
        </w:numPr>
        <w:pBdr>
          <w:top w:val="nil"/>
          <w:left w:val="nil"/>
          <w:bottom w:val="nil"/>
          <w:right w:val="nil"/>
          <w:between w:val="nil"/>
        </w:pBdr>
        <w:spacing w:before="96" w:after="96"/>
      </w:pPr>
      <w:bookmarkStart w:id="16" w:name="_Ref156488802"/>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w:t>
      </w:r>
      <w:r w:rsidRPr="00E301A5">
        <w:lastRenderedPageBreak/>
        <w:t>pasitelkiami.</w:t>
      </w:r>
      <w:bookmarkEnd w:id="16"/>
      <w:r w:rsidRPr="00E301A5">
        <w:t xml:space="preserve"> </w:t>
      </w:r>
      <w:bookmarkStart w:id="17" w:name="_Ref88645466"/>
    </w:p>
    <w:bookmarkEnd w:id="17"/>
    <w:p w14:paraId="000000FE" w14:textId="46530259" w:rsidR="00133358" w:rsidRPr="00E301A5" w:rsidRDefault="006B7EDE" w:rsidP="00EB5EEB">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1330AC">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1330AC">
        <w:t>3.1.3</w:t>
      </w:r>
      <w:r w:rsidR="00753F30" w:rsidRPr="00E301A5">
        <w:fldChar w:fldCharType="end"/>
      </w:r>
      <w:r w:rsidRPr="00E301A5">
        <w:t xml:space="preserve"> punktą taikomus kvalifikacijos bei kitus reikalavimus. </w:t>
      </w:r>
      <w:bookmarkStart w:id="18" w:name="_1ksv4uv" w:colFirst="0" w:colLast="0"/>
      <w:bookmarkStart w:id="19" w:name="_44sinio" w:colFirst="0" w:colLast="0"/>
      <w:bookmarkEnd w:id="18"/>
      <w:bookmarkEnd w:id="19"/>
    </w:p>
    <w:p w14:paraId="4ABC0268" w14:textId="6EEBD80C" w:rsidR="00DB6680" w:rsidRPr="00E301A5" w:rsidRDefault="00D96720" w:rsidP="00EB5EEB">
      <w:pPr>
        <w:widowControl w:val="0"/>
        <w:numPr>
          <w:ilvl w:val="2"/>
          <w:numId w:val="2"/>
        </w:numPr>
        <w:pBdr>
          <w:top w:val="nil"/>
          <w:left w:val="nil"/>
          <w:bottom w:val="nil"/>
          <w:right w:val="nil"/>
          <w:between w:val="nil"/>
        </w:pBdr>
        <w:spacing w:before="96" w:after="96"/>
      </w:pPr>
      <w:bookmarkStart w:id="20"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1330AC">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1330AC">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20"/>
      <w:r w:rsidR="00DB6680" w:rsidRPr="00E301A5">
        <w:t xml:space="preserve"> </w:t>
      </w:r>
    </w:p>
    <w:p w14:paraId="29B51AA3" w14:textId="46CA40B4" w:rsidR="00DB6680" w:rsidRPr="00E301A5" w:rsidRDefault="00D96720" w:rsidP="00EB5EEB">
      <w:pPr>
        <w:widowControl w:val="0"/>
        <w:numPr>
          <w:ilvl w:val="2"/>
          <w:numId w:val="2"/>
        </w:numPr>
        <w:pBdr>
          <w:top w:val="nil"/>
          <w:left w:val="nil"/>
          <w:bottom w:val="nil"/>
          <w:right w:val="nil"/>
          <w:between w:val="nil"/>
        </w:pBdr>
        <w:spacing w:before="96" w:after="96"/>
      </w:pPr>
      <w:bookmarkStart w:id="21"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1330AC">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1330AC">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1330AC"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1330AC">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1330AC">
        <w:t>3.1.5</w:t>
      </w:r>
      <w:r w:rsidR="00DB6680" w:rsidRPr="00E301A5">
        <w:fldChar w:fldCharType="end"/>
      </w:r>
      <w:r w:rsidR="00DB6680" w:rsidRPr="00E301A5">
        <w:t xml:space="preserve"> punktą.</w:t>
      </w:r>
      <w:bookmarkEnd w:id="21"/>
    </w:p>
    <w:p w14:paraId="13ABAC70" w14:textId="63AD9535" w:rsidR="00DB6680" w:rsidRPr="00E301A5" w:rsidRDefault="00D96720" w:rsidP="00EB5EEB">
      <w:pPr>
        <w:widowControl w:val="0"/>
        <w:numPr>
          <w:ilvl w:val="2"/>
          <w:numId w:val="2"/>
        </w:numPr>
        <w:pBdr>
          <w:top w:val="nil"/>
          <w:left w:val="nil"/>
          <w:bottom w:val="nil"/>
          <w:right w:val="nil"/>
          <w:between w:val="nil"/>
        </w:pBdr>
        <w:spacing w:before="96" w:after="96"/>
      </w:pPr>
      <w:bookmarkStart w:id="22"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22"/>
    </w:p>
    <w:p w14:paraId="000000FF" w14:textId="322310D6" w:rsidR="00133358" w:rsidRPr="00E301A5" w:rsidRDefault="00903940" w:rsidP="00EB5EEB">
      <w:pPr>
        <w:pStyle w:val="Antrat2"/>
        <w:widowControl w:val="0"/>
        <w:spacing w:line="259" w:lineRule="auto"/>
        <w:rPr>
          <w:color w:val="auto"/>
        </w:rPr>
      </w:pPr>
      <w:bookmarkStart w:id="23" w:name="_Toc141972220"/>
      <w:bookmarkStart w:id="24" w:name="_Ref156490408"/>
      <w:r w:rsidRPr="00E301A5">
        <w:rPr>
          <w:color w:val="auto"/>
        </w:rPr>
        <w:t>Subrangovų</w:t>
      </w:r>
      <w:r w:rsidR="00F824BE" w:rsidRPr="00E301A5">
        <w:rPr>
          <w:color w:val="auto"/>
        </w:rPr>
        <w:t xml:space="preserve"> pasitelkimas ir keitimas</w:t>
      </w:r>
      <w:bookmarkEnd w:id="23"/>
      <w:bookmarkEnd w:id="24"/>
    </w:p>
    <w:p w14:paraId="7C348955" w14:textId="77777777" w:rsidR="002918E7" w:rsidRDefault="006B7EDE" w:rsidP="00EB5EEB">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0" w14:textId="06CC1D0B" w:rsidR="00133358" w:rsidRPr="00E301A5" w:rsidRDefault="00160E8E" w:rsidP="00EB5EEB">
      <w:pPr>
        <w:widowControl w:val="0"/>
        <w:numPr>
          <w:ilvl w:val="2"/>
          <w:numId w:val="2"/>
        </w:numPr>
        <w:pBdr>
          <w:top w:val="nil"/>
          <w:left w:val="nil"/>
          <w:bottom w:val="nil"/>
          <w:right w:val="nil"/>
          <w:between w:val="nil"/>
        </w:pBdr>
        <w:spacing w:before="96" w:after="96"/>
      </w:pPr>
      <w:r>
        <w:t xml:space="preserve">Su Rangovo pasiūlymu pateiktas Subrangovų sąrašas yra sudėtinė Sutarties dalis ir gali būti keičiamas tik šiame </w:t>
      </w:r>
      <w:r>
        <w:fldChar w:fldCharType="begin"/>
      </w:r>
      <w:r>
        <w:instrText xml:space="preserve"> REF _Ref156490408 \r \h </w:instrText>
      </w:r>
      <w:r>
        <w:fldChar w:fldCharType="separate"/>
      </w:r>
      <w:r w:rsidR="001330AC">
        <w:t>3.2</w:t>
      </w:r>
      <w:r>
        <w:fldChar w:fldCharType="end"/>
      </w:r>
      <w:r>
        <w:t xml:space="preserve"> punkte žemiau nustatyta tvarka. </w:t>
      </w:r>
      <w:r w:rsidR="000558F4" w:rsidRPr="00E301A5">
        <w:t>Tik galiojančiame Subrangovų sąraše įrašyti Subrangovai gali būti Subrangovais pagal Sutartį ir tik tokių Subrangovų darbuotojai yra priskiriami Rangovo personalui pagal Sutartį bei gali patekti į statybvietę.</w:t>
      </w:r>
      <w:r w:rsidR="008C3ECA">
        <w:t xml:space="preserve">  </w:t>
      </w:r>
    </w:p>
    <w:p w14:paraId="7F7337F6" w14:textId="427592F8" w:rsidR="00A32D5E" w:rsidRDefault="00A32D5E" w:rsidP="00A32D5E">
      <w:pPr>
        <w:widowControl w:val="0"/>
        <w:numPr>
          <w:ilvl w:val="2"/>
          <w:numId w:val="2"/>
        </w:numPr>
        <w:pBdr>
          <w:top w:val="nil"/>
          <w:left w:val="nil"/>
          <w:bottom w:val="nil"/>
          <w:right w:val="nil"/>
          <w:between w:val="nil"/>
        </w:pBdr>
        <w:spacing w:before="96" w:after="96"/>
      </w:pPr>
      <w:r w:rsidRPr="00E301A5">
        <w:t xml:space="preserve">Tuo atveju, kai Įstatymai nedraudžia asmeniui tapti </w:t>
      </w:r>
      <w:r w:rsidRPr="00E301A5">
        <w:t xml:space="preserve">Subrangovu Sutarties vykdymo tikslais, Rangovas turi teisę įtraukti tokį savo ar Subrangovo pasirinktą Subrangovą į Subrangovų sąrašą. Rangovas turi teisę pakeisti Subrangovą kitu Subrangovu bet kuriuo metu ir nepriklausomai nuo to, kokios aplinkybės nulėmė būtinybę pakeisti tokį Subrangovą, išskyrus </w:t>
      </w:r>
      <w:r w:rsidRPr="00E301A5">
        <w:fldChar w:fldCharType="begin"/>
      </w:r>
      <w:r w:rsidRPr="00E301A5">
        <w:instrText xml:space="preserve"> REF _Ref89156710 \r \h  \* MERGEFORMAT </w:instrText>
      </w:r>
      <w:r w:rsidRPr="00E301A5">
        <w:fldChar w:fldCharType="separate"/>
      </w:r>
      <w:r>
        <w:t>3.4</w:t>
      </w:r>
      <w:r w:rsidRPr="00E301A5">
        <w:fldChar w:fldCharType="end"/>
      </w:r>
      <w:r w:rsidRPr="00E301A5">
        <w:t xml:space="preserve"> punkte aprašytus atvejus, kai keičiamas Subjektas, kurio pajėgumais remiasi Rangovas. </w:t>
      </w:r>
      <w:r w:rsidR="00D042B9" w:rsidRPr="002918E7">
        <w:t xml:space="preserve">Rangovas, norėdamas įtraukti </w:t>
      </w:r>
      <w:r w:rsidR="00D042B9">
        <w:t>asmenį</w:t>
      </w:r>
      <w:r w:rsidR="00D042B9" w:rsidRPr="002918E7">
        <w:t xml:space="preserve"> į Subrangovų sąrašą, Užsakovo prašymu </w:t>
      </w:r>
      <w:r w:rsidR="00D042B9">
        <w:t xml:space="preserve">taip pat </w:t>
      </w:r>
      <w:r w:rsidR="00D042B9" w:rsidRPr="002918E7">
        <w:t xml:space="preserve">privalo pateikti Užsakovui dokumentus, įrodančius tokio asmens atitiktį jam taikomiems reikalavimams pagal </w:t>
      </w:r>
      <w:r w:rsidR="00D042B9" w:rsidRPr="002918E7">
        <w:fldChar w:fldCharType="begin"/>
      </w:r>
      <w:r w:rsidR="00D042B9" w:rsidRPr="002918E7">
        <w:instrText xml:space="preserve"> REF _Ref156488802 \r \h </w:instrText>
      </w:r>
      <w:r w:rsidR="00D042B9">
        <w:instrText xml:space="preserve"> \* MERGEFORMAT </w:instrText>
      </w:r>
      <w:r w:rsidR="00D042B9" w:rsidRPr="002918E7">
        <w:fldChar w:fldCharType="separate"/>
      </w:r>
      <w:r w:rsidR="00D042B9">
        <w:t>3.1.3</w:t>
      </w:r>
      <w:r w:rsidR="00D042B9" w:rsidRPr="002918E7">
        <w:fldChar w:fldCharType="end"/>
      </w:r>
      <w:r w:rsidR="00D042B9" w:rsidRPr="002918E7">
        <w:t xml:space="preserve"> punktą</w:t>
      </w:r>
      <w:r w:rsidR="00D042B9">
        <w:t>.</w:t>
      </w:r>
    </w:p>
    <w:p w14:paraId="00000101" w14:textId="633AB1C8" w:rsidR="00133358" w:rsidRPr="00E301A5" w:rsidRDefault="00664B97" w:rsidP="715D8FF5">
      <w:pPr>
        <w:widowControl w:val="0"/>
        <w:numPr>
          <w:ilvl w:val="2"/>
          <w:numId w:val="2"/>
        </w:numPr>
        <w:pBdr>
          <w:top w:val="nil"/>
          <w:left w:val="nil"/>
          <w:bottom w:val="nil"/>
          <w:right w:val="nil"/>
          <w:between w:val="nil"/>
        </w:pBdr>
        <w:spacing w:before="96" w:after="96"/>
      </w:pPr>
      <w:r>
        <w:t xml:space="preserve">Rangovas įsipareigoja pranešti Užsakovui Sutarties sudarymo metu žinomų </w:t>
      </w:r>
      <w:r w:rsidR="00FA736F">
        <w:t>Subrangovų</w:t>
      </w:r>
      <w:r>
        <w:t xml:space="preserve"> vardus ir pavardes arba pavadinimus, juridinių asmenų kodus, kontaktinius duomenis ir jų atstovus, taip pat kiekvienam </w:t>
      </w:r>
      <w:r w:rsidR="00FA736F">
        <w:t>Subrangovui</w:t>
      </w:r>
      <w:r>
        <w:t xml:space="preserve"> perduodamų atlikti Darbų tikslų aprašymą, nurodydamas šiuos duomenis </w:t>
      </w:r>
      <w:r w:rsidR="00903940">
        <w:t>Subrangovų</w:t>
      </w:r>
      <w:r>
        <w:t xml:space="preserve"> sąraše, kurį Rangovas privalo parengti pagal priede Nr.</w:t>
      </w:r>
      <w:r w:rsidR="00C820C2">
        <w:t> </w:t>
      </w:r>
      <w:r w:rsidR="007F0C80">
        <w:t>8</w:t>
      </w:r>
      <w:r>
        <w:t xml:space="preserve"> pateiktą formą ir pateikti Užsakovui nedelsiant, bet ne vėliau nei per 10 darbo dienų po Sutarties įsigaliojimo. </w:t>
      </w:r>
    </w:p>
    <w:p w14:paraId="00000108" w14:textId="21E4C97A" w:rsidR="00133358" w:rsidRPr="00E301A5" w:rsidRDefault="006B7EDE" w:rsidP="00D042B9">
      <w:pPr>
        <w:widowControl w:val="0"/>
        <w:numPr>
          <w:ilvl w:val="2"/>
          <w:numId w:val="2"/>
        </w:numPr>
        <w:pBdr>
          <w:top w:val="nil"/>
          <w:left w:val="nil"/>
          <w:bottom w:val="nil"/>
          <w:right w:val="nil"/>
          <w:between w:val="nil"/>
        </w:pBdr>
        <w:spacing w:before="96" w:after="96"/>
      </w:pPr>
      <w:bookmarkStart w:id="25" w:name="_z337ya" w:colFirst="0" w:colLast="0"/>
      <w:bookmarkStart w:id="26" w:name="_3j2qqm3" w:colFirst="0" w:colLast="0"/>
      <w:bookmarkStart w:id="27" w:name="_1y810tw" w:colFirst="0" w:colLast="0"/>
      <w:bookmarkStart w:id="28" w:name="_Ref89156784"/>
      <w:bookmarkEnd w:id="25"/>
      <w:bookmarkEnd w:id="26"/>
      <w:bookmarkEnd w:id="27"/>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8"/>
      <w:r w:rsidRPr="00E301A5">
        <w:t xml:space="preserve"> </w:t>
      </w:r>
      <w:r w:rsidR="00257C62" w:rsidRPr="00257C62">
        <w:t xml:space="preserve"> </w:t>
      </w:r>
    </w:p>
    <w:p w14:paraId="046BF3E8" w14:textId="4BBB7D63" w:rsidR="000A11F8" w:rsidRPr="002918E7" w:rsidRDefault="000A11F8" w:rsidP="00257C62">
      <w:pPr>
        <w:widowControl w:val="0"/>
        <w:numPr>
          <w:ilvl w:val="2"/>
          <w:numId w:val="2"/>
        </w:numPr>
        <w:pBdr>
          <w:top w:val="nil"/>
          <w:left w:val="nil"/>
          <w:bottom w:val="nil"/>
          <w:right w:val="nil"/>
          <w:between w:val="nil"/>
        </w:pBdr>
        <w:spacing w:before="96" w:after="96"/>
      </w:pPr>
      <w:bookmarkStart w:id="29" w:name="_Ref86059497"/>
      <w:bookmarkStart w:id="30" w:name="_Hlk158379463"/>
      <w:r>
        <w:t xml:space="preserve">Užsakovas privalo įvertinti Subrangovų sąrašo pakeitimus ir Užsakovo prašymu pateiktus dokumentus per 5 darbo dienas nuo jų gavimo. Tik po to, kai Užsakovas </w:t>
      </w:r>
      <w:r w:rsidR="00257C62">
        <w:t>pritaria asmens įtraukimui į Subrangovų sąrašą</w:t>
      </w:r>
      <w:r>
        <w:t xml:space="preserve">, </w:t>
      </w:r>
      <w:r w:rsidR="00257C62">
        <w:t xml:space="preserve">toks </w:t>
      </w:r>
      <w:r>
        <w:t xml:space="preserve">asmuo </w:t>
      </w:r>
      <w:r w:rsidR="008C3ECA">
        <w:t>tampa</w:t>
      </w:r>
      <w:r>
        <w:t xml:space="preserve"> Subrangovu</w:t>
      </w:r>
      <w:r w:rsidR="008C3ECA">
        <w:t xml:space="preserve"> ir įsigalioja atitinkamas Subrangovų sąrašo pakeitimas</w:t>
      </w:r>
      <w:r>
        <w:t xml:space="preserve">. Toks Užsakovo </w:t>
      </w:r>
      <w:r w:rsidR="00257C62">
        <w:t>pritarimas</w:t>
      </w:r>
      <w:r>
        <w:t xml:space="preserve"> nemažina Rangovo atsakomybės už Subrangovą. Tuo atveju, jeigu Užsakovas per šiame punkte nustatytą terminą neišsiunčia pranešimo Rangovui, laikoma, kad Užsakovas pritarė Subrangovo įtraukimui į Subrangovų sąrašą</w:t>
      </w:r>
      <w:r w:rsidR="00160E8E">
        <w:t xml:space="preserve"> ir Sutartis laikoma atitinkamai pakeista</w:t>
      </w:r>
      <w:r>
        <w:t>.</w:t>
      </w:r>
      <w:bookmarkEnd w:id="29"/>
      <w:r w:rsidR="00160E8E">
        <w:t xml:space="preserve"> </w:t>
      </w:r>
      <w:bookmarkEnd w:id="30"/>
    </w:p>
    <w:p w14:paraId="62774F22" w14:textId="77777777" w:rsidR="00A201CF" w:rsidRPr="00E301A5" w:rsidRDefault="00A201CF" w:rsidP="00EB5EEB">
      <w:pPr>
        <w:widowControl w:val="0"/>
        <w:numPr>
          <w:ilvl w:val="2"/>
          <w:numId w:val="2"/>
        </w:numPr>
        <w:pBdr>
          <w:top w:val="nil"/>
          <w:left w:val="nil"/>
          <w:bottom w:val="nil"/>
          <w:right w:val="nil"/>
          <w:between w:val="nil"/>
        </w:pBdr>
        <w:spacing w:before="96" w:after="96"/>
      </w:pPr>
      <w:bookmarkStart w:id="31" w:name="_4i7ojhp" w:colFirst="0" w:colLast="0"/>
      <w:bookmarkStart w:id="32" w:name="_Ref88645605"/>
      <w:bookmarkStart w:id="33" w:name="_Ref90573935"/>
      <w:bookmarkEnd w:id="31"/>
      <w:r w:rsidRPr="00E301A5">
        <w:t>Rangovas privalo užtikrinti, kad Subrangovai, įtraukti į Subrangovų sąrašą, patys vykdytų jiems priskirtą Darbų dalį, nurodytą Subrangovų sąraše.</w:t>
      </w:r>
      <w:bookmarkEnd w:id="32"/>
    </w:p>
    <w:p w14:paraId="0000010C" w14:textId="2E79B667" w:rsidR="00133358" w:rsidRPr="00E301A5" w:rsidRDefault="00D96720" w:rsidP="00EB5EEB">
      <w:pPr>
        <w:widowControl w:val="0"/>
        <w:numPr>
          <w:ilvl w:val="2"/>
          <w:numId w:val="2"/>
        </w:numPr>
        <w:pBdr>
          <w:top w:val="nil"/>
          <w:left w:val="nil"/>
          <w:bottom w:val="nil"/>
          <w:right w:val="nil"/>
          <w:between w:val="nil"/>
        </w:pBdr>
        <w:spacing w:before="96" w:after="96"/>
      </w:pPr>
      <w:bookmarkStart w:id="34" w:name="_Ref140166952"/>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1330AC">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1330AC"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33"/>
      <w:bookmarkEnd w:id="34"/>
      <w:r w:rsidR="006B7EDE" w:rsidRPr="00E301A5">
        <w:t xml:space="preserve"> </w:t>
      </w:r>
    </w:p>
    <w:p w14:paraId="0000010D" w14:textId="5282553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EB5EEB">
      <w:pPr>
        <w:pStyle w:val="Antrat2"/>
        <w:widowControl w:val="0"/>
        <w:spacing w:line="259" w:lineRule="auto"/>
        <w:rPr>
          <w:color w:val="auto"/>
        </w:rPr>
      </w:pPr>
      <w:bookmarkStart w:id="35" w:name="_Toc141972221"/>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35"/>
    </w:p>
    <w:p w14:paraId="0000010F" w14:textId="704EFC7D" w:rsidR="00133358" w:rsidRPr="00E301A5" w:rsidRDefault="005B344F" w:rsidP="00EB5EEB">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w:t>
      </w:r>
      <w:r w:rsidR="006B7EDE" w:rsidRPr="00E301A5">
        <w:lastRenderedPageBreak/>
        <w:t xml:space="preserve">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7F0C80">
        <w:t>4</w:t>
      </w:r>
      <w:r w:rsidR="006B7EDE" w:rsidRPr="00E301A5">
        <w:t xml:space="preserve">, ir pateikti </w:t>
      </w:r>
      <w:r w:rsidRPr="00E301A5">
        <w:t xml:space="preserve">Subrangovams </w:t>
      </w:r>
      <w:r w:rsidR="006B7EDE" w:rsidRPr="00E301A5">
        <w:t>priedą Nr. 1</w:t>
      </w:r>
      <w:r w:rsidR="007F0C80">
        <w:t>4</w:t>
      </w:r>
      <w:r w:rsidR="006B7EDE" w:rsidRPr="00E301A5">
        <w:t xml:space="preserve">. </w:t>
      </w:r>
    </w:p>
    <w:p w14:paraId="00000110" w14:textId="21394D1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7F0C80">
        <w:t>4</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EB5EEB">
      <w:pPr>
        <w:pStyle w:val="Antrat2"/>
        <w:widowControl w:val="0"/>
        <w:spacing w:line="259" w:lineRule="auto"/>
        <w:rPr>
          <w:color w:val="auto"/>
        </w:rPr>
      </w:pPr>
      <w:bookmarkStart w:id="36" w:name="_1ci93xb" w:colFirst="0" w:colLast="0"/>
      <w:bookmarkStart w:id="37" w:name="_Ref89156710"/>
      <w:bookmarkStart w:id="38" w:name="_Toc141972222"/>
      <w:bookmarkEnd w:id="36"/>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7"/>
      <w:bookmarkEnd w:id="38"/>
    </w:p>
    <w:p w14:paraId="3852FE37" w14:textId="652A5127" w:rsidR="003A13AC" w:rsidRPr="00E301A5" w:rsidRDefault="00D96720" w:rsidP="00EB5EEB">
      <w:pPr>
        <w:widowControl w:val="0"/>
        <w:numPr>
          <w:ilvl w:val="2"/>
          <w:numId w:val="2"/>
        </w:numPr>
        <w:pBdr>
          <w:top w:val="nil"/>
          <w:left w:val="nil"/>
          <w:bottom w:val="nil"/>
          <w:right w:val="nil"/>
          <w:between w:val="nil"/>
        </w:pBdr>
        <w:spacing w:before="96" w:after="96"/>
      </w:pPr>
      <w:bookmarkStart w:id="39" w:name="_Ref126935888"/>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w:t>
      </w:r>
      <w:bookmarkEnd w:id="39"/>
      <w:r w:rsidR="003A13AC" w:rsidRPr="00E301A5">
        <w:t xml:space="preserve"> </w:t>
      </w:r>
    </w:p>
    <w:p w14:paraId="62EF4B3C" w14:textId="3D8BF749" w:rsidR="003A13AC" w:rsidRPr="00E301A5" w:rsidRDefault="004E236E" w:rsidP="00EB5EEB">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EB5EEB">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EB5EEB">
      <w:pPr>
        <w:widowControl w:val="0"/>
        <w:numPr>
          <w:ilvl w:val="3"/>
          <w:numId w:val="2"/>
        </w:numPr>
        <w:spacing w:before="96" w:after="96"/>
      </w:pPr>
      <w:r w:rsidRPr="00E301A5">
        <w:t>jo turtą valdo teismas ar bankroto administratorius;</w:t>
      </w:r>
    </w:p>
    <w:p w14:paraId="0DC47A76" w14:textId="77777777" w:rsidR="00A37F52" w:rsidRDefault="003A13AC" w:rsidP="00EB5EEB">
      <w:pPr>
        <w:widowControl w:val="0"/>
        <w:numPr>
          <w:ilvl w:val="3"/>
          <w:numId w:val="2"/>
        </w:numPr>
        <w:spacing w:before="96" w:after="96"/>
      </w:pPr>
      <w:r w:rsidRPr="00E301A5">
        <w:t>jo veikla yra sustabdyta ar apribota</w:t>
      </w:r>
      <w:r w:rsidR="00A37F52">
        <w:t>;</w:t>
      </w:r>
      <w:r w:rsidRPr="00E301A5">
        <w:t xml:space="preserve"> arba </w:t>
      </w:r>
    </w:p>
    <w:p w14:paraId="404E6E6A" w14:textId="4763C034" w:rsidR="003A13AC" w:rsidRPr="00E301A5" w:rsidRDefault="003A13AC" w:rsidP="00EB5EEB">
      <w:pPr>
        <w:widowControl w:val="0"/>
        <w:numPr>
          <w:ilvl w:val="3"/>
          <w:numId w:val="2"/>
        </w:numPr>
        <w:spacing w:before="96" w:after="96"/>
      </w:pPr>
      <w:r w:rsidRPr="00E301A5">
        <w:t>jo padėtis pagal šalies, kurioje jis registruotas, teisės aktus yra tokia pati ar panaši</w:t>
      </w:r>
      <w:r w:rsidR="00A37F52">
        <w:t xml:space="preserve">, kaip nurodyta aukščiau šiame </w:t>
      </w:r>
      <w:r w:rsidR="00A37F52">
        <w:fldChar w:fldCharType="begin"/>
      </w:r>
      <w:r w:rsidR="00A37F52">
        <w:instrText xml:space="preserve"> REF _Ref126935888 \r \h </w:instrText>
      </w:r>
      <w:r w:rsidR="00A37F52">
        <w:fldChar w:fldCharType="separate"/>
      </w:r>
      <w:r w:rsidR="001330AC">
        <w:t>3.4.1</w:t>
      </w:r>
      <w:r w:rsidR="00A37F52">
        <w:fldChar w:fldCharType="end"/>
      </w:r>
      <w:r w:rsidR="00A37F52">
        <w:t xml:space="preserve"> punkte</w:t>
      </w:r>
      <w:r w:rsidRPr="00E301A5">
        <w:t>;</w:t>
      </w:r>
    </w:p>
    <w:p w14:paraId="1BEEC1A3" w14:textId="2A3435A5" w:rsidR="003A13AC" w:rsidRPr="00E301A5" w:rsidRDefault="003A13AC" w:rsidP="00EB5EEB">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164E9C7A" w:rsidR="003A13AC" w:rsidRPr="00E301A5" w:rsidRDefault="00D96720" w:rsidP="00EB5EEB">
      <w:pPr>
        <w:widowControl w:val="0"/>
        <w:numPr>
          <w:ilvl w:val="2"/>
          <w:numId w:val="2"/>
        </w:numPr>
        <w:pBdr>
          <w:top w:val="nil"/>
          <w:left w:val="nil"/>
          <w:bottom w:val="nil"/>
          <w:right w:val="nil"/>
          <w:between w:val="nil"/>
        </w:pBdr>
        <w:spacing w:before="96" w:after="96"/>
      </w:pPr>
      <w:bookmarkStart w:id="40"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1330AC"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40"/>
    </w:p>
    <w:p w14:paraId="2D2577AA" w14:textId="70509BAF" w:rsidR="003A13AC"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1330AC">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1330AC" w:rsidRPr="00E301A5">
        <w:t>Sutarties pakeitimai</w:t>
      </w:r>
      <w:r w:rsidR="009F25FE" w:rsidRPr="00E301A5">
        <w:fldChar w:fldCharType="end"/>
      </w:r>
      <w:r w:rsidR="009968C0" w:rsidRPr="00E301A5">
        <w:t>“</w:t>
      </w:r>
      <w:r w:rsidR="00114792" w:rsidRPr="00E301A5">
        <w:t xml:space="preserve"> nustatyta </w:t>
      </w:r>
      <w:r w:rsidR="00114792" w:rsidRPr="00E301A5">
        <w:t xml:space="preserve">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EB5EEB">
      <w:pPr>
        <w:pStyle w:val="Antrat2"/>
        <w:widowControl w:val="0"/>
        <w:spacing w:line="259" w:lineRule="auto"/>
        <w:rPr>
          <w:color w:val="auto"/>
        </w:rPr>
      </w:pPr>
      <w:bookmarkStart w:id="41" w:name="_Ref88740657"/>
      <w:bookmarkStart w:id="42" w:name="_Toc141972223"/>
      <w:r w:rsidRPr="00E301A5">
        <w:rPr>
          <w:color w:val="auto"/>
        </w:rPr>
        <w:t>Specialistai</w:t>
      </w:r>
      <w:bookmarkEnd w:id="41"/>
      <w:bookmarkEnd w:id="42"/>
    </w:p>
    <w:p w14:paraId="00000114" w14:textId="77FFE3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7F0C80">
        <w:t>9</w:t>
      </w:r>
      <w:r w:rsidR="006876F1" w:rsidRPr="00E301A5">
        <w:t xml:space="preserve">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61604CD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priede Nr. </w:t>
      </w:r>
      <w:r w:rsidR="004362F0">
        <w:t>9</w:t>
      </w:r>
      <w:r w:rsidR="00D25E62" w:rsidRPr="00E301A5">
        <w:t xml:space="preserve"> nurodytą </w:t>
      </w:r>
      <w:r w:rsidRPr="00E301A5">
        <w:t>Specialistą arba paskirti pavaduojantį Specialistą, kai:</w:t>
      </w:r>
    </w:p>
    <w:p w14:paraId="00000119" w14:textId="54E0FAFA" w:rsidR="00133358" w:rsidRPr="00E301A5" w:rsidRDefault="006B7EDE" w:rsidP="00EB5EEB">
      <w:pPr>
        <w:widowControl w:val="0"/>
        <w:numPr>
          <w:ilvl w:val="3"/>
          <w:numId w:val="2"/>
        </w:numPr>
        <w:pBdr>
          <w:top w:val="nil"/>
          <w:left w:val="nil"/>
          <w:bottom w:val="nil"/>
          <w:right w:val="nil"/>
          <w:between w:val="nil"/>
        </w:pBdr>
        <w:spacing w:before="96" w:after="96"/>
      </w:pPr>
      <w:bookmarkStart w:id="43" w:name="_2bn6wsx" w:colFirst="0" w:colLast="0"/>
      <w:bookmarkStart w:id="44" w:name="_Ref88645976"/>
      <w:bookmarkEnd w:id="43"/>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44"/>
    </w:p>
    <w:p w14:paraId="0000011A" w14:textId="5E085784" w:rsidR="00133358" w:rsidRPr="00E301A5" w:rsidRDefault="006B7EDE" w:rsidP="00EB5EEB">
      <w:pPr>
        <w:widowControl w:val="0"/>
        <w:numPr>
          <w:ilvl w:val="3"/>
          <w:numId w:val="2"/>
        </w:numPr>
        <w:pBdr>
          <w:top w:val="nil"/>
          <w:left w:val="nil"/>
          <w:bottom w:val="nil"/>
          <w:right w:val="nil"/>
          <w:between w:val="nil"/>
        </w:pBdr>
        <w:spacing w:before="96" w:after="96"/>
      </w:pPr>
      <w:bookmarkStart w:id="45" w:name="_qsh70q" w:colFirst="0" w:colLast="0"/>
      <w:bookmarkStart w:id="46" w:name="_Ref88645989"/>
      <w:bookmarkEnd w:id="45"/>
      <w:r w:rsidRPr="00E301A5">
        <w:t>Specialistas negali vykdyti savo funkcijų dėl pasibaigusių darbo santykių su Rangovu, dėl atostogų, laikinojo nedarbingumo ar kitų priežasčių.</w:t>
      </w:r>
      <w:bookmarkEnd w:id="46"/>
    </w:p>
    <w:p w14:paraId="0000011B" w14:textId="3D207CBA" w:rsidR="00133358" w:rsidRPr="00E301A5" w:rsidRDefault="006B7EDE" w:rsidP="00EB5EEB">
      <w:pPr>
        <w:widowControl w:val="0"/>
        <w:numPr>
          <w:ilvl w:val="2"/>
          <w:numId w:val="2"/>
        </w:numPr>
        <w:pBdr>
          <w:top w:val="nil"/>
          <w:left w:val="nil"/>
          <w:bottom w:val="nil"/>
          <w:right w:val="nil"/>
          <w:between w:val="nil"/>
        </w:pBdr>
        <w:spacing w:before="96" w:after="96"/>
      </w:pPr>
      <w:bookmarkStart w:id="47" w:name="_3as4poj" w:colFirst="0" w:colLast="0"/>
      <w:bookmarkStart w:id="48" w:name="_Ref88646142"/>
      <w:bookmarkEnd w:id="47"/>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8"/>
      <w:r w:rsidRPr="00E301A5">
        <w:t xml:space="preserve"> </w:t>
      </w:r>
    </w:p>
    <w:p w14:paraId="0000011C" w14:textId="5260FD40" w:rsidR="00133358" w:rsidRPr="00A70815" w:rsidRDefault="006B7EDE" w:rsidP="00EB5EEB">
      <w:pPr>
        <w:widowControl w:val="0"/>
        <w:numPr>
          <w:ilvl w:val="2"/>
          <w:numId w:val="2"/>
        </w:numPr>
        <w:pBdr>
          <w:top w:val="nil"/>
          <w:left w:val="nil"/>
          <w:bottom w:val="nil"/>
          <w:right w:val="nil"/>
          <w:between w:val="nil"/>
        </w:pBdr>
        <w:spacing w:before="96" w:after="96"/>
      </w:pPr>
      <w:bookmarkStart w:id="49" w:name="_1pxezwc" w:colFirst="0" w:colLast="0"/>
      <w:bookmarkStart w:id="50" w:name="_Ref88646202"/>
      <w:bookmarkEnd w:id="49"/>
      <w:r w:rsidRPr="00E301A5">
        <w:t xml:space="preserve">Užsakovas privalo įvertinti gautus dokumentus per 2 darbo dienas nuo jų gavimo. Tik po to, kai Užsakovas įsitikina, kad asmuo atitinka jam taikomus reikalavimus, </w:t>
      </w:r>
      <w:r w:rsidRPr="00A70815">
        <w:t xml:space="preserve">ir apie tai informuoja Rangovą, toks asmuo gali tapti Specialistu ir Rangovas gali jį įtraukti į Specialistų sąrašą. Toks Užsakovo pranešimas nemažina Rangovo atsakomybės už Specialistą. </w:t>
      </w:r>
      <w:r w:rsidR="00D96720" w:rsidRPr="00A70815">
        <w:t>Jeigu</w:t>
      </w:r>
      <w:r w:rsidRPr="00A70815">
        <w:t xml:space="preserve"> Užsakovas per šiame punkte nustatytą terminą neišsiunčia pranešimo Rangovui, laikoma, kad Užsakovas pritarė Specialisto įtraukimui į Specialistų sąrašą.</w:t>
      </w:r>
      <w:bookmarkEnd w:id="50"/>
      <w:r w:rsidRPr="00A70815">
        <w:t xml:space="preserve"> </w:t>
      </w:r>
    </w:p>
    <w:p w14:paraId="0000011D" w14:textId="7B13793D" w:rsidR="00133358" w:rsidRPr="00874D7E" w:rsidRDefault="006B7EDE" w:rsidP="00EB5EEB">
      <w:pPr>
        <w:widowControl w:val="0"/>
        <w:numPr>
          <w:ilvl w:val="2"/>
          <w:numId w:val="2"/>
        </w:numPr>
        <w:pBdr>
          <w:top w:val="nil"/>
          <w:left w:val="nil"/>
          <w:bottom w:val="nil"/>
          <w:right w:val="nil"/>
          <w:between w:val="nil"/>
        </w:pBdr>
        <w:spacing w:before="96" w:after="96"/>
      </w:pPr>
      <w:bookmarkStart w:id="51" w:name="_Ref164773905"/>
      <w:r w:rsidRPr="00874D7E">
        <w:t>Po to, kai Užsakov</w:t>
      </w:r>
      <w:r w:rsidR="00A37F52" w:rsidRPr="00874D7E">
        <w:t>as</w:t>
      </w:r>
      <w:r w:rsidRPr="00874D7E">
        <w:t xml:space="preserve"> pritari</w:t>
      </w:r>
      <w:r w:rsidR="00A37F52" w:rsidRPr="00874D7E">
        <w:t>a</w:t>
      </w:r>
      <w:r w:rsidRPr="00874D7E">
        <w:t xml:space="preserve"> dėl Specialisto įtraukimo į Specialistų sąrašą, Rangovas privalo atnaujinti Specialistų sąrašą ir pateikti jį Užsakovui. Toks Specialistų sąrašo pakeitimas nelaikomas </w:t>
      </w:r>
      <w:r w:rsidR="003C4D8C" w:rsidRPr="00874D7E">
        <w:t xml:space="preserve">tokiu </w:t>
      </w:r>
      <w:r w:rsidRPr="00874D7E">
        <w:t>Sutarties pakeitimu</w:t>
      </w:r>
      <w:r w:rsidR="00E7459A" w:rsidRPr="00874D7E">
        <w:t>, dėl kurio turi būti sudaromas Susitarimas</w:t>
      </w:r>
      <w:r w:rsidRPr="00874D7E">
        <w:t>.</w:t>
      </w:r>
      <w:bookmarkEnd w:id="51"/>
      <w:r w:rsidRPr="00874D7E">
        <w:t xml:space="preserve"> </w:t>
      </w:r>
    </w:p>
    <w:p w14:paraId="0000011E" w14:textId="60CA79EE"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1330AC">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1330AC">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EB5EEB">
      <w:pPr>
        <w:pStyle w:val="Antrat2"/>
        <w:widowControl w:val="0"/>
        <w:spacing w:line="259" w:lineRule="auto"/>
        <w:rPr>
          <w:color w:val="auto"/>
        </w:rPr>
      </w:pPr>
      <w:bookmarkStart w:id="52" w:name="_Toc141972224"/>
      <w:r w:rsidRPr="00E301A5">
        <w:rPr>
          <w:color w:val="auto"/>
        </w:rPr>
        <w:t xml:space="preserve">Vadovavimas </w:t>
      </w:r>
      <w:r w:rsidR="00D25E62" w:rsidRPr="00E301A5">
        <w:rPr>
          <w:color w:val="auto"/>
        </w:rPr>
        <w:t>Darbams</w:t>
      </w:r>
      <w:bookmarkEnd w:id="52"/>
    </w:p>
    <w:p w14:paraId="00000121" w14:textId="1B7446A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9007EB">
      <w:pPr>
        <w:pStyle w:val="Antrat1"/>
        <w:rPr>
          <w:smallCaps/>
        </w:rPr>
      </w:pPr>
      <w:bookmarkStart w:id="53" w:name="_Toc141972225"/>
      <w:r w:rsidRPr="00E301A5">
        <w:t>Šalių bendradarbiavimas</w:t>
      </w:r>
      <w:bookmarkEnd w:id="53"/>
    </w:p>
    <w:p w14:paraId="00000125" w14:textId="77777777" w:rsidR="00133358" w:rsidRPr="00E301A5" w:rsidRDefault="006B7EDE" w:rsidP="00EB5EEB">
      <w:pPr>
        <w:pStyle w:val="Antrat2"/>
        <w:widowControl w:val="0"/>
        <w:spacing w:line="259" w:lineRule="auto"/>
        <w:rPr>
          <w:color w:val="auto"/>
        </w:rPr>
      </w:pPr>
      <w:bookmarkStart w:id="54" w:name="_Toc141972226"/>
      <w:r w:rsidRPr="00E301A5">
        <w:rPr>
          <w:color w:val="auto"/>
        </w:rPr>
        <w:t>Šalių bendradarbiavimo pareiga</w:t>
      </w:r>
      <w:bookmarkEnd w:id="54"/>
    </w:p>
    <w:p w14:paraId="00000126" w14:textId="351F17D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w:t>
      </w:r>
      <w:r w:rsidR="00D52E49">
        <w:t>lemti</w:t>
      </w:r>
      <w:r w:rsidR="00D52E49" w:rsidRPr="00E301A5">
        <w:t xml:space="preserve"> </w:t>
      </w:r>
      <w:r w:rsidRPr="00E301A5">
        <w:t xml:space="preserve">jos pažeidimą. </w:t>
      </w:r>
    </w:p>
    <w:p w14:paraId="00000127"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39734860" w:rsidR="00587291" w:rsidRPr="00E301A5" w:rsidRDefault="00587291" w:rsidP="00EB5EEB">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w:t>
      </w:r>
      <w:r w:rsidR="00D44048" w:rsidRPr="00E301A5" w:rsidDel="00AE31F6">
        <w:t xml:space="preserve">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1330AC">
        <w:t>15.9</w:t>
      </w:r>
      <w:r w:rsidR="00D44048" w:rsidRPr="00E301A5" w:rsidDel="00AE31F6">
        <w:fldChar w:fldCharType="end"/>
      </w:r>
      <w:r w:rsidR="00D44048" w:rsidRPr="00E301A5" w:rsidDel="00AE31F6">
        <w:t xml:space="preserve"> punkte „</w:t>
      </w:r>
      <w:r w:rsidR="005E5F7E">
        <w:fldChar w:fldCharType="begin"/>
      </w:r>
      <w:r w:rsidR="005E5F7E">
        <w:instrText xml:space="preserve"> REF _Ref93879881 \h </w:instrText>
      </w:r>
      <w:r w:rsidR="005E5F7E">
        <w:fldChar w:fldCharType="separate"/>
      </w:r>
      <w:r w:rsidR="001330AC" w:rsidRPr="00EB53C5">
        <w:t>Papildomų Išlaidų kompensavimas ir Išlaidų perskaičiavimas</w:t>
      </w:r>
      <w:r w:rsidR="005E5F7E">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1330AC">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1330AC"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4693716"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w:t>
      </w:r>
      <w:r w:rsidR="00F3113C">
        <w:t xml:space="preserve">, bet ne vėliau kaip per </w:t>
      </w:r>
      <w:r w:rsidR="0022554D">
        <w:t>2</w:t>
      </w:r>
      <w:r w:rsidR="00F3113C">
        <w:t xml:space="preserve"> darbo dien</w:t>
      </w:r>
      <w:r w:rsidR="0022554D">
        <w:t>as</w:t>
      </w:r>
      <w:r w:rsidR="00F3113C">
        <w:t>,</w:t>
      </w:r>
      <w:r w:rsidR="006B7EDE" w:rsidRPr="00E301A5">
        <w:t xml:space="preserve">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F27FA0">
        <w:t xml:space="preserve"> arba už jų pašalinimą</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1330AC">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1330AC"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BE370A" w:rsidRPr="00E301A5">
        <w:t>, o tais atvejais, kai Užsakovas savo veiksmais ar neveikimu sukėlė Sutarties vykdymo kliūtis</w:t>
      </w:r>
      <w:r w:rsidR="00F27FA0">
        <w:t>, taip pat</w:t>
      </w:r>
      <w:r w:rsidR="00BE370A" w:rsidRPr="00E301A5">
        <w:t xml:space="preserve"> </w:t>
      </w:r>
      <w:r w:rsidR="00F27FA0" w:rsidRPr="00E301A5">
        <w:t xml:space="preserve">turi būti numatyta Užsakovo pareiga atlyginti Rangovui jo Išlaidas kliūčių šalinimui, įvertintas pagal </w:t>
      </w:r>
      <w:r w:rsidR="00F27FA0" w:rsidRPr="00E301A5">
        <w:fldChar w:fldCharType="begin"/>
      </w:r>
      <w:r w:rsidR="00F27FA0" w:rsidRPr="00E301A5">
        <w:instrText xml:space="preserve"> REF _Ref88646260 \r \h  \* MERGEFORMAT </w:instrText>
      </w:r>
      <w:r w:rsidR="00F27FA0" w:rsidRPr="00E301A5">
        <w:fldChar w:fldCharType="separate"/>
      </w:r>
      <w:r w:rsidR="001330AC">
        <w:t>15.9</w:t>
      </w:r>
      <w:r w:rsidR="00F27FA0" w:rsidRPr="00E301A5">
        <w:fldChar w:fldCharType="end"/>
      </w:r>
      <w:r w:rsidR="00F27FA0" w:rsidRPr="00E301A5">
        <w:t xml:space="preserve"> punktą „</w:t>
      </w:r>
      <w:r w:rsidR="00F27FA0" w:rsidRPr="00E301A5">
        <w:fldChar w:fldCharType="begin"/>
      </w:r>
      <w:r w:rsidR="00F27FA0" w:rsidRPr="00E301A5">
        <w:instrText xml:space="preserve"> REF _Ref93880084 \h </w:instrText>
      </w:r>
      <w:r w:rsidR="00F27FA0" w:rsidRPr="00E301A5">
        <w:fldChar w:fldCharType="separate"/>
      </w:r>
      <w:r w:rsidR="001330AC" w:rsidRPr="00EB53C5">
        <w:t>Papildomų Išlaidų kompensavimas ir Išlaidų perskaičiavimas</w:t>
      </w:r>
      <w:r w:rsidR="00F27FA0" w:rsidRPr="00E301A5">
        <w:fldChar w:fldCharType="end"/>
      </w:r>
      <w:r w:rsidR="00F27FA0" w:rsidRPr="00E301A5">
        <w:t>“</w:t>
      </w:r>
      <w:r w:rsidR="00F27FA0">
        <w:t xml:space="preserve">, </w:t>
      </w:r>
      <w:r w:rsidR="00BE370A" w:rsidRPr="00E301A5">
        <w:t>ir Pelną</w:t>
      </w:r>
      <w:r w:rsidR="006B7EDE" w:rsidRPr="00E301A5">
        <w:t xml:space="preserve">. </w:t>
      </w:r>
    </w:p>
    <w:p w14:paraId="20557F3B" w14:textId="280A9CEF" w:rsidR="004B4CE5" w:rsidRPr="00E301A5" w:rsidRDefault="004B4CE5" w:rsidP="00EB5EEB">
      <w:pPr>
        <w:widowControl w:val="0"/>
        <w:numPr>
          <w:ilvl w:val="2"/>
          <w:numId w:val="2"/>
        </w:numPr>
        <w:pBdr>
          <w:top w:val="nil"/>
          <w:left w:val="nil"/>
          <w:bottom w:val="nil"/>
          <w:right w:val="nil"/>
          <w:between w:val="nil"/>
        </w:pBdr>
        <w:tabs>
          <w:tab w:val="left" w:pos="709"/>
        </w:tabs>
        <w:spacing w:before="96" w:after="96"/>
      </w:pPr>
      <w:r w:rsidRPr="00E301A5">
        <w:t xml:space="preserve">Jeigu Rangovas vėluoja informuoti Užsakovą apie </w:t>
      </w:r>
      <w:r>
        <w:t>Sutarties vykdymo kliūtis</w:t>
      </w:r>
      <w:r w:rsidRPr="00E301A5">
        <w:t>, Rangovas praranda teisę reikalauti pratęsti Darbų terminus ir atlyginti Rangovo Išlaidas bei Pelną už Rangovo vėlavimo informuoti Užsakovą laikotarpį.</w:t>
      </w:r>
    </w:p>
    <w:p w14:paraId="0000012D" w14:textId="77777777" w:rsidR="00133358" w:rsidRPr="00E301A5" w:rsidRDefault="006B7EDE" w:rsidP="00EB5EEB">
      <w:pPr>
        <w:pStyle w:val="Antrat2"/>
        <w:keepLines w:val="0"/>
        <w:widowControl w:val="0"/>
        <w:spacing w:line="259" w:lineRule="auto"/>
        <w:rPr>
          <w:color w:val="auto"/>
        </w:rPr>
      </w:pPr>
      <w:bookmarkStart w:id="55" w:name="_Toc141972227"/>
      <w:r w:rsidRPr="00E301A5">
        <w:rPr>
          <w:color w:val="auto"/>
        </w:rPr>
        <w:t>Šalių atstovai</w:t>
      </w:r>
      <w:bookmarkEnd w:id="55"/>
    </w:p>
    <w:p w14:paraId="0000012E" w14:textId="37607A85" w:rsidR="00133358" w:rsidRPr="00E301A5" w:rsidRDefault="006B7EDE" w:rsidP="00EB5EEB">
      <w:pPr>
        <w:widowControl w:val="0"/>
        <w:numPr>
          <w:ilvl w:val="2"/>
          <w:numId w:val="2"/>
        </w:numPr>
        <w:tabs>
          <w:tab w:val="left" w:pos="709"/>
        </w:tabs>
        <w:spacing w:before="96" w:after="96"/>
      </w:pPr>
      <w:r w:rsidRPr="00E301A5">
        <w:t>Kiekviena iš Šalių Sutarties sudarymo metu privalo paskirti savo atstovą, atsakingą už Sutarties vykdymą, ir nurodyti j</w:t>
      </w:r>
      <w:r w:rsidR="00205B54">
        <w:t>o</w:t>
      </w:r>
      <w:r w:rsidRPr="00E301A5">
        <w:t xml:space="preserve"> kontaktinius duomenis </w:t>
      </w:r>
      <w:r w:rsidR="0039720A" w:rsidRPr="00E301A5">
        <w:t xml:space="preserve">Specialiosiose </w:t>
      </w:r>
      <w:r w:rsidRPr="00E301A5">
        <w:t xml:space="preserve">sąlygose. </w:t>
      </w:r>
    </w:p>
    <w:p w14:paraId="0000012F" w14:textId="18E2D10D" w:rsidR="00133358" w:rsidRPr="00E301A5" w:rsidRDefault="006B7EDE" w:rsidP="00EB5EEB">
      <w:pPr>
        <w:widowControl w:val="0"/>
        <w:numPr>
          <w:ilvl w:val="2"/>
          <w:numId w:val="2"/>
        </w:numPr>
        <w:tabs>
          <w:tab w:val="left" w:pos="709"/>
        </w:tabs>
        <w:spacing w:before="96" w:after="96"/>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EB5EEB">
      <w:pPr>
        <w:widowControl w:val="0"/>
        <w:numPr>
          <w:ilvl w:val="2"/>
          <w:numId w:val="2"/>
        </w:numPr>
        <w:tabs>
          <w:tab w:val="left" w:pos="709"/>
        </w:tabs>
        <w:spacing w:before="96" w:after="96"/>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EB5EEB">
      <w:pPr>
        <w:widowControl w:val="0"/>
        <w:numPr>
          <w:ilvl w:val="2"/>
          <w:numId w:val="2"/>
        </w:numPr>
        <w:tabs>
          <w:tab w:val="left" w:pos="709"/>
        </w:tabs>
        <w:spacing w:before="96" w:after="96"/>
      </w:pPr>
      <w:bookmarkStart w:id="56" w:name="_23ckvvd" w:colFirst="0" w:colLast="0"/>
      <w:bookmarkStart w:id="57" w:name="_ihv636" w:colFirst="0" w:colLast="0"/>
      <w:bookmarkEnd w:id="56"/>
      <w:bookmarkEnd w:id="57"/>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w:t>
      </w:r>
      <w:r w:rsidR="003B3F87" w:rsidRPr="00E301A5">
        <w:lastRenderedPageBreak/>
        <w:t xml:space="preserve">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EB5EEB">
      <w:pPr>
        <w:widowControl w:val="0"/>
        <w:numPr>
          <w:ilvl w:val="2"/>
          <w:numId w:val="2"/>
        </w:numPr>
        <w:tabs>
          <w:tab w:val="left" w:pos="709"/>
        </w:tabs>
        <w:spacing w:before="96" w:after="96"/>
      </w:pPr>
      <w:bookmarkStart w:id="58" w:name="_32hioqz" w:colFirst="0" w:colLast="0"/>
      <w:bookmarkStart w:id="59" w:name="_Ref89056249"/>
      <w:bookmarkEnd w:id="58"/>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9"/>
    </w:p>
    <w:p w14:paraId="00000136" w14:textId="53B691EE" w:rsidR="00133358" w:rsidRPr="00E301A5" w:rsidRDefault="003B3F87" w:rsidP="00EB5EEB">
      <w:pPr>
        <w:widowControl w:val="0"/>
        <w:numPr>
          <w:ilvl w:val="2"/>
          <w:numId w:val="2"/>
        </w:numPr>
        <w:tabs>
          <w:tab w:val="left" w:pos="709"/>
        </w:tabs>
        <w:spacing w:before="96" w:after="96"/>
      </w:pPr>
      <w:bookmarkStart w:id="60" w:name="_1hmsyys" w:colFirst="0" w:colLast="0"/>
      <w:bookmarkStart w:id="61" w:name="_Ref88646359"/>
      <w:bookmarkEnd w:id="60"/>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1330AC">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61"/>
      <w:r w:rsidR="006B7EDE" w:rsidRPr="00E301A5">
        <w:t xml:space="preserve"> </w:t>
      </w:r>
    </w:p>
    <w:p w14:paraId="0000013A" w14:textId="332E4027" w:rsidR="00133358" w:rsidRPr="00E301A5" w:rsidRDefault="006B7EDE" w:rsidP="00EB5EEB">
      <w:pPr>
        <w:widowControl w:val="0"/>
        <w:numPr>
          <w:ilvl w:val="2"/>
          <w:numId w:val="2"/>
        </w:numPr>
        <w:tabs>
          <w:tab w:val="left" w:pos="709"/>
        </w:tabs>
        <w:spacing w:before="96" w:after="96"/>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1330AC">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1330AC">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9007EB">
      <w:pPr>
        <w:pStyle w:val="Antrat1"/>
      </w:pPr>
      <w:bookmarkStart w:id="62" w:name="_Toc141972228"/>
      <w:r w:rsidRPr="00E301A5">
        <w:t xml:space="preserve">Darbų </w:t>
      </w:r>
      <w:r w:rsidR="006B7EDE" w:rsidRPr="00E301A5">
        <w:t>dokumentai</w:t>
      </w:r>
      <w:bookmarkEnd w:id="62"/>
    </w:p>
    <w:p w14:paraId="0000013C" w14:textId="77777777" w:rsidR="00133358" w:rsidRPr="00E301A5" w:rsidRDefault="006B7EDE" w:rsidP="00EB5EEB">
      <w:pPr>
        <w:pStyle w:val="Antrat2"/>
        <w:widowControl w:val="0"/>
        <w:spacing w:line="259" w:lineRule="auto"/>
        <w:rPr>
          <w:color w:val="auto"/>
        </w:rPr>
      </w:pPr>
      <w:bookmarkStart w:id="63" w:name="_Toc141972229"/>
      <w:r w:rsidRPr="00E301A5">
        <w:rPr>
          <w:color w:val="auto"/>
        </w:rPr>
        <w:t>Užsakovo dokumentai</w:t>
      </w:r>
      <w:bookmarkEnd w:id="63"/>
    </w:p>
    <w:p w14:paraId="0000013D" w14:textId="754AF155" w:rsidR="00133358" w:rsidRPr="00E301A5" w:rsidRDefault="006B7EDE" w:rsidP="00EB5EEB">
      <w:pPr>
        <w:widowControl w:val="0"/>
        <w:numPr>
          <w:ilvl w:val="2"/>
          <w:numId w:val="2"/>
        </w:numPr>
        <w:tabs>
          <w:tab w:val="left" w:pos="709"/>
        </w:tabs>
        <w:spacing w:before="96" w:after="96"/>
      </w:pPr>
      <w:bookmarkStart w:id="64" w:name="_vx1227" w:colFirst="0" w:colLast="0"/>
      <w:bookmarkStart w:id="65" w:name="_Ref88515447"/>
      <w:bookmarkEnd w:id="64"/>
      <w:r w:rsidRPr="00E301A5">
        <w:t>Užsakovas atsako už tai, kad iki Sutarties sudarymo būtų:</w:t>
      </w:r>
      <w:bookmarkEnd w:id="65"/>
    </w:p>
    <w:p w14:paraId="0000013E" w14:textId="532380B5" w:rsidR="00133358" w:rsidRPr="00E301A5" w:rsidRDefault="006B7EDE" w:rsidP="00EB5EEB">
      <w:pPr>
        <w:widowControl w:val="0"/>
        <w:numPr>
          <w:ilvl w:val="3"/>
          <w:numId w:val="2"/>
        </w:numPr>
        <w:spacing w:before="96" w:after="96"/>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EB5EEB">
      <w:pPr>
        <w:widowControl w:val="0"/>
        <w:numPr>
          <w:ilvl w:val="3"/>
          <w:numId w:val="2"/>
        </w:numPr>
        <w:spacing w:before="96" w:after="96"/>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EB5EEB">
      <w:pPr>
        <w:widowControl w:val="0"/>
        <w:numPr>
          <w:ilvl w:val="3"/>
          <w:numId w:val="2"/>
        </w:numPr>
        <w:spacing w:before="96" w:after="96"/>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EB5EEB">
      <w:pPr>
        <w:widowControl w:val="0"/>
        <w:numPr>
          <w:ilvl w:val="3"/>
          <w:numId w:val="2"/>
        </w:numPr>
        <w:spacing w:before="96" w:after="96"/>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EB5EEB">
      <w:pPr>
        <w:widowControl w:val="0"/>
        <w:numPr>
          <w:ilvl w:val="3"/>
          <w:numId w:val="2"/>
        </w:numPr>
        <w:spacing w:before="96" w:after="96"/>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EB5EEB">
      <w:pPr>
        <w:widowControl w:val="0"/>
        <w:numPr>
          <w:ilvl w:val="3"/>
          <w:numId w:val="2"/>
        </w:numPr>
        <w:spacing w:before="96" w:after="96"/>
      </w:pPr>
      <w:r w:rsidRPr="00E301A5">
        <w:t>tinkamai parengtas Statinio projektas ir atlikta jo ekspertizė (jeigu ji yra privaloma pagal Įstatymus arba Užsakovo sprendimą);</w:t>
      </w:r>
    </w:p>
    <w:p w14:paraId="00000144" w14:textId="487355D8" w:rsidR="00133358" w:rsidRPr="00E301A5" w:rsidRDefault="006B7EDE" w:rsidP="00EB5EEB">
      <w:pPr>
        <w:widowControl w:val="0"/>
        <w:numPr>
          <w:ilvl w:val="3"/>
          <w:numId w:val="2"/>
        </w:numPr>
        <w:spacing w:before="96" w:after="96"/>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EB5EEB">
      <w:pPr>
        <w:widowControl w:val="0"/>
        <w:numPr>
          <w:ilvl w:val="3"/>
          <w:numId w:val="2"/>
        </w:numPr>
        <w:spacing w:before="96" w:after="96"/>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w:t>
      </w:r>
      <w:r w:rsidRPr="00E301A5">
        <w:t>gauti tokie sutikimai).</w:t>
      </w:r>
    </w:p>
    <w:p w14:paraId="00000146" w14:textId="6F34922A" w:rsidR="00133358" w:rsidRPr="00E301A5" w:rsidRDefault="006B7EDE" w:rsidP="00EB5EEB">
      <w:pPr>
        <w:widowControl w:val="0"/>
        <w:numPr>
          <w:ilvl w:val="2"/>
          <w:numId w:val="2"/>
        </w:numPr>
        <w:tabs>
          <w:tab w:val="left" w:pos="709"/>
        </w:tabs>
        <w:spacing w:before="96" w:after="96"/>
      </w:pPr>
      <w:bookmarkStart w:id="66" w:name="_3fwokq0" w:colFirst="0" w:colLast="0"/>
      <w:bookmarkStart w:id="67" w:name="_Ref88515478"/>
      <w:bookmarkEnd w:id="66"/>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1330AC">
        <w:t>5.1.1</w:t>
      </w:r>
      <w:r w:rsidR="006350A4" w:rsidRPr="00E301A5">
        <w:fldChar w:fldCharType="end"/>
      </w:r>
      <w:r w:rsidR="006350A4" w:rsidRPr="00E301A5">
        <w:t xml:space="preserve"> </w:t>
      </w:r>
      <w:r w:rsidRPr="00E301A5">
        <w:t>punkte, jeigu tai privaloma pagal Įstatymus.</w:t>
      </w:r>
      <w:bookmarkEnd w:id="67"/>
      <w:r w:rsidRPr="00E301A5">
        <w:t xml:space="preserve"> </w:t>
      </w:r>
    </w:p>
    <w:p w14:paraId="00000147" w14:textId="7AE6D7F9" w:rsidR="00133358" w:rsidRPr="00E301A5" w:rsidRDefault="006B7EDE" w:rsidP="00EB5EEB">
      <w:pPr>
        <w:widowControl w:val="0"/>
        <w:numPr>
          <w:ilvl w:val="2"/>
          <w:numId w:val="2"/>
        </w:numPr>
        <w:tabs>
          <w:tab w:val="left" w:pos="709"/>
        </w:tabs>
        <w:spacing w:before="96" w:after="96"/>
      </w:pPr>
      <w:bookmarkStart w:id="68" w:name="_1v1yuxt" w:colFirst="0" w:colLast="0"/>
      <w:bookmarkStart w:id="69" w:name="_Ref88515487"/>
      <w:bookmarkEnd w:id="68"/>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1330AC">
        <w:t>5.1.4</w:t>
      </w:r>
      <w:r w:rsidR="006350A4" w:rsidRPr="00E301A5">
        <w:fldChar w:fldCharType="end"/>
      </w:r>
      <w:r w:rsidR="006350A4" w:rsidRPr="00E301A5">
        <w:t xml:space="preserve"> </w:t>
      </w:r>
      <w:r w:rsidRPr="00E301A5">
        <w:t>punkte numatytą atvejį.</w:t>
      </w:r>
      <w:bookmarkEnd w:id="69"/>
      <w:r w:rsidRPr="00E301A5">
        <w:t xml:space="preserve"> </w:t>
      </w:r>
    </w:p>
    <w:p w14:paraId="00000148" w14:textId="3DC856E0" w:rsidR="00133358" w:rsidRPr="00E301A5" w:rsidRDefault="00D96720" w:rsidP="00EB5EEB">
      <w:pPr>
        <w:widowControl w:val="0"/>
        <w:numPr>
          <w:ilvl w:val="2"/>
          <w:numId w:val="2"/>
        </w:numPr>
        <w:tabs>
          <w:tab w:val="left" w:pos="709"/>
        </w:tabs>
        <w:spacing w:before="96" w:after="96"/>
      </w:pPr>
      <w:bookmarkStart w:id="70" w:name="_4f1mdlm" w:colFirst="0" w:colLast="0"/>
      <w:bookmarkStart w:id="71" w:name="_Ref88646452"/>
      <w:bookmarkEnd w:id="70"/>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71"/>
    </w:p>
    <w:p w14:paraId="00000149" w14:textId="4847B144" w:rsidR="00133358" w:rsidRPr="00E301A5" w:rsidRDefault="006B7EDE" w:rsidP="00EB5EEB">
      <w:pPr>
        <w:widowControl w:val="0"/>
        <w:numPr>
          <w:ilvl w:val="2"/>
          <w:numId w:val="2"/>
        </w:numPr>
        <w:tabs>
          <w:tab w:val="left" w:pos="709"/>
        </w:tabs>
        <w:spacing w:before="96" w:after="96"/>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1330AC">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7F8D7C4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1330AC">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EB5EEB">
      <w:pPr>
        <w:pStyle w:val="Antrat2"/>
        <w:widowControl w:val="0"/>
        <w:spacing w:line="259" w:lineRule="auto"/>
        <w:rPr>
          <w:color w:val="auto"/>
        </w:rPr>
      </w:pPr>
      <w:bookmarkStart w:id="72" w:name="_Toc141972230"/>
      <w:r w:rsidRPr="00E301A5">
        <w:rPr>
          <w:color w:val="auto"/>
        </w:rPr>
        <w:t>Rangovo dokumentai</w:t>
      </w:r>
      <w:bookmarkEnd w:id="72"/>
    </w:p>
    <w:p w14:paraId="0000014E" w14:textId="77777777" w:rsidR="00133358" w:rsidRPr="00E301A5" w:rsidRDefault="006B7EDE" w:rsidP="00EB5EEB">
      <w:pPr>
        <w:widowControl w:val="0"/>
        <w:numPr>
          <w:ilvl w:val="2"/>
          <w:numId w:val="2"/>
        </w:numPr>
        <w:tabs>
          <w:tab w:val="left" w:pos="709"/>
        </w:tabs>
        <w:spacing w:before="96" w:after="96"/>
      </w:pPr>
      <w:r w:rsidRPr="00E301A5">
        <w:t xml:space="preserve">Rangovas privalo parengti arba gauti visus Rangovo dokumentus. </w:t>
      </w:r>
    </w:p>
    <w:p w14:paraId="0000014F" w14:textId="77777777" w:rsidR="00133358" w:rsidRPr="00E301A5" w:rsidRDefault="006B7EDE" w:rsidP="00EB5EEB">
      <w:pPr>
        <w:widowControl w:val="0"/>
        <w:numPr>
          <w:ilvl w:val="2"/>
          <w:numId w:val="2"/>
        </w:numPr>
        <w:tabs>
          <w:tab w:val="left" w:pos="709"/>
        </w:tabs>
        <w:spacing w:before="96" w:after="96"/>
      </w:pPr>
      <w:bookmarkStart w:id="73" w:name="_19c6y18" w:colFirst="0" w:colLast="0"/>
      <w:bookmarkEnd w:id="73"/>
      <w:r w:rsidRPr="00E301A5">
        <w:t>Visi Rangovo dokumentai turi būti parengti lietuvių kalba, nebent Užsakovo užduotyje yra nurodyta kitaip.</w:t>
      </w:r>
    </w:p>
    <w:p w14:paraId="00000150" w14:textId="46665715" w:rsidR="00133358" w:rsidRPr="00E301A5" w:rsidRDefault="006B7EDE" w:rsidP="00EB5EEB">
      <w:pPr>
        <w:widowControl w:val="0"/>
        <w:numPr>
          <w:ilvl w:val="2"/>
          <w:numId w:val="2"/>
        </w:numPr>
        <w:tabs>
          <w:tab w:val="left" w:pos="709"/>
        </w:tabs>
        <w:spacing w:before="96" w:after="96"/>
      </w:pPr>
      <w:bookmarkStart w:id="74" w:name="_Ref90573952"/>
      <w:bookmarkStart w:id="75" w:name="_Ref93338343"/>
      <w:r w:rsidRPr="00E301A5">
        <w:lastRenderedPageBreak/>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Jeigu Rangovas pažeidžia šį punktą</w:t>
      </w:r>
      <w:r w:rsidR="00134FFD">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1330AC">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1330AC" w:rsidRPr="00E301A5">
        <w:t>Sutarties nutraukimas</w:t>
      </w:r>
      <w:r w:rsidR="00637F95" w:rsidRPr="00E301A5">
        <w:fldChar w:fldCharType="end"/>
      </w:r>
      <w:r w:rsidR="009968C0" w:rsidRPr="00E301A5">
        <w:t>“</w:t>
      </w:r>
      <w:r w:rsidR="00637F95" w:rsidRPr="00E301A5">
        <w:t xml:space="preserve"> nustatyta tvarka</w:t>
      </w:r>
      <w:r w:rsidRPr="00E301A5">
        <w:t>.</w:t>
      </w:r>
      <w:bookmarkEnd w:id="74"/>
      <w:bookmarkEnd w:id="75"/>
    </w:p>
    <w:p w14:paraId="00000151" w14:textId="45103138" w:rsidR="00133358" w:rsidRPr="00E301A5" w:rsidRDefault="00D96720" w:rsidP="00EB5EEB">
      <w:pPr>
        <w:widowControl w:val="0"/>
        <w:numPr>
          <w:ilvl w:val="2"/>
          <w:numId w:val="2"/>
        </w:numPr>
        <w:tabs>
          <w:tab w:val="left" w:pos="709"/>
        </w:tabs>
        <w:spacing w:before="96" w:after="96"/>
      </w:pPr>
      <w:bookmarkStart w:id="76" w:name="_3tbugp1" w:colFirst="0" w:colLast="0"/>
      <w:bookmarkStart w:id="77" w:name="_Ref88646642"/>
      <w:bookmarkStart w:id="78" w:name="_Hlk124948760"/>
      <w:bookmarkEnd w:id="76"/>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77"/>
      <w:r w:rsidR="006B7EDE" w:rsidRPr="00E301A5">
        <w:t xml:space="preserve"> </w:t>
      </w:r>
    </w:p>
    <w:bookmarkEnd w:id="78"/>
    <w:p w14:paraId="00000152" w14:textId="0E79F98A" w:rsidR="00133358" w:rsidRPr="00E301A5" w:rsidDel="00AE31F6" w:rsidRDefault="00D96720" w:rsidP="00EB5EEB">
      <w:pPr>
        <w:widowControl w:val="0"/>
        <w:numPr>
          <w:ilvl w:val="2"/>
          <w:numId w:val="2"/>
        </w:numPr>
        <w:tabs>
          <w:tab w:val="left" w:pos="709"/>
        </w:tabs>
        <w:spacing w:before="96" w:after="96"/>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1330AC">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0B49131E" w:rsidR="00133358" w:rsidRPr="00E301A5" w:rsidRDefault="00D96720" w:rsidP="00EB5EEB">
      <w:pPr>
        <w:widowControl w:val="0"/>
        <w:numPr>
          <w:ilvl w:val="2"/>
          <w:numId w:val="2"/>
        </w:numPr>
        <w:tabs>
          <w:tab w:val="left" w:pos="709"/>
        </w:tabs>
        <w:spacing w:before="96" w:after="96"/>
      </w:pPr>
      <w:bookmarkStart w:id="79" w:name="_28h4qwu" w:colFirst="0" w:colLast="0"/>
      <w:bookmarkStart w:id="80" w:name="_Ref88646650"/>
      <w:bookmarkEnd w:id="7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w:t>
      </w:r>
      <w:r w:rsidR="00205B54">
        <w:t>e</w:t>
      </w:r>
      <w:r w:rsidR="006B7EDE" w:rsidRPr="00E301A5">
        <w:t xml:space="preserve">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8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saugoti visus Rangovo dokumentus iki tol, kol juos perduoda Užsakovui. </w:t>
      </w:r>
    </w:p>
    <w:p w14:paraId="00000155" w14:textId="79787CE9" w:rsidR="00133358" w:rsidRPr="00E301A5" w:rsidRDefault="006B7EDE" w:rsidP="00EB5EEB">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EB5EEB">
      <w:pPr>
        <w:widowControl w:val="0"/>
        <w:numPr>
          <w:ilvl w:val="2"/>
          <w:numId w:val="2"/>
        </w:numPr>
        <w:shd w:val="clear" w:color="auto" w:fill="FFFFFF"/>
        <w:tabs>
          <w:tab w:val="left" w:pos="709"/>
        </w:tabs>
        <w:spacing w:before="96" w:after="96"/>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EB5EEB">
      <w:pPr>
        <w:widowControl w:val="0"/>
        <w:numPr>
          <w:ilvl w:val="2"/>
          <w:numId w:val="2"/>
        </w:numPr>
        <w:shd w:val="clear" w:color="auto" w:fill="FFFFFF"/>
        <w:tabs>
          <w:tab w:val="left" w:pos="709"/>
        </w:tabs>
        <w:spacing w:before="96" w:after="96"/>
      </w:pPr>
      <w:r w:rsidRPr="00E301A5">
        <w:t>Jeigu</w:t>
      </w:r>
      <w:r w:rsidR="006B7EDE" w:rsidRPr="00E301A5">
        <w:t xml:space="preserve"> Sutartis pasibaigia anksčiau, negu Rangovas perduoda Užsakovui parengtus ir užbaigtus Rangovo dokumentus, Rangovas privalo perduoti Užsakovui visus </w:t>
      </w:r>
      <w:r w:rsidR="006B7EDE" w:rsidRPr="00E301A5">
        <w:t xml:space="preserve">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EB5EEB">
      <w:pPr>
        <w:pStyle w:val="Antrat2"/>
        <w:widowControl w:val="0"/>
        <w:spacing w:line="259" w:lineRule="auto"/>
        <w:rPr>
          <w:color w:val="auto"/>
        </w:rPr>
      </w:pPr>
      <w:bookmarkStart w:id="81" w:name="_Toc141972231"/>
      <w:r w:rsidRPr="00E301A5">
        <w:rPr>
          <w:color w:val="auto"/>
        </w:rPr>
        <w:t>Darbo projektas</w:t>
      </w:r>
      <w:bookmarkEnd w:id="81"/>
    </w:p>
    <w:p w14:paraId="00000159" w14:textId="53BBDFAF" w:rsidR="00133358" w:rsidRPr="00E301A5" w:rsidRDefault="00D96720" w:rsidP="00EB5EEB">
      <w:pPr>
        <w:widowControl w:val="0"/>
        <w:numPr>
          <w:ilvl w:val="2"/>
          <w:numId w:val="2"/>
        </w:numPr>
        <w:tabs>
          <w:tab w:val="left" w:pos="709"/>
        </w:tabs>
        <w:spacing w:before="96" w:after="96"/>
      </w:pPr>
      <w:bookmarkStart w:id="82" w:name="_37m2jsg" w:colFirst="0" w:colLast="0"/>
      <w:bookmarkEnd w:id="8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EB5EEB">
      <w:pPr>
        <w:widowControl w:val="0"/>
        <w:numPr>
          <w:ilvl w:val="3"/>
          <w:numId w:val="2"/>
        </w:numPr>
        <w:spacing w:before="96" w:after="96"/>
      </w:pPr>
      <w:r w:rsidRPr="00E301A5">
        <w:t>Atlikti papildomus statybinius tyrimus, jeigu toks reikalavimas yra nustatytas Statinio projekte arba Užsakovo užduotyje;</w:t>
      </w:r>
    </w:p>
    <w:p w14:paraId="5EF2AA9D" w14:textId="09C596B0" w:rsidR="00ED5538" w:rsidRPr="00E301A5" w:rsidRDefault="006B7EDE" w:rsidP="00EB5EEB">
      <w:pPr>
        <w:widowControl w:val="0"/>
        <w:numPr>
          <w:ilvl w:val="3"/>
          <w:numId w:val="2"/>
        </w:numPr>
        <w:spacing w:before="96" w:after="96"/>
      </w:pPr>
      <w:r w:rsidRPr="00E301A5">
        <w:t>Raštu informuoti Užsakovą</w:t>
      </w:r>
      <w:r w:rsidR="00EA5B8E">
        <w:t>, Projektuotoją</w:t>
      </w:r>
      <w:r w:rsidR="00205B54">
        <w:t>,</w:t>
      </w:r>
      <w:r w:rsidR="00EA5B8E">
        <w:t xml:space="preserve"> Statinio projekto vadovą</w:t>
      </w:r>
      <w:r w:rsidR="00205B54">
        <w:t xml:space="preserve"> ir Statinio projekto vykdymo priežiūros vadovą</w:t>
      </w:r>
      <w:r w:rsidRPr="00E301A5">
        <w:t xml:space="preserve"> apie Statinio projekto klaidas, kurias Rangovas pastebėjo rengdamas Darbo projektą;</w:t>
      </w:r>
    </w:p>
    <w:p w14:paraId="0000015C" w14:textId="77777777" w:rsidR="00133358" w:rsidRPr="00E301A5" w:rsidRDefault="006B7EDE" w:rsidP="00EB5EEB">
      <w:pPr>
        <w:widowControl w:val="0"/>
        <w:numPr>
          <w:ilvl w:val="3"/>
          <w:numId w:val="2"/>
        </w:numPr>
        <w:spacing w:before="96" w:after="96"/>
      </w:pPr>
      <w:r w:rsidRPr="00E301A5">
        <w:t>Parengti Darbo projektą;</w:t>
      </w:r>
    </w:p>
    <w:p w14:paraId="0000015D" w14:textId="4C6EE1AF" w:rsidR="00133358" w:rsidRPr="00E301A5" w:rsidRDefault="006B7EDE" w:rsidP="00EB5EEB">
      <w:pPr>
        <w:widowControl w:val="0"/>
        <w:numPr>
          <w:ilvl w:val="3"/>
          <w:numId w:val="2"/>
        </w:numPr>
        <w:spacing w:before="96" w:after="96"/>
      </w:pPr>
      <w:r w:rsidRPr="00E301A5">
        <w:t xml:space="preserve">Pataisyti Darbo projektą pagal </w:t>
      </w:r>
      <w:r w:rsidR="00EA5B8E">
        <w:t xml:space="preserve">Užsakovo pastabas ir pagal </w:t>
      </w:r>
      <w:r w:rsidRPr="00E301A5">
        <w:t>projekto ekspertizės išvadas, jeigu tokia ekspertizė buvo atlikta;</w:t>
      </w:r>
    </w:p>
    <w:p w14:paraId="0000015E" w14:textId="77777777" w:rsidR="00133358" w:rsidRPr="00E301A5" w:rsidRDefault="006B7EDE" w:rsidP="00EB5EEB">
      <w:pPr>
        <w:widowControl w:val="0"/>
        <w:numPr>
          <w:ilvl w:val="3"/>
          <w:numId w:val="2"/>
        </w:numPr>
        <w:spacing w:before="96" w:after="96"/>
      </w:pPr>
      <w:r w:rsidRPr="00E301A5">
        <w:t>Perduoti Darbo projektą Užsakovui;</w:t>
      </w:r>
    </w:p>
    <w:p w14:paraId="0000015F" w14:textId="4CD6BE1F" w:rsidR="00133358" w:rsidRPr="00E301A5" w:rsidRDefault="006B7EDE" w:rsidP="00EB5EEB">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EB5EEB">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EB5EEB">
      <w:pPr>
        <w:widowControl w:val="0"/>
        <w:numPr>
          <w:ilvl w:val="2"/>
          <w:numId w:val="2"/>
        </w:numPr>
        <w:spacing w:before="96" w:after="96"/>
      </w:pPr>
      <w:bookmarkStart w:id="83" w:name="_1mrcu09" w:colFirst="0" w:colLast="0"/>
      <w:bookmarkStart w:id="84" w:name="_Ref88646565"/>
      <w:bookmarkEnd w:id="83"/>
      <w:r w:rsidRPr="00E301A5">
        <w:t>Rangovas atsako už tai, kad:</w:t>
      </w:r>
      <w:bookmarkEnd w:id="84"/>
      <w:r w:rsidRPr="00E301A5">
        <w:t xml:space="preserve"> </w:t>
      </w:r>
    </w:p>
    <w:p w14:paraId="00000162" w14:textId="175CDCA8" w:rsidR="00133358" w:rsidRPr="00E301A5" w:rsidRDefault="006B7EDE" w:rsidP="00EB5EEB">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79E95531" w:rsidR="00133358" w:rsidRPr="00E301A5" w:rsidRDefault="006B7EDE" w:rsidP="00EB5EEB">
      <w:pPr>
        <w:widowControl w:val="0"/>
        <w:numPr>
          <w:ilvl w:val="3"/>
          <w:numId w:val="2"/>
        </w:numPr>
        <w:spacing w:before="96" w:after="96"/>
      </w:pPr>
      <w:r w:rsidRPr="00E301A5">
        <w:t>Darbo projektą rengtų konkretūs priede Nr. </w:t>
      </w:r>
      <w:r w:rsidR="00115168">
        <w:t>9</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EB5EEB">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EB5EEB">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EB5EEB">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2D7BA4B9" w:rsidR="00133358" w:rsidRPr="00E301A5" w:rsidRDefault="006B7EDE" w:rsidP="00EB5EEB">
      <w:pPr>
        <w:widowControl w:val="0"/>
        <w:numPr>
          <w:ilvl w:val="2"/>
          <w:numId w:val="2"/>
        </w:numPr>
        <w:tabs>
          <w:tab w:val="left" w:pos="709"/>
        </w:tabs>
        <w:spacing w:before="96" w:after="96"/>
      </w:pPr>
      <w:bookmarkStart w:id="8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1330AC">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1330AC">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1330AC" w:rsidRPr="00E301A5">
        <w:t>Sutarties nutraukimas</w:t>
      </w:r>
      <w:r w:rsidR="00236791" w:rsidRPr="00E301A5">
        <w:fldChar w:fldCharType="end"/>
      </w:r>
      <w:r w:rsidR="009968C0" w:rsidRPr="00E301A5">
        <w:t>“</w:t>
      </w:r>
      <w:r w:rsidR="00236791" w:rsidRPr="00E301A5">
        <w:t xml:space="preserve"> nustatyta tvarka</w:t>
      </w:r>
      <w:r w:rsidRPr="00E301A5">
        <w:t>.</w:t>
      </w:r>
      <w:bookmarkEnd w:id="85"/>
    </w:p>
    <w:p w14:paraId="00000168" w14:textId="64BEFBE7" w:rsidR="00133358" w:rsidRPr="00E301A5" w:rsidRDefault="006B7EDE" w:rsidP="00EB5EEB">
      <w:pPr>
        <w:widowControl w:val="0"/>
        <w:numPr>
          <w:ilvl w:val="2"/>
          <w:numId w:val="2"/>
        </w:numPr>
        <w:tabs>
          <w:tab w:val="left" w:pos="709"/>
        </w:tabs>
        <w:spacing w:before="96" w:after="96"/>
      </w:pPr>
      <w:bookmarkStart w:id="86" w:name="_46r0co2" w:colFirst="0" w:colLast="0"/>
      <w:bookmarkEnd w:id="8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w:t>
      </w:r>
      <w:r w:rsidRPr="00E301A5">
        <w:lastRenderedPageBreak/>
        <w:t xml:space="preserve">Statybos produktų, Įrenginių ir Priemonių gamintojų ar tiekėjų instrukcijomis. </w:t>
      </w:r>
    </w:p>
    <w:p w14:paraId="00000169" w14:textId="6E1CD7DE" w:rsidR="00133358" w:rsidRPr="00E301A5" w:rsidRDefault="006B7EDE" w:rsidP="00EB5EEB">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62B08FF6" w:rsidR="00133358" w:rsidRPr="00E301A5" w:rsidRDefault="006B7EDE" w:rsidP="00EB5EEB">
      <w:pPr>
        <w:widowControl w:val="0"/>
        <w:spacing w:before="96" w:after="96"/>
        <w:rPr>
          <w:i/>
          <w:shd w:val="clear" w:color="auto" w:fill="D9D9D9"/>
        </w:rPr>
      </w:pPr>
      <w:r w:rsidRPr="00E301A5">
        <w:rPr>
          <w:i/>
          <w:shd w:val="clear" w:color="auto" w:fill="D9D9D9"/>
        </w:rPr>
        <w:t>Pastaba – Statybos įstatymo 24 str. 24 d. (redakcija, galiojanti nuo 202</w:t>
      </w:r>
      <w:r w:rsidR="005927D7">
        <w:rPr>
          <w:i/>
          <w:shd w:val="clear" w:color="auto" w:fill="D9D9D9"/>
        </w:rPr>
        <w:t>3</w:t>
      </w:r>
      <w:r w:rsidRPr="00E301A5">
        <w:rPr>
          <w:i/>
          <w:shd w:val="clear" w:color="auto" w:fill="D9D9D9"/>
        </w:rPr>
        <w:t>-0</w:t>
      </w:r>
      <w:r w:rsidR="005927D7">
        <w:rPr>
          <w:i/>
          <w:shd w:val="clear" w:color="auto" w:fill="D9D9D9"/>
        </w:rPr>
        <w:t>4</w:t>
      </w:r>
      <w:r w:rsidRPr="00E301A5">
        <w:rPr>
          <w:i/>
          <w:shd w:val="clear" w:color="auto" w:fill="D9D9D9"/>
        </w:rPr>
        <w:t xml:space="preserve">-01) numato, kad: </w:t>
      </w:r>
    </w:p>
    <w:p w14:paraId="0000016B"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13EF96DD"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i/>
          <w:shd w:val="clear" w:color="auto" w:fill="D9D9D9"/>
        </w:rPr>
      </w:pPr>
      <w:r w:rsidRPr="00E301A5">
        <w:rPr>
          <w:i/>
          <w:shd w:val="clear" w:color="auto" w:fill="D9D9D9"/>
        </w:rPr>
        <w:t>Praėjus 5 metams po specialiųjų reikalavimų išdavimo</w:t>
      </w:r>
      <w:r w:rsidR="005927D7">
        <w:rPr>
          <w:i/>
          <w:shd w:val="clear" w:color="auto" w:fill="D9D9D9"/>
        </w:rPr>
        <w:t xml:space="preserve"> dienos</w:t>
      </w:r>
      <w:r w:rsidRPr="00E301A5">
        <w:rPr>
          <w:i/>
          <w:shd w:val="clear" w:color="auto" w:fill="D9D9D9"/>
        </w:rPr>
        <w:t xml:space="preserve">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B975FC">
      <w:pPr>
        <w:widowControl w:val="0"/>
        <w:numPr>
          <w:ilvl w:val="0"/>
          <w:numId w:val="1"/>
        </w:numPr>
        <w:tabs>
          <w:tab w:val="clear" w:pos="567"/>
          <w:tab w:val="clear" w:pos="851"/>
          <w:tab w:val="clear" w:pos="992"/>
          <w:tab w:val="clear" w:pos="1134"/>
          <w:tab w:val="left" w:pos="426"/>
        </w:tabs>
        <w:spacing w:before="96" w:after="96"/>
        <w:ind w:left="0" w:firstLine="0"/>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17CBBD9E" w:rsidR="00133358" w:rsidRPr="00E301A5" w:rsidRDefault="006B7EDE" w:rsidP="00EB5EEB">
      <w:pPr>
        <w:widowControl w:val="0"/>
        <w:numPr>
          <w:ilvl w:val="2"/>
          <w:numId w:val="2"/>
        </w:numPr>
        <w:spacing w:before="96" w:after="96"/>
      </w:pPr>
      <w:bookmarkStart w:id="87" w:name="_2lwamvv" w:colFirst="0" w:colLast="0"/>
      <w:bookmarkStart w:id="88" w:name="_Ref90573988"/>
      <w:bookmarkEnd w:id="8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1330AC">
        <w:t>5.9</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1330AC"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w:t>
      </w:r>
      <w:bookmarkEnd w:id="88"/>
      <w:r w:rsidR="00134FFD">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1330AC">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EB5EEB">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55B52933" w:rsidR="00133358" w:rsidRPr="00E301A5" w:rsidRDefault="00D96720" w:rsidP="00EB5EEB">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y., kitus nei esminiai Statinio projekto sprendiniai, kurių sąvoka nustatyta Lietuvos Respublikos statybos įstatyme), Rangovas privalo gauti Užsakovo pritarimą ir Užsakovo vardu kreiptis į Projektuotoją bei gauti Projektuotojo</w:t>
      </w:r>
      <w:r w:rsidR="005A7CF8">
        <w:t>, Statinio projekto vadovo ir tuos sprendinius rengusių architektų</w:t>
      </w:r>
      <w:r w:rsidR="006B7EDE" w:rsidRPr="00E301A5">
        <w:t xml:space="preserve">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1330AC">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1330AC"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1330AC">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1330AC"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275F076D" w:rsidR="00133358" w:rsidRPr="00E301A5" w:rsidRDefault="006B7EDE" w:rsidP="00EB5EEB">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1330AC">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1330AC">
        <w:t>5.2.6</w:t>
      </w:r>
      <w:r w:rsidR="00E07F30" w:rsidRPr="00E301A5">
        <w:fldChar w:fldCharType="end"/>
      </w:r>
      <w:r w:rsidR="00E07F30" w:rsidRPr="00E301A5">
        <w:t xml:space="preserve"> </w:t>
      </w:r>
      <w:r w:rsidRPr="00E301A5">
        <w:t>punktuose nustatytos sąlygos.</w:t>
      </w:r>
    </w:p>
    <w:p w14:paraId="2F66363B" w14:textId="3370E9A9" w:rsidR="000C4FEC" w:rsidRDefault="000C4FEC" w:rsidP="00EB5EEB">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w:t>
      </w:r>
      <w:r w:rsidRPr="00E301A5">
        <w:t xml:space="preserve">neprieštarautų tam, jog kiti asmenys pabaigtų rengti arba pakeistų Darbo projektą. </w:t>
      </w:r>
    </w:p>
    <w:p w14:paraId="0DC0DA67" w14:textId="2A4C4CCF" w:rsidR="00E42D79" w:rsidRPr="00814AB6" w:rsidRDefault="00A6618B" w:rsidP="00EB5EEB">
      <w:pPr>
        <w:pStyle w:val="Antrat2"/>
        <w:widowControl w:val="0"/>
        <w:spacing w:line="259" w:lineRule="auto"/>
        <w:rPr>
          <w:color w:val="auto"/>
        </w:rPr>
      </w:pPr>
      <w:bookmarkStart w:id="89" w:name="_Toc141972232"/>
      <w:r w:rsidRPr="00814AB6">
        <w:rPr>
          <w:color w:val="auto"/>
        </w:rPr>
        <w:t>Statinio informacinis modeliavimas</w:t>
      </w:r>
      <w:bookmarkEnd w:id="89"/>
    </w:p>
    <w:p w14:paraId="074649D5" w14:textId="459B81A9" w:rsidR="009B4AB9" w:rsidRPr="00814AB6" w:rsidRDefault="00A6618B" w:rsidP="00EB5EEB">
      <w:pPr>
        <w:widowControl w:val="0"/>
        <w:numPr>
          <w:ilvl w:val="2"/>
          <w:numId w:val="2"/>
        </w:numPr>
        <w:spacing w:before="96" w:after="96"/>
      </w:pPr>
      <w:r w:rsidRPr="00814AB6">
        <w:t xml:space="preserve">Jeigu </w:t>
      </w:r>
      <w:r w:rsidR="00406127">
        <w:t>Sutartyje</w:t>
      </w:r>
      <w:r w:rsidRPr="00814AB6">
        <w:t xml:space="preserve"> yra nurodyta, jog Rangovas turi pareigą taikyti statinio informacinį modeliavimą, tuomet Šalys privalo vadovautis Statinio informacinio modeliavimo (BIM) taikymo aprašu, pateiktu priede Nr. </w:t>
      </w:r>
      <w:r w:rsidR="00814AB6">
        <w:t>4</w:t>
      </w:r>
      <w:r w:rsidRPr="00814AB6">
        <w:t xml:space="preserve">. </w:t>
      </w:r>
      <w:r w:rsidR="00406127">
        <w:t>Apie tai pažymima Specialiosiose sąlygose.</w:t>
      </w:r>
    </w:p>
    <w:p w14:paraId="00000173" w14:textId="77777777" w:rsidR="00133358" w:rsidRPr="00E301A5" w:rsidRDefault="006B7EDE" w:rsidP="00EB5EEB">
      <w:pPr>
        <w:pStyle w:val="Antrat2"/>
        <w:widowControl w:val="0"/>
        <w:spacing w:line="259" w:lineRule="auto"/>
        <w:rPr>
          <w:color w:val="auto"/>
        </w:rPr>
      </w:pPr>
      <w:bookmarkStart w:id="90" w:name="_Toc141972233"/>
      <w:r w:rsidRPr="00E301A5">
        <w:rPr>
          <w:color w:val="auto"/>
        </w:rPr>
        <w:t>Išpildomoji dokumentacija</w:t>
      </w:r>
      <w:bookmarkEnd w:id="90"/>
    </w:p>
    <w:p w14:paraId="00000174" w14:textId="68B08920" w:rsidR="00133358" w:rsidRPr="00E301A5" w:rsidRDefault="006B7EDE" w:rsidP="00EB5EEB">
      <w:pPr>
        <w:widowControl w:val="0"/>
        <w:numPr>
          <w:ilvl w:val="2"/>
          <w:numId w:val="2"/>
        </w:numPr>
        <w:tabs>
          <w:tab w:val="left" w:pos="709"/>
        </w:tabs>
        <w:spacing w:before="96" w:after="96"/>
      </w:pPr>
      <w:bookmarkStart w:id="91" w:name="_3l18frh" w:colFirst="0" w:colLast="0"/>
      <w:bookmarkEnd w:id="91"/>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EB5EEB">
      <w:pPr>
        <w:widowControl w:val="0"/>
        <w:numPr>
          <w:ilvl w:val="2"/>
          <w:numId w:val="2"/>
        </w:numPr>
        <w:tabs>
          <w:tab w:val="left" w:pos="709"/>
        </w:tabs>
        <w:spacing w:before="96" w:after="96"/>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EB5EEB">
      <w:pPr>
        <w:pStyle w:val="Antrat2"/>
        <w:widowControl w:val="0"/>
        <w:spacing w:line="259" w:lineRule="auto"/>
        <w:rPr>
          <w:color w:val="auto"/>
        </w:rPr>
      </w:pPr>
      <w:bookmarkStart w:id="92" w:name="_Toc141972234"/>
      <w:r w:rsidRPr="00E301A5">
        <w:rPr>
          <w:color w:val="auto"/>
        </w:rPr>
        <w:t>Naudojimo instrukcijos</w:t>
      </w:r>
      <w:bookmarkEnd w:id="92"/>
    </w:p>
    <w:p w14:paraId="00000178" w14:textId="52B41021" w:rsidR="00133358" w:rsidRPr="00E301A5" w:rsidRDefault="00D96720" w:rsidP="00EB5EEB">
      <w:pPr>
        <w:widowControl w:val="0"/>
        <w:numPr>
          <w:ilvl w:val="2"/>
          <w:numId w:val="2"/>
        </w:numPr>
        <w:tabs>
          <w:tab w:val="left" w:pos="709"/>
        </w:tabs>
        <w:spacing w:before="96" w:after="96"/>
      </w:pPr>
      <w:bookmarkStart w:id="93" w:name="_4k668n3" w:colFirst="0" w:colLast="0"/>
      <w:bookmarkEnd w:id="93"/>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F575E16" w:rsidR="00133358" w:rsidRPr="00E301A5" w:rsidRDefault="006B7EDE" w:rsidP="00EB5EEB">
      <w:pPr>
        <w:widowControl w:val="0"/>
        <w:numPr>
          <w:ilvl w:val="2"/>
          <w:numId w:val="2"/>
        </w:numPr>
        <w:tabs>
          <w:tab w:val="left" w:pos="709"/>
        </w:tabs>
        <w:spacing w:before="96" w:after="96"/>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1330AC">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EB5EEB">
      <w:pPr>
        <w:pStyle w:val="Antrat2"/>
        <w:widowControl w:val="0"/>
        <w:spacing w:line="259" w:lineRule="auto"/>
        <w:rPr>
          <w:color w:val="auto"/>
        </w:rPr>
      </w:pPr>
      <w:bookmarkStart w:id="94" w:name="_Ref93610391"/>
      <w:bookmarkStart w:id="95" w:name="_Ref93610460"/>
      <w:bookmarkStart w:id="96" w:name="_Toc141972235"/>
      <w:r w:rsidRPr="00E301A5">
        <w:rPr>
          <w:color w:val="auto"/>
        </w:rPr>
        <w:t xml:space="preserve">Klaidos </w:t>
      </w:r>
      <w:r w:rsidR="00DC5945" w:rsidRPr="00E301A5">
        <w:rPr>
          <w:color w:val="auto"/>
        </w:rPr>
        <w:t xml:space="preserve">Darbų </w:t>
      </w:r>
      <w:r w:rsidRPr="00E301A5">
        <w:rPr>
          <w:color w:val="auto"/>
        </w:rPr>
        <w:t>dokumentuose</w:t>
      </w:r>
      <w:bookmarkEnd w:id="94"/>
      <w:bookmarkEnd w:id="95"/>
      <w:bookmarkEnd w:id="96"/>
    </w:p>
    <w:p w14:paraId="0000017C" w14:textId="7EEDE405" w:rsidR="00133358" w:rsidRPr="00B847E8" w:rsidRDefault="006B7EDE" w:rsidP="00EB5EEB">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viena kitą apie tokias klaidas ar trūkumus. Šalys turi šią pareigą per visą Sutarties galiojimo </w:t>
      </w:r>
      <w:r w:rsidRPr="00B847E8">
        <w:t>laiką</w:t>
      </w:r>
      <w:r w:rsidR="00524F49" w:rsidRPr="00B847E8">
        <w:t xml:space="preserve"> </w:t>
      </w:r>
      <w:r w:rsidRPr="00B847E8">
        <w:t xml:space="preserve">iki Rangovas įvykdys visus garantinius įsipareigojimus pagal Sutartį. </w:t>
      </w:r>
    </w:p>
    <w:p w14:paraId="0000017D" w14:textId="77777777" w:rsidR="00133358" w:rsidRPr="00E301A5" w:rsidRDefault="006B7EDE" w:rsidP="00EB5EEB">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EB5EEB">
      <w:pPr>
        <w:widowControl w:val="0"/>
        <w:numPr>
          <w:ilvl w:val="2"/>
          <w:numId w:val="2"/>
        </w:numPr>
        <w:spacing w:before="96" w:after="96"/>
      </w:pPr>
      <w:bookmarkStart w:id="97" w:name="_1egqt2p" w:colFirst="0" w:colLast="0"/>
      <w:bookmarkStart w:id="98" w:name="_Ref88646778"/>
      <w:bookmarkEnd w:id="97"/>
      <w:r w:rsidRPr="00E301A5">
        <w:t>Tačiau Rangovas negali reikšti Užsakovui pretenzijų dėl tokių klaidų ar trūkumų Užsakovo dokumentuose:</w:t>
      </w:r>
      <w:bookmarkEnd w:id="98"/>
    </w:p>
    <w:p w14:paraId="0000017F" w14:textId="4974015B" w:rsidR="00133358" w:rsidRPr="00E301A5" w:rsidRDefault="006B7EDE" w:rsidP="00EB5EEB">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w:t>
      </w:r>
      <w:r w:rsidRPr="00E301A5">
        <w:lastRenderedPageBreak/>
        <w:t xml:space="preserve">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0DA2774B" w:rsidR="002C2199" w:rsidRPr="00E301A5" w:rsidRDefault="002C2199" w:rsidP="00EB5EEB">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1330AC">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1330AC">
        <w:t>6.4.27</w:t>
      </w:r>
      <w:r w:rsidRPr="00E301A5">
        <w:fldChar w:fldCharType="end"/>
      </w:r>
      <w:r w:rsidRPr="00E301A5">
        <w:t xml:space="preserve"> punktas (Rangovui atitenka atsakomybė už atsiradusius defektus).</w:t>
      </w:r>
    </w:p>
    <w:p w14:paraId="00000181" w14:textId="7FD33AFB" w:rsidR="00133358" w:rsidRPr="00E301A5" w:rsidRDefault="00D96720" w:rsidP="00EB5EEB">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95C4E15" w:rsidR="00133358" w:rsidRPr="00E301A5" w:rsidRDefault="5BCA6869" w:rsidP="00EB5EEB">
      <w:pPr>
        <w:widowControl w:val="0"/>
        <w:numPr>
          <w:ilvl w:val="2"/>
          <w:numId w:val="2"/>
        </w:numPr>
        <w:spacing w:before="96" w:after="96"/>
      </w:pPr>
      <w:bookmarkStart w:id="99" w:name="_Ref93610425"/>
      <w:r>
        <w:t>Jeigu</w:t>
      </w:r>
      <w:r w:rsidR="74D5462A">
        <w:t xml:space="preserve"> dėl klaidų ar trūkumų Užsakovo dokumentuose reikia perdaryti Darbo projektą ir (arba) </w:t>
      </w:r>
      <w:r w:rsidR="5D9BB0BE">
        <w:t>Darbus</w:t>
      </w:r>
      <w:r w:rsidR="74D5462A">
        <w:t xml:space="preserve">, </w:t>
      </w:r>
      <w:r w:rsidR="2C5B2688">
        <w:t xml:space="preserve">arba atlikti Papildomus darbus, </w:t>
      </w:r>
      <w:r w:rsidR="03310343">
        <w:t xml:space="preserve">arba atsisakyti dalies Darbų, </w:t>
      </w:r>
      <w:r w:rsidR="74D5462A">
        <w:t xml:space="preserve">Šalys privalo sudaryti Susitarimą </w:t>
      </w:r>
      <w:r w:rsidR="00D96720">
        <w:fldChar w:fldCharType="begin"/>
      </w:r>
      <w:r w:rsidR="00D96720">
        <w:instrText xml:space="preserve"> REF _Ref93879212 \r \h </w:instrText>
      </w:r>
      <w:r w:rsidR="00D96720">
        <w:fldChar w:fldCharType="separate"/>
      </w:r>
      <w:r w:rsidR="7E2525F5">
        <w:t>25</w:t>
      </w:r>
      <w:r w:rsidR="00D96720">
        <w:fldChar w:fldCharType="end"/>
      </w:r>
      <w:r w:rsidR="74D5462A">
        <w:t xml:space="preserve"> straipsnyje </w:t>
      </w:r>
      <w:r w:rsidR="1901FB49">
        <w:t>„</w:t>
      </w:r>
      <w:r w:rsidR="00D96720">
        <w:fldChar w:fldCharType="begin"/>
      </w:r>
      <w:r w:rsidR="00D96720">
        <w:instrText xml:space="preserve"> REF _Ref93879212 \h </w:instrText>
      </w:r>
      <w:r w:rsidR="00D96720">
        <w:fldChar w:fldCharType="separate"/>
      </w:r>
      <w:r w:rsidR="7E2525F5">
        <w:t>Sutarties pakeitimai</w:t>
      </w:r>
      <w:r w:rsidR="00D96720">
        <w:fldChar w:fldCharType="end"/>
      </w:r>
      <w:r w:rsidR="1901FB49">
        <w:t>“</w:t>
      </w:r>
      <w:r w:rsidR="5D9BB0BE">
        <w:t xml:space="preserve"> </w:t>
      </w:r>
      <w:r w:rsidR="74D5462A">
        <w:t xml:space="preserve">nustatyta tvarka, kuriame Šalys privalo numatyti </w:t>
      </w:r>
      <w:r w:rsidR="5D9BB0BE">
        <w:t xml:space="preserve">Darbų </w:t>
      </w:r>
      <w:r w:rsidR="74D5462A">
        <w:t xml:space="preserve">terminų pratęsimą tokiu laikotarpiu, kiek dėl Darbo projekto ir (arba) </w:t>
      </w:r>
      <w:r w:rsidR="5D9BB0BE">
        <w:t xml:space="preserve">Darbų </w:t>
      </w:r>
      <w:r w:rsidR="74D5462A">
        <w:t>perdarymo</w:t>
      </w:r>
      <w:r w:rsidR="03310343">
        <w:t>,</w:t>
      </w:r>
      <w:r w:rsidR="2C5B2688">
        <w:t xml:space="preserve"> ar Papildomų darbų</w:t>
      </w:r>
      <w:r w:rsidR="03310343">
        <w:t>, ar Atsisakomų darbų</w:t>
      </w:r>
      <w:r w:rsidR="2C5B2688">
        <w:t xml:space="preserve"> </w:t>
      </w:r>
      <w:r w:rsidR="39C9B650">
        <w:t xml:space="preserve">faktiškai </w:t>
      </w:r>
      <w:r w:rsidR="74D5462A">
        <w:t xml:space="preserve">vėluoja </w:t>
      </w:r>
      <w:r w:rsidR="5D9BB0BE">
        <w:t>Darbai</w:t>
      </w:r>
      <w:r w:rsidR="74D5462A">
        <w:t xml:space="preserve">, ir Užsakovo pareigą </w:t>
      </w:r>
      <w:r w:rsidR="67130148">
        <w:t xml:space="preserve">atlyginti Rangovui Išlaidas bei Pelną už Darbų terminų pratęsimo laikotarpį </w:t>
      </w:r>
      <w:r w:rsidR="00D96720">
        <w:fldChar w:fldCharType="begin"/>
      </w:r>
      <w:r w:rsidR="00D96720">
        <w:instrText xml:space="preserve"> REF _Ref88646260 \r \h  \* MERGEFORMAT </w:instrText>
      </w:r>
      <w:r w:rsidR="00D96720">
        <w:fldChar w:fldCharType="separate"/>
      </w:r>
      <w:r w:rsidR="7E2525F5">
        <w:t>15.9</w:t>
      </w:r>
      <w:r w:rsidR="00D96720">
        <w:fldChar w:fldCharType="end"/>
      </w:r>
      <w:r w:rsidR="67130148">
        <w:t xml:space="preserve"> punkte „</w:t>
      </w:r>
      <w:r w:rsidR="00D96720">
        <w:fldChar w:fldCharType="begin"/>
      </w:r>
      <w:r w:rsidR="00D96720">
        <w:instrText xml:space="preserve"> REF _Ref93879881 \h </w:instrText>
      </w:r>
      <w:r w:rsidR="00D96720">
        <w:fldChar w:fldCharType="separate"/>
      </w:r>
      <w:r w:rsidR="7E2525F5">
        <w:t>Papildomų Išlaidų kompensavimas ir Išlaidų perskaičiavimas</w:t>
      </w:r>
      <w:r w:rsidR="00D96720">
        <w:fldChar w:fldCharType="end"/>
      </w:r>
      <w:r w:rsidR="67130148">
        <w:t xml:space="preserve">“ nustatyta tvarka bei </w:t>
      </w:r>
      <w:r w:rsidR="7D7687F9">
        <w:t xml:space="preserve">(arba) </w:t>
      </w:r>
      <w:r w:rsidR="74D5462A">
        <w:t>sumokėti Rangovui už</w:t>
      </w:r>
      <w:r w:rsidR="22FDDD87">
        <w:t xml:space="preserve"> Papildomus darbus ir už</w:t>
      </w:r>
      <w:r w:rsidR="74D5462A">
        <w:t xml:space="preserve"> </w:t>
      </w:r>
      <w:r w:rsidR="07763A7E">
        <w:t xml:space="preserve">reikiamą </w:t>
      </w:r>
      <w:r w:rsidR="22FDDD87">
        <w:t xml:space="preserve">Darbų </w:t>
      </w:r>
      <w:r w:rsidR="74D5462A">
        <w:t xml:space="preserve">perdarymą kaip už Papildomus darbus pagal </w:t>
      </w:r>
      <w:r w:rsidR="00D96720">
        <w:fldChar w:fldCharType="begin"/>
      </w:r>
      <w:r w:rsidR="00D96720">
        <w:instrText xml:space="preserve"> REF _Ref88646768 \r \h  \* MERGEFORMAT </w:instrText>
      </w:r>
      <w:r w:rsidR="00D96720">
        <w:fldChar w:fldCharType="separate"/>
      </w:r>
      <w:r w:rsidR="7E2525F5">
        <w:t>15.8</w:t>
      </w:r>
      <w:r w:rsidR="00D96720">
        <w:fldChar w:fldCharType="end"/>
      </w:r>
      <w:r w:rsidR="1C99180E">
        <w:t xml:space="preserve"> </w:t>
      </w:r>
      <w:r w:rsidR="74D5462A">
        <w:t>punktą</w:t>
      </w:r>
      <w:r w:rsidR="5D9BB0BE">
        <w:t xml:space="preserve"> </w:t>
      </w:r>
      <w:r w:rsidR="1901FB49">
        <w:t>„</w:t>
      </w:r>
      <w:r w:rsidR="00D96720">
        <w:fldChar w:fldCharType="begin"/>
      </w:r>
      <w:r w:rsidR="00D96720">
        <w:instrText xml:space="preserve"> REF _Ref88646768 \h  \* MERGEFORMAT </w:instrText>
      </w:r>
      <w:r w:rsidR="00D96720">
        <w:fldChar w:fldCharType="separate"/>
      </w:r>
      <w:r w:rsidR="7E2525F5">
        <w:t>Sutarties kainos pakeitimai dėl kiekių (apimčių) keitimo</w:t>
      </w:r>
      <w:r w:rsidR="00D96720">
        <w:fldChar w:fldCharType="end"/>
      </w:r>
      <w:r w:rsidR="1901FB49">
        <w:t>“</w:t>
      </w:r>
      <w:r w:rsidR="03310343">
        <w:t>, atimant Atsisakomų darbų kainą</w:t>
      </w:r>
      <w:r w:rsidR="74D5462A">
        <w:t xml:space="preserve">. Ši nuostata netaikoma </w:t>
      </w:r>
      <w:r w:rsidR="00D96720">
        <w:fldChar w:fldCharType="begin"/>
      </w:r>
      <w:r w:rsidR="00D96720">
        <w:instrText xml:space="preserve"> REF _Ref88646778 \r \h  \* MERGEFORMAT </w:instrText>
      </w:r>
      <w:r w:rsidR="00D96720">
        <w:fldChar w:fldCharType="separate"/>
      </w:r>
      <w:r w:rsidR="7E2525F5">
        <w:t>5.7.3</w:t>
      </w:r>
      <w:r w:rsidR="00D96720">
        <w:fldChar w:fldCharType="end"/>
      </w:r>
      <w:r w:rsidR="1C99180E">
        <w:t xml:space="preserve"> </w:t>
      </w:r>
      <w:r w:rsidR="74D5462A">
        <w:t>punkte numatytu atveju.</w:t>
      </w:r>
      <w:bookmarkEnd w:id="99"/>
    </w:p>
    <w:p w14:paraId="00000183" w14:textId="0FFD7B12" w:rsidR="00133358" w:rsidRPr="00E301A5" w:rsidRDefault="00D96720" w:rsidP="00EB5EEB">
      <w:pPr>
        <w:widowControl w:val="0"/>
        <w:numPr>
          <w:ilvl w:val="2"/>
          <w:numId w:val="2"/>
        </w:numPr>
        <w:spacing w:before="96" w:after="96"/>
      </w:pPr>
      <w:bookmarkStart w:id="100" w:name="_3ygebqi" w:colFirst="0" w:colLast="0"/>
      <w:bookmarkStart w:id="101" w:name="_Hlk92096699"/>
      <w:bookmarkEnd w:id="100"/>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1330AC">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1330AC" w:rsidRPr="00EB53C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1330AC">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1330AC"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101"/>
    <w:p w14:paraId="00000184" w14:textId="30EB7D20" w:rsidR="00133358" w:rsidRPr="00E301A5" w:rsidRDefault="00E842A1" w:rsidP="00EB5EEB">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1330AC">
        <w:t>5.7.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76FD5F74" w:rsidR="00133358" w:rsidRPr="00E301A5" w:rsidRDefault="006B7EDE" w:rsidP="00EB5EEB">
      <w:pPr>
        <w:widowControl w:val="0"/>
        <w:numPr>
          <w:ilvl w:val="2"/>
          <w:numId w:val="2"/>
        </w:numPr>
        <w:spacing w:before="96" w:after="96"/>
      </w:pPr>
      <w:r w:rsidRPr="00E301A5">
        <w:t xml:space="preserve">Už klaidas ir trūkumus Rangovo dokumentuose atsako Rangovas, išskyrus atvejus, jeigu tokias klaidas ar trūkumus </w:t>
      </w:r>
      <w:r w:rsidR="00D52E49">
        <w:t>lėmė</w:t>
      </w:r>
      <w:r w:rsidR="00D52E49" w:rsidRPr="00E301A5">
        <w:t xml:space="preserve"> </w:t>
      </w:r>
      <w:r w:rsidRPr="00E301A5">
        <w:t>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EB5EEB">
      <w:pPr>
        <w:pStyle w:val="Antrat2"/>
        <w:widowControl w:val="0"/>
        <w:spacing w:line="259" w:lineRule="auto"/>
        <w:rPr>
          <w:color w:val="auto"/>
        </w:rPr>
      </w:pPr>
      <w:bookmarkStart w:id="102" w:name="_Toc141972236"/>
      <w:r w:rsidRPr="00E301A5">
        <w:rPr>
          <w:color w:val="auto"/>
        </w:rPr>
        <w:t xml:space="preserve">Darbų </w:t>
      </w:r>
      <w:r w:rsidR="006B7EDE" w:rsidRPr="00E301A5">
        <w:rPr>
          <w:color w:val="auto"/>
        </w:rPr>
        <w:t>dokumentų pakeitimai</w:t>
      </w:r>
      <w:bookmarkEnd w:id="102"/>
    </w:p>
    <w:p w14:paraId="00000187" w14:textId="4BFC3175" w:rsidR="00133358" w:rsidRPr="00E301A5" w:rsidRDefault="006B7EDE" w:rsidP="00EB5EEB">
      <w:pPr>
        <w:widowControl w:val="0"/>
        <w:numPr>
          <w:ilvl w:val="2"/>
          <w:numId w:val="2"/>
        </w:numPr>
        <w:spacing w:before="96" w:after="96"/>
      </w:pPr>
      <w:bookmarkStart w:id="103"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103"/>
    </w:p>
    <w:p w14:paraId="00000188" w14:textId="17C3854A" w:rsidR="00133358" w:rsidRPr="00E301A5" w:rsidRDefault="006B7EDE" w:rsidP="00EB5EEB">
      <w:pPr>
        <w:widowControl w:val="0"/>
        <w:numPr>
          <w:ilvl w:val="3"/>
          <w:numId w:val="2"/>
        </w:numPr>
        <w:spacing w:before="96" w:after="96"/>
      </w:pPr>
      <w:r w:rsidRPr="00E301A5">
        <w:t xml:space="preserve">paaiškėja klaidų arba trūkumų Užsakovo užduotyje arba kituose Užsakovo dokumentuose arba Užsakovo </w:t>
      </w:r>
      <w:r w:rsidRPr="00E301A5">
        <w:t xml:space="preserve">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EB5EEB">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EB5EEB">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90148B" w:rsidR="00133358" w:rsidRPr="00E301A5" w:rsidRDefault="006B7EDE" w:rsidP="00EB5EEB">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1330AC">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1330AC"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1330AC">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1330AC">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1330AC" w:rsidRPr="00EB53C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1330AC"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1330AC"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0D7D3D2D" w:rsidR="00133358" w:rsidRPr="00B847E8" w:rsidRDefault="74D5462A" w:rsidP="00EB5EEB">
      <w:pPr>
        <w:widowControl w:val="0"/>
        <w:numPr>
          <w:ilvl w:val="2"/>
          <w:numId w:val="2"/>
        </w:numPr>
        <w:spacing w:before="96" w:after="96"/>
      </w:pPr>
      <w:bookmarkStart w:id="104" w:name="_Ref90574007"/>
      <w:r>
        <w:t xml:space="preserve">Užsakovas turi teisę daryti pakeitimus Užsakovo dokumentuose be Rangovo sutikimo tol, kol Papildomų </w:t>
      </w:r>
      <w:r w:rsidRPr="00B847E8">
        <w:t xml:space="preserve">darbų, kuriuos reikia atlikti dėl šių pakeitimų, arba Atsisakomų darbų bendra kaina neviršija 15 procentų Pradinės sutarties vertės, o šią ribą viršijus – tik su Rangovo sutikimu. Jeigu Pradinės sutarties vertė buvo peržiūrėta ir indeksuota pagal </w:t>
      </w:r>
      <w:r w:rsidR="006B7EDE" w:rsidRPr="00B847E8">
        <w:fldChar w:fldCharType="begin"/>
      </w:r>
      <w:r w:rsidR="006B7EDE" w:rsidRPr="00B847E8">
        <w:instrText xml:space="preserve"> REF _Ref88646839 \r \h  \* MERGEFORMAT </w:instrText>
      </w:r>
      <w:r w:rsidR="006B7EDE" w:rsidRPr="00B847E8">
        <w:fldChar w:fldCharType="separate"/>
      </w:r>
      <w:r w:rsidR="7E2525F5" w:rsidRPr="00B847E8">
        <w:t>15.5</w:t>
      </w:r>
      <w:r w:rsidR="006B7EDE" w:rsidRPr="00B847E8">
        <w:fldChar w:fldCharType="end"/>
      </w:r>
      <w:r w:rsidR="67CF83A9" w:rsidRPr="00B847E8">
        <w:t xml:space="preserve"> </w:t>
      </w:r>
      <w:r w:rsidRPr="00B847E8">
        <w:t xml:space="preserve">punkte numatytas sąlygas, 15 procentų skaičiuojama nuo indeksuotos Pradinės sutarties vertės. </w:t>
      </w:r>
      <w:r w:rsidR="5BCA6869" w:rsidRPr="00B847E8">
        <w:t>Jeigu</w:t>
      </w:r>
      <w:r w:rsidRPr="00B847E8">
        <w:t xml:space="preserve"> dėl pakeitimų Užsakovo dokumentuose reikia ne tik atlikti Papildomų darbų, bet yra ir Atsisakomų darbų, tuomet, skaičiuojant 15 procentų, iš Papildomų darbų kainos turi būti </w:t>
      </w:r>
      <w:r w:rsidR="6DBED01D" w:rsidRPr="00B847E8">
        <w:t xml:space="preserve">atimama </w:t>
      </w:r>
      <w:r w:rsidRPr="00B847E8">
        <w:t xml:space="preserve">Atsisakomų darbų kaina. </w:t>
      </w:r>
      <w:r w:rsidR="5BCA6869" w:rsidRPr="00B847E8">
        <w:t>Jeigu</w:t>
      </w:r>
      <w:r w:rsidRPr="00B847E8">
        <w:t xml:space="preserve"> Rangovas neduoda šiame punkte numatyto sutikimo, Užsakovas </w:t>
      </w:r>
      <w:r w:rsidR="05B01AA9" w:rsidRPr="00B847E8">
        <w:t>turi teisę</w:t>
      </w:r>
      <w:r w:rsidRPr="00B847E8">
        <w:t xml:space="preserve"> nutraukti Sutartį</w:t>
      </w:r>
      <w:r w:rsidR="05B01AA9" w:rsidRPr="00B847E8">
        <w:t xml:space="preserve"> ir taikom</w:t>
      </w:r>
      <w:r w:rsidR="7C579B8D" w:rsidRPr="00B847E8">
        <w:t>as</w:t>
      </w:r>
      <w:r w:rsidR="7C35A5A9" w:rsidRPr="00B847E8">
        <w:t xml:space="preserve"> </w:t>
      </w:r>
      <w:r w:rsidR="006B7EDE" w:rsidRPr="00B847E8">
        <w:fldChar w:fldCharType="begin"/>
      </w:r>
      <w:r w:rsidR="006B7EDE" w:rsidRPr="00B847E8">
        <w:instrText xml:space="preserve"> REF _Ref133409227 \r \h </w:instrText>
      </w:r>
      <w:r w:rsidR="00B847E8">
        <w:instrText xml:space="preserve"> \* MERGEFORMAT </w:instrText>
      </w:r>
      <w:r w:rsidR="006B7EDE" w:rsidRPr="00B847E8">
        <w:fldChar w:fldCharType="separate"/>
      </w:r>
      <w:r w:rsidR="7E2525F5" w:rsidRPr="00B847E8">
        <w:t>26.5</w:t>
      </w:r>
      <w:r w:rsidR="006B7EDE" w:rsidRPr="00B847E8">
        <w:fldChar w:fldCharType="end"/>
      </w:r>
      <w:r w:rsidR="05B01AA9" w:rsidRPr="00B847E8">
        <w:t xml:space="preserve"> punkt</w:t>
      </w:r>
      <w:r w:rsidR="74005BC7" w:rsidRPr="00B847E8">
        <w:t>a</w:t>
      </w:r>
      <w:r w:rsidR="7C579B8D" w:rsidRPr="00B847E8">
        <w:t>s</w:t>
      </w:r>
      <w:r w:rsidR="5D9BB0BE" w:rsidRPr="00B847E8">
        <w:t xml:space="preserve"> </w:t>
      </w:r>
      <w:r w:rsidR="1901FB49" w:rsidRPr="00B847E8">
        <w:t>„</w:t>
      </w:r>
      <w:r w:rsidR="006B7EDE" w:rsidRPr="00B847E8">
        <w:fldChar w:fldCharType="begin"/>
      </w:r>
      <w:r w:rsidR="006B7EDE" w:rsidRPr="00B847E8">
        <w:instrText xml:space="preserve"> REF _Ref133409227 \h </w:instrText>
      </w:r>
      <w:r w:rsidR="00B847E8">
        <w:instrText xml:space="preserve"> \* MERGEFORMAT </w:instrText>
      </w:r>
      <w:r w:rsidR="006B7EDE" w:rsidRPr="00B847E8">
        <w:fldChar w:fldCharType="separate"/>
      </w:r>
      <w:r w:rsidR="7E2525F5" w:rsidRPr="00B847E8">
        <w:t>Šalių teisės ir pareigos Sutarties nutraukimo atveju</w:t>
      </w:r>
      <w:r w:rsidR="006B7EDE" w:rsidRPr="00B847E8">
        <w:fldChar w:fldCharType="end"/>
      </w:r>
      <w:r w:rsidR="1901FB49" w:rsidRPr="00B847E8">
        <w:t>“</w:t>
      </w:r>
      <w:r w:rsidR="7C579B8D" w:rsidRPr="00B847E8">
        <w:t xml:space="preserve">, išskyrus </w:t>
      </w:r>
      <w:r w:rsidR="006B7EDE" w:rsidRPr="00B847E8">
        <w:fldChar w:fldCharType="begin"/>
      </w:r>
      <w:r w:rsidR="006B7EDE" w:rsidRPr="00B847E8">
        <w:instrText xml:space="preserve"> REF _Ref89167709 \r \h  \* MERGEFORMAT </w:instrText>
      </w:r>
      <w:r w:rsidR="006B7EDE" w:rsidRPr="00B847E8">
        <w:fldChar w:fldCharType="separate"/>
      </w:r>
      <w:r w:rsidR="7E2525F5" w:rsidRPr="00B847E8">
        <w:t>26.5.5</w:t>
      </w:r>
      <w:r w:rsidR="006B7EDE" w:rsidRPr="00B847E8">
        <w:fldChar w:fldCharType="end"/>
      </w:r>
      <w:r w:rsidR="7C579B8D" w:rsidRPr="00B847E8">
        <w:t xml:space="preserve"> punktą</w:t>
      </w:r>
      <w:r w:rsidRPr="00B847E8">
        <w:t>.</w:t>
      </w:r>
      <w:bookmarkEnd w:id="104"/>
      <w:r w:rsidRPr="00B847E8">
        <w:t xml:space="preserve"> </w:t>
      </w:r>
      <w:r w:rsidR="7C3CD41F" w:rsidRPr="00B847E8">
        <w:t xml:space="preserve">Ši nuostata taikoma ir </w:t>
      </w:r>
      <w:r w:rsidR="006B7EDE" w:rsidRPr="00B847E8">
        <w:fldChar w:fldCharType="begin"/>
      </w:r>
      <w:r w:rsidR="006B7EDE" w:rsidRPr="00B847E8">
        <w:instrText xml:space="preserve"> REF _Ref93610425 \r \h </w:instrText>
      </w:r>
      <w:r w:rsidR="00B847E8">
        <w:instrText xml:space="preserve"> \* MERGEFORMAT </w:instrText>
      </w:r>
      <w:r w:rsidR="006B7EDE" w:rsidRPr="00B847E8">
        <w:fldChar w:fldCharType="separate"/>
      </w:r>
      <w:r w:rsidR="7E2525F5" w:rsidRPr="00B847E8">
        <w:t>5.7.5</w:t>
      </w:r>
      <w:r w:rsidR="006B7EDE" w:rsidRPr="00B847E8">
        <w:fldChar w:fldCharType="end"/>
      </w:r>
      <w:r w:rsidR="7C3CD41F" w:rsidRPr="00B847E8">
        <w:t xml:space="preserve"> punkte numatytais atvejais.</w:t>
      </w:r>
    </w:p>
    <w:p w14:paraId="0000018D" w14:textId="6B40F268" w:rsidR="00133358" w:rsidRPr="00E301A5" w:rsidRDefault="00D96720" w:rsidP="00EB5EEB">
      <w:pPr>
        <w:widowControl w:val="0"/>
        <w:numPr>
          <w:ilvl w:val="2"/>
          <w:numId w:val="2"/>
        </w:numPr>
        <w:spacing w:before="96" w:after="96"/>
      </w:pPr>
      <w:bookmarkStart w:id="105" w:name="_Ref93615974"/>
      <w:r w:rsidRPr="00B847E8">
        <w:t>Jeigu</w:t>
      </w:r>
      <w:r w:rsidR="00D709D6" w:rsidRPr="00B847E8">
        <w:t xml:space="preserve">, vadovaujantis </w:t>
      </w:r>
      <w:r w:rsidR="00880B5C" w:rsidRPr="00B847E8">
        <w:fldChar w:fldCharType="begin"/>
      </w:r>
      <w:r w:rsidR="00880B5C" w:rsidRPr="00B847E8">
        <w:instrText xml:space="preserve"> REF _Ref88652936 \r \h </w:instrText>
      </w:r>
      <w:r w:rsidR="007D7F41" w:rsidRPr="00B847E8">
        <w:instrText xml:space="preserve"> \* MERGEFORMAT </w:instrText>
      </w:r>
      <w:r w:rsidR="00880B5C" w:rsidRPr="00B847E8">
        <w:fldChar w:fldCharType="separate"/>
      </w:r>
      <w:r w:rsidR="001330AC" w:rsidRPr="00B847E8">
        <w:t>5.8.1</w:t>
      </w:r>
      <w:r w:rsidR="00880B5C" w:rsidRPr="00B847E8">
        <w:fldChar w:fldCharType="end"/>
      </w:r>
      <w:r w:rsidR="00880B5C" w:rsidRPr="00B847E8">
        <w:t xml:space="preserve"> punktu,</w:t>
      </w:r>
      <w:r w:rsidR="006B7EDE" w:rsidRPr="00B847E8">
        <w:t xml:space="preserve"> keičiamas Statinio projektas, Užsakovo užduotis arba kiti Užsakovo dokumentai dėl priežasčių, už kurias neatsako Rangovas, Šalys privalo sudaryti Susitarimą </w:t>
      </w:r>
      <w:r w:rsidR="00AE781C" w:rsidRPr="00B847E8">
        <w:fldChar w:fldCharType="begin"/>
      </w:r>
      <w:r w:rsidR="00AE781C" w:rsidRPr="00B847E8">
        <w:instrText xml:space="preserve"> REF _Ref93879212 \r \h </w:instrText>
      </w:r>
      <w:r w:rsidR="0026305C" w:rsidRPr="00B847E8">
        <w:instrText xml:space="preserve"> \* MERGEFORMAT </w:instrText>
      </w:r>
      <w:r w:rsidR="00AE781C" w:rsidRPr="00B847E8">
        <w:fldChar w:fldCharType="separate"/>
      </w:r>
      <w:r w:rsidR="001330AC" w:rsidRPr="00B847E8">
        <w:t>25</w:t>
      </w:r>
      <w:r w:rsidR="00AE781C" w:rsidRPr="00B847E8">
        <w:fldChar w:fldCharType="end"/>
      </w:r>
      <w:r w:rsidR="006B7EDE" w:rsidRPr="00B847E8">
        <w:t xml:space="preserve"> straipsnyje </w:t>
      </w:r>
      <w:r w:rsidR="009968C0" w:rsidRPr="00B847E8">
        <w:t>„</w:t>
      </w:r>
      <w:r w:rsidR="00AE781C" w:rsidRPr="00B847E8">
        <w:fldChar w:fldCharType="begin"/>
      </w:r>
      <w:r w:rsidR="00AE781C" w:rsidRPr="00B847E8">
        <w:instrText xml:space="preserve"> REF _Ref93879212 \h </w:instrText>
      </w:r>
      <w:r w:rsidR="0026305C"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6B7EDE" w:rsidRPr="00B847E8">
        <w:t xml:space="preserve">nustatyta tvarka ir susitarti </w:t>
      </w:r>
      <w:r w:rsidR="004B11C3" w:rsidRPr="00B847E8">
        <w:t xml:space="preserve">dėl </w:t>
      </w:r>
      <w:r w:rsidR="0013182C" w:rsidRPr="00B847E8">
        <w:t xml:space="preserve">tokių pakeitimų </w:t>
      </w:r>
      <w:r w:rsidR="00142DCB" w:rsidRPr="00B847E8">
        <w:t xml:space="preserve">nulemto </w:t>
      </w:r>
      <w:r w:rsidR="00BC0631" w:rsidRPr="00B847E8">
        <w:t>Papildomų darbų apmokėjimo bei Atsisakomų darbų</w:t>
      </w:r>
      <w:r w:rsidR="004B11C3" w:rsidRPr="00B847E8">
        <w:t xml:space="preserve"> </w:t>
      </w:r>
      <w:r w:rsidR="006B7EDE" w:rsidRPr="00B847E8">
        <w:t xml:space="preserve">pagal </w:t>
      </w:r>
      <w:r w:rsidR="004B7AA3" w:rsidRPr="00B847E8">
        <w:fldChar w:fldCharType="begin"/>
      </w:r>
      <w:r w:rsidR="004B7AA3" w:rsidRPr="00B847E8">
        <w:instrText xml:space="preserve"> REF _Ref88646768 \r \h </w:instrText>
      </w:r>
      <w:r w:rsidR="007D7F41" w:rsidRPr="00B847E8">
        <w:instrText xml:space="preserve"> \* MERGEFORMAT </w:instrText>
      </w:r>
      <w:r w:rsidR="004B7AA3" w:rsidRPr="00B847E8">
        <w:fldChar w:fldCharType="separate"/>
      </w:r>
      <w:r w:rsidR="001330AC" w:rsidRPr="00B847E8">
        <w:t>15.8</w:t>
      </w:r>
      <w:r w:rsidR="004B7AA3" w:rsidRPr="00B847E8">
        <w:fldChar w:fldCharType="end"/>
      </w:r>
      <w:r w:rsidR="004B7AA3" w:rsidRPr="00B847E8">
        <w:t xml:space="preserve"> </w:t>
      </w:r>
      <w:r w:rsidR="006B7EDE" w:rsidRPr="00B847E8">
        <w:t>punktą</w:t>
      </w:r>
      <w:r w:rsidR="00EC71E3" w:rsidRPr="00B847E8">
        <w:t xml:space="preserve"> </w:t>
      </w:r>
      <w:r w:rsidR="009968C0" w:rsidRPr="00B847E8">
        <w:t>„</w:t>
      </w:r>
      <w:r w:rsidR="00EC71E3" w:rsidRPr="00B847E8">
        <w:fldChar w:fldCharType="begin"/>
      </w:r>
      <w:r w:rsidR="00EC71E3" w:rsidRPr="00B847E8">
        <w:instrText xml:space="preserve"> REF _Ref88646768 \h </w:instrText>
      </w:r>
      <w:r w:rsidR="007D7F41" w:rsidRPr="00B847E8">
        <w:instrText xml:space="preserve"> \* MERGEFORMAT </w:instrText>
      </w:r>
      <w:r w:rsidR="00EC71E3" w:rsidRPr="00B847E8">
        <w:fldChar w:fldCharType="separate"/>
      </w:r>
      <w:r w:rsidR="001330AC" w:rsidRPr="00B847E8">
        <w:t>Sutarties kainos pakeitimai dėl kiekių (apimčių) keitimo</w:t>
      </w:r>
      <w:r w:rsidR="00EC71E3" w:rsidRPr="00B847E8">
        <w:fldChar w:fldCharType="end"/>
      </w:r>
      <w:r w:rsidR="009968C0" w:rsidRPr="00B847E8">
        <w:t>“</w:t>
      </w:r>
      <w:r w:rsidR="006B7EDE" w:rsidRPr="00B847E8">
        <w:t xml:space="preserve">. Tokiu atveju Užsakovui tenka visos Išlaidos, susijusios su tokiais pakeitimais ir jų </w:t>
      </w:r>
      <w:r w:rsidR="00142DCB" w:rsidRPr="00B847E8">
        <w:t xml:space="preserve">nulemtais </w:t>
      </w:r>
      <w:r w:rsidR="00EC71E3" w:rsidRPr="00B847E8">
        <w:t>Statybos d</w:t>
      </w:r>
      <w:r w:rsidR="006B7EDE" w:rsidRPr="00B847E8">
        <w:t xml:space="preserve">arbų ir </w:t>
      </w:r>
      <w:r w:rsidR="00EC71E3" w:rsidRPr="00B847E8">
        <w:t>Sutarties vykdymo</w:t>
      </w:r>
      <w:r w:rsidR="006B7EDE" w:rsidRPr="00B847E8">
        <w:t xml:space="preserve"> pakeitimais. Užsakovas turi savo sąskaita organizuoti</w:t>
      </w:r>
      <w:r w:rsidR="006B7EDE" w:rsidRPr="00E301A5">
        <w:t xml:space="preserve">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1330AC">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1330AC" w:rsidRPr="00EB53C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105"/>
      <w:r w:rsidR="006B7EDE" w:rsidRPr="00E301A5">
        <w:t xml:space="preserve"> </w:t>
      </w:r>
    </w:p>
    <w:p w14:paraId="431C8CF9" w14:textId="5517A594" w:rsidR="00AC6B78" w:rsidRPr="00B847E8" w:rsidRDefault="00D96720" w:rsidP="00EB5EEB">
      <w:pPr>
        <w:widowControl w:val="0"/>
        <w:numPr>
          <w:ilvl w:val="2"/>
          <w:numId w:val="2"/>
        </w:numPr>
        <w:spacing w:before="96" w:after="96"/>
      </w:pPr>
      <w:bookmarkStart w:id="106" w:name="_Ref89055433"/>
      <w:r w:rsidRPr="00B847E8">
        <w:lastRenderedPageBreak/>
        <w:t>Jeigu</w:t>
      </w:r>
      <w:r w:rsidR="00AC6B78" w:rsidRPr="00B847E8">
        <w:t xml:space="preserve"> rinkoje nebetiekiami Rangovo pasiūlyme nurodyti Statybos produktai ar Įrenginiai ir dėl to </w:t>
      </w:r>
      <w:r w:rsidR="00E8584F" w:rsidRPr="00B847E8">
        <w:t xml:space="preserve">juos </w:t>
      </w:r>
      <w:r w:rsidR="00AC6B78" w:rsidRPr="00B847E8">
        <w:t xml:space="preserve">reikia </w:t>
      </w:r>
      <w:r w:rsidR="00E8584F" w:rsidRPr="00B847E8">
        <w:t xml:space="preserve">pakeisti kitais </w:t>
      </w:r>
      <w:r w:rsidR="00AC6B78" w:rsidRPr="00B847E8">
        <w:t>juos atitinkan</w:t>
      </w:r>
      <w:r w:rsidR="00E8584F" w:rsidRPr="00B847E8">
        <w:t>čiais</w:t>
      </w:r>
      <w:r w:rsidR="00AC6B78" w:rsidRPr="00B847E8">
        <w:t xml:space="preserve"> Statybos produktai</w:t>
      </w:r>
      <w:r w:rsidR="00E8584F" w:rsidRPr="00B847E8">
        <w:t>s</w:t>
      </w:r>
      <w:r w:rsidR="00AC6B78" w:rsidRPr="00B847E8">
        <w:t xml:space="preserve"> ar Įrenginiai</w:t>
      </w:r>
      <w:r w:rsidR="00E8584F" w:rsidRPr="00B847E8">
        <w:t>s</w:t>
      </w:r>
      <w:r w:rsidR="00AC6B78" w:rsidRPr="00B847E8">
        <w:t xml:space="preserve">, </w:t>
      </w:r>
      <w:r w:rsidR="00E8584F" w:rsidRPr="00B847E8">
        <w:t xml:space="preserve">Šalys privalo sudaryti Susitarimą </w:t>
      </w:r>
      <w:r w:rsidR="00AE781C" w:rsidRPr="00B847E8">
        <w:fldChar w:fldCharType="begin"/>
      </w:r>
      <w:r w:rsidR="00AE781C" w:rsidRPr="00B847E8">
        <w:instrText xml:space="preserve"> REF _Ref93879212 \r \h </w:instrText>
      </w:r>
      <w:r w:rsidR="009E21B5" w:rsidRPr="00B847E8">
        <w:instrText xml:space="preserve"> \* MERGEFORMAT </w:instrText>
      </w:r>
      <w:r w:rsidR="00AE781C" w:rsidRPr="00B847E8">
        <w:fldChar w:fldCharType="separate"/>
      </w:r>
      <w:r w:rsidR="001330AC" w:rsidRPr="00B847E8">
        <w:t>25</w:t>
      </w:r>
      <w:r w:rsidR="00AE781C" w:rsidRPr="00B847E8">
        <w:fldChar w:fldCharType="end"/>
      </w:r>
      <w:r w:rsidR="00E8584F" w:rsidRPr="00B847E8">
        <w:t xml:space="preserve"> straipsnyje </w:t>
      </w:r>
      <w:r w:rsidR="009968C0" w:rsidRPr="00B847E8">
        <w:t>„</w:t>
      </w:r>
      <w:r w:rsidR="00AE781C" w:rsidRPr="00B847E8">
        <w:fldChar w:fldCharType="begin"/>
      </w:r>
      <w:r w:rsidR="00AE781C" w:rsidRPr="00B847E8">
        <w:instrText xml:space="preserve"> REF _Ref93879212 \h </w:instrText>
      </w:r>
      <w:r w:rsidR="009E21B5" w:rsidRPr="00B847E8">
        <w:instrText xml:space="preserve"> \* MERGEFORMAT </w:instrText>
      </w:r>
      <w:r w:rsidR="00AE781C" w:rsidRPr="00B847E8">
        <w:fldChar w:fldCharType="separate"/>
      </w:r>
      <w:r w:rsidR="001330AC" w:rsidRPr="00B847E8">
        <w:t>Sutarties pakeitimai</w:t>
      </w:r>
      <w:r w:rsidR="00AE781C" w:rsidRPr="00B847E8">
        <w:fldChar w:fldCharType="end"/>
      </w:r>
      <w:r w:rsidR="009968C0" w:rsidRPr="00B847E8">
        <w:t>“</w:t>
      </w:r>
      <w:r w:rsidR="00EC71E3" w:rsidRPr="00B847E8">
        <w:t xml:space="preserve"> </w:t>
      </w:r>
      <w:r w:rsidR="00E8584F" w:rsidRPr="00B847E8">
        <w:t>nustatyta tvarka.</w:t>
      </w:r>
      <w:bookmarkEnd w:id="106"/>
    </w:p>
    <w:p w14:paraId="0000018E" w14:textId="35CF1196" w:rsidR="00133358" w:rsidRPr="00B847E8" w:rsidRDefault="00D96720" w:rsidP="00EB5EEB">
      <w:pPr>
        <w:widowControl w:val="0"/>
        <w:numPr>
          <w:ilvl w:val="2"/>
          <w:numId w:val="2"/>
        </w:numPr>
        <w:spacing w:before="96" w:after="96"/>
        <w:rPr>
          <w:b/>
        </w:rPr>
      </w:pPr>
      <w:r w:rsidRPr="00B847E8">
        <w:t>Jeigu</w:t>
      </w:r>
      <w:r w:rsidR="006B7EDE" w:rsidRPr="00B847E8">
        <w:t xml:space="preserve"> Statinio projektas, Užsakovo užduotis arba kiti Užsakovo dokumentai keičiami dėl Rangovo kaltės</w:t>
      </w:r>
      <w:r w:rsidR="001D09F0" w:rsidRPr="00B847E8">
        <w:t xml:space="preserve"> arba</w:t>
      </w:r>
      <w:r w:rsidR="00524F49" w:rsidRPr="00B847E8">
        <w:t xml:space="preserve"> </w:t>
      </w:r>
      <w:r w:rsidR="00E8584F" w:rsidRPr="00B847E8">
        <w:fldChar w:fldCharType="begin"/>
      </w:r>
      <w:r w:rsidR="00E8584F" w:rsidRPr="00B847E8">
        <w:instrText xml:space="preserve"> REF _Ref89055433 \r \h </w:instrText>
      </w:r>
      <w:r w:rsidR="00F72A67" w:rsidRPr="00B847E8">
        <w:instrText xml:space="preserve"> \* MERGEFORMAT </w:instrText>
      </w:r>
      <w:r w:rsidR="00E8584F" w:rsidRPr="00B847E8">
        <w:fldChar w:fldCharType="separate"/>
      </w:r>
      <w:r w:rsidR="001330AC" w:rsidRPr="00B847E8">
        <w:t>5.8.4</w:t>
      </w:r>
      <w:r w:rsidR="00E8584F" w:rsidRPr="00B847E8">
        <w:fldChar w:fldCharType="end"/>
      </w:r>
      <w:r w:rsidR="00556B57" w:rsidRPr="00B847E8">
        <w:t xml:space="preserve"> punkte numatytu atveju keičiamas Rangovo pasiūlymas</w:t>
      </w:r>
      <w:r w:rsidR="006B7EDE" w:rsidRPr="00B847E8">
        <w:t xml:space="preserve">, Rangovui tenka visi tokių pakeitimų padarymo ir įgyvendinimo kaštai ir atsakomybė už </w:t>
      </w:r>
      <w:r w:rsidR="00EC71E3" w:rsidRPr="00B847E8">
        <w:t xml:space="preserve">Darbų </w:t>
      </w:r>
      <w:r w:rsidR="006B7EDE" w:rsidRPr="00B847E8">
        <w:t>vėlavimą</w:t>
      </w:r>
      <w:r w:rsidR="0049322A" w:rsidRPr="00B847E8">
        <w:t xml:space="preserve">, numatyta </w:t>
      </w:r>
      <w:r w:rsidR="00053F35" w:rsidRPr="00B847E8">
        <w:fldChar w:fldCharType="begin"/>
      </w:r>
      <w:r w:rsidR="00053F35" w:rsidRPr="00B847E8">
        <w:instrText xml:space="preserve"> REF _Ref88654569 \r \h </w:instrText>
      </w:r>
      <w:r w:rsidR="007D7F41" w:rsidRPr="00B847E8">
        <w:instrText xml:space="preserve"> \* MERGEFORMAT </w:instrText>
      </w:r>
      <w:r w:rsidR="00053F35" w:rsidRPr="00B847E8">
        <w:fldChar w:fldCharType="separate"/>
      </w:r>
      <w:r w:rsidR="001330AC" w:rsidRPr="00B847E8">
        <w:t>11.4</w:t>
      </w:r>
      <w:r w:rsidR="00053F35" w:rsidRPr="00B847E8">
        <w:fldChar w:fldCharType="end"/>
      </w:r>
      <w:r w:rsidR="00053F35" w:rsidRPr="00B847E8">
        <w:t xml:space="preserve"> punkte</w:t>
      </w:r>
      <w:r w:rsidR="00EC71E3" w:rsidRPr="00B847E8">
        <w:t xml:space="preserve"> </w:t>
      </w:r>
      <w:r w:rsidR="009968C0" w:rsidRPr="00B847E8">
        <w:t>„</w:t>
      </w:r>
      <w:r w:rsidR="00EC71E3" w:rsidRPr="00B847E8">
        <w:fldChar w:fldCharType="begin"/>
      </w:r>
      <w:r w:rsidR="00EC71E3" w:rsidRPr="00B847E8">
        <w:instrText xml:space="preserve"> REF _Ref88654569 \h </w:instrText>
      </w:r>
      <w:r w:rsidR="007D7F41" w:rsidRPr="00B847E8">
        <w:instrText xml:space="preserve"> \* MERGEFORMAT </w:instrText>
      </w:r>
      <w:r w:rsidR="00EC71E3" w:rsidRPr="00B847E8">
        <w:fldChar w:fldCharType="separate"/>
      </w:r>
      <w:r w:rsidR="001330AC" w:rsidRPr="00B847E8">
        <w:t>Netesybos už Darbų vėlavimą</w:t>
      </w:r>
      <w:r w:rsidR="00EC71E3" w:rsidRPr="00B847E8">
        <w:fldChar w:fldCharType="end"/>
      </w:r>
      <w:r w:rsidR="009968C0" w:rsidRPr="00B847E8">
        <w:t>“</w:t>
      </w:r>
      <w:r w:rsidR="006B7EDE" w:rsidRPr="00B847E8">
        <w:t>.</w:t>
      </w:r>
    </w:p>
    <w:p w14:paraId="0000018F" w14:textId="77777777" w:rsidR="00133358" w:rsidRPr="00E301A5" w:rsidRDefault="006B7EDE" w:rsidP="00EB5EEB">
      <w:pPr>
        <w:pStyle w:val="Antrat2"/>
        <w:widowControl w:val="0"/>
        <w:spacing w:line="259" w:lineRule="auto"/>
        <w:rPr>
          <w:color w:val="auto"/>
        </w:rPr>
      </w:pPr>
      <w:bookmarkStart w:id="107" w:name="_Ref88646612"/>
      <w:bookmarkStart w:id="108" w:name="_Toc141972237"/>
      <w:r w:rsidRPr="00E301A5">
        <w:rPr>
          <w:color w:val="auto"/>
        </w:rPr>
        <w:t>Rangovo dokumentų derinimas ir tvirtinimas</w:t>
      </w:r>
      <w:bookmarkEnd w:id="107"/>
      <w:bookmarkEnd w:id="108"/>
    </w:p>
    <w:p w14:paraId="00000190" w14:textId="77777777" w:rsidR="00133358" w:rsidRPr="00E301A5" w:rsidRDefault="006B7EDE" w:rsidP="00EB5EEB">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006F0F40" w:rsidR="00133358" w:rsidRPr="00E301A5" w:rsidRDefault="006B7EDE" w:rsidP="00EB5EEB">
      <w:pPr>
        <w:widowControl w:val="0"/>
        <w:numPr>
          <w:ilvl w:val="2"/>
          <w:numId w:val="2"/>
        </w:numPr>
        <w:spacing w:before="96" w:after="96"/>
      </w:pPr>
      <w:bookmarkStart w:id="109"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1330AC">
        <w:t>5.9</w:t>
      </w:r>
      <w:r w:rsidR="00E44E1C" w:rsidRPr="00E301A5">
        <w:fldChar w:fldCharType="end"/>
      </w:r>
      <w:r w:rsidR="00E44E1C" w:rsidRPr="00E301A5">
        <w:t xml:space="preserve"> </w:t>
      </w:r>
      <w:r w:rsidRPr="00E301A5">
        <w:t>punkte.</w:t>
      </w:r>
      <w:bookmarkEnd w:id="109"/>
    </w:p>
    <w:p w14:paraId="00000192" w14:textId="77777777" w:rsidR="00133358" w:rsidRPr="00E301A5" w:rsidRDefault="006B7EDE" w:rsidP="00EB5EEB">
      <w:pPr>
        <w:widowControl w:val="0"/>
        <w:numPr>
          <w:ilvl w:val="2"/>
          <w:numId w:val="2"/>
        </w:numPr>
        <w:spacing w:before="96" w:after="96"/>
      </w:pPr>
      <w:bookmarkStart w:id="110" w:name="_3cqmetx" w:colFirst="0" w:colLast="0"/>
      <w:bookmarkEnd w:id="110"/>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EB5EEB">
      <w:pPr>
        <w:widowControl w:val="0"/>
        <w:numPr>
          <w:ilvl w:val="2"/>
          <w:numId w:val="2"/>
        </w:numPr>
        <w:spacing w:before="96" w:after="96"/>
      </w:pPr>
      <w:bookmarkStart w:id="111" w:name="_1rvwp1q" w:colFirst="0" w:colLast="0"/>
      <w:bookmarkEnd w:id="111"/>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0B5ACCDC" w:rsidR="00133358" w:rsidRPr="00E301A5" w:rsidRDefault="006B7EDE" w:rsidP="00EB5EEB">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1330AC">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1330AC">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1330AC" w:rsidRPr="00E301A5">
        <w:t>Bendravimo tvarka ir kalba</w:t>
      </w:r>
      <w:r w:rsidR="00EC71E3" w:rsidRPr="00E301A5">
        <w:fldChar w:fldCharType="end"/>
      </w:r>
      <w:r w:rsidR="009968C0" w:rsidRPr="00E301A5">
        <w:t>“)</w:t>
      </w:r>
      <w:r w:rsidRPr="00E301A5">
        <w:t xml:space="preserve">). </w:t>
      </w:r>
    </w:p>
    <w:p w14:paraId="00000196" w14:textId="7B54555D" w:rsidR="00133358" w:rsidRPr="00E301A5" w:rsidRDefault="006B7EDE" w:rsidP="00EB5EEB">
      <w:pPr>
        <w:widowControl w:val="0"/>
        <w:numPr>
          <w:ilvl w:val="2"/>
          <w:numId w:val="2"/>
        </w:numPr>
        <w:spacing w:before="96" w:after="96"/>
      </w:pPr>
      <w:bookmarkStart w:id="112" w:name="_4bvk7pj" w:colFirst="0" w:colLast="0"/>
      <w:bookmarkEnd w:id="112"/>
      <w:r w:rsidRPr="00E301A5">
        <w:t xml:space="preserve">Jeigu Užsakovas atmeta pateiktą Rangovo dokumentą, Rangovas privalo savo sąskaita pataisyti tokį dokumentą pagal Užsakovo pastabas ir pakartotinai jį pateikti Užsakovui peržiūrėti ir </w:t>
      </w:r>
      <w:r w:rsidR="00F626BD">
        <w:t xml:space="preserve">pritarti arba </w:t>
      </w:r>
      <w:r w:rsidRPr="00E301A5">
        <w:t>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EB5EEB">
      <w:pPr>
        <w:widowControl w:val="0"/>
        <w:numPr>
          <w:ilvl w:val="2"/>
          <w:numId w:val="2"/>
        </w:numPr>
        <w:spacing w:before="96" w:after="96"/>
      </w:pPr>
      <w:r w:rsidRPr="00E301A5">
        <w:t xml:space="preserve">Jeigu Rangovas pageidauja pakeisti bet kokį Rangovo dokumentą, kuris jau yra pateiktas Užsakovo </w:t>
      </w:r>
      <w:r w:rsidRPr="00E301A5">
        <w:t>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EB5EEB">
      <w:pPr>
        <w:widowControl w:val="0"/>
        <w:numPr>
          <w:ilvl w:val="2"/>
          <w:numId w:val="2"/>
        </w:numPr>
        <w:spacing w:before="96" w:after="96"/>
      </w:pPr>
      <w:bookmarkStart w:id="113"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13"/>
    </w:p>
    <w:p w14:paraId="00000199" w14:textId="446F48DF" w:rsidR="00133358" w:rsidRPr="00E301A5" w:rsidRDefault="00D96720" w:rsidP="00EB5EEB">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1330AC">
        <w:t>5.9.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1330AC">
        <w:t>5.9.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1330AC">
        <w:t>5.9.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1330AC">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1330AC" w:rsidRPr="00EB53C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1330AC">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1330AC"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EB5EEB">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629EB58" w:rsidR="00133358" w:rsidRPr="00E301A5" w:rsidRDefault="006B7EDE" w:rsidP="00EB5EEB">
      <w:pPr>
        <w:widowControl w:val="0"/>
        <w:numPr>
          <w:ilvl w:val="2"/>
          <w:numId w:val="2"/>
        </w:numPr>
        <w:spacing w:before="96" w:after="96"/>
      </w:pPr>
      <w:bookmarkStart w:id="114" w:name="_2r0uhxc" w:colFirst="0" w:colLast="0"/>
      <w:bookmarkEnd w:id="114"/>
      <w:r w:rsidRPr="00E301A5">
        <w:t>Po to, kai Užsakovas patvirtina Rangovo dokumentą</w:t>
      </w:r>
      <w:r w:rsidR="00F626BD">
        <w:t xml:space="preserve"> ar jam pritaria</w:t>
      </w:r>
      <w:r w:rsidRPr="00E301A5">
        <w:t>,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EB5EEB">
      <w:pPr>
        <w:pStyle w:val="Antrat2"/>
        <w:widowControl w:val="0"/>
        <w:spacing w:line="259" w:lineRule="auto"/>
        <w:rPr>
          <w:color w:val="auto"/>
        </w:rPr>
      </w:pPr>
      <w:bookmarkStart w:id="115" w:name="_Toc141972238"/>
      <w:r w:rsidRPr="00E301A5">
        <w:rPr>
          <w:color w:val="auto"/>
        </w:rPr>
        <w:t>Intelektinės nuosavybės teisės</w:t>
      </w:r>
      <w:bookmarkEnd w:id="115"/>
    </w:p>
    <w:p w14:paraId="0000019D" w14:textId="5CFEE7D7" w:rsidR="00133358" w:rsidRPr="00E301A5" w:rsidRDefault="006B7EDE" w:rsidP="00EB5EEB">
      <w:pPr>
        <w:widowControl w:val="0"/>
        <w:numPr>
          <w:ilvl w:val="2"/>
          <w:numId w:val="2"/>
        </w:numPr>
        <w:tabs>
          <w:tab w:val="left" w:pos="709"/>
        </w:tabs>
        <w:spacing w:before="96" w:after="96"/>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EB5EEB">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EB5EEB">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7608C871" w:rsidR="00133358" w:rsidRPr="00E301A5" w:rsidRDefault="006B7EDE" w:rsidP="00EB5EEB">
      <w:pPr>
        <w:widowControl w:val="0"/>
        <w:numPr>
          <w:ilvl w:val="2"/>
          <w:numId w:val="2"/>
        </w:numPr>
        <w:tabs>
          <w:tab w:val="left" w:pos="709"/>
        </w:tabs>
        <w:spacing w:before="96" w:after="96"/>
      </w:pPr>
      <w:bookmarkStart w:id="116" w:name="_3q5sasy" w:colFirst="0" w:colLast="0"/>
      <w:bookmarkEnd w:id="116"/>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w:t>
      </w:r>
      <w:r w:rsidR="00516700" w:rsidRPr="00E301A5">
        <w:lastRenderedPageBreak/>
        <w:t>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01401A">
        <w:t xml:space="preserve">Licencija taip pat suteikia teisę suteikti sublicencijas.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1330AC">
        <w:t>26.5.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358544CD" w:rsidR="00133358" w:rsidRPr="00E301A5" w:rsidRDefault="006B7EDE" w:rsidP="00EB5EEB">
      <w:pPr>
        <w:widowControl w:val="0"/>
        <w:numPr>
          <w:ilvl w:val="2"/>
          <w:numId w:val="2"/>
        </w:numPr>
        <w:tabs>
          <w:tab w:val="left" w:pos="709"/>
        </w:tabs>
        <w:spacing w:before="96" w:after="96"/>
      </w:pPr>
      <w:bookmarkStart w:id="117" w:name="_25b2l0r" w:colFirst="0" w:colLast="0"/>
      <w:bookmarkEnd w:id="117"/>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9007EB">
      <w:pPr>
        <w:pStyle w:val="Antrat1"/>
      </w:pPr>
      <w:bookmarkStart w:id="118" w:name="_Toc141972239"/>
      <w:r w:rsidRPr="00E301A5">
        <w:t>Statybos d</w:t>
      </w:r>
      <w:r w:rsidR="006B7EDE" w:rsidRPr="00E301A5">
        <w:t>arbų vykdymas</w:t>
      </w:r>
      <w:bookmarkEnd w:id="118"/>
    </w:p>
    <w:p w14:paraId="000001A5" w14:textId="77777777" w:rsidR="00133358" w:rsidRPr="00E301A5" w:rsidRDefault="006B7EDE" w:rsidP="00EB5EEB">
      <w:pPr>
        <w:pStyle w:val="Antrat2"/>
        <w:widowControl w:val="0"/>
        <w:spacing w:line="259" w:lineRule="auto"/>
        <w:rPr>
          <w:color w:val="auto"/>
        </w:rPr>
      </w:pPr>
      <w:bookmarkStart w:id="119" w:name="_Toc141972240"/>
      <w:r w:rsidRPr="00E301A5">
        <w:rPr>
          <w:color w:val="auto"/>
        </w:rPr>
        <w:t>Statybvietė</w:t>
      </w:r>
      <w:bookmarkEnd w:id="119"/>
    </w:p>
    <w:p w14:paraId="000001A6" w14:textId="385A14E7" w:rsidR="00133358" w:rsidRPr="00E301A5" w:rsidRDefault="006B7EDE" w:rsidP="00EB5EEB">
      <w:pPr>
        <w:widowControl w:val="0"/>
        <w:numPr>
          <w:ilvl w:val="2"/>
          <w:numId w:val="2"/>
        </w:numPr>
        <w:spacing w:before="96" w:after="96"/>
      </w:pPr>
      <w:bookmarkStart w:id="120" w:name="_1jlao46" w:colFirst="0" w:colLast="0"/>
      <w:bookmarkStart w:id="121" w:name="_Ref133341739"/>
      <w:bookmarkEnd w:id="120"/>
      <w:r w:rsidRPr="00E301A5">
        <w:t>Užsakovas privalo perduoti Rangovui statybvietę, kurios ribos yra nurodytos Statinio projekte arba Užsakovo užduotyje</w:t>
      </w:r>
      <w:r w:rsidR="000209CA">
        <w:t>.</w:t>
      </w:r>
      <w:r w:rsidRPr="00E301A5">
        <w:t xml:space="preserve"> </w:t>
      </w:r>
      <w:r w:rsidR="000209CA" w:rsidRPr="00E301A5">
        <w:t xml:space="preserve">Užsakovas privalo perduoti Rangovui statybvietę </w:t>
      </w:r>
      <w:r w:rsidRPr="00E301A5">
        <w:t>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1330AC">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1330AC" w:rsidRPr="00E301A5">
        <w:t>Draudimas</w:t>
      </w:r>
      <w:r w:rsidR="00EB5FFC" w:rsidRPr="00E301A5">
        <w:fldChar w:fldCharType="end"/>
      </w:r>
      <w:r w:rsidR="00EB5FFC" w:rsidRPr="00E301A5">
        <w:t>“ sąlygas.</w:t>
      </w:r>
      <w:bookmarkEnd w:id="121"/>
      <w:r w:rsidR="00134FFD">
        <w:t xml:space="preserve"> </w:t>
      </w:r>
    </w:p>
    <w:p w14:paraId="000001A7" w14:textId="1832241F" w:rsidR="00133358" w:rsidRPr="00E301A5" w:rsidRDefault="006B7EDE" w:rsidP="00EB5EEB">
      <w:pPr>
        <w:widowControl w:val="0"/>
        <w:numPr>
          <w:ilvl w:val="2"/>
          <w:numId w:val="2"/>
        </w:numPr>
        <w:spacing w:before="96" w:after="96"/>
      </w:pPr>
      <w:r w:rsidRPr="00E301A5">
        <w:t xml:space="preserve">Statybvietės dydis ir būklė turi atitikti </w:t>
      </w:r>
      <w:r w:rsidR="007E07F0" w:rsidRPr="00E301A5">
        <w:t xml:space="preserve">Užsakovo </w:t>
      </w:r>
      <w:r w:rsidR="007E07F0" w:rsidRPr="00E301A5">
        <w:t>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EB5EEB">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067D6668" w:rsidR="00133358" w:rsidRPr="00E301A5" w:rsidRDefault="006B7EDE" w:rsidP="00EB5EEB">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w:t>
      </w:r>
      <w:r w:rsidR="00C778E9">
        <w:t>10</w:t>
      </w:r>
      <w:r w:rsidR="00D73AB4" w:rsidRPr="00E301A5">
        <w:t xml:space="preserve"> pateiktą formą</w:t>
      </w:r>
      <w:r w:rsidRPr="00E301A5">
        <w:t xml:space="preserve">, kurį pasirašo abi Šalys. </w:t>
      </w:r>
    </w:p>
    <w:p w14:paraId="506EDFD1" w14:textId="517E57C7" w:rsidR="003E0728" w:rsidRPr="00E301A5" w:rsidRDefault="00D96720" w:rsidP="00EB5EEB">
      <w:pPr>
        <w:widowControl w:val="0"/>
        <w:numPr>
          <w:ilvl w:val="2"/>
          <w:numId w:val="2"/>
        </w:numPr>
        <w:spacing w:before="96" w:after="96"/>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EB5EEB">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EB5EEB">
      <w:pPr>
        <w:widowControl w:val="0"/>
        <w:numPr>
          <w:ilvl w:val="2"/>
          <w:numId w:val="2"/>
        </w:numPr>
        <w:spacing w:before="96" w:after="96"/>
      </w:pPr>
      <w:bookmarkStart w:id="122" w:name="_43ky6rz" w:colFirst="0" w:colLast="0"/>
      <w:bookmarkEnd w:id="122"/>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EB5EEB">
      <w:pPr>
        <w:widowControl w:val="0"/>
        <w:numPr>
          <w:ilvl w:val="2"/>
          <w:numId w:val="2"/>
        </w:numPr>
        <w:spacing w:before="96" w:after="96"/>
      </w:pPr>
      <w:bookmarkStart w:id="123" w:name="_2iq8gzs" w:colFirst="0" w:colLast="0"/>
      <w:bookmarkEnd w:id="123"/>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EB5EEB">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EB5EEB">
      <w:pPr>
        <w:widowControl w:val="0"/>
        <w:numPr>
          <w:ilvl w:val="2"/>
          <w:numId w:val="2"/>
        </w:numPr>
        <w:spacing w:before="96" w:after="96"/>
      </w:pPr>
      <w:bookmarkStart w:id="124" w:name="_xvir7l" w:colFirst="0" w:colLast="0"/>
      <w:bookmarkEnd w:id="124"/>
      <w:r w:rsidRPr="00E301A5">
        <w:t xml:space="preserve">Rangovas privalo naudoti statybvietę laikydamasis Statinio projekto, Užsakovo užduoties bei Įstatymų </w:t>
      </w:r>
      <w:r w:rsidRPr="00E301A5">
        <w:lastRenderedPageBreak/>
        <w:t xml:space="preserve">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EB5EEB">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EB5EEB">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6D98000E" w:rsidR="00133358" w:rsidRPr="00E301A5" w:rsidRDefault="006B7EDE" w:rsidP="00EB5EEB">
      <w:pPr>
        <w:widowControl w:val="0"/>
        <w:numPr>
          <w:ilvl w:val="2"/>
          <w:numId w:val="2"/>
        </w:numPr>
        <w:spacing w:before="96" w:after="96"/>
      </w:pPr>
      <w:bookmarkStart w:id="125"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w:t>
      </w:r>
      <w:r w:rsidR="00221AD4">
        <w:t>10</w:t>
      </w:r>
      <w:r w:rsidR="00C160AF" w:rsidRPr="00E301A5">
        <w:t xml:space="preserve">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25"/>
    </w:p>
    <w:p w14:paraId="000001B5" w14:textId="77777777" w:rsidR="00133358" w:rsidRPr="00E301A5" w:rsidRDefault="006B7EDE" w:rsidP="00EB5EEB">
      <w:pPr>
        <w:pStyle w:val="Antrat2"/>
        <w:widowControl w:val="0"/>
        <w:spacing w:line="259" w:lineRule="auto"/>
        <w:rPr>
          <w:color w:val="auto"/>
        </w:rPr>
      </w:pPr>
      <w:bookmarkStart w:id="126" w:name="_Toc141972241"/>
      <w:r w:rsidRPr="00E301A5">
        <w:rPr>
          <w:color w:val="auto"/>
        </w:rPr>
        <w:t>Trečiųjų asmenų veikla statybvietėje</w:t>
      </w:r>
      <w:bookmarkEnd w:id="126"/>
    </w:p>
    <w:p w14:paraId="000001B6" w14:textId="586CEFFB" w:rsidR="00133358" w:rsidRPr="00E301A5" w:rsidRDefault="006B7EDE" w:rsidP="00EB5EEB">
      <w:pPr>
        <w:widowControl w:val="0"/>
        <w:numPr>
          <w:ilvl w:val="2"/>
          <w:numId w:val="2"/>
        </w:numPr>
        <w:spacing w:before="96" w:after="96"/>
      </w:pPr>
      <w:r w:rsidRPr="00E301A5">
        <w:t>Rangovas privalo į statybvietę leisti patekti ir joje būti tik Rangovo personalui ir Užsakovo personalui</w:t>
      </w:r>
      <w:r w:rsidR="00AE0083">
        <w:t xml:space="preserve"> ir tik vadovaudamasis Įstatym</w:t>
      </w:r>
      <w:r w:rsidR="00D81110">
        <w:t>uose bei Sutartyje</w:t>
      </w:r>
      <w:r w:rsidR="00AE0083">
        <w:t xml:space="preserve"> nustatytais reikalavimais dėl asmenų, kurie gali būti statybvietėje</w:t>
      </w:r>
      <w:r w:rsidR="0098191D">
        <w:t>, bei jų identifikavimo</w:t>
      </w:r>
      <w:r w:rsidRPr="00E301A5">
        <w:t xml:space="preserve">. </w:t>
      </w:r>
      <w:r w:rsidR="008F4351">
        <w:t xml:space="preserve">Užsakovas paveda Rangovui ir jį įgalioja </w:t>
      </w:r>
      <w:r w:rsidR="002A13C1">
        <w:t xml:space="preserve">paties Rangovo sąskaita ir rizika </w:t>
      </w:r>
      <w:r w:rsidR="008F4351">
        <w:t xml:space="preserve">nustatyti ir vykdyti </w:t>
      </w:r>
      <w:bookmarkStart w:id="127" w:name="_Hlk124943473"/>
      <w:r w:rsidR="005E3181">
        <w:t xml:space="preserve">statybvietėje esančių </w:t>
      </w:r>
      <w:r w:rsidR="0098191D">
        <w:t xml:space="preserve">asmenų identifikavimo, </w:t>
      </w:r>
      <w:r w:rsidR="00AE0083">
        <w:t>atvykimo į statybvietę</w:t>
      </w:r>
      <w:r w:rsidR="002A13C1">
        <w:t>, buvimo joje</w:t>
      </w:r>
      <w:r w:rsidR="00AE0083">
        <w:t xml:space="preserve"> ir išvykimo iš jos</w:t>
      </w:r>
      <w:r w:rsidR="002A13C1">
        <w:t xml:space="preserve"> </w:t>
      </w:r>
      <w:r w:rsidR="0098191D">
        <w:t xml:space="preserve">registravimo bei </w:t>
      </w:r>
      <w:r w:rsidR="002A13C1">
        <w:t>kontrolės</w:t>
      </w:r>
      <w:r w:rsidR="00AE0083">
        <w:t xml:space="preserve"> tvark</w:t>
      </w:r>
      <w:r w:rsidR="008F4351">
        <w:t>ą</w:t>
      </w:r>
      <w:bookmarkEnd w:id="127"/>
      <w:r w:rsidR="00AE0083">
        <w:t xml:space="preserve">, jeigu Užsakovo užduotyje nenurodyta kitaip. </w:t>
      </w:r>
      <w:r w:rsidRPr="00E301A5">
        <w:t>Rangovas atsako už statybvietės apsaugą nuo neteisėto pašalinių asmenų patekimo.</w:t>
      </w:r>
      <w:r w:rsidR="003C5F57">
        <w:t xml:space="preserve"> </w:t>
      </w:r>
    </w:p>
    <w:p w14:paraId="000001B7" w14:textId="0E9A473C" w:rsidR="00133358" w:rsidRPr="00E301A5" w:rsidRDefault="006B7EDE" w:rsidP="00EB5EEB">
      <w:pPr>
        <w:widowControl w:val="0"/>
        <w:numPr>
          <w:ilvl w:val="2"/>
          <w:numId w:val="2"/>
        </w:numPr>
        <w:spacing w:before="96" w:after="96"/>
      </w:pPr>
      <w:bookmarkStart w:id="128" w:name="_1x0gk37" w:colFirst="0" w:colLast="0"/>
      <w:bookmarkEnd w:id="128"/>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w:t>
      </w:r>
      <w:r w:rsidR="00221AD4">
        <w:t> 10</w:t>
      </w:r>
      <w:r w:rsidR="00927B97" w:rsidRPr="00E301A5">
        <w:t xml:space="preserve"> pateiktą formą)</w:t>
      </w:r>
      <w:r w:rsidRPr="00E301A5">
        <w:t xml:space="preserve">, kuriuos pasirašo Rangovas ir Užsakovas. Laikino statybvietės dalies grąžinimo Užsakovui terminai ir sąlygos turi būti aptartos Užsakovo užduotyje arba Statinio projekte, o kitas sąlygas, </w:t>
      </w:r>
      <w:r w:rsidRPr="00E301A5">
        <w:t xml:space="preserve">kurios nebuvo aptartos, Šalys turi suderinti raštu. </w:t>
      </w:r>
    </w:p>
    <w:p w14:paraId="000001B8" w14:textId="1F1FE4B2" w:rsidR="00133358" w:rsidRPr="00E301A5" w:rsidRDefault="00D96720" w:rsidP="00EB5EEB">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w:t>
      </w:r>
      <w:r w:rsidR="00D52E49">
        <w:t>lemia</w:t>
      </w:r>
      <w:r w:rsidR="00D52E49" w:rsidRPr="00E301A5">
        <w:t xml:space="preserve">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1330AC">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0A55733D" w:rsidR="00133358" w:rsidRPr="00E301A5" w:rsidRDefault="00D96720" w:rsidP="00EB5EEB">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EB5EEB">
      <w:pPr>
        <w:widowControl w:val="0"/>
        <w:numPr>
          <w:ilvl w:val="2"/>
          <w:numId w:val="2"/>
        </w:numPr>
        <w:spacing w:before="96" w:after="96"/>
      </w:pPr>
      <w:bookmarkStart w:id="129" w:name="_4h042r0" w:colFirst="0" w:colLast="0"/>
      <w:bookmarkEnd w:id="129"/>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EB5EEB">
      <w:pPr>
        <w:pStyle w:val="Antrat2"/>
        <w:widowControl w:val="0"/>
        <w:spacing w:line="259" w:lineRule="auto"/>
        <w:rPr>
          <w:color w:val="auto"/>
        </w:rPr>
      </w:pPr>
      <w:bookmarkStart w:id="130" w:name="_Toc141972242"/>
      <w:r w:rsidRPr="00E301A5">
        <w:rPr>
          <w:color w:val="auto"/>
        </w:rPr>
        <w:t>Nenumatytos fizinės sąlygos</w:t>
      </w:r>
      <w:bookmarkEnd w:id="130"/>
    </w:p>
    <w:p w14:paraId="000001BC" w14:textId="40F8B2BF" w:rsidR="00133358" w:rsidRPr="00E301A5" w:rsidRDefault="006B7EDE" w:rsidP="00EB5EEB">
      <w:pPr>
        <w:widowControl w:val="0"/>
        <w:numPr>
          <w:ilvl w:val="2"/>
          <w:numId w:val="2"/>
        </w:numPr>
        <w:tabs>
          <w:tab w:val="left" w:pos="709"/>
        </w:tabs>
        <w:spacing w:before="96" w:after="96"/>
      </w:pPr>
      <w:r w:rsidRPr="00E301A5">
        <w:t>Nenumatytos fizinės sąlygos yra tokios gamtos fizinės sąlygos (įskaitant geologines</w:t>
      </w:r>
      <w:r w:rsidR="002B0D0F">
        <w:t>, požemines, povandenines</w:t>
      </w:r>
      <w:r w:rsidRPr="00E301A5">
        <w:t xml:space="preserve">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49355AEF" w:rsidR="00133358" w:rsidRPr="00E301A5" w:rsidRDefault="00D96720" w:rsidP="00EB5EEB">
      <w:pPr>
        <w:widowControl w:val="0"/>
        <w:numPr>
          <w:ilvl w:val="2"/>
          <w:numId w:val="2"/>
        </w:numPr>
        <w:tabs>
          <w:tab w:val="left" w:pos="709"/>
        </w:tabs>
        <w:spacing w:before="96" w:after="96"/>
      </w:pPr>
      <w:bookmarkStart w:id="131" w:name="_1baon6m" w:colFirst="0" w:colLast="0"/>
      <w:bookmarkStart w:id="132" w:name="_Ref88647198"/>
      <w:bookmarkEnd w:id="131"/>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2B0D0F">
        <w:t>,</w:t>
      </w:r>
      <w:r w:rsidR="006B7EDE" w:rsidRPr="00E301A5">
        <w:t xml:space="preserve"> </w:t>
      </w:r>
      <w:r w:rsidR="002B0D0F">
        <w:t>j</w:t>
      </w:r>
      <w:r w:rsidRPr="00E301A5">
        <w:t>eigu</w:t>
      </w:r>
      <w:r w:rsidR="006B7EDE" w:rsidRPr="00E301A5">
        <w:t xml:space="preserve"> jos galėjo ir turėjo būti nustatytos statybinių tyrimų metu</w:t>
      </w:r>
      <w:r w:rsidR="002B0D0F">
        <w:t>.</w:t>
      </w:r>
      <w:r w:rsidR="006B7EDE" w:rsidRPr="00E301A5">
        <w:t xml:space="preserve"> </w:t>
      </w:r>
      <w:r w:rsidR="002B0D0F">
        <w:t>U</w:t>
      </w:r>
      <w:r w:rsidR="006B7EDE" w:rsidRPr="00E301A5">
        <w:t>ž netinkamai atliktus tyrimus prieš Užsakovą atsako tuos tyrimus atlikę asmenys.</w:t>
      </w:r>
      <w:bookmarkEnd w:id="132"/>
    </w:p>
    <w:p w14:paraId="000001BE" w14:textId="76677C6B" w:rsidR="00133358" w:rsidRPr="00E301A5" w:rsidRDefault="00D96720" w:rsidP="00EB5EEB">
      <w:pPr>
        <w:widowControl w:val="0"/>
        <w:numPr>
          <w:ilvl w:val="2"/>
          <w:numId w:val="2"/>
        </w:numPr>
        <w:shd w:val="clear" w:color="auto" w:fill="FFFFFF"/>
        <w:tabs>
          <w:tab w:val="left" w:pos="709"/>
        </w:tabs>
        <w:spacing w:before="96" w:after="96"/>
        <w:ind w:right="19"/>
      </w:pPr>
      <w:bookmarkStart w:id="133" w:name="_3vac5uf" w:colFirst="0" w:colLast="0"/>
      <w:bookmarkStart w:id="134" w:name="_Ref88647205"/>
      <w:bookmarkEnd w:id="133"/>
      <w:r w:rsidRPr="00E301A5">
        <w:t>Jeigu</w:t>
      </w:r>
      <w:r w:rsidR="006B7EDE" w:rsidRPr="00E301A5">
        <w:t xml:space="preserve"> Rangovas ar Rangovo personalas statybvietėje randa pinigų, dirbinių ar kitų vertingų daiktų, taip pat kitų istorinę, kultūrinę arba archeologinę vertę </w:t>
      </w:r>
      <w:r w:rsidR="006B7EDE" w:rsidRPr="00E301A5">
        <w:lastRenderedPageBreak/>
        <w:t>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34"/>
      <w:r w:rsidR="006B7EDE" w:rsidRPr="00E301A5">
        <w:t xml:space="preserve"> </w:t>
      </w:r>
    </w:p>
    <w:p w14:paraId="000001BF" w14:textId="0634F2BC" w:rsidR="00133358" w:rsidRPr="00E301A5" w:rsidRDefault="00D96720" w:rsidP="00EB5EEB">
      <w:pPr>
        <w:widowControl w:val="0"/>
        <w:numPr>
          <w:ilvl w:val="2"/>
          <w:numId w:val="2"/>
        </w:numPr>
        <w:shd w:val="clear" w:color="auto" w:fill="FFFFFF"/>
        <w:tabs>
          <w:tab w:val="left" w:pos="709"/>
        </w:tabs>
        <w:spacing w:before="96" w:after="96"/>
        <w:ind w:right="19"/>
      </w:pPr>
      <w:bookmarkStart w:id="135" w:name="_2afmg28" w:colFirst="0" w:colLast="0"/>
      <w:bookmarkStart w:id="136" w:name="_Ref88647214"/>
      <w:bookmarkEnd w:id="135"/>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36"/>
    </w:p>
    <w:p w14:paraId="000001C0" w14:textId="34EFF4B4" w:rsidR="00133358" w:rsidRPr="00E301A5" w:rsidRDefault="006B7EDE" w:rsidP="00EB5EEB">
      <w:pPr>
        <w:widowControl w:val="0"/>
        <w:numPr>
          <w:ilvl w:val="2"/>
          <w:numId w:val="2"/>
        </w:numPr>
        <w:tabs>
          <w:tab w:val="left" w:pos="709"/>
        </w:tabs>
        <w:spacing w:before="96" w:after="96"/>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1330AC">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1330AC">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1330AC">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1330AC">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1330AC">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1330AC"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EB5EEB">
      <w:pPr>
        <w:pStyle w:val="Antrat2"/>
        <w:widowControl w:val="0"/>
        <w:spacing w:line="259" w:lineRule="auto"/>
        <w:rPr>
          <w:color w:val="auto"/>
        </w:rPr>
      </w:pPr>
      <w:bookmarkStart w:id="137" w:name="_Toc141972243"/>
      <w:r w:rsidRPr="00E301A5">
        <w:rPr>
          <w:color w:val="auto"/>
        </w:rPr>
        <w:t xml:space="preserve">Bendrieji </w:t>
      </w:r>
      <w:r w:rsidR="008F33C1" w:rsidRPr="00E301A5">
        <w:rPr>
          <w:color w:val="auto"/>
        </w:rPr>
        <w:t>Statybos d</w:t>
      </w:r>
      <w:r w:rsidRPr="00E301A5">
        <w:rPr>
          <w:color w:val="auto"/>
        </w:rPr>
        <w:t>arbų vykdymo reikalavimai</w:t>
      </w:r>
      <w:bookmarkEnd w:id="137"/>
    </w:p>
    <w:p w14:paraId="000001C2" w14:textId="53FFD3AA" w:rsidR="00133358" w:rsidRPr="00E301A5" w:rsidRDefault="006B7EDE" w:rsidP="00EB5EEB">
      <w:pPr>
        <w:widowControl w:val="0"/>
        <w:numPr>
          <w:ilvl w:val="2"/>
          <w:numId w:val="2"/>
        </w:numPr>
        <w:tabs>
          <w:tab w:val="left" w:pos="709"/>
        </w:tabs>
        <w:spacing w:before="96" w:after="96"/>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1330AC">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750A144E" w:rsidR="00133358" w:rsidRPr="00E301A5" w:rsidRDefault="006B7EDE" w:rsidP="00EB5EEB">
      <w:pPr>
        <w:widowControl w:val="0"/>
        <w:numPr>
          <w:ilvl w:val="2"/>
          <w:numId w:val="2"/>
        </w:numPr>
        <w:tabs>
          <w:tab w:val="left" w:pos="709"/>
        </w:tabs>
        <w:spacing w:before="96" w:after="96"/>
      </w:pPr>
      <w:bookmarkStart w:id="138" w:name="_39kk8xu" w:colFirst="0" w:colLast="0"/>
      <w:bookmarkEnd w:id="138"/>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w:t>
      </w:r>
      <w:r w:rsidR="00C12CEB">
        <w:t xml:space="preserve">požemines, povandenines, </w:t>
      </w:r>
      <w:r w:rsidRPr="00E301A5">
        <w:t>hidrologines, klimatines, meteorologines</w:t>
      </w:r>
      <w:r w:rsidR="00134FFD">
        <w:t xml:space="preserve"> </w:t>
      </w:r>
      <w:r w:rsidR="00FF69FC" w:rsidRPr="00E301A5">
        <w:t>ir kitas</w:t>
      </w:r>
      <w:r w:rsidR="00524F49" w:rsidRPr="00E301A5">
        <w:t xml:space="preserve"> </w:t>
      </w:r>
      <w:r w:rsidRPr="00E301A5">
        <w:t>sąlygas.</w:t>
      </w:r>
    </w:p>
    <w:p w14:paraId="000001C5" w14:textId="18DD3400" w:rsidR="00133358" w:rsidRPr="00E301A5" w:rsidRDefault="006B7EDE" w:rsidP="00EB5EEB">
      <w:pPr>
        <w:widowControl w:val="0"/>
        <w:numPr>
          <w:ilvl w:val="2"/>
          <w:numId w:val="2"/>
        </w:numPr>
        <w:tabs>
          <w:tab w:val="left" w:pos="709"/>
        </w:tabs>
        <w:spacing w:before="96" w:after="96"/>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EB5EEB">
      <w:pPr>
        <w:widowControl w:val="0"/>
        <w:numPr>
          <w:ilvl w:val="2"/>
          <w:numId w:val="2"/>
        </w:numPr>
        <w:tabs>
          <w:tab w:val="left" w:pos="709"/>
        </w:tabs>
        <w:spacing w:before="96" w:after="96"/>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EB5EEB">
      <w:pPr>
        <w:widowControl w:val="0"/>
        <w:numPr>
          <w:ilvl w:val="2"/>
          <w:numId w:val="2"/>
        </w:numPr>
        <w:tabs>
          <w:tab w:val="left" w:pos="709"/>
        </w:tabs>
        <w:spacing w:before="96" w:after="96"/>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w:t>
      </w:r>
      <w:r w:rsidRPr="00E301A5">
        <w:t xml:space="preserve">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14EDC471" w:rsidR="00133358" w:rsidRPr="00E301A5" w:rsidRDefault="006B7EDE" w:rsidP="00EB5EEB">
      <w:pPr>
        <w:widowControl w:val="0"/>
        <w:numPr>
          <w:ilvl w:val="2"/>
          <w:numId w:val="2"/>
        </w:numPr>
        <w:tabs>
          <w:tab w:val="left" w:pos="709"/>
        </w:tabs>
        <w:spacing w:before="96" w:after="96"/>
      </w:pPr>
      <w:r w:rsidRPr="00E301A5">
        <w:t xml:space="preserve">Rangovas privalo ne vėliau nei prieš 3 darbo dienas </w:t>
      </w:r>
      <w:r w:rsidR="00C87B54" w:rsidRPr="00E301A5">
        <w:t>informuoti Užsakovą apie planuojamą Statybos darbų statybvietėje pradžią</w:t>
      </w:r>
      <w:r w:rsidR="00ED4C41">
        <w:t xml:space="preserve"> ir</w:t>
      </w:r>
      <w:r w:rsidRPr="00E301A5">
        <w:t xml:space="preserve"> nurodyti pasamdytą arba paskirtą statinio statybos vadovą tam, kad apie tai galima būtų informuoti Valdžios institucijas. Pasikeitus statybos vadovui, Rangovas privalo apie tai informuoti Užsakovą ne vėliau nei per</w:t>
      </w:r>
      <w:r w:rsidR="00134FFD">
        <w:t xml:space="preserve"> </w:t>
      </w:r>
      <w:r w:rsidR="001A7D82" w:rsidRPr="00E301A5">
        <w:t>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1330AC">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1330AC" w:rsidRPr="00E301A5">
        <w:t>Specialistai</w:t>
      </w:r>
      <w:r w:rsidR="00364AB4" w:rsidRPr="00E301A5">
        <w:fldChar w:fldCharType="end"/>
      </w:r>
      <w:r w:rsidR="009968C0" w:rsidRPr="00E301A5">
        <w:t>“</w:t>
      </w:r>
      <w:r w:rsidRPr="00E301A5">
        <w:t>.</w:t>
      </w:r>
    </w:p>
    <w:p w14:paraId="000001C9" w14:textId="7DCB770F" w:rsidR="00133358" w:rsidRPr="00E301A5" w:rsidRDefault="006B7EDE" w:rsidP="00EB5EEB">
      <w:pPr>
        <w:widowControl w:val="0"/>
        <w:numPr>
          <w:ilvl w:val="2"/>
          <w:numId w:val="2"/>
        </w:numPr>
        <w:tabs>
          <w:tab w:val="left" w:pos="709"/>
        </w:tabs>
        <w:spacing w:before="96" w:after="96"/>
      </w:pPr>
      <w:bookmarkStart w:id="139" w:name="_1opuj5n" w:colFirst="0" w:colLast="0"/>
      <w:bookmarkEnd w:id="139"/>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1330AC">
        <w:t>5.9</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1330AC"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2F43F43D" w:rsidR="00133358" w:rsidRPr="00E301A5" w:rsidRDefault="006B7EDE" w:rsidP="00EB5EEB">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E41A68">
        <w:t>Kai</w:t>
      </w:r>
      <w:r w:rsidR="00E41A68" w:rsidRPr="00E301A5">
        <w:t xml:space="preserve"> </w:t>
      </w:r>
      <w:r w:rsidRPr="00E301A5">
        <w:t xml:space="preserve">naudojamas elektroninis statybos darbų žurnalas, Rangovas privalo statybvietėje įrengti pakankamą skaičių kompiuterinių darbo vietų, kad būtų galima efektyviai pildyti žurnalą. </w:t>
      </w:r>
    </w:p>
    <w:p w14:paraId="000001CB" w14:textId="18FDA1DA" w:rsidR="00133358" w:rsidRPr="00E301A5" w:rsidRDefault="006B7EDE" w:rsidP="00EB5EEB">
      <w:pPr>
        <w:widowControl w:val="0"/>
        <w:numPr>
          <w:ilvl w:val="2"/>
          <w:numId w:val="2"/>
        </w:numPr>
        <w:tabs>
          <w:tab w:val="left" w:pos="709"/>
        </w:tabs>
        <w:spacing w:before="96" w:after="96"/>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r w:rsidR="00361E1C">
        <w:t xml:space="preserve"> Užsakovas atsako už popierinio statybos darbų žurnalo</w:t>
      </w:r>
      <w:r w:rsidR="00BC1E76">
        <w:t xml:space="preserve"> pateikimą arba prieigos prie</w:t>
      </w:r>
      <w:r w:rsidR="00361E1C">
        <w:t xml:space="preserve"> </w:t>
      </w:r>
      <w:r w:rsidR="00BC1E76">
        <w:t>elektroninio statybos darbų žurnalo su</w:t>
      </w:r>
      <w:r w:rsidR="00361E1C">
        <w:t>teikimą Rangovui pagal Įstatymų reikalavimus.</w:t>
      </w:r>
    </w:p>
    <w:p w14:paraId="000001CC" w14:textId="2D4D6101" w:rsidR="00133358" w:rsidRPr="00E301A5" w:rsidRDefault="006B7EDE" w:rsidP="00EB5EEB">
      <w:pPr>
        <w:widowControl w:val="0"/>
        <w:numPr>
          <w:ilvl w:val="2"/>
          <w:numId w:val="2"/>
        </w:numPr>
        <w:tabs>
          <w:tab w:val="left" w:pos="709"/>
          <w:tab w:val="left" w:pos="1843"/>
        </w:tabs>
        <w:spacing w:before="96" w:after="96"/>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150860B7" w:rsidR="00133358" w:rsidRPr="00E301A5" w:rsidRDefault="006B7EDE" w:rsidP="00EB5EEB">
      <w:pPr>
        <w:widowControl w:val="0"/>
        <w:numPr>
          <w:ilvl w:val="2"/>
          <w:numId w:val="2"/>
        </w:numPr>
        <w:tabs>
          <w:tab w:val="left" w:pos="709"/>
          <w:tab w:val="left" w:pos="1843"/>
        </w:tabs>
        <w:spacing w:before="96" w:after="96"/>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w:t>
      </w:r>
      <w:r w:rsidRPr="00E301A5">
        <w:lastRenderedPageBreak/>
        <w:t xml:space="preserve">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1330AC">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EB5EEB">
      <w:pPr>
        <w:widowControl w:val="0"/>
        <w:numPr>
          <w:ilvl w:val="2"/>
          <w:numId w:val="2"/>
        </w:numPr>
        <w:tabs>
          <w:tab w:val="left" w:pos="709"/>
          <w:tab w:val="left" w:pos="1843"/>
        </w:tabs>
        <w:spacing w:before="96" w:after="96"/>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EB5EEB">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EB5EEB">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EB5EEB">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EB5EEB">
      <w:pPr>
        <w:widowControl w:val="0"/>
        <w:numPr>
          <w:ilvl w:val="2"/>
          <w:numId w:val="2"/>
        </w:numPr>
        <w:tabs>
          <w:tab w:val="left" w:pos="512"/>
          <w:tab w:val="left" w:pos="709"/>
        </w:tabs>
        <w:spacing w:before="96" w:after="96"/>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0C01F5A5" w:rsidR="00133358" w:rsidRPr="00E301A5" w:rsidRDefault="00364AB4" w:rsidP="00EB5EEB">
      <w:pPr>
        <w:widowControl w:val="0"/>
        <w:numPr>
          <w:ilvl w:val="2"/>
          <w:numId w:val="2"/>
        </w:numPr>
        <w:tabs>
          <w:tab w:val="left" w:pos="709"/>
        </w:tabs>
        <w:spacing w:before="96" w:after="96"/>
      </w:pPr>
      <w:bookmarkStart w:id="140" w:name="_48pi1tg" w:colFirst="0" w:colLast="0"/>
      <w:bookmarkEnd w:id="140"/>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w:t>
      </w:r>
      <w:r w:rsidR="00FE19F6">
        <w:t>lemti</w:t>
      </w:r>
      <w:r w:rsidR="00FE19F6" w:rsidRPr="00E301A5">
        <w:t xml:space="preserve">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EB5EEB">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EB5EEB">
      <w:pPr>
        <w:widowControl w:val="0"/>
        <w:numPr>
          <w:ilvl w:val="2"/>
          <w:numId w:val="2"/>
        </w:numPr>
        <w:tabs>
          <w:tab w:val="left" w:pos="709"/>
        </w:tabs>
        <w:spacing w:before="96" w:after="96"/>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w:t>
      </w:r>
      <w:r w:rsidR="006B7EDE" w:rsidRPr="00E301A5">
        <w:t xml:space="preserve">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EB5EEB">
      <w:pPr>
        <w:widowControl w:val="0"/>
        <w:numPr>
          <w:ilvl w:val="2"/>
          <w:numId w:val="2"/>
        </w:numPr>
        <w:tabs>
          <w:tab w:val="left" w:pos="709"/>
        </w:tabs>
        <w:spacing w:before="96" w:after="96"/>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EB5EEB">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EB5EEB">
      <w:pPr>
        <w:widowControl w:val="0"/>
        <w:numPr>
          <w:ilvl w:val="2"/>
          <w:numId w:val="2"/>
        </w:numPr>
        <w:tabs>
          <w:tab w:val="left" w:pos="709"/>
        </w:tabs>
        <w:spacing w:before="96" w:after="96"/>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EB5EEB">
      <w:pPr>
        <w:widowControl w:val="0"/>
        <w:numPr>
          <w:ilvl w:val="2"/>
          <w:numId w:val="2"/>
        </w:numPr>
        <w:shd w:val="clear" w:color="auto" w:fill="FFFFFF"/>
        <w:tabs>
          <w:tab w:val="left" w:pos="709"/>
        </w:tabs>
        <w:spacing w:before="96" w:after="96"/>
      </w:pPr>
      <w:bookmarkStart w:id="141" w:name="_2nusc19" w:colFirst="0" w:colLast="0"/>
      <w:bookmarkStart w:id="142" w:name="_Ref88646751"/>
      <w:bookmarkEnd w:id="141"/>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42"/>
    </w:p>
    <w:p w14:paraId="000001DD" w14:textId="02252CFF" w:rsidR="00133358" w:rsidRPr="00E301A5" w:rsidRDefault="006B7EDE" w:rsidP="00EB5EEB">
      <w:pPr>
        <w:widowControl w:val="0"/>
        <w:numPr>
          <w:ilvl w:val="3"/>
          <w:numId w:val="2"/>
        </w:numPr>
        <w:shd w:val="clear" w:color="auto" w:fill="FFFFFF"/>
        <w:spacing w:before="96" w:after="96"/>
      </w:pPr>
      <w:bookmarkStart w:id="143" w:name="_1302m92" w:colFirst="0" w:colLast="0"/>
      <w:bookmarkStart w:id="144" w:name="_Ref88647527"/>
      <w:bookmarkEnd w:id="143"/>
      <w:r w:rsidRPr="00E301A5">
        <w:t>Užsakovo dokumentai, gauti iš Užsakovo Statybos produktai ar Įrenginiai arba kiti daiktai yra netinkami ar blogos kokybės</w:t>
      </w:r>
      <w:bookmarkEnd w:id="144"/>
      <w:r w:rsidR="00015474" w:rsidRPr="00E301A5">
        <w:t>;</w:t>
      </w:r>
    </w:p>
    <w:p w14:paraId="000001DE" w14:textId="4FD95083" w:rsidR="00133358" w:rsidRPr="00E301A5" w:rsidRDefault="006B7EDE" w:rsidP="00EB5EEB">
      <w:pPr>
        <w:widowControl w:val="0"/>
        <w:numPr>
          <w:ilvl w:val="3"/>
          <w:numId w:val="2"/>
        </w:numPr>
        <w:shd w:val="clear" w:color="auto" w:fill="FFFFFF"/>
        <w:spacing w:before="96" w:after="96"/>
      </w:pPr>
      <w:bookmarkStart w:id="145" w:name="_3mzq4wv" w:colFirst="0" w:colLast="0"/>
      <w:bookmarkStart w:id="146" w:name="_Ref88647538"/>
      <w:bookmarkEnd w:id="145"/>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46"/>
    </w:p>
    <w:p w14:paraId="000001DF" w14:textId="6175B6E1" w:rsidR="00133358" w:rsidRPr="00E301A5" w:rsidRDefault="006B7EDE" w:rsidP="00EB5EEB">
      <w:pPr>
        <w:widowControl w:val="0"/>
        <w:numPr>
          <w:ilvl w:val="3"/>
          <w:numId w:val="2"/>
        </w:numPr>
        <w:shd w:val="clear" w:color="auto" w:fill="FFFFFF"/>
        <w:spacing w:before="96" w:after="96"/>
      </w:pPr>
      <w:bookmarkStart w:id="147" w:name="_2250f4o" w:colFirst="0" w:colLast="0"/>
      <w:bookmarkStart w:id="148" w:name="_Ref88647549"/>
      <w:bookmarkEnd w:id="147"/>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48"/>
    </w:p>
    <w:p w14:paraId="000001E0" w14:textId="3D5F4E17" w:rsidR="00133358" w:rsidRPr="00E301A5" w:rsidRDefault="006B7EDE" w:rsidP="00EB5EEB">
      <w:pPr>
        <w:widowControl w:val="0"/>
        <w:numPr>
          <w:ilvl w:val="2"/>
          <w:numId w:val="2"/>
        </w:numPr>
        <w:shd w:val="clear" w:color="auto" w:fill="FFFFFF"/>
        <w:spacing w:before="96" w:after="96"/>
      </w:pPr>
      <w:bookmarkStart w:id="149" w:name="_haapch" w:colFirst="0" w:colLast="0"/>
      <w:bookmarkStart w:id="150" w:name="_Ref88647774"/>
      <w:bookmarkEnd w:id="149"/>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1330AC">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1330AC">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1330AC">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w:t>
      </w:r>
      <w:r w:rsidRPr="00E301A5">
        <w:lastRenderedPageBreak/>
        <w:t xml:space="preserve">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 xml:space="preserve">arbų saugumui arba lemiančias imperatyvių Įstatymų pažeidimą. Jeigu Užsakovas nevykdo savo pareigų pagal šį punktą, Rangovas </w:t>
      </w:r>
      <w:r w:rsidR="007C19A7">
        <w:t>privalo</w:t>
      </w:r>
      <w:r w:rsidRPr="00E301A5">
        <w:t xml:space="preserve"> nutraukti Sutartį.</w:t>
      </w:r>
      <w:bookmarkEnd w:id="150"/>
    </w:p>
    <w:p w14:paraId="000001E1" w14:textId="57849516" w:rsidR="00133358" w:rsidRPr="00E301A5" w:rsidRDefault="00D96720" w:rsidP="00EB5EEB">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1330AC">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1330AC">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527801A1" w:rsidR="00133358" w:rsidRPr="00E301A5" w:rsidRDefault="00D96720" w:rsidP="00EB5EEB">
      <w:pPr>
        <w:widowControl w:val="0"/>
        <w:numPr>
          <w:ilvl w:val="2"/>
          <w:numId w:val="2"/>
        </w:numPr>
        <w:spacing w:before="96" w:after="96"/>
      </w:pPr>
      <w:bookmarkStart w:id="151" w:name="_319y80a" w:colFirst="0" w:colLast="0"/>
      <w:bookmarkStart w:id="152" w:name="_Ref88643531"/>
      <w:bookmarkEnd w:id="151"/>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1330AC">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1330AC">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1330AC">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1330AC">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52"/>
    </w:p>
    <w:p w14:paraId="000001E3" w14:textId="77777777" w:rsidR="00133358" w:rsidRPr="00E301A5" w:rsidRDefault="006B7EDE" w:rsidP="00EB5EEB">
      <w:pPr>
        <w:pStyle w:val="Antrat2"/>
        <w:widowControl w:val="0"/>
        <w:spacing w:line="259" w:lineRule="auto"/>
        <w:rPr>
          <w:color w:val="auto"/>
        </w:rPr>
      </w:pPr>
      <w:bookmarkStart w:id="153" w:name="_Toc141972244"/>
      <w:r w:rsidRPr="00E301A5">
        <w:rPr>
          <w:color w:val="auto"/>
        </w:rPr>
        <w:t>Aprūpinimas energija ir kitomis laikinomis priemonėmis</w:t>
      </w:r>
      <w:bookmarkEnd w:id="153"/>
    </w:p>
    <w:p w14:paraId="000001E4" w14:textId="5B4A977A" w:rsidR="00133358" w:rsidRPr="00E301A5" w:rsidRDefault="006B7EDE" w:rsidP="00EB5EEB">
      <w:pPr>
        <w:widowControl w:val="0"/>
        <w:numPr>
          <w:ilvl w:val="2"/>
          <w:numId w:val="2"/>
        </w:numPr>
        <w:tabs>
          <w:tab w:val="left" w:pos="709"/>
        </w:tabs>
        <w:spacing w:before="96" w:after="96"/>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w:t>
      </w:r>
      <w:r w:rsidR="00D52E49">
        <w:t>u</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EB5EEB">
      <w:pPr>
        <w:widowControl w:val="0"/>
        <w:numPr>
          <w:ilvl w:val="2"/>
          <w:numId w:val="2"/>
        </w:numPr>
        <w:tabs>
          <w:tab w:val="left" w:pos="709"/>
        </w:tabs>
        <w:spacing w:before="96" w:after="96"/>
      </w:pPr>
      <w:bookmarkStart w:id="154" w:name="_40ew0vw" w:colFirst="0" w:colLast="0"/>
      <w:bookmarkEnd w:id="154"/>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EB5EEB">
      <w:pPr>
        <w:widowControl w:val="0"/>
        <w:numPr>
          <w:ilvl w:val="2"/>
          <w:numId w:val="2"/>
        </w:numPr>
        <w:tabs>
          <w:tab w:val="left" w:pos="709"/>
        </w:tabs>
        <w:spacing w:before="96" w:after="96"/>
      </w:pPr>
      <w:bookmarkStart w:id="155" w:name="_2fk6b3p" w:colFirst="0" w:colLast="0"/>
      <w:bookmarkEnd w:id="155"/>
      <w:r w:rsidRPr="00E301A5">
        <w:t>Užsakovo užduotyje numatytais atvejais ir tvarka Rangovas privalo suteikti laikinas patalpas ir darbo priemones Užsakovo personalui.</w:t>
      </w:r>
    </w:p>
    <w:p w14:paraId="000001E7" w14:textId="7D1E6BF0" w:rsidR="00133358" w:rsidRPr="00E301A5" w:rsidRDefault="006B7EDE" w:rsidP="00EB5EEB">
      <w:pPr>
        <w:widowControl w:val="0"/>
        <w:numPr>
          <w:ilvl w:val="2"/>
          <w:numId w:val="2"/>
        </w:numPr>
        <w:tabs>
          <w:tab w:val="left" w:pos="709"/>
        </w:tabs>
        <w:spacing w:before="96" w:after="96"/>
      </w:pPr>
      <w:bookmarkStart w:id="156" w:name="_upglbi" w:colFirst="0" w:colLast="0"/>
      <w:bookmarkEnd w:id="156"/>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EB5EEB">
      <w:pPr>
        <w:pStyle w:val="Antrat2"/>
        <w:widowControl w:val="0"/>
        <w:spacing w:line="259" w:lineRule="auto"/>
        <w:rPr>
          <w:color w:val="auto"/>
        </w:rPr>
      </w:pPr>
      <w:bookmarkStart w:id="157" w:name="_Toc141972245"/>
      <w:r w:rsidRPr="00E301A5">
        <w:rPr>
          <w:color w:val="auto"/>
        </w:rPr>
        <w:t>Privažiavimo keliai ir saugus eismas</w:t>
      </w:r>
      <w:bookmarkEnd w:id="157"/>
    </w:p>
    <w:p w14:paraId="000001E9" w14:textId="77777777" w:rsidR="00133358" w:rsidRPr="00E301A5" w:rsidRDefault="006B7EDE" w:rsidP="00EB5EEB">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16649DB7"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w:t>
      </w:r>
      <w:r w:rsidR="00D52E49">
        <w:t>lemia</w:t>
      </w:r>
      <w:r w:rsidR="00D52E49" w:rsidRPr="00E301A5">
        <w:t xml:space="preserve"> </w:t>
      </w:r>
      <w:r w:rsidR="00F526BE" w:rsidRPr="00E301A5">
        <w:t xml:space="preserve">Darbų </w:t>
      </w:r>
      <w:r w:rsidR="006B7EDE" w:rsidRPr="00E301A5">
        <w:t xml:space="preserve">vėlavimą arba </w:t>
      </w:r>
      <w:r w:rsidR="006B7EDE" w:rsidRPr="00E301A5">
        <w:t xml:space="preserve">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1330AC">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B" w14:textId="3850357B" w:rsidR="00133358" w:rsidRPr="00E301A5" w:rsidRDefault="00D96720" w:rsidP="00EB5EEB">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w:t>
      </w:r>
      <w:r w:rsidR="00D52E49">
        <w:t>lemia</w:t>
      </w:r>
      <w:r w:rsidR="00D52E49" w:rsidRPr="00E301A5">
        <w:t xml:space="preserve">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1EC" w14:textId="2E802D83" w:rsidR="00133358" w:rsidRPr="00E301A5" w:rsidRDefault="006B7EDE" w:rsidP="00EB5EEB">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w:t>
      </w:r>
      <w:r w:rsidR="00D52E49">
        <w:t>lėmė</w:t>
      </w:r>
      <w:r w:rsidR="00D52E49" w:rsidRPr="00E301A5">
        <w:t xml:space="preserve"> </w:t>
      </w:r>
      <w:r w:rsidR="00F526BE" w:rsidRPr="00E301A5">
        <w:t>Statybos d</w:t>
      </w:r>
      <w:r w:rsidRPr="00E301A5">
        <w:t>arbų vykdymas.</w:t>
      </w:r>
    </w:p>
    <w:p w14:paraId="000001ED" w14:textId="77777777" w:rsidR="00133358" w:rsidRPr="00E301A5" w:rsidRDefault="006B7EDE" w:rsidP="00EB5EEB">
      <w:pPr>
        <w:pStyle w:val="Antrat2"/>
        <w:widowControl w:val="0"/>
        <w:spacing w:line="259" w:lineRule="auto"/>
        <w:rPr>
          <w:color w:val="auto"/>
        </w:rPr>
      </w:pPr>
      <w:bookmarkStart w:id="158" w:name="_Ref90410257"/>
      <w:bookmarkStart w:id="159" w:name="_Toc141972246"/>
      <w:r w:rsidRPr="00E301A5">
        <w:rPr>
          <w:color w:val="auto"/>
        </w:rPr>
        <w:t>Statybos produktai, Įrenginiai ir Priemonės</w:t>
      </w:r>
      <w:bookmarkEnd w:id="158"/>
      <w:bookmarkEnd w:id="159"/>
    </w:p>
    <w:p w14:paraId="000001EE" w14:textId="105D4CFB" w:rsidR="00133358" w:rsidRPr="00E301A5" w:rsidRDefault="006B7EDE" w:rsidP="00EB5EEB">
      <w:pPr>
        <w:widowControl w:val="0"/>
        <w:numPr>
          <w:ilvl w:val="2"/>
          <w:numId w:val="2"/>
        </w:numPr>
        <w:spacing w:before="96" w:after="96"/>
      </w:pPr>
      <w:bookmarkStart w:id="160" w:name="_4du1wux" w:colFirst="0" w:colLast="0"/>
      <w:bookmarkStart w:id="161" w:name="_Ref88652906"/>
      <w:bookmarkEnd w:id="160"/>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61"/>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1330AC">
        <w:t>6.7</w:t>
      </w:r>
      <w:r w:rsidR="00F526BE" w:rsidRPr="00E301A5">
        <w:fldChar w:fldCharType="end"/>
      </w:r>
      <w:r w:rsidR="00F7358B" w:rsidRPr="00E301A5">
        <w:t xml:space="preserve"> punkto reikalavimus.</w:t>
      </w:r>
    </w:p>
    <w:p w14:paraId="000001EF" w14:textId="17511351" w:rsidR="00133358" w:rsidRPr="00E301A5" w:rsidRDefault="006B7EDE" w:rsidP="00EB5EEB">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EB5EEB">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EB5EEB">
      <w:pPr>
        <w:widowControl w:val="0"/>
        <w:numPr>
          <w:ilvl w:val="2"/>
          <w:numId w:val="2"/>
        </w:numPr>
        <w:spacing w:before="96" w:after="96"/>
      </w:pPr>
      <w:bookmarkStart w:id="162" w:name="_2szc72q" w:colFirst="0" w:colLast="0"/>
      <w:bookmarkStart w:id="163" w:name="_Ref88652926"/>
      <w:bookmarkEnd w:id="162"/>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63"/>
      <w:r w:rsidRPr="00E301A5">
        <w:t xml:space="preserve"> </w:t>
      </w:r>
    </w:p>
    <w:p w14:paraId="000001F2" w14:textId="1A15BDAE" w:rsidR="00133358" w:rsidRPr="00E301A5" w:rsidRDefault="006B7EDE" w:rsidP="00EB5EEB">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1680AFD4" w:rsidR="00133358" w:rsidRPr="00E301A5" w:rsidRDefault="006B7EDE" w:rsidP="00EB5EEB">
      <w:pPr>
        <w:widowControl w:val="0"/>
        <w:numPr>
          <w:ilvl w:val="2"/>
          <w:numId w:val="2"/>
        </w:numPr>
        <w:spacing w:before="96" w:after="96"/>
      </w:pPr>
      <w:bookmarkStart w:id="164" w:name="_184mhaj" w:colFirst="0" w:colLast="0"/>
      <w:bookmarkStart w:id="165" w:name="_Ref88739728"/>
      <w:bookmarkEnd w:id="164"/>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w:t>
      </w:r>
      <w:r w:rsidRPr="00E301A5">
        <w:lastRenderedPageBreak/>
        <w:t xml:space="preserve">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1330AC">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1330AC">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65"/>
      <w:r w:rsidRPr="00E301A5">
        <w:t xml:space="preserve"> </w:t>
      </w:r>
    </w:p>
    <w:p w14:paraId="000001F4" w14:textId="43F10E3E" w:rsidR="00133358" w:rsidRPr="00E301A5" w:rsidRDefault="006B7EDE" w:rsidP="00EB5EEB">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EB5EEB">
      <w:pPr>
        <w:widowControl w:val="0"/>
        <w:numPr>
          <w:ilvl w:val="2"/>
          <w:numId w:val="2"/>
        </w:numPr>
        <w:spacing w:before="96" w:after="96"/>
      </w:pPr>
      <w:bookmarkStart w:id="166" w:name="_3s49zyc" w:colFirst="0" w:colLast="0"/>
      <w:bookmarkEnd w:id="166"/>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EB5EEB">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EB5EEB">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EB5EEB">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EB5EEB">
      <w:pPr>
        <w:widowControl w:val="0"/>
        <w:numPr>
          <w:ilvl w:val="2"/>
          <w:numId w:val="2"/>
        </w:numPr>
        <w:spacing w:before="96" w:after="96"/>
      </w:pPr>
      <w:r w:rsidRPr="00E301A5">
        <w:t xml:space="preserve">Rangovas turi teisę pakeisti bet kokius Statybos </w:t>
      </w:r>
      <w:r w:rsidRPr="00E301A5">
        <w:t xml:space="preserve">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EB5EEB">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214E3982" w:rsidR="00133358" w:rsidRPr="00E301A5" w:rsidRDefault="00D96720" w:rsidP="00EB5EEB">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EB5EEB">
      <w:pPr>
        <w:pStyle w:val="Antrat2"/>
        <w:widowControl w:val="0"/>
        <w:spacing w:line="259" w:lineRule="auto"/>
        <w:rPr>
          <w:color w:val="auto"/>
        </w:rPr>
      </w:pPr>
      <w:bookmarkStart w:id="167" w:name="_Toc141972247"/>
      <w:r w:rsidRPr="00E301A5">
        <w:rPr>
          <w:color w:val="auto"/>
        </w:rPr>
        <w:t>Mokymai</w:t>
      </w:r>
      <w:bookmarkEnd w:id="167"/>
    </w:p>
    <w:p w14:paraId="000001FD" w14:textId="7BB15AF5" w:rsidR="00133358" w:rsidRPr="00E301A5" w:rsidRDefault="006B7EDE" w:rsidP="00EB5EEB">
      <w:pPr>
        <w:widowControl w:val="0"/>
        <w:numPr>
          <w:ilvl w:val="2"/>
          <w:numId w:val="2"/>
        </w:numPr>
        <w:spacing w:before="96" w:after="96"/>
      </w:pPr>
      <w:bookmarkStart w:id="168" w:name="_meukdy" w:colFirst="0" w:colLast="0"/>
      <w:bookmarkEnd w:id="168"/>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EB5EEB">
      <w:pPr>
        <w:pStyle w:val="Antrat2"/>
        <w:widowControl w:val="0"/>
        <w:spacing w:line="259" w:lineRule="auto"/>
        <w:rPr>
          <w:color w:val="auto"/>
        </w:rPr>
      </w:pPr>
      <w:bookmarkStart w:id="169" w:name="_Toc141972248"/>
      <w:r w:rsidRPr="00E301A5">
        <w:rPr>
          <w:color w:val="auto"/>
        </w:rPr>
        <w:t>Bandymai</w:t>
      </w:r>
      <w:bookmarkEnd w:id="169"/>
    </w:p>
    <w:p w14:paraId="00000200" w14:textId="4D408089" w:rsidR="00133358" w:rsidRPr="00E301A5" w:rsidRDefault="006B7EDE" w:rsidP="00EB5EEB">
      <w:pPr>
        <w:widowControl w:val="0"/>
        <w:numPr>
          <w:ilvl w:val="2"/>
          <w:numId w:val="2"/>
        </w:numPr>
        <w:tabs>
          <w:tab w:val="left" w:pos="709"/>
        </w:tabs>
        <w:spacing w:before="96" w:after="96"/>
      </w:pPr>
      <w:bookmarkStart w:id="170" w:name="_1ljsd9k" w:colFirst="0" w:colLast="0"/>
      <w:bookmarkEnd w:id="170"/>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74A28676" w:rsidR="00133358" w:rsidRPr="00E301A5" w:rsidRDefault="006B7EDE" w:rsidP="00EB5EEB">
      <w:pPr>
        <w:widowControl w:val="0"/>
        <w:numPr>
          <w:ilvl w:val="2"/>
          <w:numId w:val="2"/>
        </w:numPr>
        <w:tabs>
          <w:tab w:val="left" w:pos="709"/>
        </w:tabs>
        <w:spacing w:before="96" w:after="96"/>
      </w:pPr>
      <w:bookmarkStart w:id="171" w:name="_45jfvxd" w:colFirst="0" w:colLast="0"/>
      <w:bookmarkEnd w:id="171"/>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1330AC">
        <w:t>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1330AC"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EB5EEB">
      <w:pPr>
        <w:widowControl w:val="0"/>
        <w:numPr>
          <w:ilvl w:val="2"/>
          <w:numId w:val="2"/>
        </w:numPr>
        <w:tabs>
          <w:tab w:val="left" w:pos="709"/>
        </w:tabs>
        <w:spacing w:before="96" w:after="96"/>
      </w:pPr>
      <w:r w:rsidRPr="00E301A5">
        <w:t xml:space="preserve">Rangovas privalo atlikti bandymus tik pagal bandymo vykdymo aprašą, suderintą su Užsakovu ir Techniniu prižiūrėtoju, o bandymų rezultatus užfiksuoti </w:t>
      </w:r>
      <w:r w:rsidRPr="00E301A5">
        <w:lastRenderedPageBreak/>
        <w:t>bandymų rezultatų protokole, kurio forma suderinta su Užsakovu ir Techniniu prižiūrėtoju.</w:t>
      </w:r>
    </w:p>
    <w:p w14:paraId="00000203" w14:textId="77777777" w:rsidR="00133358" w:rsidRPr="00E301A5" w:rsidRDefault="006B7EDE" w:rsidP="00EB5EEB">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966B195"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EB5EEB">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EB5EEB">
      <w:pPr>
        <w:widowControl w:val="0"/>
        <w:numPr>
          <w:ilvl w:val="2"/>
          <w:numId w:val="2"/>
        </w:numPr>
        <w:tabs>
          <w:tab w:val="left" w:pos="709"/>
        </w:tabs>
        <w:spacing w:before="96" w:after="96"/>
      </w:pPr>
      <w:bookmarkStart w:id="172" w:name="_2koq656" w:colFirst="0" w:colLast="0"/>
      <w:bookmarkEnd w:id="172"/>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517767D3" w:rsidR="00133358" w:rsidRPr="00E301A5" w:rsidRDefault="00D96720" w:rsidP="00EB5EEB">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1330AC" w:rsidRPr="00EB53C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1330AC">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1330AC"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EB5EEB">
      <w:pPr>
        <w:widowControl w:val="0"/>
        <w:numPr>
          <w:ilvl w:val="2"/>
          <w:numId w:val="2"/>
        </w:numPr>
        <w:tabs>
          <w:tab w:val="left" w:pos="709"/>
        </w:tabs>
        <w:spacing w:before="96" w:after="96"/>
      </w:pPr>
      <w:bookmarkStart w:id="173" w:name="_zu0gcz" w:colFirst="0" w:colLast="0"/>
      <w:bookmarkEnd w:id="173"/>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EB5EEB">
      <w:pPr>
        <w:widowControl w:val="0"/>
        <w:numPr>
          <w:ilvl w:val="2"/>
          <w:numId w:val="2"/>
        </w:numPr>
        <w:tabs>
          <w:tab w:val="left" w:pos="709"/>
        </w:tabs>
        <w:spacing w:before="96" w:after="96"/>
      </w:pPr>
      <w:bookmarkStart w:id="174" w:name="_3jtnz0s" w:colFirst="0" w:colLast="0"/>
      <w:bookmarkStart w:id="175" w:name="_1yyy98l" w:colFirst="0" w:colLast="0"/>
      <w:bookmarkStart w:id="176" w:name="_Ref88653090"/>
      <w:bookmarkEnd w:id="174"/>
      <w:bookmarkEnd w:id="175"/>
      <w:r w:rsidRPr="00E301A5">
        <w:t>Jeigu</w:t>
      </w:r>
      <w:r w:rsidR="006B7EDE" w:rsidRPr="00E301A5">
        <w:t xml:space="preserve"> nepavyksta pasiekti teigiamų bandymų rezultatų, Užsakovas turi teisę savo nuožiūra nuspręsti:</w:t>
      </w:r>
      <w:bookmarkEnd w:id="176"/>
      <w:r w:rsidR="006B7EDE" w:rsidRPr="00E301A5">
        <w:t xml:space="preserve"> </w:t>
      </w:r>
    </w:p>
    <w:p w14:paraId="00000211" w14:textId="505AAC46" w:rsidR="00133358" w:rsidRPr="00E301A5" w:rsidRDefault="006B7EDE" w:rsidP="00EB5EEB">
      <w:pPr>
        <w:widowControl w:val="0"/>
        <w:numPr>
          <w:ilvl w:val="3"/>
          <w:numId w:val="2"/>
        </w:numPr>
        <w:spacing w:before="96" w:after="96"/>
      </w:pPr>
      <w:bookmarkStart w:id="177" w:name="_4iylrwe" w:colFirst="0" w:colLast="0"/>
      <w:bookmarkEnd w:id="177"/>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EB5EEB">
      <w:pPr>
        <w:widowControl w:val="0"/>
        <w:numPr>
          <w:ilvl w:val="3"/>
          <w:numId w:val="2"/>
        </w:numPr>
        <w:spacing w:before="96" w:after="96"/>
      </w:pPr>
      <w:bookmarkStart w:id="178"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78"/>
    </w:p>
    <w:p w14:paraId="00000213" w14:textId="39C17A3F" w:rsidR="00133358" w:rsidRPr="00E301A5" w:rsidRDefault="00D96720" w:rsidP="00EB5EEB">
      <w:pPr>
        <w:widowControl w:val="0"/>
        <w:numPr>
          <w:ilvl w:val="3"/>
          <w:numId w:val="2"/>
        </w:numPr>
        <w:spacing w:before="96" w:after="96"/>
      </w:pPr>
      <w:bookmarkStart w:id="179"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79"/>
    </w:p>
    <w:p w14:paraId="00000214" w14:textId="77777777" w:rsidR="00133358" w:rsidRPr="00E301A5" w:rsidRDefault="006B7EDE" w:rsidP="009007EB">
      <w:pPr>
        <w:pStyle w:val="Antrat1"/>
      </w:pPr>
      <w:bookmarkStart w:id="180" w:name="_Ref88655898"/>
      <w:bookmarkStart w:id="181" w:name="_Toc141972249"/>
      <w:r w:rsidRPr="00E301A5">
        <w:t>Darbų pabaiga ir Darbų priėmimas</w:t>
      </w:r>
      <w:bookmarkEnd w:id="180"/>
      <w:bookmarkEnd w:id="181"/>
    </w:p>
    <w:p w14:paraId="00000215" w14:textId="77777777" w:rsidR="00133358" w:rsidRPr="00E301A5" w:rsidRDefault="006B7EDE" w:rsidP="00EB5EEB">
      <w:pPr>
        <w:pStyle w:val="Antrat2"/>
        <w:widowControl w:val="0"/>
        <w:spacing w:line="259" w:lineRule="auto"/>
        <w:rPr>
          <w:color w:val="auto"/>
        </w:rPr>
      </w:pPr>
      <w:bookmarkStart w:id="182" w:name="_Ref88653408"/>
      <w:bookmarkStart w:id="183" w:name="_Toc141972250"/>
      <w:r w:rsidRPr="00E301A5">
        <w:rPr>
          <w:color w:val="auto"/>
        </w:rPr>
        <w:t>Darbų pabaiga</w:t>
      </w:r>
      <w:bookmarkEnd w:id="182"/>
      <w:bookmarkEnd w:id="183"/>
      <w:r w:rsidRPr="00E301A5">
        <w:rPr>
          <w:color w:val="auto"/>
        </w:rPr>
        <w:t xml:space="preserve"> </w:t>
      </w:r>
    </w:p>
    <w:p w14:paraId="00000216" w14:textId="77777777" w:rsidR="00133358" w:rsidRPr="00E301A5" w:rsidRDefault="006B7EDE" w:rsidP="00EB5EEB">
      <w:pPr>
        <w:widowControl w:val="0"/>
        <w:numPr>
          <w:ilvl w:val="2"/>
          <w:numId w:val="2"/>
        </w:numPr>
        <w:spacing w:before="96" w:after="96"/>
      </w:pPr>
      <w:bookmarkStart w:id="184" w:name="_3x8tuzt" w:colFirst="0" w:colLast="0"/>
      <w:bookmarkStart w:id="185" w:name="_Ref88653031"/>
      <w:bookmarkEnd w:id="184"/>
      <w:r w:rsidRPr="00E301A5">
        <w:t>Darbai laikomi užbaigtais tuomet, kai yra įvykdytos visos šios sąlygos:</w:t>
      </w:r>
      <w:bookmarkEnd w:id="185"/>
      <w:r w:rsidRPr="00E301A5">
        <w:t xml:space="preserve"> </w:t>
      </w:r>
    </w:p>
    <w:p w14:paraId="00000217" w14:textId="0CEA4696" w:rsidR="00133358" w:rsidRPr="00E301A5" w:rsidRDefault="006B7EDE" w:rsidP="00EB5EEB">
      <w:pPr>
        <w:widowControl w:val="0"/>
        <w:numPr>
          <w:ilvl w:val="3"/>
          <w:numId w:val="2"/>
        </w:numPr>
        <w:spacing w:before="96" w:after="96"/>
      </w:pPr>
      <w:bookmarkStart w:id="186" w:name="_2ce457m" w:colFirst="0" w:colLast="0"/>
      <w:bookmarkStart w:id="187" w:name="_Ref93357261"/>
      <w:bookmarkEnd w:id="186"/>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87"/>
    </w:p>
    <w:p w14:paraId="00000218" w14:textId="18766947" w:rsidR="00133358" w:rsidRPr="00E301A5" w:rsidRDefault="006B7EDE" w:rsidP="00EB5EEB">
      <w:pPr>
        <w:widowControl w:val="0"/>
        <w:numPr>
          <w:ilvl w:val="3"/>
          <w:numId w:val="2"/>
        </w:numPr>
        <w:spacing w:before="96" w:after="96"/>
      </w:pPr>
      <w:bookmarkStart w:id="188"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88"/>
    </w:p>
    <w:p w14:paraId="00000219" w14:textId="77777777" w:rsidR="00133358" w:rsidRPr="00E301A5" w:rsidRDefault="006B7EDE" w:rsidP="00EB5EEB">
      <w:pPr>
        <w:widowControl w:val="0"/>
        <w:numPr>
          <w:ilvl w:val="3"/>
          <w:numId w:val="2"/>
        </w:numPr>
        <w:spacing w:before="96" w:after="96"/>
      </w:pPr>
      <w:bookmarkStart w:id="189" w:name="_Ref93357367"/>
      <w:r w:rsidRPr="00E301A5">
        <w:t>Rangovas perdavė Užsakovui visą išpildomąją dokumentaciją, patvirtintą Techninio prižiūrėtojo;</w:t>
      </w:r>
      <w:bookmarkEnd w:id="189"/>
    </w:p>
    <w:p w14:paraId="0000021A" w14:textId="57347294" w:rsidR="00133358" w:rsidRPr="00E301A5" w:rsidRDefault="006B7EDE" w:rsidP="00EB5EEB">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EB5EEB">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EB5EEB">
      <w:pPr>
        <w:widowControl w:val="0"/>
        <w:numPr>
          <w:ilvl w:val="3"/>
          <w:numId w:val="2"/>
        </w:numPr>
        <w:spacing w:before="96" w:after="96"/>
      </w:pPr>
      <w:bookmarkStart w:id="190" w:name="_rjefff" w:colFirst="0" w:colLast="0"/>
      <w:bookmarkStart w:id="191" w:name="_Ref93358554"/>
      <w:bookmarkEnd w:id="190"/>
      <w:r w:rsidRPr="00E301A5">
        <w:t>buvo atlikti visi Užsakovo užduotyje</w:t>
      </w:r>
      <w:r w:rsidR="0013459B" w:rsidRPr="00E301A5">
        <w:t>,</w:t>
      </w:r>
      <w:r w:rsidRPr="00E301A5">
        <w:t xml:space="preserve"> Statinio </w:t>
      </w:r>
      <w:r w:rsidRPr="00E301A5">
        <w:lastRenderedPageBreak/>
        <w:t xml:space="preserve">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91"/>
    </w:p>
    <w:p w14:paraId="0000021D" w14:textId="10077F70" w:rsidR="00133358" w:rsidRPr="00E301A5" w:rsidRDefault="006B7EDE" w:rsidP="00EB5EEB">
      <w:pPr>
        <w:widowControl w:val="0"/>
        <w:numPr>
          <w:ilvl w:val="3"/>
          <w:numId w:val="2"/>
        </w:numPr>
        <w:spacing w:before="96" w:after="96"/>
      </w:pPr>
      <w:bookmarkStart w:id="192" w:name="_3bj1y38" w:colFirst="0" w:colLast="0"/>
      <w:bookmarkStart w:id="193" w:name="_Ref93357969"/>
      <w:bookmarkEnd w:id="192"/>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93"/>
    </w:p>
    <w:p w14:paraId="0000021E" w14:textId="4F0E65FC" w:rsidR="00133358" w:rsidRPr="00E301A5" w:rsidRDefault="006B7EDE" w:rsidP="00EB5EEB">
      <w:pPr>
        <w:widowControl w:val="0"/>
        <w:numPr>
          <w:ilvl w:val="3"/>
          <w:numId w:val="2"/>
        </w:numPr>
        <w:spacing w:before="96" w:after="96"/>
      </w:pPr>
      <w:bookmarkStart w:id="194" w:name="_Ref93358560"/>
      <w:r w:rsidRPr="00E301A5">
        <w:t xml:space="preserve">Rangovas parengė ir perdavė Užsakovui visus kitus dokumentus, susijusius su </w:t>
      </w:r>
      <w:r w:rsidR="00703DDE" w:rsidRPr="00E301A5">
        <w:t xml:space="preserve">Darbų </w:t>
      </w:r>
      <w:r w:rsidRPr="00E301A5">
        <w:t>vykdymu, kuriuos Rangovas privalo parengti ir perduoti Užsakovui pagal Įstatymų ir Sutarties reikalavimus, įskaitant tinkamai užpildytus ir pasirašytus statybos darbų žurnalus su lydimaisiais dokumentais</w:t>
      </w:r>
      <w:r w:rsidR="00BC1E76">
        <w:t xml:space="preserve"> (įskaitant elektroninio statybos darbų žurnalo ir </w:t>
      </w:r>
      <w:r w:rsidR="004F7995">
        <w:t>jo priedų tinkamą užpildymą ir pasirašymą)</w:t>
      </w:r>
      <w:r w:rsidRPr="00E301A5">
        <w:t xml:space="preserve">, galutinį </w:t>
      </w:r>
      <w:r w:rsidR="00903940" w:rsidRPr="00E301A5">
        <w:t>Subrangovų</w:t>
      </w:r>
      <w:r w:rsidRPr="00E301A5">
        <w:t xml:space="preserve"> sąrašą ir pan.;</w:t>
      </w:r>
      <w:bookmarkEnd w:id="194"/>
    </w:p>
    <w:p w14:paraId="00000220" w14:textId="4D9FCE15" w:rsidR="00133358" w:rsidRPr="00E301A5" w:rsidRDefault="006B7EDE" w:rsidP="00EB5EEB">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604BE718" w:rsidR="00812A10" w:rsidRPr="00E301A5" w:rsidRDefault="00812A10" w:rsidP="00EB5EEB">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1330AC">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1330AC" w:rsidRPr="00E301A5">
        <w:t>Garantinių įsipareigojimų įvykdymo užtikrinimas</w:t>
      </w:r>
      <w:r w:rsidRPr="00E301A5">
        <w:fldChar w:fldCharType="end"/>
      </w:r>
      <w:r w:rsidRPr="00E301A5">
        <w:t>“ nurodytą Garantinių įsipareigojimų įvykdymo užtikrinimą;</w:t>
      </w:r>
    </w:p>
    <w:p w14:paraId="471B8541" w14:textId="0EB4C46E" w:rsidR="004F4506" w:rsidRPr="00E301A5" w:rsidRDefault="004F4506" w:rsidP="00EB5EEB">
      <w:pPr>
        <w:widowControl w:val="0"/>
        <w:numPr>
          <w:ilvl w:val="3"/>
          <w:numId w:val="2"/>
        </w:numPr>
        <w:spacing w:before="96" w:after="96"/>
      </w:pPr>
      <w:r w:rsidRPr="003D0B24">
        <w:t>buvo įformintas Objekto Statybos užbaigimo aktas</w:t>
      </w:r>
      <w:r w:rsidR="00524F49" w:rsidRPr="003D0B24">
        <w:t xml:space="preserve"> </w:t>
      </w:r>
      <w:r w:rsidR="00B55CCA" w:rsidRPr="003D0B24">
        <w:t>(-</w:t>
      </w:r>
      <w:r w:rsidRPr="003D0B24">
        <w:t>ai) – ši sąlyga yra taikoma</w:t>
      </w:r>
      <w:r w:rsidR="00B21954" w:rsidRPr="003D0B24">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EB5EEB">
      <w:pPr>
        <w:widowControl w:val="0"/>
        <w:numPr>
          <w:ilvl w:val="3"/>
          <w:numId w:val="2"/>
        </w:numPr>
        <w:spacing w:before="96" w:after="96"/>
      </w:pPr>
      <w:bookmarkStart w:id="195" w:name="_1qoc8b1" w:colFirst="0" w:colLast="0"/>
      <w:bookmarkEnd w:id="195"/>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0989AC60" w:rsidR="00133358" w:rsidRPr="00E301A5" w:rsidRDefault="006B7EDE" w:rsidP="00EB5EEB">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EB5EEB">
      <w:pPr>
        <w:pStyle w:val="Antrat2"/>
        <w:widowControl w:val="0"/>
        <w:spacing w:line="259" w:lineRule="auto"/>
        <w:rPr>
          <w:color w:val="auto"/>
        </w:rPr>
      </w:pPr>
      <w:bookmarkStart w:id="196" w:name="_Ref88654507"/>
      <w:bookmarkStart w:id="197" w:name="_Toc141972251"/>
      <w:r w:rsidRPr="00E301A5">
        <w:rPr>
          <w:color w:val="auto"/>
        </w:rPr>
        <w:t>Darbų priėmimas</w:t>
      </w:r>
      <w:bookmarkEnd w:id="196"/>
      <w:bookmarkEnd w:id="197"/>
      <w:r w:rsidRPr="00E301A5">
        <w:rPr>
          <w:color w:val="auto"/>
        </w:rPr>
        <w:t xml:space="preserve"> </w:t>
      </w:r>
    </w:p>
    <w:p w14:paraId="00000225" w14:textId="06E54626" w:rsidR="00133358" w:rsidRPr="00E301A5" w:rsidRDefault="006B7EDE" w:rsidP="00EB5EEB">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6E96159F" w:rsidR="00133358" w:rsidRPr="00E301A5" w:rsidRDefault="006B7EDE" w:rsidP="00EB5EEB">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r w:rsidR="00E24E1C">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pati tvarka, kaip </w:t>
      </w:r>
      <w:r w:rsidR="00E24E1C" w:rsidRPr="00E301A5">
        <w:t>visų Objekto Darbų užbaigimui ir priėmimui.</w:t>
      </w:r>
    </w:p>
    <w:p w14:paraId="00000227" w14:textId="28E8A82D" w:rsidR="00133358" w:rsidRPr="00E301A5" w:rsidRDefault="006B7EDE" w:rsidP="00EB5EEB">
      <w:pPr>
        <w:widowControl w:val="0"/>
        <w:numPr>
          <w:ilvl w:val="2"/>
          <w:numId w:val="2"/>
        </w:numPr>
        <w:tabs>
          <w:tab w:val="left" w:pos="709"/>
        </w:tabs>
        <w:spacing w:before="96" w:after="96"/>
      </w:pPr>
      <w:bookmarkStart w:id="198"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1330AC">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1330AC" w:rsidRPr="00E301A5">
        <w:t>Darbų pabaiga</w:t>
      </w:r>
      <w:r w:rsidR="00703DDE" w:rsidRPr="00E301A5">
        <w:fldChar w:fldCharType="end"/>
      </w:r>
      <w:r w:rsidR="009968C0" w:rsidRPr="00E301A5">
        <w:t>“</w:t>
      </w:r>
      <w:r w:rsidR="00703DDE" w:rsidRPr="00E301A5">
        <w:t xml:space="preserve"> </w:t>
      </w:r>
      <w:r w:rsidRPr="00E301A5">
        <w:t>nurodytus dokumentus.</w:t>
      </w:r>
      <w:bookmarkEnd w:id="198"/>
      <w:r w:rsidRPr="00E301A5">
        <w:t xml:space="preserve"> </w:t>
      </w:r>
    </w:p>
    <w:p w14:paraId="00000228" w14:textId="5DF7CCE8" w:rsidR="00133358" w:rsidRPr="00E301A5" w:rsidRDefault="006B7EDE" w:rsidP="00EB5EEB">
      <w:pPr>
        <w:widowControl w:val="0"/>
        <w:numPr>
          <w:ilvl w:val="2"/>
          <w:numId w:val="2"/>
        </w:numPr>
        <w:tabs>
          <w:tab w:val="left" w:pos="709"/>
        </w:tabs>
        <w:spacing w:before="96" w:after="96"/>
      </w:pPr>
      <w:bookmarkStart w:id="199" w:name="_2pta16n" w:colFirst="0" w:colLast="0"/>
      <w:bookmarkStart w:id="200" w:name="_Ref88653100"/>
      <w:bookmarkEnd w:id="199"/>
      <w:r w:rsidRPr="00E301A5">
        <w:t xml:space="preserve">Užsakovas per 10 darbo dienų (arba per Užsakovo </w:t>
      </w:r>
      <w:r w:rsidRPr="00E301A5">
        <w:t>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200"/>
      <w:r w:rsidRPr="00E301A5">
        <w:t xml:space="preserve"> </w:t>
      </w:r>
    </w:p>
    <w:p w14:paraId="00000229" w14:textId="7ED33658" w:rsidR="00133358" w:rsidRPr="00E301A5" w:rsidRDefault="006B7EDE" w:rsidP="00EB5EEB">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w:t>
      </w:r>
      <w:r w:rsidR="002F5AD2">
        <w:t xml:space="preserve"> pagal priede Nr. 11 pateiktą formą</w:t>
      </w:r>
      <w:r w:rsidRPr="00E301A5">
        <w:t>; arba</w:t>
      </w:r>
    </w:p>
    <w:p w14:paraId="0000022A" w14:textId="5E0AFB0C" w:rsidR="00133358" w:rsidRPr="00E301A5" w:rsidRDefault="006B7EDE" w:rsidP="00EB5EEB">
      <w:pPr>
        <w:widowControl w:val="0"/>
        <w:numPr>
          <w:ilvl w:val="3"/>
          <w:numId w:val="2"/>
        </w:numPr>
        <w:spacing w:before="96" w:after="96"/>
      </w:pPr>
      <w:bookmarkStart w:id="201" w:name="_14ykbeg" w:colFirst="0" w:colLast="0"/>
      <w:bookmarkStart w:id="202" w:name="_Ref88654521"/>
      <w:bookmarkEnd w:id="201"/>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202"/>
    </w:p>
    <w:p w14:paraId="0000022B" w14:textId="39484BE3" w:rsidR="00133358" w:rsidRPr="00E301A5" w:rsidRDefault="006B7EDE" w:rsidP="00EB5EEB">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5E7D1865" w:rsidR="00133358" w:rsidRPr="00E301A5" w:rsidRDefault="004518FC" w:rsidP="00EB5EEB">
      <w:pPr>
        <w:widowControl w:val="0"/>
        <w:numPr>
          <w:ilvl w:val="2"/>
          <w:numId w:val="2"/>
        </w:numPr>
        <w:spacing w:before="96" w:after="96"/>
      </w:pPr>
      <w:bookmarkStart w:id="203" w:name="_3oy7u29" w:colFirst="0" w:colLast="0"/>
      <w:bookmarkStart w:id="204" w:name="_Ref93673523"/>
      <w:bookmarkStart w:id="205" w:name="_Ref88653491"/>
      <w:bookmarkEnd w:id="203"/>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1330AC">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204"/>
      <w:r w:rsidR="00A41C1A" w:rsidRPr="00E301A5">
        <w:t xml:space="preserve"> </w:t>
      </w:r>
      <w:bookmarkEnd w:id="205"/>
    </w:p>
    <w:p w14:paraId="46E85B07" w14:textId="045CEE5D" w:rsidR="004D714F" w:rsidRPr="00E301A5" w:rsidRDefault="004D714F" w:rsidP="00EB5EEB">
      <w:pPr>
        <w:pStyle w:val="Antrat3"/>
        <w:keepNext w:val="0"/>
        <w:keepLines w:val="0"/>
        <w:widowControl w:val="0"/>
        <w:spacing w:line="259" w:lineRule="auto"/>
        <w:rPr>
          <w:color w:val="auto"/>
          <w:u w:val="none"/>
        </w:rPr>
      </w:pPr>
      <w:bookmarkStart w:id="206"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1330AC">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206"/>
    </w:p>
    <w:p w14:paraId="0000022D" w14:textId="3E5B12AD" w:rsidR="00133358" w:rsidRPr="00E301A5" w:rsidRDefault="006B7EDE" w:rsidP="00EB5EEB">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EB5EEB">
      <w:pPr>
        <w:widowControl w:val="0"/>
        <w:numPr>
          <w:ilvl w:val="2"/>
          <w:numId w:val="2"/>
        </w:numPr>
        <w:spacing w:before="96" w:after="96"/>
      </w:pPr>
      <w:bookmarkStart w:id="207" w:name="_243i4a2" w:colFirst="0" w:colLast="0"/>
      <w:bookmarkEnd w:id="207"/>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5CD5831E" w:rsidR="00133358" w:rsidRPr="00E301A5" w:rsidRDefault="006B7EDE" w:rsidP="00EB5EEB">
      <w:pPr>
        <w:widowControl w:val="0"/>
        <w:numPr>
          <w:ilvl w:val="2"/>
          <w:numId w:val="2"/>
        </w:numPr>
        <w:spacing w:before="96" w:after="96"/>
      </w:pPr>
      <w:bookmarkStart w:id="208" w:name="_j8sehv" w:colFirst="0" w:colLast="0"/>
      <w:bookmarkStart w:id="209" w:name="_Ref88653162"/>
      <w:bookmarkEnd w:id="208"/>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B20CFC">
        <w:fldChar w:fldCharType="begin"/>
      </w:r>
      <w:r w:rsidR="00B20CFC">
        <w:instrText xml:space="preserve"> REF _Ref90582830 \r \h </w:instrText>
      </w:r>
      <w:r w:rsidR="00B20CFC">
        <w:fldChar w:fldCharType="separate"/>
      </w:r>
      <w:r w:rsidR="001330AC">
        <w:t>9.3</w:t>
      </w:r>
      <w:r w:rsidR="00B20CFC">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1330AC" w:rsidRPr="00E301A5">
        <w:t>Defektų šalinimas</w:t>
      </w:r>
      <w:r w:rsidR="004A4306" w:rsidRPr="00E301A5">
        <w:fldChar w:fldCharType="end"/>
      </w:r>
      <w:r w:rsidR="00A93277" w:rsidRPr="00E301A5">
        <w:t>“</w:t>
      </w:r>
      <w:r w:rsidRPr="00E301A5">
        <w:t xml:space="preserve">. </w:t>
      </w:r>
      <w:bookmarkStart w:id="210" w:name="_1idq7dh" w:colFirst="0" w:colLast="0"/>
      <w:bookmarkStart w:id="211" w:name="_Ref88653173"/>
      <w:bookmarkEnd w:id="209"/>
      <w:bookmarkEnd w:id="210"/>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1330AC">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1330AC"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211"/>
    </w:p>
    <w:p w14:paraId="608AF3D8" w14:textId="1FCD849F" w:rsidR="005B5364" w:rsidRPr="00E301A5" w:rsidRDefault="005B5364" w:rsidP="00EB5EEB">
      <w:pPr>
        <w:widowControl w:val="0"/>
        <w:numPr>
          <w:ilvl w:val="2"/>
          <w:numId w:val="2"/>
        </w:numPr>
        <w:spacing w:before="96" w:after="96"/>
      </w:pPr>
      <w:bookmarkStart w:id="212" w:name="_42ddq1a" w:colFirst="0" w:colLast="0"/>
      <w:bookmarkEnd w:id="212"/>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2A577387" w:rsidR="00133358" w:rsidRPr="00E301A5" w:rsidRDefault="00D96720" w:rsidP="00EB5EEB">
      <w:pPr>
        <w:widowControl w:val="0"/>
        <w:numPr>
          <w:ilvl w:val="2"/>
          <w:numId w:val="2"/>
        </w:numPr>
        <w:spacing w:before="96" w:after="96"/>
      </w:pPr>
      <w:bookmarkStart w:id="213"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1330AC">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13"/>
    </w:p>
    <w:p w14:paraId="7B553845" w14:textId="019E6214" w:rsidR="00BA0847" w:rsidRPr="00E301A5" w:rsidRDefault="00BA0847" w:rsidP="00EB5EEB">
      <w:pPr>
        <w:widowControl w:val="0"/>
        <w:numPr>
          <w:ilvl w:val="2"/>
          <w:numId w:val="2"/>
        </w:numPr>
        <w:tabs>
          <w:tab w:val="left" w:pos="709"/>
        </w:tabs>
        <w:spacing w:before="96" w:after="96"/>
      </w:pPr>
      <w:r w:rsidRPr="00E301A5">
        <w:lastRenderedPageBreak/>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EB5EEB">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EB5EEB">
      <w:pPr>
        <w:widowControl w:val="0"/>
        <w:numPr>
          <w:ilvl w:val="2"/>
          <w:numId w:val="2"/>
        </w:numPr>
        <w:tabs>
          <w:tab w:val="left" w:pos="709"/>
        </w:tabs>
        <w:spacing w:before="96" w:after="96"/>
      </w:pPr>
      <w:bookmarkStart w:id="214" w:name="_2mn7vak" w:colFirst="0" w:colLast="0"/>
      <w:bookmarkEnd w:id="214"/>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15" w:name="_11si5id" w:colFirst="0" w:colLast="0"/>
      <w:bookmarkStart w:id="216" w:name="_Ref88653285"/>
      <w:bookmarkEnd w:id="215"/>
      <w:r w:rsidR="00C07DB5" w:rsidRPr="00E301A5">
        <w:t xml:space="preserve"> </w:t>
      </w:r>
    </w:p>
    <w:p w14:paraId="2B8A89BE" w14:textId="3D9BAF2C" w:rsidR="00BA0847" w:rsidRPr="00E301A5" w:rsidRDefault="00D96720" w:rsidP="00EB5EEB">
      <w:pPr>
        <w:widowControl w:val="0"/>
        <w:numPr>
          <w:ilvl w:val="2"/>
          <w:numId w:val="2"/>
        </w:numPr>
        <w:tabs>
          <w:tab w:val="left" w:pos="709"/>
        </w:tabs>
        <w:spacing w:before="96" w:after="96"/>
      </w:pPr>
      <w:bookmarkStart w:id="217"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16"/>
      <w:bookmarkEnd w:id="217"/>
      <w:r w:rsidR="00BA0847" w:rsidRPr="00E301A5">
        <w:t xml:space="preserve"> </w:t>
      </w:r>
    </w:p>
    <w:p w14:paraId="429D836F" w14:textId="7D32E609" w:rsidR="00BA0847" w:rsidRPr="00E301A5" w:rsidRDefault="00D96720" w:rsidP="00EB5EEB">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1330AC">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1330AC">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1330AC">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1330AC" w:rsidRPr="00EB53C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9007EB">
      <w:pPr>
        <w:pStyle w:val="Antrat1"/>
      </w:pPr>
      <w:bookmarkStart w:id="218" w:name="_Ref124947839"/>
      <w:bookmarkStart w:id="219" w:name="_Toc141972252"/>
      <w:r w:rsidRPr="00E301A5">
        <w:t>Statybos užbaigimas</w:t>
      </w:r>
      <w:bookmarkEnd w:id="218"/>
      <w:bookmarkEnd w:id="219"/>
    </w:p>
    <w:p w14:paraId="42C01000" w14:textId="77777777" w:rsidR="005E26AC" w:rsidRPr="001F307A" w:rsidRDefault="005E26AC" w:rsidP="005E26AC">
      <w:pPr>
        <w:pStyle w:val="Antrat2"/>
        <w:widowControl w:val="0"/>
        <w:spacing w:line="259" w:lineRule="auto"/>
        <w:rPr>
          <w:color w:val="auto"/>
        </w:rPr>
      </w:pPr>
      <w:bookmarkStart w:id="220" w:name="_Toc141972253"/>
      <w:bookmarkStart w:id="221" w:name="_Ref88654514"/>
      <w:bookmarkStart w:id="222" w:name="_Ref90476575"/>
      <w:r w:rsidRPr="001F307A">
        <w:rPr>
          <w:color w:val="auto"/>
        </w:rPr>
        <w:t>Statybos užbaigimo reikalavimų taikymas</w:t>
      </w:r>
      <w:bookmarkEnd w:id="220"/>
    </w:p>
    <w:p w14:paraId="23872F01" w14:textId="08955E0F" w:rsidR="00AF69AF" w:rsidRPr="001F307A" w:rsidRDefault="004D60B6" w:rsidP="001F307A">
      <w:pPr>
        <w:widowControl w:val="0"/>
        <w:numPr>
          <w:ilvl w:val="2"/>
          <w:numId w:val="2"/>
        </w:numPr>
        <w:spacing w:before="96" w:after="96"/>
      </w:pPr>
      <w:r w:rsidRPr="00DF1141">
        <w:t xml:space="preserve">Tuo atveju, kai Statybos užbaigimo aktas pagal Įstatymus yra neprivalomas, šis </w:t>
      </w:r>
      <w:r w:rsidRPr="001F307A">
        <w:fldChar w:fldCharType="begin"/>
      </w:r>
      <w:r w:rsidRPr="00DF1141">
        <w:instrText xml:space="preserve"> REF _Ref124947839 \r \h </w:instrText>
      </w:r>
      <w:r w:rsidR="008535DB" w:rsidRPr="00DF1141">
        <w:instrText xml:space="preserve"> \* MERGEFORMAT </w:instrText>
      </w:r>
      <w:r w:rsidRPr="001F307A">
        <w:fldChar w:fldCharType="separate"/>
      </w:r>
      <w:r w:rsidR="001330AC">
        <w:t>8</w:t>
      </w:r>
      <w:r w:rsidRPr="001F307A">
        <w:fldChar w:fldCharType="end"/>
      </w:r>
      <w:r w:rsidRPr="00DF1141">
        <w:t xml:space="preserve"> straipsnis netaikomas.</w:t>
      </w:r>
    </w:p>
    <w:p w14:paraId="00000238" w14:textId="3DAEC190" w:rsidR="00133358" w:rsidRPr="00E301A5" w:rsidRDefault="006B7EDE" w:rsidP="00EB5EEB">
      <w:pPr>
        <w:pStyle w:val="Antrat2"/>
        <w:widowControl w:val="0"/>
        <w:spacing w:line="259" w:lineRule="auto"/>
        <w:rPr>
          <w:color w:val="auto"/>
        </w:rPr>
      </w:pPr>
      <w:bookmarkStart w:id="223" w:name="_Ref124955868"/>
      <w:bookmarkStart w:id="224" w:name="_Toc141972254"/>
      <w:r w:rsidRPr="00E301A5">
        <w:rPr>
          <w:color w:val="auto"/>
        </w:rPr>
        <w:t>Statybos užbaigimas</w:t>
      </w:r>
      <w:bookmarkEnd w:id="221"/>
      <w:r w:rsidR="000E6043" w:rsidRPr="00E301A5">
        <w:rPr>
          <w:color w:val="auto"/>
        </w:rPr>
        <w:t xml:space="preserve"> po Darbų priėmimo</w:t>
      </w:r>
      <w:bookmarkEnd w:id="222"/>
      <w:bookmarkEnd w:id="223"/>
      <w:bookmarkEnd w:id="224"/>
    </w:p>
    <w:p w14:paraId="00000239" w14:textId="2DD0FA75" w:rsidR="00133358" w:rsidRPr="00E301A5" w:rsidRDefault="006B7EDE" w:rsidP="00EB5EEB">
      <w:pPr>
        <w:widowControl w:val="0"/>
        <w:numPr>
          <w:ilvl w:val="2"/>
          <w:numId w:val="2"/>
        </w:numPr>
        <w:spacing w:before="96" w:after="96"/>
      </w:pPr>
      <w:r w:rsidRPr="00E301A5">
        <w:t xml:space="preserve">Šalys privalo bendradarbiauti ir kooperuotis siekdamos, kad pagal Įstatymus būtų operatyviai atliktas Objekto (Dalies) Statybos užbaigimas ir Įstatymų nustatyta tvarka įformintas </w:t>
      </w:r>
      <w:r w:rsidR="00976DD1">
        <w:t xml:space="preserve">(išduotas arba patvirtintas) </w:t>
      </w:r>
      <w:r w:rsidRPr="00E301A5">
        <w:t>Statybos užbaigimo aktas, kuris patvirtina Objekto (Dalies) statybos pabaigą.</w:t>
      </w:r>
      <w:r w:rsidR="00721F28" w:rsidRPr="00E301A5">
        <w:t xml:space="preserve"> Statybos užbaigimas atliekamas Užsakovo sąskaita.</w:t>
      </w:r>
    </w:p>
    <w:p w14:paraId="0000023A" w14:textId="4B154FAE" w:rsidR="00133358" w:rsidRPr="00E301A5" w:rsidRDefault="006B7EDE" w:rsidP="00EB5EEB">
      <w:pPr>
        <w:widowControl w:val="0"/>
        <w:numPr>
          <w:ilvl w:val="2"/>
          <w:numId w:val="2"/>
        </w:numPr>
        <w:spacing w:before="96" w:after="96"/>
      </w:pPr>
      <w:bookmarkStart w:id="225" w:name="_3gnlt4p" w:colFirst="0" w:colLast="0"/>
      <w:bookmarkEnd w:id="225"/>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34268C" w:rsidRDefault="006B7EDE" w:rsidP="00EB5EEB">
      <w:pPr>
        <w:widowControl w:val="0"/>
        <w:numPr>
          <w:ilvl w:val="2"/>
          <w:numId w:val="2"/>
        </w:numPr>
        <w:spacing w:before="96" w:after="96"/>
      </w:pPr>
      <w:bookmarkStart w:id="226" w:name="_1vsw3ci" w:colFirst="0" w:colLast="0"/>
      <w:bookmarkStart w:id="227" w:name="_Ref88772077"/>
      <w:bookmarkEnd w:id="226"/>
      <w:r w:rsidRPr="009447E5">
        <w:t xml:space="preserve">Iki Darbų priėmimo arba iki </w:t>
      </w:r>
      <w:r w:rsidR="00C84877" w:rsidRPr="009447E5">
        <w:t xml:space="preserve">Užsakovo užduotyje nurodyto </w:t>
      </w:r>
      <w:r w:rsidRPr="009447E5">
        <w:t>ankstesnio termino Užsakovas privalo parengti arba gauti dokumentus, kurie yra reikalingi Statybos užbaigimui, išskyrus tuos, kuriuos pagal Įstatymų ir Sutarties reikalavimus privalo parengti arba gauti Rangovas.</w:t>
      </w:r>
      <w:bookmarkEnd w:id="227"/>
    </w:p>
    <w:p w14:paraId="280D74C3" w14:textId="43A8AEEF" w:rsidR="00620677" w:rsidRDefault="00620677" w:rsidP="00EB5EEB">
      <w:pPr>
        <w:widowControl w:val="0"/>
        <w:numPr>
          <w:ilvl w:val="2"/>
          <w:numId w:val="2"/>
        </w:numPr>
        <w:spacing w:before="96" w:after="96"/>
      </w:pPr>
      <w:bookmarkStart w:id="228" w:name="_Ref90479149"/>
      <w:bookmarkStart w:id="229" w:name="_Ref90480910"/>
      <w:bookmarkStart w:id="230"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28"/>
      <w:r w:rsidR="00C71D67" w:rsidRPr="00E301A5">
        <w:t xml:space="preserve"> Užsakovas privalo</w:t>
      </w:r>
      <w:r w:rsidR="007C4ADA" w:rsidRPr="00E301A5">
        <w:t xml:space="preserve"> </w:t>
      </w:r>
      <w:r w:rsidR="00E85AEA" w:rsidRPr="00E301A5">
        <w:t xml:space="preserve">per 15 dienų po Rangovo rašytinio pareikalavimo </w:t>
      </w:r>
      <w:r w:rsidR="00CA6034">
        <w:t xml:space="preserve">ir jį pagrindžiančių dokumentų g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 xml:space="preserve">pagal tas Išlaidas pagrindžiančius </w:t>
      </w:r>
      <w:r w:rsidR="007D1CAC" w:rsidRPr="00E301A5">
        <w:t>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502B3B90" w14:textId="14942309" w:rsidR="00D0521A" w:rsidRPr="00E301A5" w:rsidRDefault="00D0521A" w:rsidP="00EB5EEB">
      <w:pPr>
        <w:widowControl w:val="0"/>
        <w:numPr>
          <w:ilvl w:val="2"/>
          <w:numId w:val="2"/>
        </w:numPr>
        <w:spacing w:before="96" w:after="96"/>
      </w:pPr>
      <w:bookmarkStart w:id="231" w:name="_Ref124950968"/>
      <w:r w:rsidRPr="00E301A5">
        <w:t xml:space="preserve">Tuo atveju, kai pagal Įstatymus </w:t>
      </w:r>
      <w:r>
        <w:t>yra privalomas Statybos užbaigimo akto patvirtinimas</w:t>
      </w:r>
      <w:r w:rsidRPr="009447E5">
        <w:t xml:space="preserve">, </w:t>
      </w:r>
      <w:r>
        <w:t xml:space="preserve">Užsakovas </w:t>
      </w:r>
      <w:r w:rsidRPr="009447E5">
        <w:t xml:space="preserve">privalo </w:t>
      </w:r>
      <w:r>
        <w:t xml:space="preserve">gauti Statybos užbaigimo akto patvirtinimą </w:t>
      </w:r>
      <w:r w:rsidRPr="009447E5">
        <w:t xml:space="preserve">per Užsakovo užduotyje nustatytą terminą, skaičiuojamą nuo visų tinkamai parengtų Rangovo dokumentų, </w:t>
      </w:r>
      <w:r>
        <w:t>reikalingų Statybos užbaigimo akto patvirtinimui</w:t>
      </w:r>
      <w:r w:rsidRPr="009447E5">
        <w:t>, gavimo.</w:t>
      </w:r>
      <w:bookmarkEnd w:id="231"/>
    </w:p>
    <w:p w14:paraId="27D722BB" w14:textId="7D5357E5" w:rsidR="00AB5704" w:rsidRPr="00E301A5" w:rsidRDefault="00D96720" w:rsidP="00EB5EEB">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1330AC">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1330AC">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1330AC" w:rsidRPr="00E301A5">
        <w:t>Užsakovo teisės, Rangovui nepašalinus defektų</w:t>
      </w:r>
      <w:r w:rsidR="000E74E1" w:rsidRPr="00E301A5">
        <w:fldChar w:fldCharType="end"/>
      </w:r>
      <w:r w:rsidR="009556B8" w:rsidRPr="00E301A5">
        <w:t>“</w:t>
      </w:r>
      <w:r w:rsidR="00AB5704" w:rsidRPr="00E301A5">
        <w:t>.</w:t>
      </w:r>
      <w:bookmarkEnd w:id="229"/>
    </w:p>
    <w:p w14:paraId="5CB6B458" w14:textId="2FAF44A8" w:rsidR="004F4506" w:rsidRPr="00E301A5" w:rsidRDefault="00D96720" w:rsidP="00EB5EEB">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1330AC">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1330AC" w:rsidRPr="00E301A5">
        <w:t>Darbų pabaiga ir Darbų priėmimas</w:t>
      </w:r>
      <w:r w:rsidR="004F4506" w:rsidRPr="00E301A5">
        <w:fldChar w:fldCharType="end"/>
      </w:r>
      <w:r w:rsidR="004F4506" w:rsidRPr="00E301A5">
        <w:t>“.</w:t>
      </w:r>
    </w:p>
    <w:p w14:paraId="2E39BCC1" w14:textId="4C1355AF" w:rsidR="000E6043" w:rsidRPr="00E301A5" w:rsidRDefault="000E6043" w:rsidP="00EB5EEB">
      <w:pPr>
        <w:pStyle w:val="Antrat2"/>
        <w:widowControl w:val="0"/>
        <w:spacing w:line="259" w:lineRule="auto"/>
        <w:rPr>
          <w:color w:val="auto"/>
        </w:rPr>
      </w:pPr>
      <w:bookmarkStart w:id="232" w:name="_Ref90481165"/>
      <w:bookmarkStart w:id="233" w:name="_Toc141972255"/>
      <w:r w:rsidRPr="00E301A5">
        <w:rPr>
          <w:color w:val="auto"/>
        </w:rPr>
        <w:t>Statybos užbaigimas iki Darbų priėmimo</w:t>
      </w:r>
      <w:bookmarkEnd w:id="230"/>
      <w:bookmarkEnd w:id="232"/>
      <w:bookmarkEnd w:id="233"/>
    </w:p>
    <w:p w14:paraId="4747BC81" w14:textId="5F6D1210" w:rsidR="000E6043" w:rsidRPr="00E301A5" w:rsidRDefault="000E6043" w:rsidP="00EB5EEB">
      <w:pPr>
        <w:widowControl w:val="0"/>
        <w:numPr>
          <w:ilvl w:val="2"/>
          <w:numId w:val="2"/>
        </w:numPr>
        <w:spacing w:before="96" w:after="96"/>
      </w:pPr>
      <w:bookmarkStart w:id="234" w:name="_Ref88653204"/>
      <w:bookmarkStart w:id="235" w:name="_Ref88772112"/>
      <w:r w:rsidRPr="00E301A5">
        <w:t>Užsakovo užduotyje numatytais atvejais Statybos užbaigimas turi būti inicijuotas ir (arba) Statybos užbaigimo aktas turi būti įformintas iki visų Darbų priėmimo.</w:t>
      </w:r>
      <w:bookmarkEnd w:id="234"/>
      <w:r w:rsidRPr="00E301A5">
        <w:t xml:space="preserve"> </w:t>
      </w:r>
      <w:bookmarkStart w:id="236" w:name="_2uxtw84" w:colFirst="0" w:colLast="0"/>
      <w:bookmarkEnd w:id="236"/>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00CA6034">
        <w:fldChar w:fldCharType="begin"/>
      </w:r>
      <w:r w:rsidR="00CA6034">
        <w:instrText xml:space="preserve"> REF _Ref124955868 \r \h </w:instrText>
      </w:r>
      <w:r w:rsidR="00CA6034">
        <w:fldChar w:fldCharType="separate"/>
      </w:r>
      <w:r w:rsidR="001330AC">
        <w:t>8.2</w:t>
      </w:r>
      <w:r w:rsidR="00CA6034">
        <w:fldChar w:fldCharType="end"/>
      </w:r>
      <w:r w:rsidRPr="00E301A5">
        <w:t xml:space="preserve"> punkte</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1330AC">
        <w:t>8.3</w:t>
      </w:r>
      <w:r w:rsidR="000E74E1" w:rsidRPr="00E301A5">
        <w:fldChar w:fldCharType="end"/>
      </w:r>
      <w:r w:rsidR="00DD2CAC" w:rsidRPr="00E301A5">
        <w:t xml:space="preserve"> punkte nurodytos taisyklės</w:t>
      </w:r>
      <w:r w:rsidRPr="00E301A5">
        <w:t>.</w:t>
      </w:r>
    </w:p>
    <w:p w14:paraId="685050DC" w14:textId="6E194BD8" w:rsidR="00FF167B" w:rsidRPr="00E301A5" w:rsidRDefault="006A341B" w:rsidP="00EB5EEB">
      <w:pPr>
        <w:widowControl w:val="0"/>
        <w:numPr>
          <w:ilvl w:val="2"/>
          <w:numId w:val="2"/>
        </w:numPr>
        <w:spacing w:before="96" w:after="96"/>
      </w:pPr>
      <w:bookmarkStart w:id="237"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1330AC">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1330AC">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1330AC">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1330AC">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37"/>
      <w:r w:rsidR="007B0A18" w:rsidRPr="00E301A5">
        <w:t xml:space="preserve"> </w:t>
      </w:r>
    </w:p>
    <w:p w14:paraId="13F42243" w14:textId="49A8630B" w:rsidR="00154B28" w:rsidRPr="00E301A5" w:rsidRDefault="00154B28" w:rsidP="00EB5EEB">
      <w:pPr>
        <w:widowControl w:val="0"/>
        <w:numPr>
          <w:ilvl w:val="2"/>
          <w:numId w:val="2"/>
        </w:numPr>
        <w:spacing w:before="96" w:after="96"/>
      </w:pPr>
      <w:bookmarkStart w:id="238" w:name="_Ref88654538"/>
      <w:bookmarkEnd w:id="235"/>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1330AC">
        <w:t>7.2.11</w:t>
      </w:r>
      <w:r w:rsidRPr="00E301A5">
        <w:fldChar w:fldCharType="end"/>
      </w:r>
      <w:r w:rsidRPr="00E301A5">
        <w:t xml:space="preserve"> punkte (vienašalis Darbų perdavimas) numatyt</w:t>
      </w:r>
      <w:r w:rsidR="003D0B24">
        <w:t>ą</w:t>
      </w:r>
      <w:r w:rsidRPr="00E301A5">
        <w:t xml:space="preserve"> atvej</w:t>
      </w:r>
      <w:r w:rsidR="003D0B24">
        <w:t>į</w:t>
      </w:r>
      <w:r w:rsidRPr="00E301A5">
        <w:t>.</w:t>
      </w:r>
    </w:p>
    <w:p w14:paraId="2797749F" w14:textId="5304EEDC" w:rsidR="00301C23" w:rsidRPr="00E301A5" w:rsidRDefault="00301C23" w:rsidP="00EB5EEB">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39"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1330AC">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1330AC" w:rsidRPr="00E301A5">
        <w:t>Darbų pabaiga ir Darbų priėmimas</w:t>
      </w:r>
      <w:r w:rsidRPr="00E301A5">
        <w:fldChar w:fldCharType="end"/>
      </w:r>
      <w:r w:rsidRPr="00E301A5">
        <w:t>“ nustatyta tvarka.</w:t>
      </w:r>
      <w:bookmarkEnd w:id="239"/>
    </w:p>
    <w:p w14:paraId="0000023E" w14:textId="60FA1028" w:rsidR="00133358" w:rsidRPr="00E301A5" w:rsidRDefault="00D96720" w:rsidP="00EB5EEB">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Užsakovas pažeidžia</w:t>
      </w:r>
      <w:bookmarkStart w:id="240" w:name="_Hlk124950852"/>
      <w:r w:rsidR="0081531E" w:rsidRPr="00E301A5">
        <w:t xml:space="preserve"> </w:t>
      </w:r>
      <w:bookmarkEnd w:id="240"/>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1330AC">
        <w:t>8.2.3</w:t>
      </w:r>
      <w:r w:rsidR="001F159C" w:rsidRPr="00E301A5">
        <w:fldChar w:fldCharType="end"/>
      </w:r>
      <w:r w:rsidR="001F159C"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FB4958" w:rsidRPr="00E301A5">
        <w:t xml:space="preserve"> </w:t>
      </w:r>
      <w:r w:rsidR="00D0521A">
        <w:t xml:space="preserve">ar </w:t>
      </w:r>
      <w:bookmarkStart w:id="241" w:name="_Hlk124950987"/>
      <w:r w:rsidR="00D0521A">
        <w:fldChar w:fldCharType="begin"/>
      </w:r>
      <w:r w:rsidR="00D0521A">
        <w:instrText xml:space="preserve"> REF _Ref124950968 \r \h </w:instrText>
      </w:r>
      <w:r w:rsidR="00D0521A">
        <w:fldChar w:fldCharType="separate"/>
      </w:r>
      <w:r w:rsidR="001330AC">
        <w:t>8.2.5</w:t>
      </w:r>
      <w:r w:rsidR="00D0521A">
        <w:fldChar w:fldCharType="end"/>
      </w:r>
      <w:bookmarkEnd w:id="241"/>
      <w:r w:rsidR="00D0521A">
        <w:t xml:space="preserve"> </w:t>
      </w:r>
      <w:r w:rsidR="00FB4958" w:rsidRPr="00E301A5">
        <w:t>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w:t>
      </w:r>
      <w:r w:rsidR="006B7EDE" w:rsidRPr="00E301A5">
        <w:lastRenderedPageBreak/>
        <w:t xml:space="preserve">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1330AC">
        <w:t>8.2.3</w:t>
      </w:r>
      <w:r w:rsidR="00FB4958" w:rsidRPr="00E301A5">
        <w:fldChar w:fldCharType="end"/>
      </w:r>
      <w:r w:rsidR="00FB4958" w:rsidRPr="00E301A5">
        <w:t xml:space="preserve">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1330AC">
        <w:t>8.2.4</w:t>
      </w:r>
      <w:r w:rsidR="00DD2CAC" w:rsidRPr="00E301A5">
        <w:fldChar w:fldCharType="end"/>
      </w:r>
      <w:r w:rsidR="00DD2CAC" w:rsidRPr="00E301A5">
        <w:t xml:space="preserve"> </w:t>
      </w:r>
      <w:r w:rsidR="00D0521A">
        <w:t xml:space="preserve">ar </w:t>
      </w:r>
      <w:r w:rsidR="00D0521A">
        <w:fldChar w:fldCharType="begin"/>
      </w:r>
      <w:r w:rsidR="00D0521A">
        <w:instrText xml:space="preserve"> REF _Ref124950968 \r \h </w:instrText>
      </w:r>
      <w:r w:rsidR="00D0521A">
        <w:fldChar w:fldCharType="separate"/>
      </w:r>
      <w:r w:rsidR="001330AC">
        <w:t>8.2.5</w:t>
      </w:r>
      <w:r w:rsidR="00D0521A">
        <w:fldChar w:fldCharType="end"/>
      </w:r>
      <w:r w:rsidR="00D0521A">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1330AC">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1330AC" w:rsidRPr="00EB53C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DD2CAC" w:rsidRPr="00E301A5">
        <w:t>“</w:t>
      </w:r>
      <w:r w:rsidR="006B7EDE" w:rsidRPr="00E301A5">
        <w:t xml:space="preserve"> nustatyta tvarka. </w:t>
      </w:r>
      <w:bookmarkEnd w:id="238"/>
    </w:p>
    <w:p w14:paraId="00000259" w14:textId="77777777" w:rsidR="00133358" w:rsidRPr="00E301A5" w:rsidRDefault="006B7EDE" w:rsidP="009007EB">
      <w:pPr>
        <w:pStyle w:val="Antrat1"/>
      </w:pPr>
      <w:bookmarkStart w:id="242" w:name="_4fsjm0b" w:colFirst="0" w:colLast="0"/>
      <w:bookmarkStart w:id="243" w:name="_1a346fx" w:colFirst="0" w:colLast="0"/>
      <w:bookmarkStart w:id="244" w:name="_3u2rp3q" w:colFirst="0" w:colLast="0"/>
      <w:bookmarkStart w:id="245" w:name="_38czs75" w:colFirst="0" w:colLast="0"/>
      <w:bookmarkStart w:id="246" w:name="_1nia2ey" w:colFirst="0" w:colLast="0"/>
      <w:bookmarkStart w:id="247" w:name="_47hxl2r" w:colFirst="0" w:colLast="0"/>
      <w:bookmarkStart w:id="248" w:name="_Toc141972256"/>
      <w:bookmarkEnd w:id="242"/>
      <w:bookmarkEnd w:id="243"/>
      <w:bookmarkEnd w:id="244"/>
      <w:bookmarkEnd w:id="245"/>
      <w:bookmarkEnd w:id="246"/>
      <w:bookmarkEnd w:id="247"/>
      <w:r w:rsidRPr="00E301A5">
        <w:t>Rangovo garantiniai įsipareigojimai</w:t>
      </w:r>
      <w:bookmarkEnd w:id="248"/>
    </w:p>
    <w:p w14:paraId="0000025A" w14:textId="77777777" w:rsidR="00133358" w:rsidRPr="00E301A5" w:rsidRDefault="006B7EDE" w:rsidP="00EB5EEB">
      <w:pPr>
        <w:pStyle w:val="Antrat2"/>
        <w:widowControl w:val="0"/>
        <w:spacing w:line="259" w:lineRule="auto"/>
        <w:rPr>
          <w:color w:val="auto"/>
        </w:rPr>
      </w:pPr>
      <w:bookmarkStart w:id="249" w:name="_Toc141972257"/>
      <w:r w:rsidRPr="00E301A5">
        <w:rPr>
          <w:color w:val="auto"/>
        </w:rPr>
        <w:t>Garantiniai terminai</w:t>
      </w:r>
      <w:bookmarkEnd w:id="249"/>
    </w:p>
    <w:p w14:paraId="0000025B" w14:textId="73CBF790"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rPr>
          <w:b/>
        </w:rPr>
      </w:pPr>
      <w:bookmarkStart w:id="250"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50"/>
    </w:p>
    <w:p w14:paraId="0000025C" w14:textId="51EDB099"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w:t>
      </w:r>
      <w:r w:rsidR="00142DCB">
        <w:t>nulemtos</w:t>
      </w:r>
      <w:r w:rsidR="00142DCB" w:rsidRPr="00E301A5">
        <w:t xml:space="preserve"> </w:t>
      </w:r>
      <w:r w:rsidRPr="00E301A5">
        <w:t xml:space="preserve">žalos, už kuriuos atsako Rangovas. </w:t>
      </w:r>
      <w:r w:rsidR="00D96720" w:rsidRPr="00E301A5">
        <w:t>Jeigu</w:t>
      </w:r>
      <w:r w:rsidRPr="00E301A5">
        <w:t xml:space="preserve"> Užsakovas dėl defektų ar jų </w:t>
      </w:r>
      <w:r w:rsidR="00142DCB">
        <w:t>nulemtos</w:t>
      </w:r>
      <w:r w:rsidR="00142DCB" w:rsidRPr="00E301A5">
        <w:t xml:space="preserve"> </w:t>
      </w:r>
      <w:r w:rsidRPr="00E301A5">
        <w:t xml:space="preserve">žalos negali naudoti tik apibrėžtos Objekto dalies, Garantiniai terminai sustabdomi tik tokios dalies atžvilgiu. </w:t>
      </w:r>
    </w:p>
    <w:p w14:paraId="0000025D" w14:textId="286949D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251" w:name="_4kx3h1s" w:colFirst="0" w:colLast="0"/>
      <w:bookmarkStart w:id="252" w:name="_Ref88653372"/>
      <w:bookmarkEnd w:id="251"/>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52"/>
    </w:p>
    <w:p w14:paraId="0000025E" w14:textId="77777777" w:rsidR="00133358" w:rsidRPr="00E301A5" w:rsidRDefault="006B7EDE" w:rsidP="00EB5EEB">
      <w:pPr>
        <w:pStyle w:val="Antrat2"/>
        <w:widowControl w:val="0"/>
        <w:spacing w:line="259" w:lineRule="auto"/>
        <w:rPr>
          <w:color w:val="auto"/>
        </w:rPr>
      </w:pPr>
      <w:bookmarkStart w:id="253" w:name="_Toc141972258"/>
      <w:r w:rsidRPr="00E301A5">
        <w:rPr>
          <w:color w:val="auto"/>
        </w:rPr>
        <w:t>Pretenzijos dėl defektų</w:t>
      </w:r>
      <w:bookmarkEnd w:id="253"/>
    </w:p>
    <w:p w14:paraId="0000025F" w14:textId="0F4B1B56" w:rsidR="00133358" w:rsidRPr="00E301A5" w:rsidRDefault="006B7EDE" w:rsidP="00EB5EEB">
      <w:pPr>
        <w:widowControl w:val="0"/>
        <w:numPr>
          <w:ilvl w:val="2"/>
          <w:numId w:val="2"/>
        </w:numPr>
        <w:pBdr>
          <w:top w:val="nil"/>
          <w:left w:val="nil"/>
          <w:bottom w:val="nil"/>
          <w:right w:val="nil"/>
          <w:between w:val="nil"/>
        </w:pBdr>
        <w:spacing w:before="96" w:after="96"/>
      </w:pPr>
      <w:bookmarkStart w:id="254"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54"/>
      <w:r w:rsidRPr="00E301A5">
        <w:t xml:space="preserve"> </w:t>
      </w:r>
    </w:p>
    <w:p w14:paraId="00000260" w14:textId="2BC04995"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w:t>
      </w:r>
      <w:r w:rsidR="00142DCB">
        <w:t>nulemtą</w:t>
      </w:r>
      <w:r w:rsidR="00142DCB" w:rsidRPr="00E301A5">
        <w:t xml:space="preserve"> </w:t>
      </w:r>
      <w:r w:rsidRPr="00E301A5">
        <w:t xml:space="preserve">žalą per Užsakovo pretenzijoje nustatytus </w:t>
      </w:r>
      <w:r w:rsidR="00C60F71" w:rsidRPr="00E301A5">
        <w:t xml:space="preserve">protingus technologiškai pagrįstus </w:t>
      </w:r>
      <w:r w:rsidRPr="00E301A5">
        <w:t xml:space="preserve">terminus, kurie skaičiuojami nuo pretenzijos gavimo dienos. </w:t>
      </w:r>
    </w:p>
    <w:p w14:paraId="4B6A6B35" w14:textId="77777777" w:rsidR="008C2A8B" w:rsidRDefault="00D96720" w:rsidP="00EB5EEB">
      <w:pPr>
        <w:widowControl w:val="0"/>
        <w:numPr>
          <w:ilvl w:val="2"/>
          <w:numId w:val="2"/>
        </w:numPr>
        <w:spacing w:before="96" w:after="96"/>
      </w:pPr>
      <w:bookmarkStart w:id="255" w:name="_Ref90485952"/>
      <w:bookmarkStart w:id="256"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r w:rsidR="008C2A8B" w:rsidRPr="008C2A8B">
        <w:t xml:space="preserve"> </w:t>
      </w:r>
    </w:p>
    <w:p w14:paraId="2CFFA46E" w14:textId="7A6D8A43" w:rsidR="004518FC" w:rsidRPr="00E301A5" w:rsidRDefault="008C2A8B" w:rsidP="00EB5EEB">
      <w:pPr>
        <w:widowControl w:val="0"/>
        <w:numPr>
          <w:ilvl w:val="2"/>
          <w:numId w:val="2"/>
        </w:numPr>
        <w:spacing w:before="96" w:after="96"/>
      </w:pPr>
      <w:r>
        <w:t xml:space="preserve">Jeigu Šalys nepasiekia susitarimo dėl ekspertizės paslaugų pirkimo per 15 dienų ar per kitą Šalių raštu sutartą terminą nuo tos dienos, kai Šalis gauna kitos Šalies reikalavimą skirti ekspertizę, bet kuri Šalis turi teisę inicijuoti ekspertizę savarankiškai ir turi pati ją apmokėti. </w:t>
      </w:r>
      <w:r w:rsidR="004022D6">
        <w:t>Jeigu</w:t>
      </w:r>
      <w:r w:rsidR="003118CC">
        <w:t xml:space="preserve"> </w:t>
      </w:r>
      <w:r>
        <w:t xml:space="preserve">ekspertizė </w:t>
      </w:r>
      <w:r w:rsidR="003118CC">
        <w:t>ne</w:t>
      </w:r>
      <w:r>
        <w:t xml:space="preserve">nustato, kad Rangovas </w:t>
      </w:r>
      <w:r w:rsidR="003118CC">
        <w:t xml:space="preserve">būtų </w:t>
      </w:r>
      <w:r>
        <w:t>pažeid</w:t>
      </w:r>
      <w:r w:rsidR="003118CC">
        <w:t>ęs</w:t>
      </w:r>
      <w:r>
        <w:t xml:space="preserve"> Sutartį ar Įstatymus </w:t>
      </w:r>
      <w:r w:rsidR="00D518A4">
        <w:t>arba</w:t>
      </w:r>
      <w:r w:rsidR="003118CC">
        <w:t xml:space="preserve"> kad</w:t>
      </w:r>
      <w:r w:rsidR="00D518A4">
        <w:t xml:space="preserve"> yra priežastinis ryšys tarp Rangovo veiksmų ar neveikimo ir Darbų ar Objekto defektų</w:t>
      </w:r>
      <w:r w:rsidR="004022D6">
        <w:t>,</w:t>
      </w:r>
      <w:r w:rsidR="003118CC">
        <w:t xml:space="preserve"> </w:t>
      </w:r>
      <w:r w:rsidR="004022D6">
        <w:t>tokios</w:t>
      </w:r>
      <w:r w:rsidR="003118CC">
        <w:t xml:space="preserve"> ekspertizės išlaid</w:t>
      </w:r>
      <w:r w:rsidR="004022D6">
        <w:t>os</w:t>
      </w:r>
      <w:r w:rsidR="003118CC">
        <w:t xml:space="preserve"> </w:t>
      </w:r>
      <w:r w:rsidR="004022D6">
        <w:t>tenka ją inicijavusiai Šaliai</w:t>
      </w:r>
      <w:r w:rsidR="003118CC">
        <w:t>.</w:t>
      </w:r>
      <w:r w:rsidR="004022D6">
        <w:t xml:space="preserve"> Kitais atvejais</w:t>
      </w:r>
      <w:r w:rsidR="00D518A4">
        <w:t xml:space="preserve"> </w:t>
      </w:r>
      <w:r w:rsidR="004022D6">
        <w:t>tokios ekspertizės išlaidos tenka Rangovui ir</w:t>
      </w:r>
      <w:r w:rsidR="00B36B03">
        <w:t>,</w:t>
      </w:r>
      <w:r w:rsidR="004022D6">
        <w:t xml:space="preserve"> jeigu ekspertizę apmokėjo Užsakovas, tuomet </w:t>
      </w:r>
      <w:r w:rsidR="00D518A4">
        <w:t xml:space="preserve">Rangovas privalo </w:t>
      </w:r>
      <w:r w:rsidR="00D518A4" w:rsidRPr="00E301A5">
        <w:t>atlyginti Užsakovo išlaidas tokiai ekspertizei per 15 dienų po Užsakovo rašytinio pareikalavimo.</w:t>
      </w:r>
    </w:p>
    <w:p w14:paraId="00000261" w14:textId="77777777" w:rsidR="00133358" w:rsidRPr="00E301A5" w:rsidRDefault="006B7EDE" w:rsidP="00EB5EEB">
      <w:pPr>
        <w:pStyle w:val="Antrat2"/>
        <w:widowControl w:val="0"/>
        <w:spacing w:line="259" w:lineRule="auto"/>
        <w:rPr>
          <w:color w:val="auto"/>
        </w:rPr>
      </w:pPr>
      <w:bookmarkStart w:id="257" w:name="_Ref90582830"/>
      <w:bookmarkStart w:id="258" w:name="_Toc141972259"/>
      <w:r w:rsidRPr="00E301A5">
        <w:rPr>
          <w:color w:val="auto"/>
        </w:rPr>
        <w:t>Defektų šalinimas</w:t>
      </w:r>
      <w:bookmarkEnd w:id="255"/>
      <w:bookmarkEnd w:id="256"/>
      <w:bookmarkEnd w:id="257"/>
      <w:bookmarkEnd w:id="258"/>
    </w:p>
    <w:p w14:paraId="00000262" w14:textId="6DA1016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šalinti defektus ir jų </w:t>
      </w:r>
      <w:r w:rsidR="00142DCB">
        <w:t>nulemtą</w:t>
      </w:r>
      <w:r w:rsidR="00142DCB" w:rsidRPr="00E301A5">
        <w:t xml:space="preserve"> </w:t>
      </w:r>
      <w:r w:rsidRPr="00E301A5">
        <w:t xml:space="preserve">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73B6F6B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 xml:space="preserve">dokumentus bei Objekto naudojimo dokumentus, reikalingus tam, kad Rangovas galėtų parinkti tinkamiausią defektų ir jų </w:t>
      </w:r>
      <w:r w:rsidR="00142DCB">
        <w:t>nulemtos</w:t>
      </w:r>
      <w:r w:rsidR="00142DCB" w:rsidRPr="00E301A5">
        <w:t xml:space="preserve"> </w:t>
      </w:r>
      <w:r w:rsidRPr="00E301A5">
        <w:t>žalos pašalinimo būdą. Užsakovas privalo suteikti prieigą Rangovui atlikti defektų ir žalos pašalinimo darbus, kad Rangovas galėtų atlikti tokius darbus per nustatytus terminus.</w:t>
      </w:r>
    </w:p>
    <w:p w14:paraId="00000264" w14:textId="4F52F5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w:t>
      </w:r>
      <w:r w:rsidR="00142DCB">
        <w:t>nulemtos</w:t>
      </w:r>
      <w:r w:rsidR="00142DCB" w:rsidRPr="00E301A5">
        <w:t xml:space="preserve"> </w:t>
      </w:r>
      <w:r w:rsidRPr="00E301A5">
        <w:t xml:space="preserve">žalos pašalinimo darbų ir jų vykdymo būdo aprašymą, taip pat, esant reikalui, pateikti Užsakovui patikslintą atliktų darbų aprašymą po jų užbaigimo. </w:t>
      </w:r>
    </w:p>
    <w:p w14:paraId="00000265" w14:textId="63484B8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7627427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w:t>
      </w:r>
      <w:r w:rsidR="00D27AC7">
        <w:t xml:space="preserve">iš naujo </w:t>
      </w:r>
      <w:r w:rsidRPr="00E301A5">
        <w:t xml:space="preserve">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EB5EEB">
      <w:pPr>
        <w:widowControl w:val="0"/>
        <w:numPr>
          <w:ilvl w:val="2"/>
          <w:numId w:val="2"/>
        </w:numPr>
        <w:spacing w:before="96" w:after="96"/>
      </w:pPr>
      <w:bookmarkStart w:id="259" w:name="_Ref90490554"/>
      <w:r w:rsidRPr="00E301A5">
        <w:t xml:space="preserve">Rangovas, pašalinęs visus defektus, privalo apie tai </w:t>
      </w:r>
      <w:r w:rsidRPr="00E301A5">
        <w:lastRenderedPageBreak/>
        <w:t>informuoti Užsakovą.</w:t>
      </w:r>
      <w:bookmarkEnd w:id="259"/>
    </w:p>
    <w:p w14:paraId="783D9871" w14:textId="455FB5FA" w:rsidR="00A93277" w:rsidRPr="00E301A5" w:rsidRDefault="00A93277" w:rsidP="00EB5EEB">
      <w:pPr>
        <w:widowControl w:val="0"/>
        <w:numPr>
          <w:ilvl w:val="2"/>
          <w:numId w:val="2"/>
        </w:numPr>
        <w:spacing w:before="96" w:after="96"/>
      </w:pPr>
      <w:bookmarkStart w:id="260" w:name="_338fx5o" w:colFirst="0" w:colLast="0"/>
      <w:bookmarkStart w:id="261" w:name="_Ref90490559"/>
      <w:bookmarkEnd w:id="260"/>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61"/>
    </w:p>
    <w:p w14:paraId="0000026A" w14:textId="77777777" w:rsidR="00133358" w:rsidRPr="00E301A5" w:rsidRDefault="006B7EDE" w:rsidP="00EB5EEB">
      <w:pPr>
        <w:pStyle w:val="Antrat2"/>
        <w:widowControl w:val="0"/>
        <w:spacing w:line="259" w:lineRule="auto"/>
        <w:rPr>
          <w:color w:val="auto"/>
        </w:rPr>
      </w:pPr>
      <w:bookmarkStart w:id="262" w:name="_Ref88653070"/>
      <w:bookmarkStart w:id="263" w:name="_Toc141972260"/>
      <w:r w:rsidRPr="00E301A5">
        <w:rPr>
          <w:color w:val="auto"/>
        </w:rPr>
        <w:t>Užsakovo teisės, Rangovui nepašalinus defektų</w:t>
      </w:r>
      <w:bookmarkEnd w:id="262"/>
      <w:bookmarkEnd w:id="263"/>
    </w:p>
    <w:p w14:paraId="0000026B" w14:textId="52136862"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w:t>
      </w:r>
      <w:r w:rsidR="00142DCB">
        <w:t>nulemtos</w:t>
      </w:r>
      <w:r w:rsidR="00142DCB" w:rsidRPr="00E301A5">
        <w:t xml:space="preserve"> </w:t>
      </w:r>
      <w:r w:rsidR="006B7EDE" w:rsidRPr="00E301A5">
        <w:t>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EB5EEB">
      <w:pPr>
        <w:widowControl w:val="0"/>
        <w:numPr>
          <w:ilvl w:val="3"/>
          <w:numId w:val="2"/>
        </w:numPr>
        <w:pBdr>
          <w:top w:val="nil"/>
          <w:left w:val="nil"/>
          <w:bottom w:val="nil"/>
          <w:right w:val="nil"/>
          <w:between w:val="nil"/>
        </w:pBdr>
        <w:spacing w:before="96" w:after="96"/>
      </w:pPr>
      <w:bookmarkStart w:id="264" w:name="_2eclud0" w:colFirst="0" w:colLast="0"/>
      <w:bookmarkStart w:id="265" w:name="_Ref88653362"/>
      <w:bookmarkEnd w:id="264"/>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65"/>
    </w:p>
    <w:p w14:paraId="0000026D" w14:textId="1D38154B"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13E6929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w:t>
      </w:r>
      <w:r w:rsidR="00142DCB">
        <w:t>nulemtos</w:t>
      </w:r>
      <w:r w:rsidR="00142DCB" w:rsidRPr="00E301A5">
        <w:t xml:space="preserve"> </w:t>
      </w:r>
      <w:r w:rsidR="006B7EDE" w:rsidRPr="00E301A5">
        <w:t>žalos neįmanoma pašalinti, Užsakovas turi teisę reikalauti sumažinti Sutarties kainą ir grąžinti permoką.</w:t>
      </w:r>
    </w:p>
    <w:p w14:paraId="0000026F" w14:textId="6EC3CF4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w:t>
      </w:r>
      <w:r w:rsidR="00142DCB">
        <w:t>nulemtos</w:t>
      </w:r>
      <w:r w:rsidR="00142DCB" w:rsidRPr="00E301A5">
        <w:t xml:space="preserve"> </w:t>
      </w:r>
      <w:r w:rsidRPr="00E301A5">
        <w:t xml:space="preserve">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EB5EEB">
      <w:pPr>
        <w:widowControl w:val="0"/>
        <w:numPr>
          <w:ilvl w:val="2"/>
          <w:numId w:val="2"/>
        </w:numPr>
        <w:pBdr>
          <w:top w:val="nil"/>
          <w:left w:val="nil"/>
          <w:bottom w:val="nil"/>
          <w:right w:val="nil"/>
          <w:between w:val="nil"/>
        </w:pBdr>
        <w:spacing w:before="96" w:after="96"/>
      </w:pPr>
      <w:bookmarkStart w:id="266" w:name="_thw4kt" w:colFirst="0" w:colLast="0"/>
      <w:bookmarkStart w:id="267" w:name="_Ref88653353"/>
      <w:bookmarkEnd w:id="266"/>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67"/>
    </w:p>
    <w:p w14:paraId="00000271" w14:textId="25B707D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1330AC">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4CE5B309" w:rsidR="00133358" w:rsidRPr="00E301A5" w:rsidRDefault="006B7EDE" w:rsidP="00EB5EEB">
      <w:pPr>
        <w:widowControl w:val="0"/>
        <w:numPr>
          <w:ilvl w:val="2"/>
          <w:numId w:val="2"/>
        </w:numPr>
        <w:pBdr>
          <w:top w:val="nil"/>
          <w:left w:val="nil"/>
          <w:bottom w:val="nil"/>
          <w:right w:val="nil"/>
          <w:between w:val="nil"/>
        </w:pBdr>
        <w:spacing w:before="96" w:after="96"/>
      </w:pPr>
      <w:bookmarkStart w:id="268" w:name="_3dhjn8m" w:colFirst="0" w:colLast="0"/>
      <w:bookmarkStart w:id="269" w:name="_Ref88653058"/>
      <w:bookmarkEnd w:id="268"/>
      <w:r w:rsidRPr="00E301A5">
        <w:t>Už vėlavimą pašalinti defektus</w:t>
      </w:r>
      <w:r w:rsidR="002F6FDF">
        <w:t xml:space="preserve"> </w:t>
      </w:r>
      <w:r w:rsidRPr="00E301A5">
        <w:t xml:space="preserve">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r w:rsidR="002F6FDF" w:rsidRPr="00E301A5">
        <w:t xml:space="preserve">, įskaitant </w:t>
      </w:r>
      <w:r w:rsidR="009C72F9">
        <w:t xml:space="preserve">faktinį </w:t>
      </w:r>
      <w:r w:rsidR="002F6FDF">
        <w:t xml:space="preserve">defektų šalinimo laiką pagal </w:t>
      </w:r>
      <w:r w:rsidR="002F6FDF" w:rsidRPr="00E301A5">
        <w:fldChar w:fldCharType="begin"/>
      </w:r>
      <w:r w:rsidR="002F6FDF" w:rsidRPr="00E301A5">
        <w:instrText xml:space="preserve"> REF _Ref88653362 \r \h  \* MERGEFORMAT </w:instrText>
      </w:r>
      <w:r w:rsidR="002F6FDF" w:rsidRPr="00E301A5">
        <w:fldChar w:fldCharType="separate"/>
      </w:r>
      <w:r w:rsidR="001330AC">
        <w:t>9.4.1.1</w:t>
      </w:r>
      <w:r w:rsidR="002F6FDF" w:rsidRPr="00E301A5">
        <w:fldChar w:fldCharType="end"/>
      </w:r>
      <w:r w:rsidR="002F6FDF" w:rsidRPr="00E301A5">
        <w:t xml:space="preserve"> punkt</w:t>
      </w:r>
      <w:r w:rsidR="002F6FDF">
        <w:t>ą</w:t>
      </w:r>
      <w:r w:rsidRPr="00E301A5">
        <w:t>.</w:t>
      </w:r>
      <w:bookmarkEnd w:id="269"/>
      <w:r w:rsidRPr="00E301A5">
        <w:t xml:space="preserve"> </w:t>
      </w:r>
    </w:p>
    <w:p w14:paraId="5655E007" w14:textId="63161E66" w:rsidR="00F46B55" w:rsidRPr="00E301A5" w:rsidRDefault="00F46B55" w:rsidP="00EB5EEB">
      <w:pPr>
        <w:widowControl w:val="0"/>
        <w:numPr>
          <w:ilvl w:val="2"/>
          <w:numId w:val="2"/>
        </w:numPr>
        <w:pBdr>
          <w:top w:val="nil"/>
          <w:left w:val="nil"/>
          <w:bottom w:val="nil"/>
          <w:right w:val="nil"/>
          <w:between w:val="nil"/>
        </w:pBdr>
        <w:spacing w:before="96" w:after="96"/>
      </w:pPr>
      <w:r w:rsidRPr="00E301A5">
        <w:t xml:space="preserve">Užsakovas turi teisę pasinaudoti Garantinių įsipareigojimų įvykdymo užtikrinimu ir gautomis lėšomis apmokėti defektų šalinimo darbus bei defektų </w:t>
      </w:r>
      <w:r w:rsidR="00142DCB">
        <w:t>nulemtą</w:t>
      </w:r>
      <w:r w:rsidR="00142DCB" w:rsidRPr="00E301A5">
        <w:t xml:space="preserve"> </w:t>
      </w:r>
      <w:r w:rsidRPr="00E301A5">
        <w:t>žalą arba padengti Sutarties kainos permoką.</w:t>
      </w:r>
    </w:p>
    <w:p w14:paraId="00000274" w14:textId="19A9779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1330AC">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9007EB">
      <w:pPr>
        <w:pStyle w:val="Antrat1"/>
        <w:rPr>
          <w:smallCaps/>
        </w:rPr>
      </w:pPr>
      <w:bookmarkStart w:id="270" w:name="_Ref88655872"/>
      <w:bookmarkStart w:id="271" w:name="_Toc141972261"/>
      <w:r w:rsidRPr="00E301A5">
        <w:t>Garantinių įsipareigojimų įvykdymo užtikrinimas</w:t>
      </w:r>
      <w:bookmarkEnd w:id="270"/>
      <w:bookmarkEnd w:id="271"/>
    </w:p>
    <w:p w14:paraId="25185173" w14:textId="3606C860" w:rsidR="00CE316A" w:rsidRPr="00E301A5" w:rsidRDefault="00CE316A" w:rsidP="00EB5EEB">
      <w:pPr>
        <w:widowControl w:val="0"/>
        <w:numPr>
          <w:ilvl w:val="1"/>
          <w:numId w:val="2"/>
        </w:numPr>
        <w:pBdr>
          <w:top w:val="nil"/>
          <w:left w:val="nil"/>
          <w:bottom w:val="nil"/>
          <w:right w:val="nil"/>
          <w:between w:val="nil"/>
        </w:pBdr>
        <w:spacing w:before="96" w:after="96"/>
      </w:pPr>
      <w:bookmarkStart w:id="272"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w:t>
      </w:r>
      <w:r w:rsidR="00C53E4A" w:rsidRPr="002F6AAA">
        <w:t>kartu su prašymu Užsakovui priimti Darbus</w:t>
      </w:r>
      <w:r w:rsidR="00C53E4A" w:rsidRPr="00E301A5">
        <w:t xml:space="preserve"> arba (ii) prieš </w:t>
      </w:r>
      <w:r w:rsidR="00812A10" w:rsidRPr="00E301A5">
        <w:t>7 dienas</w:t>
      </w:r>
      <w:r w:rsidR="00134FFD">
        <w:t xml:space="preserve"> </w:t>
      </w:r>
      <w:r w:rsidR="00B92C8D" w:rsidRPr="00E301A5">
        <w:t xml:space="preserve">iki </w:t>
      </w:r>
      <w:r w:rsidR="00812A10" w:rsidRPr="00E301A5">
        <w:t>Statybos užbaigimo</w:t>
      </w:r>
      <w:r w:rsidR="00C53E4A" w:rsidRPr="00E301A5">
        <w:t>, priklausomai nuo to, kas įvyksta pirmiau.</w:t>
      </w:r>
    </w:p>
    <w:p w14:paraId="354AF650" w14:textId="314121D0" w:rsidR="00743DFC" w:rsidRPr="00E301A5" w:rsidRDefault="00743DFC" w:rsidP="00EB5EEB">
      <w:pPr>
        <w:widowControl w:val="0"/>
        <w:numPr>
          <w:ilvl w:val="1"/>
          <w:numId w:val="2"/>
        </w:numPr>
        <w:pBdr>
          <w:top w:val="nil"/>
          <w:left w:val="nil"/>
          <w:bottom w:val="nil"/>
          <w:right w:val="nil"/>
          <w:between w:val="nil"/>
        </w:pBdr>
        <w:spacing w:before="96" w:after="96"/>
      </w:pPr>
      <w:bookmarkStart w:id="273" w:name="_Ref133399752"/>
      <w:bookmarkEnd w:id="272"/>
      <w:r w:rsidRPr="00E301A5">
        <w:t>Garantinių įsipareigojimų įvykdymo užtikrinimo sąlygos:</w:t>
      </w:r>
      <w:bookmarkEnd w:id="273"/>
    </w:p>
    <w:p w14:paraId="712C8B6B" w14:textId="2C7F2DFA"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w:t>
      </w:r>
      <w:r w:rsidR="00134FFD">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6BB87EE"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w:t>
      </w:r>
      <w:r w:rsidR="00E510CC">
        <w:rPr>
          <w:color w:val="auto"/>
          <w:u w:val="none"/>
        </w:rPr>
        <w:t xml:space="preserve"> arba patronuojanti įmonė,</w:t>
      </w:r>
      <w:r w:rsidR="0078520E" w:rsidRPr="00E301A5">
        <w:rPr>
          <w:color w:val="auto"/>
          <w:u w:val="none"/>
        </w:rPr>
        <w:t xml:space="preserve"> arba bendrovių grupė, kuriai jie priklauso</w:t>
      </w:r>
      <w:r w:rsidR="00F86072">
        <w:rPr>
          <w:color w:val="auto"/>
          <w:u w:val="none"/>
        </w:rPr>
        <w:t>; Rangovas Užsakovo prašymu privalo pateikti Užsakovui investicinio lygio reitingo įrodymus</w:t>
      </w:r>
      <w:r w:rsidR="00D8455D" w:rsidRPr="00E301A5">
        <w:rPr>
          <w:color w:val="auto"/>
          <w:u w:val="none"/>
        </w:rPr>
        <w:t>;</w:t>
      </w:r>
    </w:p>
    <w:p w14:paraId="6EF9CA2A" w14:textId="0B66233C" w:rsidR="00CE3021" w:rsidRPr="00E301A5" w:rsidRDefault="00CE3021" w:rsidP="00EB5EEB">
      <w:pPr>
        <w:pStyle w:val="Antrat3"/>
        <w:keepNext w:val="0"/>
        <w:keepLines w:val="0"/>
        <w:widowControl w:val="0"/>
        <w:spacing w:line="259" w:lineRule="auto"/>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EB5EEB">
      <w:pPr>
        <w:pStyle w:val="Antrat3"/>
        <w:keepNext w:val="0"/>
        <w:keepLines w:val="0"/>
        <w:widowControl w:val="0"/>
        <w:spacing w:line="259" w:lineRule="auto"/>
        <w:rPr>
          <w:color w:val="auto"/>
          <w:u w:val="none"/>
        </w:rPr>
      </w:pPr>
      <w:bookmarkStart w:id="274" w:name="_Ref90482952"/>
      <w:r w:rsidRPr="00C91CE3">
        <w:rPr>
          <w:color w:val="auto"/>
          <w:u w:val="none"/>
        </w:rPr>
        <w:t xml:space="preserve">Garantinių įsipareigojimų įvykdymo užtikrinimo suma turi būti ne mažesnė, negu Specialiosiose sąlygose nurodytas procentinis dydis nuo Sutarties kainos su PVM. </w:t>
      </w:r>
      <w:r w:rsidR="00CE3021" w:rsidRPr="00C91CE3">
        <w:rPr>
          <w:color w:val="auto"/>
          <w:u w:val="none"/>
        </w:rPr>
        <w:t>Garantinių</w:t>
      </w:r>
      <w:r w:rsidR="00CE3021" w:rsidRPr="65EC8143">
        <w:rPr>
          <w:color w:val="auto"/>
          <w:u w:val="none"/>
        </w:rPr>
        <w:t xml:space="preserve"> įsipareigojimų įvykdymo užtikrinimo suma turi būti nurodoma ir išmokama eurais</w:t>
      </w:r>
      <w:r w:rsidR="00D8455D" w:rsidRPr="65EC8143">
        <w:rPr>
          <w:color w:val="auto"/>
          <w:u w:val="none"/>
        </w:rPr>
        <w:t>;</w:t>
      </w:r>
      <w:bookmarkEnd w:id="274"/>
    </w:p>
    <w:p w14:paraId="0D00A22C" w14:textId="56FA82BC" w:rsidR="00CE3021" w:rsidRPr="00E301A5" w:rsidRDefault="00CE3021" w:rsidP="00EB5EEB">
      <w:pPr>
        <w:pStyle w:val="Antrat3"/>
        <w:keepNext w:val="0"/>
        <w:keepLines w:val="0"/>
        <w:widowControl w:val="0"/>
        <w:spacing w:line="259" w:lineRule="auto"/>
        <w:rPr>
          <w:color w:val="auto"/>
          <w:u w:val="none"/>
        </w:rPr>
      </w:pPr>
      <w:bookmarkStart w:id="275"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57A02094" w:rsidR="00224ED7" w:rsidRPr="00E301A5" w:rsidRDefault="00224ED7" w:rsidP="00EB5EEB">
      <w:pPr>
        <w:pStyle w:val="Antrat3"/>
        <w:keepNext w:val="0"/>
        <w:keepLines w:val="0"/>
        <w:widowControl w:val="0"/>
        <w:spacing w:line="259" w:lineRule="auto"/>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1330AC">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6B5CF19B" w:rsidR="00DB3AA4" w:rsidRPr="00B847E8" w:rsidRDefault="009F3B12" w:rsidP="00EB5EEB">
      <w:pPr>
        <w:pStyle w:val="Antrat3"/>
        <w:keepNext w:val="0"/>
        <w:keepLines w:val="0"/>
        <w:widowControl w:val="0"/>
        <w:spacing w:line="259" w:lineRule="auto"/>
        <w:rPr>
          <w:color w:val="auto"/>
          <w:u w:val="none"/>
        </w:rPr>
      </w:pPr>
      <w:bookmarkStart w:id="276" w:name="_Hlk92366713"/>
      <w:bookmarkStart w:id="277" w:name="_Ref88653684"/>
      <w:bookmarkEnd w:id="275"/>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78" w:name="_Hlk85714031"/>
      <w:r w:rsidRPr="00E301A5">
        <w:rPr>
          <w:color w:val="auto"/>
          <w:u w:val="none"/>
        </w:rPr>
        <w:t xml:space="preserve">negu </w:t>
      </w:r>
      <w:r w:rsidRPr="00B847E8">
        <w:rPr>
          <w:color w:val="auto"/>
          <w:u w:val="none"/>
        </w:rPr>
        <w:t>Garantinių terminų pirmieji 3 metai</w:t>
      </w:r>
      <w:r w:rsidR="00D10510" w:rsidRPr="00B847E8">
        <w:rPr>
          <w:color w:val="auto"/>
          <w:u w:val="none"/>
        </w:rPr>
        <w:t xml:space="preserve"> ir 30 dienų</w:t>
      </w:r>
      <w:r w:rsidR="00D10510" w:rsidRPr="00E301A5">
        <w:rPr>
          <w:color w:val="auto"/>
          <w:u w:val="none"/>
        </w:rPr>
        <w:t xml:space="preserve">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Pr>
          <w:color w:val="auto"/>
          <w:u w:val="none"/>
        </w:rPr>
        <w:t xml:space="preserve">galiojimo </w:t>
      </w:r>
      <w:r w:rsidR="00FC16BD">
        <w:rPr>
          <w:color w:val="auto"/>
          <w:u w:val="none"/>
        </w:rPr>
        <w:t xml:space="preserve">terminas turi būti ne </w:t>
      </w:r>
      <w:r w:rsidR="00FC16BD" w:rsidRPr="00E301A5">
        <w:rPr>
          <w:color w:val="auto"/>
          <w:u w:val="none"/>
        </w:rPr>
        <w:t>trumpesnis negu Garantinių terminų pirmieji 3 me</w:t>
      </w:r>
      <w:r w:rsidR="00FC16BD">
        <w:rPr>
          <w:color w:val="auto"/>
          <w:u w:val="none"/>
        </w:rPr>
        <w:t>t</w:t>
      </w:r>
      <w:r w:rsidR="002A79A6">
        <w:rPr>
          <w:color w:val="auto"/>
          <w:u w:val="none"/>
        </w:rPr>
        <w:t>ai</w:t>
      </w:r>
      <w:r w:rsidR="00AD0B4E">
        <w:rPr>
          <w:color w:val="auto"/>
          <w:u w:val="none"/>
        </w:rPr>
        <w:t>, 6 mėnesiai</w:t>
      </w:r>
      <w:r w:rsidR="00FC16BD" w:rsidRPr="00E301A5">
        <w:rPr>
          <w:color w:val="auto"/>
          <w:u w:val="none"/>
        </w:rPr>
        <w:t xml:space="preserve"> ir </w:t>
      </w:r>
      <w:r w:rsidR="00AD0B4E">
        <w:rPr>
          <w:color w:val="auto"/>
          <w:u w:val="none"/>
        </w:rPr>
        <w:t>30</w:t>
      </w:r>
      <w:r w:rsidR="00FC16BD" w:rsidRPr="00E301A5">
        <w:rPr>
          <w:color w:val="auto"/>
          <w:u w:val="none"/>
        </w:rPr>
        <w:t xml:space="preserve"> dienų</w:t>
      </w:r>
      <w:r w:rsidR="00D10510" w:rsidRPr="00E301A5">
        <w:rPr>
          <w:color w:val="auto"/>
          <w:u w:val="none"/>
        </w:rPr>
        <w:t>.</w:t>
      </w:r>
      <w:bookmarkEnd w:id="278"/>
      <w:r w:rsidRPr="00E301A5">
        <w:rPr>
          <w:color w:val="auto"/>
          <w:u w:val="none"/>
        </w:rPr>
        <w:t xml:space="preserve"> </w:t>
      </w:r>
      <w:bookmarkEnd w:id="276"/>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r w:rsidR="00FC16BD">
        <w:rPr>
          <w:color w:val="auto"/>
          <w:u w:val="none"/>
        </w:rPr>
        <w:t xml:space="preserve">, išskyrus </w:t>
      </w:r>
      <w:r w:rsidR="00FC16BD">
        <w:rPr>
          <w:color w:val="auto"/>
          <w:u w:val="none"/>
        </w:rPr>
        <w:fldChar w:fldCharType="begin"/>
      </w:r>
      <w:r w:rsidR="00FC16BD">
        <w:rPr>
          <w:color w:val="auto"/>
          <w:u w:val="none"/>
        </w:rPr>
        <w:instrText xml:space="preserve"> REF _Ref133398672 \r \h </w:instrText>
      </w:r>
      <w:r w:rsidR="00FC16BD">
        <w:rPr>
          <w:color w:val="auto"/>
          <w:u w:val="none"/>
        </w:rPr>
      </w:r>
      <w:r w:rsidR="00FC16BD">
        <w:rPr>
          <w:color w:val="auto"/>
          <w:u w:val="none"/>
        </w:rPr>
        <w:fldChar w:fldCharType="separate"/>
      </w:r>
      <w:r w:rsidR="001330AC">
        <w:rPr>
          <w:color w:val="auto"/>
          <w:u w:val="none"/>
        </w:rPr>
        <w:t>10.2.10</w:t>
      </w:r>
      <w:r w:rsidR="00FC16BD">
        <w:rPr>
          <w:color w:val="auto"/>
          <w:u w:val="none"/>
        </w:rPr>
        <w:fldChar w:fldCharType="end"/>
      </w:r>
      <w:r w:rsidR="00FC16BD">
        <w:rPr>
          <w:color w:val="auto"/>
          <w:u w:val="none"/>
        </w:rPr>
        <w:t xml:space="preserve"> punkte numatytą atvejį, kai </w:t>
      </w:r>
      <w:r w:rsidR="00A4270F" w:rsidRPr="00E301A5">
        <w:rPr>
          <w:color w:val="auto"/>
          <w:u w:val="none"/>
        </w:rPr>
        <w:t xml:space="preserve">Garantinių </w:t>
      </w:r>
      <w:r w:rsidR="00A4270F" w:rsidRPr="00E301A5">
        <w:rPr>
          <w:color w:val="auto"/>
          <w:u w:val="none"/>
        </w:rPr>
        <w:lastRenderedPageBreak/>
        <w:t xml:space="preserve">įsipareigojimų įvykdymo užtikrinimas </w:t>
      </w:r>
      <w:r w:rsidR="00A4270F">
        <w:rPr>
          <w:color w:val="auto"/>
          <w:u w:val="none"/>
        </w:rPr>
        <w:t xml:space="preserve">privalo </w:t>
      </w:r>
      <w:r w:rsidR="00A4270F" w:rsidRPr="00E301A5">
        <w:rPr>
          <w:color w:val="auto"/>
          <w:u w:val="none"/>
        </w:rPr>
        <w:t>galiot</w:t>
      </w:r>
      <w:r w:rsidR="00A4270F">
        <w:rPr>
          <w:color w:val="auto"/>
          <w:u w:val="none"/>
        </w:rPr>
        <w:t>i</w:t>
      </w:r>
      <w:r w:rsidR="00A4270F" w:rsidRPr="00E301A5">
        <w:rPr>
          <w:color w:val="auto"/>
          <w:u w:val="none"/>
        </w:rPr>
        <w:t xml:space="preserve"> ir bū</w:t>
      </w:r>
      <w:r w:rsidR="00A4270F" w:rsidRPr="00B847E8">
        <w:rPr>
          <w:color w:val="auto"/>
          <w:u w:val="none"/>
        </w:rPr>
        <w:t xml:space="preserve">ti teisiškai įvykdomas nuo Garantinių terminų pradžios dienos iki tol, kol sueis Garantinių terminų </w:t>
      </w:r>
      <w:r w:rsidR="00137322" w:rsidRPr="00B847E8">
        <w:rPr>
          <w:color w:val="auto"/>
          <w:u w:val="none"/>
        </w:rPr>
        <w:t xml:space="preserve">pirmieji </w:t>
      </w:r>
      <w:r w:rsidR="00FC16BD" w:rsidRPr="00B847E8">
        <w:rPr>
          <w:color w:val="auto"/>
          <w:u w:val="none"/>
        </w:rPr>
        <w:t>3 met</w:t>
      </w:r>
      <w:r w:rsidR="00137322" w:rsidRPr="00B847E8">
        <w:rPr>
          <w:color w:val="auto"/>
          <w:u w:val="none"/>
        </w:rPr>
        <w:t>ai</w:t>
      </w:r>
      <w:r w:rsidR="004D6A9B" w:rsidRPr="00B847E8">
        <w:rPr>
          <w:color w:val="auto"/>
          <w:u w:val="none"/>
        </w:rPr>
        <w:t>, 6 mėnesiai</w:t>
      </w:r>
      <w:r w:rsidR="00FC16BD" w:rsidRPr="00B847E8">
        <w:rPr>
          <w:color w:val="auto"/>
          <w:u w:val="none"/>
        </w:rPr>
        <w:t xml:space="preserve"> ir </w:t>
      </w:r>
      <w:r w:rsidR="00137322" w:rsidRPr="00B847E8">
        <w:rPr>
          <w:color w:val="auto"/>
          <w:u w:val="none"/>
        </w:rPr>
        <w:t>3</w:t>
      </w:r>
      <w:r w:rsidR="004D6A9B" w:rsidRPr="00B847E8">
        <w:rPr>
          <w:color w:val="auto"/>
          <w:u w:val="none"/>
        </w:rPr>
        <w:t>0</w:t>
      </w:r>
      <w:r w:rsidR="00FC16BD" w:rsidRPr="00B847E8">
        <w:rPr>
          <w:color w:val="auto"/>
          <w:u w:val="none"/>
        </w:rPr>
        <w:t xml:space="preserve"> dienų</w:t>
      </w:r>
      <w:r w:rsidR="00712D53" w:rsidRPr="00B847E8">
        <w:rPr>
          <w:color w:val="auto"/>
          <w:u w:val="none"/>
        </w:rPr>
        <w:t>;</w:t>
      </w:r>
      <w:bookmarkEnd w:id="277"/>
    </w:p>
    <w:p w14:paraId="484A3A9D" w14:textId="044EC100" w:rsidR="00DB3AA4" w:rsidRPr="00B847E8" w:rsidRDefault="00D96720" w:rsidP="00EB5EEB">
      <w:pPr>
        <w:pStyle w:val="Antrat3"/>
        <w:keepNext w:val="0"/>
        <w:keepLines w:val="0"/>
        <w:widowControl w:val="0"/>
        <w:spacing w:line="259" w:lineRule="auto"/>
        <w:rPr>
          <w:color w:val="auto"/>
          <w:u w:val="none"/>
        </w:rPr>
      </w:pPr>
      <w:bookmarkStart w:id="279" w:name="_Ref88653676"/>
      <w:r w:rsidRPr="00B847E8">
        <w:rPr>
          <w:color w:val="auto"/>
          <w:u w:val="none"/>
        </w:rPr>
        <w:t>Jeigu</w:t>
      </w:r>
      <w:r w:rsidR="00DB3AA4" w:rsidRPr="00B847E8">
        <w:rPr>
          <w:color w:val="auto"/>
          <w:u w:val="none"/>
        </w:rPr>
        <w:t xml:space="preserve"> likus </w:t>
      </w:r>
      <w:r w:rsidR="004D05C5" w:rsidRPr="00B847E8">
        <w:rPr>
          <w:color w:val="auto"/>
          <w:u w:val="none"/>
        </w:rPr>
        <w:t>3</w:t>
      </w:r>
      <w:r w:rsidR="00DB3AA4" w:rsidRPr="00B847E8">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B847E8">
        <w:rPr>
          <w:color w:val="auto"/>
          <w:u w:val="none"/>
        </w:rPr>
        <w:fldChar w:fldCharType="begin"/>
      </w:r>
      <w:r w:rsidR="00DB3AA4" w:rsidRPr="00B847E8">
        <w:rPr>
          <w:color w:val="auto"/>
          <w:u w:val="none"/>
        </w:rPr>
        <w:instrText xml:space="preserve"> REF _Ref88653684 \r \h  \* MERGEFORMAT </w:instrText>
      </w:r>
      <w:r w:rsidR="00DB3AA4" w:rsidRPr="00B847E8">
        <w:rPr>
          <w:color w:val="auto"/>
          <w:u w:val="none"/>
        </w:rPr>
      </w:r>
      <w:r w:rsidR="00DB3AA4" w:rsidRPr="00B847E8">
        <w:rPr>
          <w:color w:val="auto"/>
          <w:u w:val="none"/>
        </w:rPr>
        <w:fldChar w:fldCharType="separate"/>
      </w:r>
      <w:r w:rsidR="001330AC" w:rsidRPr="00B847E8">
        <w:rPr>
          <w:color w:val="auto"/>
          <w:u w:val="none"/>
        </w:rPr>
        <w:t>10.2.8</w:t>
      </w:r>
      <w:r w:rsidR="00DB3AA4" w:rsidRPr="00B847E8">
        <w:rPr>
          <w:color w:val="auto"/>
          <w:u w:val="none"/>
        </w:rPr>
        <w:fldChar w:fldCharType="end"/>
      </w:r>
      <w:r w:rsidR="00DB3AA4" w:rsidRPr="00B847E8">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B847E8">
        <w:rPr>
          <w:color w:val="auto"/>
          <w:u w:val="none"/>
        </w:rPr>
        <w:t>1</w:t>
      </w:r>
      <w:r w:rsidR="00DB3AA4" w:rsidRPr="00B847E8">
        <w:rPr>
          <w:color w:val="auto"/>
          <w:u w:val="none"/>
        </w:rPr>
        <w:t>4 dien</w:t>
      </w:r>
      <w:r w:rsidR="005A18AE" w:rsidRPr="00B847E8">
        <w:rPr>
          <w:color w:val="auto"/>
          <w:u w:val="none"/>
        </w:rPr>
        <w:t>ų</w:t>
      </w:r>
      <w:r w:rsidR="00DB3AA4" w:rsidRPr="00B847E8">
        <w:rPr>
          <w:color w:val="auto"/>
          <w:u w:val="none"/>
        </w:rPr>
        <w:t xml:space="preserve"> iki Garantinių įsipareigojimų įvykdymo užtikrinimo galiojimo pabaigos</w:t>
      </w:r>
      <w:r w:rsidR="00D8455D" w:rsidRPr="00B847E8">
        <w:rPr>
          <w:color w:val="auto"/>
          <w:u w:val="none"/>
        </w:rPr>
        <w:t>;</w:t>
      </w:r>
      <w:bookmarkEnd w:id="279"/>
      <w:r w:rsidR="00DB3AA4" w:rsidRPr="00B847E8">
        <w:rPr>
          <w:color w:val="auto"/>
          <w:u w:val="none"/>
        </w:rPr>
        <w:t xml:space="preserve"> </w:t>
      </w:r>
    </w:p>
    <w:p w14:paraId="092464EE" w14:textId="368FC5C7" w:rsidR="00CD311C" w:rsidRPr="00B847E8" w:rsidRDefault="00CD311C" w:rsidP="00EB5EEB">
      <w:pPr>
        <w:pStyle w:val="Antrat3"/>
        <w:keepNext w:val="0"/>
        <w:keepLines w:val="0"/>
        <w:widowControl w:val="0"/>
        <w:spacing w:line="259" w:lineRule="auto"/>
        <w:rPr>
          <w:color w:val="auto"/>
          <w:u w:val="none"/>
        </w:rPr>
      </w:pPr>
      <w:bookmarkStart w:id="280" w:name="_Ref93525812"/>
      <w:r w:rsidRPr="00B847E8">
        <w:rPr>
          <w:color w:val="auto"/>
          <w:u w:val="none"/>
        </w:rPr>
        <w:t xml:space="preserve"> </w:t>
      </w:r>
      <w:bookmarkStart w:id="281" w:name="_Ref133398672"/>
      <w:r w:rsidRPr="00B847E8">
        <w:rPr>
          <w:color w:val="auto"/>
          <w:u w:val="none"/>
        </w:rPr>
        <w:t xml:space="preserve">Jeigu Užsakovas pagal </w:t>
      </w:r>
      <w:r w:rsidRPr="00B847E8">
        <w:rPr>
          <w:color w:val="auto"/>
        </w:rPr>
        <w:fldChar w:fldCharType="begin"/>
      </w:r>
      <w:r w:rsidRPr="00B847E8">
        <w:rPr>
          <w:color w:val="auto"/>
          <w:u w:val="none"/>
        </w:rPr>
        <w:instrText xml:space="preserve"> REF _Ref88653676 \r \h  \* MERGEFORMAT </w:instrText>
      </w:r>
      <w:r w:rsidRPr="00B847E8">
        <w:rPr>
          <w:color w:val="auto"/>
        </w:rPr>
      </w:r>
      <w:r w:rsidRPr="00B847E8">
        <w:rPr>
          <w:color w:val="auto"/>
        </w:rPr>
        <w:fldChar w:fldCharType="separate"/>
      </w:r>
      <w:r w:rsidR="001330AC" w:rsidRPr="00B847E8">
        <w:rPr>
          <w:color w:val="auto"/>
          <w:u w:val="none"/>
        </w:rPr>
        <w:t>10.2.9</w:t>
      </w:r>
      <w:r w:rsidRPr="00B847E8">
        <w:rPr>
          <w:color w:val="auto"/>
        </w:rPr>
        <w:fldChar w:fldCharType="end"/>
      </w:r>
      <w:r w:rsidRPr="00B847E8">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B847E8">
        <w:rPr>
          <w:color w:val="auto"/>
          <w:u w:val="none"/>
        </w:rPr>
        <w:t xml:space="preserve"> (užstatą)</w:t>
      </w:r>
      <w:r w:rsidRPr="00B847E8">
        <w:rPr>
          <w:color w:val="auto"/>
          <w:u w:val="none"/>
        </w:rPr>
        <w:t xml:space="preserve"> ir naudotų pašalinti defektams bei jų </w:t>
      </w:r>
      <w:r w:rsidR="00142DCB" w:rsidRPr="00B847E8">
        <w:rPr>
          <w:color w:val="auto"/>
          <w:u w:val="none"/>
        </w:rPr>
        <w:t xml:space="preserve">nulemtai </w:t>
      </w:r>
      <w:r w:rsidRPr="00B847E8">
        <w:rPr>
          <w:color w:val="auto"/>
          <w:u w:val="none"/>
        </w:rPr>
        <w:t>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B847E8">
        <w:rPr>
          <w:color w:val="auto"/>
          <w:u w:val="none"/>
        </w:rPr>
        <w:t>ų</w:t>
      </w:r>
      <w:r w:rsidRPr="00B847E8">
        <w:rPr>
          <w:color w:val="auto"/>
          <w:u w:val="none"/>
        </w:rPr>
        <w:t xml:space="preserve"> iki užtikrinimo galiojimo pabaigos</w:t>
      </w:r>
      <w:r w:rsidR="00FC16BD" w:rsidRPr="00B847E8">
        <w:rPr>
          <w:color w:val="auto"/>
          <w:u w:val="none"/>
        </w:rPr>
        <w:t xml:space="preserve">. Jeigu draudikas nesutinka prisiimti tokio įsipareigojimo, </w:t>
      </w:r>
      <w:r w:rsidR="00C531A8" w:rsidRPr="00B847E8">
        <w:rPr>
          <w:color w:val="auto"/>
          <w:u w:val="none"/>
        </w:rPr>
        <w:t>tokiu atveju Garantinių įsipareigojimų įvykdymo užtikrinime nurodytas jo galiojimo terminas turi būti ne trumpesnis negu Garantinių terminų pirmieji 3 met</w:t>
      </w:r>
      <w:r w:rsidR="002A79A6" w:rsidRPr="00B847E8">
        <w:rPr>
          <w:color w:val="auto"/>
          <w:u w:val="none"/>
        </w:rPr>
        <w:t>ai</w:t>
      </w:r>
      <w:r w:rsidR="00A372EC" w:rsidRPr="00B847E8">
        <w:rPr>
          <w:color w:val="auto"/>
          <w:u w:val="none"/>
        </w:rPr>
        <w:t>, 6 mėnesiai</w:t>
      </w:r>
      <w:r w:rsidR="00C531A8" w:rsidRPr="00B847E8">
        <w:rPr>
          <w:color w:val="auto"/>
          <w:u w:val="none"/>
        </w:rPr>
        <w:t xml:space="preserve"> ir </w:t>
      </w:r>
      <w:r w:rsidR="002A79A6" w:rsidRPr="00B847E8">
        <w:rPr>
          <w:color w:val="auto"/>
          <w:u w:val="none"/>
        </w:rPr>
        <w:t>3</w:t>
      </w:r>
      <w:r w:rsidR="00A372EC" w:rsidRPr="00B847E8">
        <w:rPr>
          <w:color w:val="auto"/>
          <w:u w:val="none"/>
        </w:rPr>
        <w:t>0</w:t>
      </w:r>
      <w:r w:rsidR="00C531A8" w:rsidRPr="00B847E8">
        <w:rPr>
          <w:color w:val="auto"/>
          <w:u w:val="none"/>
        </w:rPr>
        <w:t xml:space="preserve"> dienų</w:t>
      </w:r>
      <w:r w:rsidRPr="00B847E8">
        <w:rPr>
          <w:color w:val="auto"/>
          <w:u w:val="none"/>
        </w:rPr>
        <w:t>;</w:t>
      </w:r>
      <w:bookmarkEnd w:id="280"/>
      <w:bookmarkEnd w:id="281"/>
    </w:p>
    <w:p w14:paraId="21E82437" w14:textId="143AF9C3"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B847E8">
        <w:rPr>
          <w:color w:val="auto"/>
          <w:u w:val="none"/>
        </w:rPr>
        <w:t>;</w:t>
      </w:r>
    </w:p>
    <w:p w14:paraId="61C21963" w14:textId="358C5986" w:rsidR="00CE3021" w:rsidRPr="00B847E8" w:rsidRDefault="00CE3021" w:rsidP="00EB5EEB">
      <w:pPr>
        <w:pStyle w:val="Antrat3"/>
        <w:keepNext w:val="0"/>
        <w:keepLines w:val="0"/>
        <w:widowControl w:val="0"/>
        <w:spacing w:line="259" w:lineRule="auto"/>
        <w:rPr>
          <w:color w:val="auto"/>
          <w:u w:val="none"/>
        </w:rPr>
      </w:pPr>
      <w:r w:rsidRPr="00B847E8">
        <w:rPr>
          <w:color w:val="auto"/>
          <w:u w:val="none"/>
        </w:rPr>
        <w:t>Garantinių įsipareigojimų įvykdymo užtikrinimo suma gali būti mažinama tik garanto ar draudiko išmokėtomis sumomis</w:t>
      </w:r>
      <w:r w:rsidR="00B8135F" w:rsidRPr="00B847E8">
        <w:rPr>
          <w:color w:val="auto"/>
          <w:u w:val="none"/>
        </w:rPr>
        <w:t>;</w:t>
      </w:r>
    </w:p>
    <w:p w14:paraId="6E54C8C6" w14:textId="532CFFAE" w:rsidR="00CE3021" w:rsidRPr="00B847E8" w:rsidRDefault="00616557" w:rsidP="00EB5EEB">
      <w:pPr>
        <w:pStyle w:val="Antrat3"/>
        <w:keepNext w:val="0"/>
        <w:keepLines w:val="0"/>
        <w:widowControl w:val="0"/>
        <w:spacing w:line="259" w:lineRule="auto"/>
        <w:rPr>
          <w:color w:val="auto"/>
          <w:u w:val="none"/>
        </w:rPr>
      </w:pPr>
      <w:r w:rsidRPr="00B847E8">
        <w:rPr>
          <w:color w:val="auto"/>
          <w:u w:val="none"/>
        </w:rPr>
        <w:t xml:space="preserve">Garantinių įsipareigojimų įvykdymo užtikrinime </w:t>
      </w:r>
      <w:r w:rsidR="00CE1F20" w:rsidRPr="00B847E8">
        <w:rPr>
          <w:color w:val="auto"/>
          <w:u w:val="none"/>
        </w:rPr>
        <w:t>t</w:t>
      </w:r>
      <w:r w:rsidR="00CE3021" w:rsidRPr="00B847E8">
        <w:rPr>
          <w:color w:val="auto"/>
          <w:u w:val="none"/>
        </w:rPr>
        <w: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B847E8">
        <w:rPr>
          <w:color w:val="auto"/>
          <w:u w:val="none"/>
        </w:rPr>
        <w:t>;</w:t>
      </w:r>
    </w:p>
    <w:p w14:paraId="45A73DA7" w14:textId="005987BD" w:rsidR="00CE3021" w:rsidRPr="00B847E8" w:rsidRDefault="00CE1F20"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Užsakovas gali pateikti garantui arba draudikui mokėjimo reikalavimą ir kitus dokumentus tokia kalba, kokia yra išduotas garantinių įsipareigojimų įvykdymo užtikrinimas</w:t>
      </w:r>
      <w:r w:rsidR="00B8135F" w:rsidRPr="00B847E8">
        <w:rPr>
          <w:color w:val="auto"/>
          <w:u w:val="none"/>
        </w:rPr>
        <w:t>;</w:t>
      </w:r>
    </w:p>
    <w:p w14:paraId="3BF514E6" w14:textId="05B902C1" w:rsidR="00CE3021" w:rsidRPr="00B847E8" w:rsidRDefault="00376186" w:rsidP="283BBA14">
      <w:pPr>
        <w:pStyle w:val="Antrat3"/>
        <w:keepNext w:val="0"/>
        <w:keepLines w:val="0"/>
        <w:widowControl w:val="0"/>
        <w:numPr>
          <w:ilvl w:val="0"/>
          <w:numId w:val="0"/>
        </w:numPr>
        <w:spacing w:line="259" w:lineRule="auto"/>
        <w:rPr>
          <w:color w:val="auto"/>
          <w:u w:val="none"/>
        </w:rPr>
      </w:pPr>
      <w:r w:rsidRPr="00B847E8">
        <w:rPr>
          <w:color w:val="auto"/>
          <w:u w:val="none"/>
        </w:rPr>
        <w:t>Garantinių įsipareigojimų įvykdymo užtikrinime t</w:t>
      </w:r>
      <w:r w:rsidR="00CE3021" w:rsidRPr="00B847E8">
        <w:rPr>
          <w:color w:val="auto"/>
          <w:u w:val="none"/>
        </w:rPr>
        <w:t>uri būti numatyta, kad Garantinių įsipareigojimų įvykdymo užtikrinimui turi būti taikomi Lietuvos Respublikos įstatymai</w:t>
      </w:r>
      <w:r w:rsidR="003A4562" w:rsidRPr="00B847E8">
        <w:rPr>
          <w:color w:val="auto"/>
          <w:u w:val="none"/>
        </w:rPr>
        <w:t>, banko pateiktam</w:t>
      </w:r>
      <w:r w:rsidR="00CE3021" w:rsidRPr="00B847E8">
        <w:rPr>
          <w:color w:val="auto"/>
          <w:u w:val="none"/>
        </w:rPr>
        <w:t xml:space="preserve"> </w:t>
      </w:r>
      <w:r w:rsidR="003A4562" w:rsidRPr="00B847E8">
        <w:rPr>
          <w:color w:val="auto"/>
          <w:u w:val="none"/>
        </w:rPr>
        <w:t xml:space="preserve">užtikrinimui – Lietuvos Respublikos įstatymai </w:t>
      </w:r>
      <w:r w:rsidR="00CE3021" w:rsidRPr="00B847E8">
        <w:rPr>
          <w:color w:val="auto"/>
          <w:u w:val="none"/>
        </w:rPr>
        <w:t>arba Bendrosios garantijų pagal pirmą pareikalavimą taisyklės (</w:t>
      </w:r>
      <w:proofErr w:type="spellStart"/>
      <w:r w:rsidR="00CE3021" w:rsidRPr="00B847E8">
        <w:rPr>
          <w:color w:val="auto"/>
          <w:u w:val="none"/>
        </w:rPr>
        <w:t>Uniform</w:t>
      </w:r>
      <w:proofErr w:type="spellEnd"/>
      <w:r w:rsidR="00CE3021" w:rsidRPr="00B847E8">
        <w:rPr>
          <w:color w:val="auto"/>
          <w:u w:val="none"/>
        </w:rPr>
        <w:t xml:space="preserve"> </w:t>
      </w:r>
      <w:proofErr w:type="spellStart"/>
      <w:r w:rsidR="00CE3021" w:rsidRPr="00B847E8">
        <w:rPr>
          <w:color w:val="auto"/>
          <w:u w:val="none"/>
        </w:rPr>
        <w:t>Rules</w:t>
      </w:r>
      <w:proofErr w:type="spellEnd"/>
      <w:r w:rsidR="00CE3021" w:rsidRPr="00B847E8">
        <w:rPr>
          <w:color w:val="auto"/>
          <w:u w:val="none"/>
        </w:rPr>
        <w:t xml:space="preserve"> </w:t>
      </w:r>
      <w:proofErr w:type="spellStart"/>
      <w:r w:rsidR="00CE3021" w:rsidRPr="00B847E8">
        <w:rPr>
          <w:color w:val="auto"/>
          <w:u w:val="none"/>
        </w:rPr>
        <w:t>for</w:t>
      </w:r>
      <w:proofErr w:type="spellEnd"/>
      <w:r w:rsidR="00CE3021" w:rsidRPr="00B847E8">
        <w:rPr>
          <w:color w:val="auto"/>
          <w:u w:val="none"/>
        </w:rPr>
        <w:t xml:space="preserve"> </w:t>
      </w:r>
      <w:proofErr w:type="spellStart"/>
      <w:r w:rsidR="00CE3021" w:rsidRPr="00B847E8">
        <w:rPr>
          <w:color w:val="auto"/>
          <w:u w:val="none"/>
        </w:rPr>
        <w:t>Demand</w:t>
      </w:r>
      <w:proofErr w:type="spellEnd"/>
      <w:r w:rsidR="00CE3021" w:rsidRPr="00B847E8">
        <w:rPr>
          <w:color w:val="auto"/>
          <w:u w:val="none"/>
        </w:rPr>
        <w:t xml:space="preserve"> </w:t>
      </w:r>
      <w:proofErr w:type="spellStart"/>
      <w:r w:rsidR="00CE3021" w:rsidRPr="00B847E8">
        <w:rPr>
          <w:color w:val="auto"/>
          <w:u w:val="none"/>
        </w:rPr>
        <w:t>Guarantees</w:t>
      </w:r>
      <w:proofErr w:type="spellEnd"/>
      <w:r w:rsidR="00CE3021" w:rsidRPr="00B847E8">
        <w:rPr>
          <w:color w:val="auto"/>
          <w:u w:val="none"/>
        </w:rPr>
        <w:t xml:space="preserve">, URDG, ICC </w:t>
      </w:r>
      <w:proofErr w:type="spellStart"/>
      <w:r w:rsidR="00CE3021" w:rsidRPr="00B847E8">
        <w:rPr>
          <w:color w:val="auto"/>
          <w:u w:val="none"/>
        </w:rPr>
        <w:t>Publication</w:t>
      </w:r>
      <w:proofErr w:type="spellEnd"/>
      <w:r w:rsidR="00CE3021" w:rsidRPr="00B847E8">
        <w:rPr>
          <w:color w:val="auto"/>
          <w:u w:val="none"/>
        </w:rPr>
        <w:t xml:space="preserve"> </w:t>
      </w:r>
      <w:proofErr w:type="spellStart"/>
      <w:r w:rsidR="00CE3021" w:rsidRPr="00B847E8">
        <w:rPr>
          <w:color w:val="auto"/>
          <w:u w:val="none"/>
        </w:rPr>
        <w:t>No</w:t>
      </w:r>
      <w:proofErr w:type="spellEnd"/>
      <w:r w:rsidR="00CE3021" w:rsidRPr="00B847E8">
        <w:rPr>
          <w:color w:val="auto"/>
          <w:u w:val="none"/>
        </w:rPr>
        <w:t>. 758, 2010 m. redakcija)</w:t>
      </w:r>
      <w:r w:rsidR="006B4015" w:rsidRPr="00B847E8">
        <w:rPr>
          <w:color w:val="auto"/>
          <w:u w:val="none"/>
        </w:rPr>
        <w:t>;</w:t>
      </w:r>
      <w:r w:rsidR="00CE3021" w:rsidRPr="00B847E8">
        <w:rPr>
          <w:color w:val="auto"/>
          <w:u w:val="none"/>
        </w:rPr>
        <w:t xml:space="preserve"> </w:t>
      </w:r>
    </w:p>
    <w:p w14:paraId="126ADB89" w14:textId="54F21F8A" w:rsidR="00C531A8" w:rsidRPr="00B847E8" w:rsidRDefault="00376186" w:rsidP="00EB5EEB">
      <w:pPr>
        <w:pStyle w:val="Antrat3"/>
        <w:keepNext w:val="0"/>
        <w:keepLines w:val="0"/>
        <w:widowControl w:val="0"/>
        <w:spacing w:line="259" w:lineRule="auto"/>
        <w:rPr>
          <w:color w:val="auto"/>
          <w:u w:val="none"/>
        </w:rPr>
      </w:pPr>
      <w:r w:rsidRPr="00B847E8">
        <w:rPr>
          <w:color w:val="auto"/>
          <w:u w:val="none"/>
        </w:rPr>
        <w:t>Garantinių įsipareigojimų įvykdymo užtikrinime t</w:t>
      </w:r>
      <w:r w:rsidR="00CE3021" w:rsidRPr="00B847E8">
        <w:rPr>
          <w:color w:val="auto"/>
          <w:u w:val="none"/>
        </w:rPr>
        <w:t xml:space="preserve">uri būti numatyta, kad bet kokius ginčus tarp garanto ar draudiko </w:t>
      </w:r>
      <w:r w:rsidR="00CE3021" w:rsidRPr="00B847E8">
        <w:rPr>
          <w:color w:val="auto"/>
          <w:u w:val="none"/>
        </w:rPr>
        <w:t>ir Užsakovo, susijusius su Garantinių įsipareigojimų įvykdymo užtikrinimu, spręs Lietuvos Respublikos teismai</w:t>
      </w:r>
      <w:r w:rsidR="00C531A8" w:rsidRPr="00B847E8">
        <w:rPr>
          <w:color w:val="auto"/>
          <w:u w:val="none"/>
        </w:rPr>
        <w:t>;</w:t>
      </w:r>
    </w:p>
    <w:p w14:paraId="60961BDA" w14:textId="0549C9D4" w:rsidR="00C531A8" w:rsidRPr="00E301A5" w:rsidRDefault="00C531A8" w:rsidP="00EB5EEB">
      <w:pPr>
        <w:pStyle w:val="Antrat3"/>
        <w:keepNext w:val="0"/>
        <w:keepLines w:val="0"/>
        <w:widowControl w:val="0"/>
        <w:spacing w:line="259" w:lineRule="auto"/>
        <w:rPr>
          <w:color w:val="auto"/>
          <w:u w:val="none"/>
        </w:rPr>
      </w:pPr>
      <w:bookmarkStart w:id="282" w:name="_Ref90568404"/>
      <w:r w:rsidRPr="00B847E8">
        <w:rPr>
          <w:color w:val="auto"/>
          <w:u w:val="none"/>
        </w:rPr>
        <w:t xml:space="preserve">Jeigu Rangovas pasirenka pateikti draudiko išduotą Garantinių įsipareigojimų įvykdymo užtikrinimą, bet draudikai nesutinka išduoti Rangovui Garantinių įsipareigojimų įvykdymo užtikrinimo, kol </w:t>
      </w:r>
      <w:r w:rsidR="00A92354" w:rsidRPr="00B847E8">
        <w:rPr>
          <w:color w:val="auto"/>
          <w:u w:val="none"/>
        </w:rPr>
        <w:t xml:space="preserve">Rangovas nepateikia jiems Darbų perdavimo-priėmimo akto, tokiu atveju Rangovas privalo pateikti Užsakovui </w:t>
      </w:r>
      <w:r w:rsidR="00B21027" w:rsidRPr="00B847E8">
        <w:rPr>
          <w:color w:val="auto"/>
          <w:u w:val="none"/>
        </w:rPr>
        <w:t xml:space="preserve">arba </w:t>
      </w:r>
      <w:r w:rsidR="00A4270F" w:rsidRPr="00B847E8">
        <w:rPr>
          <w:color w:val="auto"/>
          <w:u w:val="none"/>
        </w:rPr>
        <w:t xml:space="preserve">besąlyginį </w:t>
      </w:r>
      <w:r w:rsidR="00A92354" w:rsidRPr="00B847E8">
        <w:rPr>
          <w:color w:val="auto"/>
          <w:u w:val="none"/>
        </w:rPr>
        <w:t>nurodymą sulaikyti tokio paties dydžio sumą iš Rangovui mokėtinų sumų</w:t>
      </w:r>
      <w:r w:rsidR="00B21027" w:rsidRPr="00B847E8">
        <w:rPr>
          <w:color w:val="auto"/>
          <w:u w:val="none"/>
        </w:rPr>
        <w:t>,</w:t>
      </w:r>
      <w:r w:rsidR="00A92354" w:rsidRPr="00B847E8">
        <w:rPr>
          <w:color w:val="auto"/>
          <w:u w:val="none"/>
        </w:rPr>
        <w:t xml:space="preserve"> arba tokio paties dydžio piniginį užstatą</w:t>
      </w:r>
      <w:r w:rsidR="00B21027" w:rsidRPr="00B847E8">
        <w:rPr>
          <w:color w:val="auto"/>
          <w:u w:val="none"/>
        </w:rPr>
        <w:t>. Kitą darbo dieną po to, kai Užsakovas gauna draudiko išduotą tinkamą Garantinių</w:t>
      </w:r>
      <w:r w:rsidR="00B21027" w:rsidRPr="00E301A5">
        <w:rPr>
          <w:color w:val="auto"/>
          <w:u w:val="none"/>
        </w:rPr>
        <w:t xml:space="preserve"> įsipareigojimų įvykdymo užtikrinim</w:t>
      </w:r>
      <w:r w:rsidR="00B21027">
        <w:rPr>
          <w:color w:val="auto"/>
          <w:u w:val="none"/>
        </w:rPr>
        <w:t>ą, pasibaigia Užsakovo sulaikymo teisė arba atsiranda besąlyginė Užsakovo pareiga grąžinti Rangovui užstatą</w:t>
      </w:r>
      <w:r w:rsidR="00A4270F">
        <w:rPr>
          <w:color w:val="auto"/>
          <w:u w:val="none"/>
        </w:rPr>
        <w:t>, kuris turi būti grąžintas Rangovui per kitas 2 darbo dienas</w:t>
      </w:r>
      <w:r w:rsidRPr="00E301A5">
        <w:rPr>
          <w:color w:val="auto"/>
          <w:u w:val="none"/>
        </w:rPr>
        <w:t>.</w:t>
      </w:r>
    </w:p>
    <w:p w14:paraId="6C5A387E" w14:textId="422C8246" w:rsidR="00CE316A" w:rsidRPr="00E301A5" w:rsidRDefault="00D96720" w:rsidP="00EB5EEB">
      <w:pPr>
        <w:widowControl w:val="0"/>
        <w:numPr>
          <w:ilvl w:val="1"/>
          <w:numId w:val="2"/>
        </w:numPr>
        <w:pBdr>
          <w:top w:val="nil"/>
          <w:left w:val="nil"/>
          <w:bottom w:val="nil"/>
          <w:right w:val="nil"/>
          <w:between w:val="nil"/>
        </w:pBdr>
        <w:spacing w:before="96" w:after="96"/>
      </w:pPr>
      <w:bookmarkStart w:id="283" w:name="_Ref141893762"/>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1330AC">
        <w:t>8.3</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1330AC">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82"/>
      <w:bookmarkEnd w:id="283"/>
    </w:p>
    <w:p w14:paraId="79253ACB" w14:textId="3C058159" w:rsidR="00CE316A" w:rsidRPr="00E301A5" w:rsidRDefault="00CE316A" w:rsidP="00EB5EEB">
      <w:pPr>
        <w:widowControl w:val="0"/>
        <w:numPr>
          <w:ilvl w:val="1"/>
          <w:numId w:val="2"/>
        </w:numPr>
        <w:pBdr>
          <w:top w:val="nil"/>
          <w:left w:val="nil"/>
          <w:bottom w:val="nil"/>
          <w:right w:val="nil"/>
          <w:between w:val="nil"/>
        </w:pBdr>
        <w:spacing w:before="96" w:after="96"/>
      </w:pPr>
      <w:bookmarkStart w:id="284" w:name="_2olpkfy" w:colFirst="0" w:colLast="0"/>
      <w:bookmarkEnd w:id="28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1330AC">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67B0E39F" w:rsidR="00CE316A" w:rsidRPr="00E301A5" w:rsidRDefault="00D96720" w:rsidP="00EB5EEB">
      <w:pPr>
        <w:widowControl w:val="0"/>
        <w:numPr>
          <w:ilvl w:val="1"/>
          <w:numId w:val="2"/>
        </w:numPr>
        <w:pBdr>
          <w:top w:val="nil"/>
          <w:left w:val="nil"/>
          <w:bottom w:val="nil"/>
          <w:right w:val="nil"/>
          <w:between w:val="nil"/>
        </w:pBdr>
        <w:spacing w:before="96" w:after="96"/>
      </w:pPr>
      <w:bookmarkStart w:id="285" w:name="_3nqndbk" w:colFirst="0" w:colLast="0"/>
      <w:bookmarkEnd w:id="28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1330AC">
        <w:t>10</w:t>
      </w:r>
      <w:r w:rsidR="00CE316A" w:rsidRPr="00E301A5">
        <w:fldChar w:fldCharType="end"/>
      </w:r>
      <w:r w:rsidR="00CE316A" w:rsidRPr="00E301A5">
        <w:t xml:space="preserve"> straipsnyje nurodytas sąlygas</w:t>
      </w:r>
      <w:r w:rsidR="004F2BD1" w:rsidRPr="00E301A5">
        <w:t xml:space="preserve">, likusiam </w:t>
      </w:r>
      <w:r w:rsidR="00655227" w:rsidRPr="00E301A5">
        <w:t xml:space="preserve">laikotarpiui </w:t>
      </w:r>
      <w:r w:rsidR="00655227">
        <w:t xml:space="preserve">iš </w:t>
      </w:r>
      <w:r w:rsidR="004F2BD1" w:rsidRPr="00E301A5">
        <w:t xml:space="preserve">Garantinių </w:t>
      </w:r>
      <w:r w:rsidR="0096226C" w:rsidRPr="00E301A5">
        <w:t>terminų pirmųjų 3 metų</w:t>
      </w:r>
      <w:r w:rsidR="00E86BD7" w:rsidRPr="00E301A5">
        <w:t xml:space="preserve"> ir 30 dienų</w:t>
      </w:r>
      <w:r w:rsidR="00137322">
        <w:t xml:space="preserve">, o </w:t>
      </w:r>
      <w:r w:rsidR="00137322">
        <w:fldChar w:fldCharType="begin"/>
      </w:r>
      <w:r w:rsidR="00137322">
        <w:instrText xml:space="preserve"> REF _Ref133398672 \r \h </w:instrText>
      </w:r>
      <w:r w:rsidR="00137322">
        <w:fldChar w:fldCharType="separate"/>
      </w:r>
      <w:r w:rsidR="001330AC">
        <w:t>10.2.10</w:t>
      </w:r>
      <w:r w:rsidR="00137322">
        <w:fldChar w:fldCharType="end"/>
      </w:r>
      <w:r w:rsidR="00137322">
        <w:t xml:space="preserve"> punkte numatytu atveju – likusiam</w:t>
      </w:r>
      <w:r w:rsidR="00137322" w:rsidRPr="00E301A5">
        <w:t xml:space="preserve"> </w:t>
      </w:r>
      <w:r w:rsidR="00655227">
        <w:t>laikotarpiui</w:t>
      </w:r>
      <w:r w:rsidR="00655227" w:rsidRPr="00E301A5">
        <w:t xml:space="preserve"> </w:t>
      </w:r>
      <w:r w:rsidR="00655227">
        <w:t xml:space="preserve">iš </w:t>
      </w:r>
      <w:r w:rsidR="00137322" w:rsidRPr="00E301A5">
        <w:t xml:space="preserve">Garantinių terminų </w:t>
      </w:r>
      <w:r w:rsidR="00137322">
        <w:t xml:space="preserve">pirmųjų </w:t>
      </w:r>
      <w:r w:rsidR="00137322" w:rsidRPr="00E301A5">
        <w:t>3 me</w:t>
      </w:r>
      <w:r w:rsidR="00137322">
        <w:t>tų</w:t>
      </w:r>
      <w:r w:rsidR="00397963">
        <w:t>, 6 mėnesių</w:t>
      </w:r>
      <w:r w:rsidR="00137322" w:rsidRPr="00E301A5">
        <w:t xml:space="preserve"> ir </w:t>
      </w:r>
      <w:r w:rsidR="00137322">
        <w:t>3</w:t>
      </w:r>
      <w:r w:rsidR="00397963">
        <w:t>0</w:t>
      </w:r>
      <w:r w:rsidR="00137322" w:rsidRPr="00E301A5">
        <w:t xml:space="preserve"> dienų</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9007EB">
      <w:pPr>
        <w:pStyle w:val="Antrat1"/>
      </w:pPr>
      <w:bookmarkStart w:id="286" w:name="_Toc141972262"/>
      <w:r w:rsidRPr="00E301A5">
        <w:t xml:space="preserve">Darbų </w:t>
      </w:r>
      <w:r w:rsidR="006B7EDE" w:rsidRPr="00E301A5">
        <w:t>terminai</w:t>
      </w:r>
      <w:bookmarkEnd w:id="286"/>
    </w:p>
    <w:p w14:paraId="00000278" w14:textId="45F125CD" w:rsidR="00133358" w:rsidRPr="00E301A5" w:rsidRDefault="001C0127" w:rsidP="00EB5EEB">
      <w:pPr>
        <w:pStyle w:val="Antrat2"/>
        <w:widowControl w:val="0"/>
        <w:spacing w:line="259" w:lineRule="auto"/>
        <w:rPr>
          <w:color w:val="auto"/>
        </w:rPr>
      </w:pPr>
      <w:bookmarkStart w:id="287" w:name="_Toc141972263"/>
      <w:r w:rsidRPr="00E301A5">
        <w:rPr>
          <w:color w:val="auto"/>
        </w:rPr>
        <w:t xml:space="preserve">Darbų </w:t>
      </w:r>
      <w:r w:rsidR="006B7EDE" w:rsidRPr="00E301A5">
        <w:rPr>
          <w:color w:val="auto"/>
        </w:rPr>
        <w:t>terminai ir Grafikas</w:t>
      </w:r>
      <w:bookmarkEnd w:id="287"/>
    </w:p>
    <w:p w14:paraId="00000279" w14:textId="456CA66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4CB94466"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1330AC">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1330AC"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EB5EEB">
      <w:pPr>
        <w:widowControl w:val="0"/>
        <w:numPr>
          <w:ilvl w:val="2"/>
          <w:numId w:val="2"/>
        </w:numPr>
        <w:spacing w:before="96" w:after="96"/>
      </w:pPr>
      <w:bookmarkStart w:id="28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88"/>
    </w:p>
    <w:p w14:paraId="0000027D" w14:textId="24DFDCE1" w:rsidR="00133358" w:rsidRPr="00E301A5" w:rsidRDefault="006B7EDE" w:rsidP="00EB5EEB">
      <w:pPr>
        <w:widowControl w:val="0"/>
        <w:numPr>
          <w:ilvl w:val="2"/>
          <w:numId w:val="2"/>
        </w:numPr>
        <w:pBdr>
          <w:top w:val="nil"/>
          <w:left w:val="nil"/>
          <w:bottom w:val="nil"/>
          <w:right w:val="nil"/>
          <w:between w:val="nil"/>
        </w:pBdr>
        <w:spacing w:before="96" w:after="96"/>
      </w:pPr>
      <w:bookmarkStart w:id="28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w:t>
      </w:r>
      <w:r w:rsidRPr="00E301A5">
        <w:lastRenderedPageBreak/>
        <w:t>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w:t>
      </w:r>
      <w:r w:rsidR="006A7EA0">
        <w:t>, Statybos užbaigimo procedūrų vykdymas</w:t>
      </w:r>
      <w:r w:rsidRPr="00E301A5">
        <w:t xml:space="preserv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89"/>
    <w:p w14:paraId="0000027E" w14:textId="542F223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62C1B97D" w:rsidR="00133358" w:rsidRPr="00E301A5" w:rsidRDefault="00D96720" w:rsidP="00EB5EEB">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1330AC">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EB5EEB">
      <w:pPr>
        <w:pStyle w:val="Antrat2"/>
        <w:widowControl w:val="0"/>
        <w:spacing w:line="259" w:lineRule="auto"/>
        <w:rPr>
          <w:color w:val="auto"/>
        </w:rPr>
      </w:pPr>
      <w:bookmarkStart w:id="290" w:name="_Ref89164836"/>
      <w:bookmarkStart w:id="291" w:name="_Toc141972264"/>
      <w:r w:rsidRPr="00E301A5">
        <w:rPr>
          <w:color w:val="auto"/>
        </w:rPr>
        <w:t xml:space="preserve">Darbų </w:t>
      </w:r>
      <w:r w:rsidR="006B7EDE" w:rsidRPr="00E301A5">
        <w:rPr>
          <w:color w:val="auto"/>
        </w:rPr>
        <w:t>terminų pratęsimas</w:t>
      </w:r>
      <w:bookmarkEnd w:id="290"/>
      <w:bookmarkEnd w:id="291"/>
    </w:p>
    <w:p w14:paraId="00000281" w14:textId="492E2E1B" w:rsidR="00133358" w:rsidRPr="00E301A5" w:rsidRDefault="006B7EDE" w:rsidP="00EB5EEB">
      <w:pPr>
        <w:widowControl w:val="0"/>
        <w:numPr>
          <w:ilvl w:val="2"/>
          <w:numId w:val="2"/>
        </w:numPr>
        <w:pBdr>
          <w:top w:val="nil"/>
          <w:left w:val="nil"/>
          <w:bottom w:val="nil"/>
          <w:right w:val="nil"/>
          <w:between w:val="nil"/>
        </w:pBdr>
        <w:spacing w:before="96" w:after="96"/>
      </w:pPr>
      <w:bookmarkStart w:id="292" w:name="_3qwpj7n" w:colFirst="0" w:colLast="0"/>
      <w:bookmarkStart w:id="293" w:name="_Hlk92367341"/>
      <w:bookmarkStart w:id="294" w:name="_Ref88653433"/>
      <w:bookmarkEnd w:id="29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9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94"/>
    </w:p>
    <w:p w14:paraId="00000282" w14:textId="56DFDDE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viešai skelbiamus</w:t>
      </w:r>
      <w:r w:rsidR="00134FFD">
        <w:t xml:space="preserve"> </w:t>
      </w:r>
      <w:r w:rsidRPr="00E301A5">
        <w:t xml:space="preserve">klimato </w:t>
      </w:r>
      <w:r w:rsidR="00956A86" w:rsidRPr="00E301A5">
        <w:t>duomenis ir prognozes</w:t>
      </w:r>
      <w:r w:rsidRPr="00E301A5">
        <w:t>;</w:t>
      </w:r>
    </w:p>
    <w:p w14:paraId="00000283" w14:textId="0C83CACA"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279F74EE" w:rsidR="00133358" w:rsidRPr="00E301A5" w:rsidRDefault="001C0127" w:rsidP="00EB5EEB">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95" w:name="_261ztfg" w:colFirst="0" w:colLast="0"/>
      <w:bookmarkStart w:id="296" w:name="_Ref88653421"/>
      <w:bookmarkEnd w:id="295"/>
      <w:r w:rsidRPr="00E301A5">
        <w:t xml:space="preserve">Darbų </w:t>
      </w:r>
      <w:r w:rsidR="006B7EDE" w:rsidRPr="00E301A5">
        <w:t xml:space="preserve">vėlavimą </w:t>
      </w:r>
      <w:r w:rsidR="00D52E49">
        <w:t>lemia</w:t>
      </w:r>
      <w:r w:rsidR="00D52E49" w:rsidRPr="00E301A5">
        <w:t xml:space="preserve"> </w:t>
      </w:r>
      <w:r w:rsidR="006B7EDE" w:rsidRPr="00E301A5">
        <w:t>Valdžios institucijų, energijos ar vandens tiekėjų sprendimai, veiksmai arba neveikimas, su sąlyga, kad Rangovas kruopščiai laikosi Valdžios institucijų, energijos ir vandens tiekėjų nustatytų procedūrų ir terminų;</w:t>
      </w:r>
      <w:bookmarkEnd w:id="296"/>
    </w:p>
    <w:p w14:paraId="00000285" w14:textId="41591180"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w:t>
      </w:r>
      <w:r w:rsidR="00D52E49">
        <w:t>lemia</w:t>
      </w:r>
      <w:r w:rsidR="00D52E49" w:rsidRPr="00E301A5">
        <w:t xml:space="preserve"> </w:t>
      </w:r>
      <w:r w:rsidR="006B7EDE" w:rsidRPr="00E301A5">
        <w:t xml:space="preserve">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1330AC">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3ACF9061" w:rsidR="00133358" w:rsidRPr="00E301A5" w:rsidRDefault="006B7EDE" w:rsidP="00EB5EEB">
      <w:pPr>
        <w:widowControl w:val="0"/>
        <w:numPr>
          <w:ilvl w:val="2"/>
          <w:numId w:val="2"/>
        </w:numPr>
        <w:pBdr>
          <w:top w:val="nil"/>
          <w:left w:val="nil"/>
          <w:bottom w:val="nil"/>
          <w:right w:val="nil"/>
          <w:between w:val="nil"/>
        </w:pBdr>
        <w:spacing w:before="96" w:after="96"/>
      </w:pPr>
      <w:bookmarkStart w:id="297" w:name="_l7a3n9" w:colFirst="0" w:colLast="0"/>
      <w:bookmarkEnd w:id="29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1330AC">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0D63F3C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w:t>
      </w:r>
      <w:r w:rsidR="00025DFE">
        <w:rPr>
          <w:iCs/>
        </w:rPr>
        <w:t xml:space="preserve">arba suteikia kuriai nors Šaliai teisę sustabdyti Darbų vykdymą </w:t>
      </w:r>
      <w:r w:rsidR="006B7EDE" w:rsidRPr="00E301A5">
        <w:t xml:space="preserve">(vadinamieji lygiagretūs vėlavimai): </w:t>
      </w:r>
    </w:p>
    <w:p w14:paraId="00000289" w14:textId="1EE7AE37" w:rsidR="00133358" w:rsidRPr="00E301A5" w:rsidRDefault="001C0127" w:rsidP="00EB5EEB">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w:t>
      </w:r>
      <w:r w:rsidR="00025DFE">
        <w:rPr>
          <w:iCs/>
        </w:rPr>
        <w:t>, arba dėl visų Darbų, ar Dalies, ar Statybos darbų sustabdymo sustabdomas atitinkamų Darbų terminų skaičiavimas</w:t>
      </w:r>
      <w:r w:rsidR="006B7EDE" w:rsidRPr="00E301A5">
        <w:t>; tačiau</w:t>
      </w:r>
    </w:p>
    <w:p w14:paraId="0000028A" w14:textId="08193996"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025DFE">
        <w:t>D</w:t>
      </w:r>
      <w:r w:rsidRPr="00E301A5">
        <w:t xml:space="preserve">arbus iki paaiškėjant aplinkybėms, kurios suteikė Rangovui teisę į </w:t>
      </w:r>
      <w:r w:rsidR="001C0127" w:rsidRPr="00E301A5">
        <w:t xml:space="preserve">Darbų </w:t>
      </w:r>
      <w:r w:rsidRPr="00E301A5">
        <w:t>terminų pratęsimą</w:t>
      </w:r>
      <w:r w:rsidR="00025DFE" w:rsidRPr="00025DFE">
        <w:rPr>
          <w:iCs/>
        </w:rPr>
        <w:t xml:space="preserve"> </w:t>
      </w:r>
      <w:r w:rsidR="00025DFE">
        <w:rPr>
          <w:iCs/>
        </w:rPr>
        <w:t>arba suteikė Šaliai teisę sustabdyti Darbų vykdymą</w:t>
      </w:r>
      <w:r w:rsidRPr="00E301A5">
        <w:t xml:space="preserve">.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w:t>
      </w:r>
      <w:r w:rsidR="00A46EF8">
        <w:rPr>
          <w:i/>
        </w:rPr>
        <w:t xml:space="preserve"> (paskutiniąją iš trijų)</w:t>
      </w:r>
      <w:r w:rsidRPr="00E301A5">
        <w:rPr>
          <w:i/>
        </w:rPr>
        <w:t xml:space="preserve"> savaitę.</w:t>
      </w:r>
    </w:p>
    <w:p w14:paraId="0000028B" w14:textId="57081E66" w:rsidR="00133358" w:rsidRPr="00E301A5" w:rsidRDefault="001C0127" w:rsidP="00EB5EEB">
      <w:pPr>
        <w:pStyle w:val="Antrat2"/>
        <w:widowControl w:val="0"/>
        <w:spacing w:line="259" w:lineRule="auto"/>
        <w:rPr>
          <w:color w:val="auto"/>
        </w:rPr>
      </w:pPr>
      <w:bookmarkStart w:id="298" w:name="_Toc141972265"/>
      <w:r w:rsidRPr="00E301A5">
        <w:rPr>
          <w:color w:val="auto"/>
        </w:rPr>
        <w:t xml:space="preserve">Darbų </w:t>
      </w:r>
      <w:r w:rsidR="006B7EDE" w:rsidRPr="00E301A5">
        <w:rPr>
          <w:color w:val="auto"/>
        </w:rPr>
        <w:t>paspartinimas</w:t>
      </w:r>
      <w:bookmarkEnd w:id="298"/>
    </w:p>
    <w:p w14:paraId="0000028C" w14:textId="32D8B5E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FDEA95A" w:rsidR="00133358" w:rsidRPr="00E301A5" w:rsidRDefault="00D96720" w:rsidP="00EB5EEB">
      <w:pPr>
        <w:widowControl w:val="0"/>
        <w:numPr>
          <w:ilvl w:val="2"/>
          <w:numId w:val="2"/>
        </w:numPr>
        <w:pBdr>
          <w:top w:val="nil"/>
          <w:left w:val="nil"/>
          <w:bottom w:val="nil"/>
          <w:right w:val="nil"/>
          <w:between w:val="nil"/>
        </w:pBdr>
        <w:spacing w:before="96" w:after="96"/>
      </w:pPr>
      <w:bookmarkStart w:id="299" w:name="_1kc7wiv" w:colFirst="0" w:colLast="0"/>
      <w:bookmarkStart w:id="300" w:name="_Ref88654350"/>
      <w:bookmarkEnd w:id="29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1330AC" w:rsidRPr="00EB53C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300"/>
      <w:r w:rsidR="006B7EDE" w:rsidRPr="00E301A5">
        <w:t xml:space="preserve"> </w:t>
      </w:r>
    </w:p>
    <w:p w14:paraId="0000028E" w14:textId="14D6CF37" w:rsidR="00133358" w:rsidRPr="00E301A5" w:rsidRDefault="006B7EDE" w:rsidP="00EB5EEB">
      <w:pPr>
        <w:pStyle w:val="Antrat2"/>
        <w:widowControl w:val="0"/>
        <w:spacing w:line="259" w:lineRule="auto"/>
        <w:rPr>
          <w:color w:val="auto"/>
        </w:rPr>
      </w:pPr>
      <w:bookmarkStart w:id="301" w:name="_Ref88654569"/>
      <w:bookmarkStart w:id="302" w:name="_Toc141972266"/>
      <w:r w:rsidRPr="00E301A5">
        <w:rPr>
          <w:color w:val="auto"/>
        </w:rPr>
        <w:t xml:space="preserve">Netesybos už </w:t>
      </w:r>
      <w:r w:rsidR="001C0127" w:rsidRPr="00E301A5">
        <w:rPr>
          <w:color w:val="auto"/>
        </w:rPr>
        <w:t xml:space="preserve">Darbų </w:t>
      </w:r>
      <w:r w:rsidRPr="00E301A5">
        <w:rPr>
          <w:color w:val="auto"/>
        </w:rPr>
        <w:t>vėlavimą</w:t>
      </w:r>
      <w:bookmarkEnd w:id="301"/>
      <w:bookmarkEnd w:id="302"/>
    </w:p>
    <w:p w14:paraId="0000028F" w14:textId="1DF767FD"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5497DB6E" w:rsidR="00133358" w:rsidRPr="00E301A5" w:rsidRDefault="00D96720" w:rsidP="00EB5EEB">
      <w:pPr>
        <w:widowControl w:val="0"/>
        <w:numPr>
          <w:ilvl w:val="2"/>
          <w:numId w:val="2"/>
        </w:numPr>
        <w:pBdr>
          <w:top w:val="nil"/>
          <w:left w:val="nil"/>
          <w:bottom w:val="nil"/>
          <w:right w:val="nil"/>
          <w:between w:val="nil"/>
        </w:pBdr>
        <w:spacing w:before="96" w:after="96"/>
      </w:pPr>
      <w:bookmarkStart w:id="30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w:t>
      </w:r>
      <w:r w:rsidR="00D52E49">
        <w:t>lemia</w:t>
      </w:r>
      <w:r w:rsidR="00D52E49" w:rsidRPr="00E301A5">
        <w:t xml:space="preserve"> </w:t>
      </w:r>
      <w:r w:rsidR="006B7EDE" w:rsidRPr="00E301A5">
        <w:t xml:space="preserve">paskesnių Etapų vėlavimą, turi būti vertinamas bendras </w:t>
      </w:r>
      <w:r w:rsidR="00606786" w:rsidRPr="00E301A5">
        <w:t xml:space="preserve">visų Darbų </w:t>
      </w:r>
      <w:r w:rsidR="006B7EDE" w:rsidRPr="00E301A5">
        <w:t xml:space="preserve">(Dalies) vėlavimo terminas, kurį </w:t>
      </w:r>
      <w:r w:rsidR="00D52E49">
        <w:t>lemia</w:t>
      </w:r>
      <w:r w:rsidR="00D52E49" w:rsidRPr="00E301A5">
        <w:t xml:space="preserve"> </w:t>
      </w:r>
      <w:r w:rsidR="006B7EDE" w:rsidRPr="00E301A5">
        <w:t xml:space="preserve">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303"/>
    <w:p w14:paraId="00000291" w14:textId="5E79344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w:t>
      </w:r>
      <w:r w:rsidR="006B7EDE" w:rsidRPr="00E301A5">
        <w:lastRenderedPageBreak/>
        <w:t xml:space="preserve">mokėjimu už Darbus, jeigu </w:t>
      </w:r>
      <w:r w:rsidR="00642781" w:rsidRPr="00E301A5">
        <w:t>Užsakovo užduotyje</w:t>
      </w:r>
      <w:r w:rsidR="006B7EDE" w:rsidRPr="00E301A5">
        <w:t xml:space="preserve"> nėra nurodyta, kad netesybos už konkretaus Etapo vėlavimą yra negrąžinamos.</w:t>
      </w:r>
    </w:p>
    <w:p w14:paraId="00000292" w14:textId="4B48D8C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1330AC">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77DEAEC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1330AC">
        <w:t>26.2.1.3</w:t>
      </w:r>
      <w:r w:rsidR="00925751" w:rsidRPr="00E301A5">
        <w:fldChar w:fldCharType="end"/>
      </w:r>
      <w:r w:rsidR="00925751" w:rsidRPr="00E301A5">
        <w:t xml:space="preserve"> </w:t>
      </w:r>
      <w:r w:rsidRPr="00E301A5">
        <w:t>punktas).</w:t>
      </w:r>
    </w:p>
    <w:p w14:paraId="00000295" w14:textId="69BE3CFC"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EB5EEB">
      <w:pPr>
        <w:pStyle w:val="Antrat2"/>
        <w:widowControl w:val="0"/>
        <w:spacing w:line="259" w:lineRule="auto"/>
        <w:rPr>
          <w:color w:val="auto"/>
        </w:rPr>
      </w:pPr>
      <w:bookmarkStart w:id="304" w:name="_Ref90573582"/>
      <w:bookmarkStart w:id="305" w:name="_Toc141972267"/>
      <w:r w:rsidRPr="00E301A5">
        <w:rPr>
          <w:color w:val="auto"/>
        </w:rPr>
        <w:t xml:space="preserve">Darbų </w:t>
      </w:r>
      <w:r w:rsidR="006B7EDE" w:rsidRPr="00E301A5">
        <w:rPr>
          <w:color w:val="auto"/>
        </w:rPr>
        <w:t>vykdymo sustabdymas</w:t>
      </w:r>
      <w:bookmarkEnd w:id="304"/>
      <w:bookmarkEnd w:id="305"/>
    </w:p>
    <w:p w14:paraId="00000298" w14:textId="08DCF298"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w:t>
      </w:r>
      <w:r w:rsidR="00134FFD">
        <w:t xml:space="preserve"> </w:t>
      </w:r>
      <w:r w:rsidR="00C24127" w:rsidRPr="00E301A5">
        <w:t>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EB5EEB">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EB5EEB">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4605C0A" w:rsidR="00133358" w:rsidRPr="00E301A5" w:rsidRDefault="006B7EDE" w:rsidP="00EB5EEB">
      <w:pPr>
        <w:widowControl w:val="0"/>
        <w:numPr>
          <w:ilvl w:val="2"/>
          <w:numId w:val="2"/>
        </w:numPr>
        <w:pBdr>
          <w:top w:val="nil"/>
          <w:left w:val="nil"/>
          <w:bottom w:val="nil"/>
          <w:right w:val="nil"/>
          <w:between w:val="nil"/>
        </w:pBdr>
        <w:spacing w:before="96" w:after="96"/>
      </w:pPr>
      <w:bookmarkStart w:id="306" w:name="_ymfzma" w:colFirst="0" w:colLast="0"/>
      <w:bookmarkStart w:id="307" w:name="_Ref88653592"/>
      <w:bookmarkEnd w:id="30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r w:rsidR="006B44C4">
        <w:t>, taip pat</w:t>
      </w:r>
      <w:r w:rsidR="001C7418" w:rsidRPr="00081EE4">
        <w:t xml:space="preserve"> </w:t>
      </w:r>
      <w:r w:rsidR="00427792" w:rsidRPr="00E301A5">
        <w:t xml:space="preserve">jeigu Užsakovas </w:t>
      </w:r>
      <w:r w:rsidR="00427792">
        <w:t xml:space="preserve">vengia arba nepagrįstai atsisako sudaryti Susitarimą </w:t>
      </w:r>
      <w:r w:rsidR="001C7418">
        <w:fldChar w:fldCharType="begin"/>
      </w:r>
      <w:r w:rsidR="001C7418">
        <w:instrText xml:space="preserve"> REF _Ref140164452 \r \h </w:instrText>
      </w:r>
      <w:r w:rsidR="001C7418">
        <w:fldChar w:fldCharType="separate"/>
      </w:r>
      <w:r w:rsidR="001330AC">
        <w:t>25.9</w:t>
      </w:r>
      <w:r w:rsidR="001C7418">
        <w:fldChar w:fldCharType="end"/>
      </w:r>
      <w:r w:rsidR="001C7418">
        <w:t xml:space="preserve"> </w:t>
      </w:r>
      <w:r w:rsidR="001C7418" w:rsidRPr="00081EE4">
        <w:t>punkt</w:t>
      </w:r>
      <w:r w:rsidR="001C7418">
        <w:t>e numatytu atveju</w:t>
      </w:r>
      <w:r w:rsidR="00F80DC3">
        <w:t xml:space="preserve"> (kai Rangovas be Susitarimo negali vykdyti Sutarties)</w:t>
      </w:r>
      <w:r w:rsidRPr="00E301A5">
        <w:t>.</w:t>
      </w:r>
      <w:bookmarkEnd w:id="307"/>
      <w:r w:rsidRPr="00E301A5">
        <w:t xml:space="preserve"> </w:t>
      </w:r>
    </w:p>
    <w:p w14:paraId="0000029E" w14:textId="5CAB127F" w:rsidR="00133358" w:rsidRPr="00E301A5" w:rsidRDefault="00606786" w:rsidP="00EB5EEB">
      <w:pPr>
        <w:widowControl w:val="0"/>
        <w:numPr>
          <w:ilvl w:val="2"/>
          <w:numId w:val="2"/>
        </w:numPr>
        <w:pBdr>
          <w:top w:val="nil"/>
          <w:left w:val="nil"/>
          <w:bottom w:val="nil"/>
          <w:right w:val="nil"/>
          <w:between w:val="nil"/>
        </w:pBdr>
        <w:spacing w:before="96" w:after="96"/>
      </w:pPr>
      <w:bookmarkStart w:id="308" w:name="_3im3ia3" w:colFirst="0" w:colLast="0"/>
      <w:bookmarkStart w:id="309" w:name="_Ref88654312"/>
      <w:bookmarkStart w:id="310" w:name="_Ref141950666"/>
      <w:bookmarkEnd w:id="30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309"/>
      <w:r w:rsidR="006B7EDE" w:rsidRPr="00E301A5">
        <w:t xml:space="preserve"> </w:t>
      </w:r>
      <w:r w:rsidR="004331D1" w:rsidRPr="00E301A5">
        <w:t xml:space="preserve">Jeigu </w:t>
      </w:r>
      <w:r w:rsidR="00C77035">
        <w:t xml:space="preserve">Užsakovas arba </w:t>
      </w:r>
      <w:r w:rsidR="004331D1" w:rsidRPr="00E301A5">
        <w:t xml:space="preserve">Rangovas sustabdo dalį Statybos darbų ir tokių Statybos darbų </w:t>
      </w:r>
      <w:r w:rsidR="00C77035">
        <w:t xml:space="preserve">laikinas </w:t>
      </w:r>
      <w:r w:rsidR="004331D1" w:rsidRPr="00E301A5">
        <w:t>nevykdymas nėra kliūtis laiku užbaigti visus Darbus, Darbų terminų skaičiavimas nestabdomas.</w:t>
      </w:r>
      <w:bookmarkEnd w:id="310"/>
    </w:p>
    <w:p w14:paraId="0000029F" w14:textId="402E2AC8" w:rsidR="00133358" w:rsidRPr="00E301A5" w:rsidRDefault="00D96720" w:rsidP="00EB5EEB">
      <w:pPr>
        <w:widowControl w:val="0"/>
        <w:numPr>
          <w:ilvl w:val="2"/>
          <w:numId w:val="2"/>
        </w:numPr>
        <w:pBdr>
          <w:top w:val="nil"/>
          <w:left w:val="nil"/>
          <w:bottom w:val="nil"/>
          <w:right w:val="nil"/>
          <w:between w:val="nil"/>
        </w:pBdr>
        <w:spacing w:before="96" w:after="96"/>
      </w:pPr>
      <w:bookmarkStart w:id="311"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311"/>
    </w:p>
    <w:p w14:paraId="000002A0" w14:textId="24C4CAD5"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312" w:name="_Ref88753495"/>
    <w:p w14:paraId="000002A1" w14:textId="06AEC6EC" w:rsidR="00133358" w:rsidRPr="00E301A5" w:rsidRDefault="00925751" w:rsidP="00EB5EEB">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1330AC">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1330AC"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1330AC">
        <w:t>16.2.16.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1330AC">
        <w:t>16.2.16.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312"/>
    </w:p>
    <w:p w14:paraId="000002A2" w14:textId="20CA8C15"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1330AC">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1330AC" w:rsidRPr="00EB53C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EB5EEB">
      <w:pPr>
        <w:widowControl w:val="0"/>
        <w:numPr>
          <w:ilvl w:val="2"/>
          <w:numId w:val="2"/>
        </w:numPr>
        <w:pBdr>
          <w:top w:val="nil"/>
          <w:left w:val="nil"/>
          <w:bottom w:val="nil"/>
          <w:right w:val="nil"/>
          <w:between w:val="nil"/>
        </w:pBdr>
        <w:spacing w:before="96" w:after="96"/>
      </w:pPr>
      <w:bookmarkStart w:id="313" w:name="_1xrdshw" w:colFirst="0" w:colLast="0"/>
      <w:bookmarkStart w:id="314" w:name="_Ref88654322"/>
      <w:bookmarkEnd w:id="313"/>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314"/>
    </w:p>
    <w:p w14:paraId="0D83D6CF" w14:textId="0FD90816" w:rsidR="00320D49"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w:t>
      </w:r>
      <w:r w:rsidR="006219C8">
        <w:t xml:space="preserve">iki </w:t>
      </w:r>
      <w:r w:rsidR="001F317C" w:rsidRPr="00E301A5">
        <w:t>Darbų termin</w:t>
      </w:r>
      <w:r w:rsidR="006219C8">
        <w:t>ų pabaig</w:t>
      </w:r>
      <w:r w:rsidR="000E01C9">
        <w:t>os datų,</w:t>
      </w:r>
      <w:r w:rsidR="000E01C9" w:rsidRPr="000E01C9">
        <w:t xml:space="preserve"> </w:t>
      </w:r>
      <w:r w:rsidR="000E01C9">
        <w:t>nukeltų</w:t>
      </w:r>
      <w:r w:rsidR="000E01C9" w:rsidRPr="000E01C9">
        <w:t xml:space="preserve"> </w:t>
      </w:r>
      <w:r w:rsidR="000E01C9" w:rsidRPr="00E301A5">
        <w:t>dėl sustabdymo</w:t>
      </w:r>
      <w:r w:rsidR="001F317C" w:rsidRPr="00E301A5">
        <w:t>)</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1330AC">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1330AC" w:rsidRPr="00EB53C5">
        <w:t>Papildomų Išlaidų kompensavimas ir Išlaidų perskaičiavimas</w:t>
      </w:r>
      <w:r w:rsidR="00F442B2" w:rsidRPr="00E301A5">
        <w:fldChar w:fldCharType="end"/>
      </w:r>
      <w:r w:rsidR="0030125E" w:rsidRPr="00E301A5">
        <w:t>“</w:t>
      </w:r>
      <w:r w:rsidR="0060545C" w:rsidRPr="00E301A5">
        <w:t xml:space="preserve"> nustatyta tvarka. Tuo tikslu Šalys </w:t>
      </w:r>
      <w:r w:rsidR="0060545C" w:rsidRPr="00E301A5">
        <w:lastRenderedPageBreak/>
        <w:t xml:space="preserve">privalo sudaryti Susitarimą </w:t>
      </w:r>
      <w:r w:rsidR="00F442B2" w:rsidRPr="00E301A5">
        <w:fldChar w:fldCharType="begin"/>
      </w:r>
      <w:r w:rsidR="00F442B2" w:rsidRPr="00E301A5">
        <w:instrText xml:space="preserve"> REF _Ref93879212 \r \h </w:instrText>
      </w:r>
      <w:r w:rsidR="00F442B2" w:rsidRPr="00E301A5">
        <w:fldChar w:fldCharType="separate"/>
      </w:r>
      <w:r w:rsidR="001330AC">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1330AC"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695EACBC" w:rsidR="00133358" w:rsidRPr="00E301A5" w:rsidRDefault="00D96720" w:rsidP="00EB5EEB">
      <w:pPr>
        <w:widowControl w:val="0"/>
        <w:numPr>
          <w:ilvl w:val="2"/>
          <w:numId w:val="2"/>
        </w:numPr>
        <w:pBdr>
          <w:top w:val="nil"/>
          <w:left w:val="nil"/>
          <w:bottom w:val="nil"/>
          <w:right w:val="nil"/>
          <w:between w:val="nil"/>
        </w:pBdr>
        <w:spacing w:before="96" w:after="96"/>
      </w:pPr>
      <w:bookmarkStart w:id="315" w:name="_4hr1b5p" w:colFirst="0" w:colLast="0"/>
      <w:bookmarkStart w:id="316" w:name="_Ref90574053"/>
      <w:bookmarkEnd w:id="315"/>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730CFE">
        <w:fldChar w:fldCharType="begin"/>
      </w:r>
      <w:r w:rsidR="00730CFE">
        <w:instrText xml:space="preserve"> REF _Ref133409227 \r \h </w:instrText>
      </w:r>
      <w:r w:rsidR="00730CFE">
        <w:fldChar w:fldCharType="separate"/>
      </w:r>
      <w:r w:rsidR="001330AC">
        <w:t>26.5</w:t>
      </w:r>
      <w:r w:rsidR="00730CFE">
        <w:fldChar w:fldCharType="end"/>
      </w:r>
      <w:r w:rsidR="00EC0C6B" w:rsidRPr="00E301A5">
        <w:t xml:space="preserve"> punktas</w:t>
      </w:r>
      <w:r w:rsidR="0030125E" w:rsidRPr="00E301A5">
        <w:t xml:space="preserve"> „</w:t>
      </w:r>
      <w:r w:rsidR="00730CFE">
        <w:fldChar w:fldCharType="begin"/>
      </w:r>
      <w:r w:rsidR="00730CFE">
        <w:instrText xml:space="preserve"> REF _Ref133409227 \h </w:instrText>
      </w:r>
      <w:r w:rsidR="00730CFE">
        <w:fldChar w:fldCharType="separate"/>
      </w:r>
      <w:r w:rsidR="001330AC" w:rsidRPr="00E301A5">
        <w:t>Šalių teisės ir pareigos Sutarties nutraukimo atveju</w:t>
      </w:r>
      <w:r w:rsidR="00730CFE">
        <w:fldChar w:fldCharType="end"/>
      </w:r>
      <w:r w:rsidR="0030125E" w:rsidRPr="00E301A5">
        <w:t>“</w:t>
      </w:r>
      <w:r w:rsidR="00EC0C6B" w:rsidRPr="00E301A5">
        <w:t>.</w:t>
      </w:r>
      <w:bookmarkEnd w:id="316"/>
    </w:p>
    <w:p w14:paraId="1469FBBC" w14:textId="08AC8AAC" w:rsidR="00E119EE" w:rsidRPr="00B847E8" w:rsidRDefault="00314ED0" w:rsidP="009007EB">
      <w:pPr>
        <w:pStyle w:val="Antrat1"/>
      </w:pPr>
      <w:bookmarkStart w:id="317" w:name="_Toc141972268"/>
      <w:r w:rsidRPr="00B847E8">
        <w:t xml:space="preserve">Prievolių pagal Sutartį </w:t>
      </w:r>
      <w:r w:rsidR="00681CC5" w:rsidRPr="00B847E8">
        <w:t>įvykdymo užtikrini</w:t>
      </w:r>
      <w:r w:rsidR="0008514B" w:rsidRPr="00B847E8">
        <w:t>mo būdai</w:t>
      </w:r>
      <w:bookmarkEnd w:id="317"/>
    </w:p>
    <w:p w14:paraId="73680D58" w14:textId="3E63423E" w:rsidR="00681CC5" w:rsidRPr="00B847E8" w:rsidRDefault="00681CC5" w:rsidP="00EB5EEB">
      <w:pPr>
        <w:widowControl w:val="0"/>
        <w:numPr>
          <w:ilvl w:val="1"/>
          <w:numId w:val="2"/>
        </w:numPr>
        <w:pBdr>
          <w:top w:val="nil"/>
          <w:left w:val="nil"/>
          <w:bottom w:val="nil"/>
          <w:right w:val="nil"/>
          <w:between w:val="nil"/>
        </w:pBdr>
        <w:spacing w:before="96" w:after="96"/>
        <w:rPr>
          <w:bCs/>
        </w:rPr>
      </w:pPr>
      <w:r w:rsidRPr="00B847E8">
        <w:rPr>
          <w:bCs/>
        </w:rPr>
        <w:t xml:space="preserve">Šalių prievolių pagal Sutartį įvykdymas yra užtikrinamas </w:t>
      </w:r>
      <w:r w:rsidRPr="00B847E8">
        <w:rPr>
          <w:bCs/>
        </w:rPr>
        <w:fldChar w:fldCharType="begin"/>
      </w:r>
      <w:r w:rsidRPr="00B847E8">
        <w:rPr>
          <w:bCs/>
        </w:rPr>
        <w:instrText xml:space="preserve"> REF _Ref88655974 \r \h </w:instrText>
      </w:r>
      <w:r w:rsidR="007D7F41" w:rsidRPr="00B847E8">
        <w:rPr>
          <w:bCs/>
        </w:rPr>
        <w:instrText xml:space="preserve"> \* MERGEFORMAT </w:instrText>
      </w:r>
      <w:r w:rsidRPr="00B847E8">
        <w:rPr>
          <w:bCs/>
        </w:rPr>
      </w:r>
      <w:r w:rsidRPr="00B847E8">
        <w:rPr>
          <w:bCs/>
        </w:rPr>
        <w:fldChar w:fldCharType="separate"/>
      </w:r>
      <w:r w:rsidR="001330AC" w:rsidRPr="00B847E8">
        <w:rPr>
          <w:bCs/>
        </w:rPr>
        <w:t>13</w:t>
      </w:r>
      <w:r w:rsidRPr="00B847E8">
        <w:rPr>
          <w:bCs/>
        </w:rPr>
        <w:fldChar w:fldCharType="end"/>
      </w:r>
      <w:r w:rsidRPr="00B847E8">
        <w:rPr>
          <w:bCs/>
        </w:rPr>
        <w:t xml:space="preserve"> </w:t>
      </w:r>
      <w:r w:rsidR="00AD5FA8" w:rsidRPr="00B847E8">
        <w:rPr>
          <w:bCs/>
        </w:rPr>
        <w:t>straipsnyje</w:t>
      </w:r>
      <w:r w:rsidRPr="00B847E8">
        <w:rPr>
          <w:bCs/>
        </w:rPr>
        <w:t xml:space="preserve"> </w:t>
      </w:r>
      <w:r w:rsidR="00FE7CCB" w:rsidRPr="00B847E8">
        <w:rPr>
          <w:bCs/>
        </w:rPr>
        <w:t>ir Specialiųjų sąlygų 1</w:t>
      </w:r>
      <w:r w:rsidR="0059190A" w:rsidRPr="00B847E8">
        <w:rPr>
          <w:bCs/>
        </w:rPr>
        <w:t>5</w:t>
      </w:r>
      <w:r w:rsidR="00FE7CCB" w:rsidRPr="00B847E8">
        <w:rPr>
          <w:bCs/>
        </w:rPr>
        <w:t xml:space="preserve"> dalyje </w:t>
      </w:r>
      <w:r w:rsidRPr="00B847E8">
        <w:rPr>
          <w:bCs/>
        </w:rPr>
        <w:t xml:space="preserve">nurodytu Sutarties įvykdymo užtikrinimu, </w:t>
      </w:r>
      <w:r w:rsidR="00AD5FA8" w:rsidRPr="00B847E8">
        <w:rPr>
          <w:bCs/>
        </w:rPr>
        <w:fldChar w:fldCharType="begin"/>
      </w:r>
      <w:r w:rsidR="00AD5FA8" w:rsidRPr="00B847E8">
        <w:rPr>
          <w:bCs/>
        </w:rPr>
        <w:instrText xml:space="preserve"> REF _Ref88655872 \r \h </w:instrText>
      </w:r>
      <w:r w:rsidR="007D7F41" w:rsidRPr="00B847E8">
        <w:rPr>
          <w:bCs/>
        </w:rPr>
        <w:instrText xml:space="preserve"> \* MERGEFORMAT </w:instrText>
      </w:r>
      <w:r w:rsidR="00AD5FA8" w:rsidRPr="00B847E8">
        <w:rPr>
          <w:bCs/>
        </w:rPr>
      </w:r>
      <w:r w:rsidR="00AD5FA8" w:rsidRPr="00B847E8">
        <w:rPr>
          <w:bCs/>
        </w:rPr>
        <w:fldChar w:fldCharType="separate"/>
      </w:r>
      <w:r w:rsidR="001330AC" w:rsidRPr="00B847E8">
        <w:rPr>
          <w:bCs/>
        </w:rPr>
        <w:t>10</w:t>
      </w:r>
      <w:r w:rsidR="00AD5FA8" w:rsidRPr="00B847E8">
        <w:rPr>
          <w:bCs/>
        </w:rPr>
        <w:fldChar w:fldCharType="end"/>
      </w:r>
      <w:r w:rsidR="00AD5FA8" w:rsidRPr="00B847E8">
        <w:rPr>
          <w:bCs/>
        </w:rPr>
        <w:t xml:space="preserve"> </w:t>
      </w:r>
      <w:r w:rsidR="00D0297D" w:rsidRPr="00B847E8">
        <w:rPr>
          <w:bCs/>
        </w:rPr>
        <w:t xml:space="preserve">straipsnyje nurodytu Garantinių įsipareigojimų įvykdymo užtikrinimu, </w:t>
      </w:r>
      <w:r w:rsidR="00307645" w:rsidRPr="00B847E8">
        <w:rPr>
          <w:bCs/>
        </w:rPr>
        <w:fldChar w:fldCharType="begin"/>
      </w:r>
      <w:r w:rsidR="00307645" w:rsidRPr="00B847E8">
        <w:rPr>
          <w:bCs/>
        </w:rPr>
        <w:instrText xml:space="preserve"> REF _Ref88816541 \r \h </w:instrText>
      </w:r>
      <w:r w:rsidR="007D7F41" w:rsidRPr="00B847E8">
        <w:rPr>
          <w:bCs/>
        </w:rPr>
        <w:instrText xml:space="preserve"> \* MERGEFORMAT </w:instrText>
      </w:r>
      <w:r w:rsidR="00307645" w:rsidRPr="00B847E8">
        <w:rPr>
          <w:bCs/>
        </w:rPr>
      </w:r>
      <w:r w:rsidR="00307645" w:rsidRPr="00B847E8">
        <w:rPr>
          <w:bCs/>
        </w:rPr>
        <w:fldChar w:fldCharType="separate"/>
      </w:r>
      <w:r w:rsidR="001330AC" w:rsidRPr="00B847E8">
        <w:rPr>
          <w:bCs/>
        </w:rPr>
        <w:t>16.1.2</w:t>
      </w:r>
      <w:r w:rsidR="00307645" w:rsidRPr="00B847E8">
        <w:rPr>
          <w:bCs/>
        </w:rPr>
        <w:fldChar w:fldCharType="end"/>
      </w:r>
      <w:r w:rsidRPr="00B847E8">
        <w:rPr>
          <w:bCs/>
        </w:rPr>
        <w:t xml:space="preserve"> punkte </w:t>
      </w:r>
      <w:r w:rsidR="00307645" w:rsidRPr="00B847E8">
        <w:rPr>
          <w:bCs/>
        </w:rPr>
        <w:t>nurodytu</w:t>
      </w:r>
      <w:r w:rsidRPr="00B847E8">
        <w:rPr>
          <w:bCs/>
        </w:rPr>
        <w:t xml:space="preserve"> avanso grąžinimo užtikrinimu (jeigu Specialiosiose sąlygose yra </w:t>
      </w:r>
      <w:r w:rsidR="00DD55FB" w:rsidRPr="00B847E8">
        <w:rPr>
          <w:bCs/>
        </w:rPr>
        <w:t>nurodytas</w:t>
      </w:r>
      <w:r w:rsidRPr="00B847E8">
        <w:rPr>
          <w:bCs/>
        </w:rPr>
        <w:t xml:space="preserve"> avans</w:t>
      </w:r>
      <w:r w:rsidR="00A636FB" w:rsidRPr="00B847E8">
        <w:rPr>
          <w:bCs/>
        </w:rPr>
        <w:t>o dydis</w:t>
      </w:r>
      <w:r w:rsidRPr="00B847E8">
        <w:rPr>
          <w:bCs/>
        </w:rPr>
        <w:t xml:space="preserve">), </w:t>
      </w:r>
      <w:r w:rsidR="00141BAE" w:rsidRPr="00B847E8">
        <w:rPr>
          <w:bCs/>
        </w:rPr>
        <w:fldChar w:fldCharType="begin"/>
      </w:r>
      <w:r w:rsidR="00141BAE" w:rsidRPr="00B847E8">
        <w:rPr>
          <w:bCs/>
        </w:rPr>
        <w:instrText xml:space="preserve"> REF _Ref88817011 \r \h </w:instrText>
      </w:r>
      <w:r w:rsidR="007D7F41" w:rsidRPr="00B847E8">
        <w:rPr>
          <w:bCs/>
        </w:rPr>
        <w:instrText xml:space="preserve"> \* MERGEFORMAT </w:instrText>
      </w:r>
      <w:r w:rsidR="00141BAE" w:rsidRPr="00B847E8">
        <w:rPr>
          <w:bCs/>
        </w:rPr>
      </w:r>
      <w:r w:rsidR="00141BAE" w:rsidRPr="00B847E8">
        <w:rPr>
          <w:bCs/>
        </w:rPr>
        <w:fldChar w:fldCharType="separate"/>
      </w:r>
      <w:r w:rsidR="001330AC" w:rsidRPr="00B847E8">
        <w:rPr>
          <w:bCs/>
        </w:rPr>
        <w:t>16</w:t>
      </w:r>
      <w:r w:rsidR="00141BAE" w:rsidRPr="00B847E8">
        <w:rPr>
          <w:bCs/>
        </w:rPr>
        <w:fldChar w:fldCharType="end"/>
      </w:r>
      <w:r w:rsidR="00141BAE" w:rsidRPr="00B847E8">
        <w:rPr>
          <w:bCs/>
        </w:rPr>
        <w:t xml:space="preserve"> straipsnyje</w:t>
      </w:r>
      <w:r w:rsidR="007968BF" w:rsidRPr="00B847E8">
        <w:rPr>
          <w:bCs/>
        </w:rPr>
        <w:t xml:space="preserve"> numatyta Sulaikoma suma</w:t>
      </w:r>
      <w:r w:rsidR="00931F76" w:rsidRPr="00B847E8">
        <w:rPr>
          <w:bCs/>
        </w:rPr>
        <w:t xml:space="preserve"> (jeigu Specialiosiose sąlygose yra </w:t>
      </w:r>
      <w:r w:rsidR="00806038" w:rsidRPr="00B847E8">
        <w:rPr>
          <w:bCs/>
        </w:rPr>
        <w:t>nurodytas Sulaikomos sumos pr</w:t>
      </w:r>
      <w:r w:rsidR="00DD55FB" w:rsidRPr="00B847E8">
        <w:rPr>
          <w:bCs/>
        </w:rPr>
        <w:t>ocentas)</w:t>
      </w:r>
      <w:r w:rsidR="007968BF" w:rsidRPr="00B847E8">
        <w:rPr>
          <w:bCs/>
        </w:rPr>
        <w:t xml:space="preserve">, </w:t>
      </w:r>
      <w:r w:rsidRPr="00B847E8">
        <w:rPr>
          <w:bCs/>
        </w:rPr>
        <w:t>Specialiųjų sąlygų 1</w:t>
      </w:r>
      <w:r w:rsidR="00BB6453" w:rsidRPr="00B847E8">
        <w:rPr>
          <w:bCs/>
        </w:rPr>
        <w:t>4</w:t>
      </w:r>
      <w:r w:rsidRPr="00B847E8">
        <w:rPr>
          <w:bCs/>
        </w:rPr>
        <w:t xml:space="preserve"> dalyje nurodytomis netesybomis.</w:t>
      </w:r>
      <w:r w:rsidRPr="00B847E8">
        <w:t xml:space="preserve"> </w:t>
      </w:r>
    </w:p>
    <w:p w14:paraId="000002A6" w14:textId="094F47D7" w:rsidR="00133358" w:rsidRPr="00B847E8" w:rsidRDefault="006B7EDE" w:rsidP="009007EB">
      <w:pPr>
        <w:pStyle w:val="Antrat1"/>
      </w:pPr>
      <w:bookmarkStart w:id="318" w:name="_Ref88655974"/>
      <w:bookmarkStart w:id="319" w:name="_Toc141972269"/>
      <w:r w:rsidRPr="00B847E8">
        <w:t>Sutarties įvykdymo užtikrinimas</w:t>
      </w:r>
      <w:bookmarkEnd w:id="318"/>
      <w:bookmarkEnd w:id="319"/>
    </w:p>
    <w:p w14:paraId="000002A7" w14:textId="799DA0B9" w:rsidR="00133358" w:rsidRPr="00B847E8" w:rsidRDefault="006B7EDE" w:rsidP="00EB5EEB">
      <w:pPr>
        <w:widowControl w:val="0"/>
        <w:numPr>
          <w:ilvl w:val="1"/>
          <w:numId w:val="2"/>
        </w:numPr>
        <w:pBdr>
          <w:top w:val="nil"/>
          <w:left w:val="nil"/>
          <w:bottom w:val="nil"/>
          <w:right w:val="nil"/>
          <w:between w:val="nil"/>
        </w:pBdr>
        <w:spacing w:before="96" w:after="96"/>
        <w:rPr>
          <w:b/>
        </w:rPr>
      </w:pPr>
      <w:bookmarkStart w:id="320" w:name="_1c1lvlb" w:colFirst="0" w:colLast="0"/>
      <w:bookmarkStart w:id="321" w:name="_Ref88655038"/>
      <w:bookmarkEnd w:id="320"/>
      <w:r w:rsidRPr="00B847E8">
        <w:t xml:space="preserve">Rangovas privalo per 10 darbo dienų po Sutarties sudarymo pateikti Užsakovui </w:t>
      </w:r>
      <w:r w:rsidR="0039720A" w:rsidRPr="00B847E8">
        <w:t>Specialiosiose</w:t>
      </w:r>
      <w:r w:rsidRPr="00B847E8">
        <w:t xml:space="preserve"> sąlygose nurodytos rūšies Sutarties įvykdymo užtikrinimą, atitinkantį </w:t>
      </w:r>
      <w:r w:rsidR="00F11081" w:rsidRPr="00B847E8">
        <w:t>šiame straipsnyje</w:t>
      </w:r>
      <w:r w:rsidRPr="00B847E8">
        <w:t xml:space="preserve"> nurodytas sąlygas</w:t>
      </w:r>
      <w:r w:rsidR="00C0541C" w:rsidRPr="00B847E8">
        <w:t xml:space="preserve"> (</w:t>
      </w:r>
      <w:r w:rsidR="00C0541C" w:rsidRPr="00B847E8">
        <w:rPr>
          <w:b/>
          <w:bCs/>
        </w:rPr>
        <w:t>Sutarties įvykdymo užtikrinimas</w:t>
      </w:r>
      <w:r w:rsidR="00C0541C" w:rsidRPr="00B847E8">
        <w:t>)</w:t>
      </w:r>
      <w:r w:rsidRPr="00B847E8">
        <w:t xml:space="preserve">. </w:t>
      </w:r>
      <w:r w:rsidR="00D96720" w:rsidRPr="00B847E8">
        <w:t>Jeigu</w:t>
      </w:r>
      <w:r w:rsidRPr="00B847E8">
        <w:t xml:space="preserve"> </w:t>
      </w:r>
      <w:r w:rsidR="002C2D3C" w:rsidRPr="00B847E8">
        <w:t>Specialiosiose</w:t>
      </w:r>
      <w:r w:rsidRPr="00B847E8">
        <w:t xml:space="preserve"> sąlygose yra pažymėti kelių rūšių Sutarties įvykdymo užtikrinimai, Rangovas privalo pasirinkti vieną iš jų, jeigu Specialiosiose sąlygose nėra nurodyta kitaip.</w:t>
      </w:r>
      <w:bookmarkEnd w:id="321"/>
    </w:p>
    <w:p w14:paraId="06AB50C0" w14:textId="7924ACA7" w:rsidR="00FB50E3" w:rsidRPr="00B847E8" w:rsidRDefault="00FB50E3" w:rsidP="00EB5EEB">
      <w:pPr>
        <w:widowControl w:val="0"/>
        <w:numPr>
          <w:ilvl w:val="1"/>
          <w:numId w:val="2"/>
        </w:numPr>
        <w:pBdr>
          <w:top w:val="nil"/>
          <w:left w:val="nil"/>
          <w:bottom w:val="nil"/>
          <w:right w:val="nil"/>
          <w:between w:val="nil"/>
        </w:pBdr>
        <w:spacing w:before="96" w:after="96"/>
        <w:rPr>
          <w:b/>
        </w:rPr>
      </w:pPr>
      <w:bookmarkStart w:id="322" w:name="_Ref93606680"/>
      <w:r w:rsidRPr="00B847E8">
        <w:t>Sutarties įvykdymo užtikrinimo sąlygos:</w:t>
      </w:r>
      <w:bookmarkEnd w:id="322"/>
    </w:p>
    <w:p w14:paraId="7560859E" w14:textId="47392A8B" w:rsidR="000F38E6" w:rsidRPr="00B847E8" w:rsidRDefault="000F38E6" w:rsidP="00EB5EEB">
      <w:pPr>
        <w:pStyle w:val="Antrat3"/>
        <w:keepNext w:val="0"/>
        <w:keepLines w:val="0"/>
        <w:widowControl w:val="0"/>
        <w:spacing w:line="259" w:lineRule="auto"/>
        <w:rPr>
          <w:color w:val="auto"/>
          <w:u w:val="none"/>
        </w:rPr>
      </w:pPr>
      <w:bookmarkStart w:id="323" w:name="_3w19e94" w:colFirst="0" w:colLast="0"/>
      <w:bookmarkStart w:id="324" w:name="_Ref88653618"/>
      <w:bookmarkEnd w:id="323"/>
      <w:r w:rsidRPr="00B847E8">
        <w:rPr>
          <w:color w:val="auto"/>
          <w:u w:val="none"/>
        </w:rPr>
        <w:t xml:space="preserve">Sutarties įvykdymo užtikrinimas turi būti besąlyginis, neatšaukiamas, pirmo pareikalavimo </w:t>
      </w:r>
      <w:r w:rsidR="0009254E" w:rsidRPr="00B847E8">
        <w:rPr>
          <w:color w:val="auto"/>
          <w:u w:val="none"/>
        </w:rPr>
        <w:t>banko (</w:t>
      </w:r>
      <w:r w:rsidRPr="00B847E8">
        <w:rPr>
          <w:color w:val="auto"/>
          <w:u w:val="none"/>
        </w:rPr>
        <w:t>garanto</w:t>
      </w:r>
      <w:r w:rsidR="0009254E" w:rsidRPr="00B847E8">
        <w:rPr>
          <w:color w:val="auto"/>
          <w:u w:val="none"/>
        </w:rPr>
        <w:t>)</w:t>
      </w:r>
      <w:r w:rsidRPr="00B847E8">
        <w:rPr>
          <w:color w:val="auto"/>
          <w:u w:val="none"/>
        </w:rPr>
        <w:t xml:space="preserve"> arba </w:t>
      </w:r>
      <w:r w:rsidR="00847546" w:rsidRPr="00B847E8">
        <w:rPr>
          <w:color w:val="auto"/>
          <w:u w:val="none"/>
        </w:rPr>
        <w:t>draudimo bendrovės (</w:t>
      </w:r>
      <w:r w:rsidRPr="00B847E8">
        <w:rPr>
          <w:color w:val="auto"/>
          <w:u w:val="none"/>
        </w:rPr>
        <w:t>draudiko</w:t>
      </w:r>
      <w:r w:rsidR="00847546" w:rsidRPr="00B847E8">
        <w:rPr>
          <w:color w:val="auto"/>
          <w:u w:val="none"/>
        </w:rPr>
        <w:t>)</w:t>
      </w:r>
      <w:r w:rsidR="00524F49" w:rsidRPr="00B847E8">
        <w:rPr>
          <w:color w:val="auto"/>
          <w:u w:val="none"/>
        </w:rPr>
        <w:t xml:space="preserve"> </w:t>
      </w:r>
      <w:r w:rsidRPr="00B847E8">
        <w:rPr>
          <w:color w:val="auto"/>
          <w:u w:val="none"/>
        </w:rPr>
        <w:t>įsipareigojimas sumokėti Užsakovui jo reikalaujamą sumą</w:t>
      </w:r>
      <w:r w:rsidR="00F1470A" w:rsidRPr="00B847E8">
        <w:rPr>
          <w:color w:val="auto"/>
          <w:u w:val="none"/>
        </w:rPr>
        <w:t>,</w:t>
      </w:r>
      <w:r w:rsidRPr="00B847E8">
        <w:rPr>
          <w:color w:val="auto"/>
          <w:u w:val="none"/>
        </w:rPr>
        <w:t xml:space="preserve"> </w:t>
      </w:r>
      <w:r w:rsidR="00D96720" w:rsidRPr="00B847E8">
        <w:rPr>
          <w:color w:val="auto"/>
          <w:u w:val="none"/>
        </w:rPr>
        <w:t>jeigu</w:t>
      </w:r>
      <w:r w:rsidRPr="00B847E8">
        <w:rPr>
          <w:color w:val="auto"/>
          <w:u w:val="none"/>
        </w:rPr>
        <w:t xml:space="preserve"> Užsakovas pateikia mokėjimo reikalavimą ir jame nurodo, (i) kad Rangovas pažeidė savo įsipareigojimą</w:t>
      </w:r>
      <w:r w:rsidR="00B55CCA" w:rsidRPr="00B847E8">
        <w:rPr>
          <w:color w:val="auto"/>
          <w:u w:val="none"/>
        </w:rPr>
        <w:t xml:space="preserve"> (-</w:t>
      </w:r>
      <w:proofErr w:type="spellStart"/>
      <w:r w:rsidRPr="00B847E8">
        <w:rPr>
          <w:color w:val="auto"/>
          <w:u w:val="none"/>
        </w:rPr>
        <w:t>us</w:t>
      </w:r>
      <w:proofErr w:type="spellEnd"/>
      <w:r w:rsidRPr="00B847E8">
        <w:rPr>
          <w:color w:val="auto"/>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B847E8">
        <w:rPr>
          <w:color w:val="auto"/>
          <w:u w:val="none"/>
        </w:rPr>
        <w:t>;</w:t>
      </w:r>
    </w:p>
    <w:p w14:paraId="2B38858E" w14:textId="79775953"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rPr>
          <w:color w:val="auto"/>
          <w:u w:val="none"/>
        </w:rPr>
        <w:t>arba patronuojanti įmonė,</w:t>
      </w:r>
      <w:r w:rsidR="00E510CC" w:rsidRPr="00E301A5">
        <w:rPr>
          <w:color w:val="auto"/>
          <w:u w:val="none"/>
        </w:rPr>
        <w:t xml:space="preserve"> </w:t>
      </w:r>
      <w:r w:rsidRPr="00E301A5">
        <w:rPr>
          <w:color w:val="auto"/>
          <w:u w:val="none"/>
        </w:rPr>
        <w:t>arba bendrovių grupė, kuriai jie priklauso;</w:t>
      </w:r>
      <w:r w:rsidR="00F73B23" w:rsidRPr="00F73B23">
        <w:rPr>
          <w:color w:val="auto"/>
          <w:u w:val="none"/>
        </w:rPr>
        <w:t xml:space="preserve"> </w:t>
      </w:r>
      <w:r w:rsidR="00F73B23">
        <w:rPr>
          <w:color w:val="auto"/>
          <w:u w:val="none"/>
        </w:rPr>
        <w:t>Rangovas Užsakovo prašymu privalo pateikti Užsakovui investicinio lygio reitingo įrodymus</w:t>
      </w:r>
      <w:r w:rsidR="00F73B23" w:rsidRPr="00E301A5">
        <w:rPr>
          <w:color w:val="auto"/>
          <w:u w:val="none"/>
        </w:rPr>
        <w:t>;</w:t>
      </w:r>
    </w:p>
    <w:p w14:paraId="32685415" w14:textId="6F8630B5" w:rsidR="00C60877" w:rsidRPr="00E301A5" w:rsidRDefault="00C60877" w:rsidP="00EB5EEB">
      <w:pPr>
        <w:pStyle w:val="Antrat3"/>
        <w:keepNext w:val="0"/>
        <w:keepLines w:val="0"/>
        <w:widowControl w:val="0"/>
        <w:spacing w:line="259" w:lineRule="auto"/>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EB5EEB">
      <w:pPr>
        <w:pStyle w:val="Antrat3"/>
        <w:keepNext w:val="0"/>
        <w:keepLines w:val="0"/>
        <w:widowControl w:val="0"/>
        <w:spacing w:line="259" w:lineRule="auto"/>
        <w:rPr>
          <w:color w:val="auto"/>
          <w:u w:val="none"/>
        </w:rPr>
      </w:pPr>
      <w:bookmarkStart w:id="325"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w:t>
      </w:r>
      <w:r w:rsidRPr="00E301A5">
        <w:rPr>
          <w:color w:val="auto"/>
          <w:u w:val="none"/>
        </w:rPr>
        <w:t xml:space="preserve">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24"/>
      <w:bookmarkEnd w:id="325"/>
      <w:r w:rsidRPr="00E301A5">
        <w:rPr>
          <w:color w:val="auto"/>
          <w:u w:val="none"/>
        </w:rPr>
        <w:t xml:space="preserve"> </w:t>
      </w:r>
    </w:p>
    <w:p w14:paraId="7CB8A0CE" w14:textId="728DACE8" w:rsidR="002D1F6C" w:rsidRPr="00E301A5" w:rsidRDefault="002D1F6C" w:rsidP="00EB5EEB">
      <w:pPr>
        <w:pStyle w:val="Antrat3"/>
        <w:keepNext w:val="0"/>
        <w:keepLines w:val="0"/>
        <w:widowControl w:val="0"/>
        <w:spacing w:line="259" w:lineRule="auto"/>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1330AC">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EB5EEB">
      <w:pPr>
        <w:pStyle w:val="Antrat3"/>
        <w:keepNext w:val="0"/>
        <w:keepLines w:val="0"/>
        <w:widowControl w:val="0"/>
        <w:spacing w:line="259" w:lineRule="auto"/>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EB5EEB">
      <w:pPr>
        <w:pStyle w:val="Antrat3"/>
        <w:keepNext w:val="0"/>
        <w:keepLines w:val="0"/>
        <w:widowControl w:val="0"/>
        <w:spacing w:line="259" w:lineRule="auto"/>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EB5EEB">
      <w:pPr>
        <w:pStyle w:val="Antrat3"/>
        <w:keepNext w:val="0"/>
        <w:keepLines w:val="0"/>
        <w:widowControl w:val="0"/>
        <w:spacing w:line="259" w:lineRule="auto"/>
        <w:rPr>
          <w:color w:val="auto"/>
          <w:u w:val="none"/>
        </w:rPr>
      </w:pPr>
      <w:bookmarkStart w:id="326" w:name="_Ref93605755"/>
      <w:bookmarkStart w:id="327"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26"/>
    </w:p>
    <w:p w14:paraId="5613198C" w14:textId="33C1EACC" w:rsidR="00B72C2F" w:rsidRPr="00E301A5" w:rsidRDefault="00D96720" w:rsidP="00EB5EEB">
      <w:pPr>
        <w:pStyle w:val="Antrat3"/>
        <w:keepNext w:val="0"/>
        <w:keepLines w:val="0"/>
        <w:widowControl w:val="0"/>
        <w:spacing w:line="259" w:lineRule="auto"/>
        <w:rPr>
          <w:color w:val="auto"/>
          <w:u w:val="none"/>
        </w:rPr>
      </w:pPr>
      <w:bookmarkStart w:id="328"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Galutinis terminas yra ilgesnis negu 1 metai</w:t>
      </w:r>
      <w:r w:rsidR="004A0D72">
        <w:rPr>
          <w:color w:val="auto"/>
          <w:u w:val="none"/>
        </w:rPr>
        <w:t xml:space="preserve"> </w:t>
      </w:r>
      <w:r w:rsidR="00B613B3">
        <w:rPr>
          <w:color w:val="auto"/>
          <w:u w:val="none"/>
        </w:rPr>
        <w:t>arba jeigu kalendorine data apibrėžtas</w:t>
      </w:r>
      <w:r w:rsidR="00B613B3" w:rsidRPr="00B613B3">
        <w:rPr>
          <w:color w:val="auto"/>
          <w:u w:val="none"/>
        </w:rPr>
        <w:t xml:space="preserve"> </w:t>
      </w:r>
      <w:r w:rsidR="00B613B3" w:rsidRPr="00E301A5">
        <w:rPr>
          <w:color w:val="auto"/>
          <w:u w:val="none"/>
        </w:rPr>
        <w:t>Darbų Galutinis terminas</w:t>
      </w:r>
      <w:r w:rsidR="00B613B3">
        <w:rPr>
          <w:color w:val="auto"/>
          <w:u w:val="none"/>
        </w:rPr>
        <w:t xml:space="preserve"> yra ilgesnis negu 1 metai nuo Sutarties sudarymo dienos</w:t>
      </w:r>
      <w:r w:rsidR="001D11DC" w:rsidRPr="00E301A5">
        <w:rPr>
          <w:color w:val="auto"/>
          <w:u w:val="none"/>
        </w:rPr>
        <w:t xml:space="preserve">,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27"/>
      <w:bookmarkEnd w:id="328"/>
    </w:p>
    <w:p w14:paraId="35F0CEDF" w14:textId="2DEDC42E" w:rsidR="00613D0D" w:rsidRPr="00E301A5" w:rsidRDefault="00D96720" w:rsidP="00EB5EEB">
      <w:pPr>
        <w:pStyle w:val="Antrat3"/>
        <w:keepNext w:val="0"/>
        <w:keepLines w:val="0"/>
        <w:widowControl w:val="0"/>
        <w:spacing w:line="259" w:lineRule="auto"/>
        <w:rPr>
          <w:color w:val="auto"/>
          <w:u w:val="none"/>
        </w:rPr>
      </w:pPr>
      <w:bookmarkStart w:id="329" w:name="_qbtyoq" w:colFirst="0" w:colLast="0"/>
      <w:bookmarkStart w:id="330" w:name="_Ref88653644"/>
      <w:bookmarkStart w:id="331" w:name="_Ref93605940"/>
      <w:bookmarkEnd w:id="329"/>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1330AC">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1330AC">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1330AC">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30"/>
      <w:r w:rsidR="00613D0D" w:rsidRPr="00E301A5">
        <w:rPr>
          <w:color w:val="auto"/>
          <w:u w:val="none"/>
        </w:rPr>
        <w:t>;</w:t>
      </w:r>
      <w:bookmarkEnd w:id="331"/>
    </w:p>
    <w:p w14:paraId="35C7E953" w14:textId="042B682B" w:rsidR="00B72C2F" w:rsidRPr="00E301A5" w:rsidRDefault="00B72C2F" w:rsidP="00EB5EEB">
      <w:pPr>
        <w:pStyle w:val="Antrat3"/>
        <w:keepNext w:val="0"/>
        <w:keepLines w:val="0"/>
        <w:widowControl w:val="0"/>
        <w:spacing w:line="259" w:lineRule="auto"/>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1330AC">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1330AC">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1330AC">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 xml:space="preserve">as, Rangovas nepratęsė užtikrinimo </w:t>
      </w:r>
      <w:r w:rsidR="00EB4E46" w:rsidRPr="00E301A5">
        <w:rPr>
          <w:color w:val="auto"/>
          <w:u w:val="none"/>
        </w:rPr>
        <w:lastRenderedPageBreak/>
        <w:t>galiojimo termino ir (arba) nepateikė Užsakovui tą patvirtinančio dokumento likus 14 dienų iki užtikrinimo galiojimo pabaigos;</w:t>
      </w:r>
    </w:p>
    <w:p w14:paraId="2BC4F245" w14:textId="041EA460" w:rsidR="00443D4A" w:rsidRPr="00B847E8" w:rsidRDefault="00443D4A" w:rsidP="00EB5EEB">
      <w:pPr>
        <w:pStyle w:val="Antrat3"/>
        <w:keepNext w:val="0"/>
        <w:keepLines w:val="0"/>
        <w:widowControl w:val="0"/>
        <w:spacing w:line="259" w:lineRule="auto"/>
        <w:rPr>
          <w:color w:val="auto"/>
          <w:u w:val="none"/>
        </w:rPr>
      </w:pPr>
      <w:r w:rsidRPr="00E301A5">
        <w:rPr>
          <w:color w:val="auto"/>
          <w:u w:val="none"/>
        </w:rPr>
        <w:t xml:space="preserve">Sutarties įvykdymo užtikrinime turi būti numatytas garanto arba draudiko besąlyginis įsipareigojimas </w:t>
      </w:r>
      <w:r w:rsidRPr="00B847E8">
        <w:rPr>
          <w:color w:val="auto"/>
          <w:u w:val="none"/>
        </w:rPr>
        <w:t>sumokėti Užsakovui jo mokėjimo reikalavime nurodytą sumą tiek kompensuoti Užsakovo jau patirtoms išlaidoms dėl Rangovo pažeidimų, tiek apmokėti realioms būsimoms Užsakovo išlaidoms</w:t>
      </w:r>
      <w:r w:rsidR="0027677C" w:rsidRPr="00B847E8">
        <w:rPr>
          <w:color w:val="auto"/>
          <w:u w:val="none"/>
        </w:rPr>
        <w:t>;</w:t>
      </w:r>
    </w:p>
    <w:p w14:paraId="3680C286" w14:textId="2694B1D8"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Sutarties įvykdymo užtikrinimo suma gali būti mažinama tik garanto ar draudiko išmokėtomis sumomis</w:t>
      </w:r>
      <w:r w:rsidR="00417DA4" w:rsidRPr="00B847E8">
        <w:rPr>
          <w:color w:val="auto"/>
          <w:u w:val="none"/>
        </w:rPr>
        <w:t>;</w:t>
      </w:r>
    </w:p>
    <w:p w14:paraId="04B35471" w14:textId="31778370"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B847E8">
        <w:rPr>
          <w:color w:val="auto"/>
          <w:u w:val="none"/>
        </w:rPr>
        <w:t>;</w:t>
      </w:r>
    </w:p>
    <w:p w14:paraId="6EBB2AA5" w14:textId="1D857A81"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 xml:space="preserve">Turi būti numatyta, kad Užsakovas gali pateikti garantui arba draudikui mokėjimo reikalavimą ir kitus dokumentus tokia kalba, kokia yra išduotas </w:t>
      </w:r>
      <w:r w:rsidR="00BE77D4" w:rsidRPr="00B847E8">
        <w:rPr>
          <w:color w:val="auto"/>
          <w:u w:val="none"/>
        </w:rPr>
        <w:t>S</w:t>
      </w:r>
      <w:r w:rsidRPr="00B847E8">
        <w:rPr>
          <w:color w:val="auto"/>
          <w:u w:val="none"/>
        </w:rPr>
        <w:t>utarties įvykdymo užtikrinimas</w:t>
      </w:r>
      <w:r w:rsidR="00417DA4" w:rsidRPr="00B847E8">
        <w:rPr>
          <w:color w:val="auto"/>
          <w:u w:val="none"/>
        </w:rPr>
        <w:t>;</w:t>
      </w:r>
    </w:p>
    <w:p w14:paraId="1D5FF39B" w14:textId="262833A3"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Sutarties įvykdymo užtikrinimui turi būti taikomi Lietuvos Respublikos įstatymai</w:t>
      </w:r>
      <w:r w:rsidR="00417DA4" w:rsidRPr="00B847E8">
        <w:rPr>
          <w:color w:val="auto"/>
          <w:u w:val="none"/>
        </w:rPr>
        <w:t xml:space="preserve">, banko </w:t>
      </w:r>
      <w:r w:rsidR="00B46AF2" w:rsidRPr="00B847E8">
        <w:rPr>
          <w:color w:val="auto"/>
          <w:u w:val="none"/>
        </w:rPr>
        <w:t>pateiktam</w:t>
      </w:r>
      <w:r w:rsidR="00CA4382" w:rsidRPr="00B847E8">
        <w:rPr>
          <w:color w:val="auto"/>
          <w:u w:val="none"/>
        </w:rPr>
        <w:t xml:space="preserve"> užtikrinimui </w:t>
      </w:r>
      <w:r w:rsidR="00B46AF2" w:rsidRPr="00B847E8">
        <w:rPr>
          <w:color w:val="auto"/>
          <w:u w:val="none"/>
        </w:rPr>
        <w:t xml:space="preserve">– </w:t>
      </w:r>
      <w:r w:rsidR="00CA4382" w:rsidRPr="00B847E8">
        <w:rPr>
          <w:color w:val="auto"/>
          <w:u w:val="none"/>
        </w:rPr>
        <w:t>Lietuvos Respublikos įstatymai</w:t>
      </w:r>
      <w:r w:rsidRPr="00B847E8">
        <w:rPr>
          <w:color w:val="auto"/>
          <w:u w:val="none"/>
        </w:rPr>
        <w:t xml:space="preserve"> arba Bendrosios garantijų pagal pirmą pareikalavimą taisyklės (</w:t>
      </w:r>
      <w:proofErr w:type="spellStart"/>
      <w:r w:rsidRPr="00B847E8">
        <w:rPr>
          <w:color w:val="auto"/>
          <w:u w:val="none"/>
        </w:rPr>
        <w:t>Uniform</w:t>
      </w:r>
      <w:proofErr w:type="spellEnd"/>
      <w:r w:rsidRPr="00B847E8">
        <w:rPr>
          <w:color w:val="auto"/>
          <w:u w:val="none"/>
        </w:rPr>
        <w:t xml:space="preserve"> </w:t>
      </w:r>
      <w:proofErr w:type="spellStart"/>
      <w:r w:rsidRPr="00B847E8">
        <w:rPr>
          <w:color w:val="auto"/>
          <w:u w:val="none"/>
        </w:rPr>
        <w:t>Rules</w:t>
      </w:r>
      <w:proofErr w:type="spellEnd"/>
      <w:r w:rsidRPr="00B847E8">
        <w:rPr>
          <w:color w:val="auto"/>
          <w:u w:val="none"/>
        </w:rPr>
        <w:t xml:space="preserve"> </w:t>
      </w:r>
      <w:proofErr w:type="spellStart"/>
      <w:r w:rsidRPr="00B847E8">
        <w:rPr>
          <w:color w:val="auto"/>
          <w:u w:val="none"/>
        </w:rPr>
        <w:t>for</w:t>
      </w:r>
      <w:proofErr w:type="spellEnd"/>
      <w:r w:rsidRPr="00B847E8">
        <w:rPr>
          <w:color w:val="auto"/>
          <w:u w:val="none"/>
        </w:rPr>
        <w:t xml:space="preserve"> </w:t>
      </w:r>
      <w:proofErr w:type="spellStart"/>
      <w:r w:rsidRPr="00B847E8">
        <w:rPr>
          <w:color w:val="auto"/>
          <w:u w:val="none"/>
        </w:rPr>
        <w:t>Demand</w:t>
      </w:r>
      <w:proofErr w:type="spellEnd"/>
      <w:r w:rsidRPr="00B847E8">
        <w:rPr>
          <w:color w:val="auto"/>
          <w:u w:val="none"/>
        </w:rPr>
        <w:t xml:space="preserve"> </w:t>
      </w:r>
      <w:proofErr w:type="spellStart"/>
      <w:r w:rsidRPr="00B847E8">
        <w:rPr>
          <w:color w:val="auto"/>
          <w:u w:val="none"/>
        </w:rPr>
        <w:t>Guarantees</w:t>
      </w:r>
      <w:proofErr w:type="spellEnd"/>
      <w:r w:rsidRPr="00B847E8">
        <w:rPr>
          <w:color w:val="auto"/>
          <w:u w:val="none"/>
        </w:rPr>
        <w:t xml:space="preserve">, URDG, ICC </w:t>
      </w:r>
      <w:proofErr w:type="spellStart"/>
      <w:r w:rsidRPr="00B847E8">
        <w:rPr>
          <w:color w:val="auto"/>
          <w:u w:val="none"/>
        </w:rPr>
        <w:t>Publication</w:t>
      </w:r>
      <w:proofErr w:type="spellEnd"/>
      <w:r w:rsidRPr="00B847E8">
        <w:rPr>
          <w:color w:val="auto"/>
          <w:u w:val="none"/>
        </w:rPr>
        <w:t xml:space="preserve"> </w:t>
      </w:r>
      <w:proofErr w:type="spellStart"/>
      <w:r w:rsidRPr="00B847E8">
        <w:rPr>
          <w:color w:val="auto"/>
          <w:u w:val="none"/>
        </w:rPr>
        <w:t>No</w:t>
      </w:r>
      <w:proofErr w:type="spellEnd"/>
      <w:r w:rsidRPr="00B847E8">
        <w:rPr>
          <w:color w:val="auto"/>
          <w:u w:val="none"/>
        </w:rPr>
        <w:t>. 758, 2010 m. redakcija)</w:t>
      </w:r>
      <w:r w:rsidR="00B46AF2" w:rsidRPr="00B847E8">
        <w:rPr>
          <w:color w:val="auto"/>
          <w:u w:val="none"/>
        </w:rPr>
        <w:t>;</w:t>
      </w:r>
      <w:r w:rsidRPr="00B847E8">
        <w:rPr>
          <w:color w:val="auto"/>
          <w:u w:val="none"/>
        </w:rPr>
        <w:t xml:space="preserve"> </w:t>
      </w:r>
    </w:p>
    <w:p w14:paraId="48418CC6" w14:textId="051137EF" w:rsidR="00443D4A" w:rsidRPr="00B847E8" w:rsidRDefault="00443D4A" w:rsidP="00EB5EEB">
      <w:pPr>
        <w:pStyle w:val="Antrat3"/>
        <w:keepNext w:val="0"/>
        <w:keepLines w:val="0"/>
        <w:widowControl w:val="0"/>
        <w:spacing w:line="259" w:lineRule="auto"/>
        <w:rPr>
          <w:color w:val="auto"/>
          <w:u w:val="none"/>
        </w:rPr>
      </w:pPr>
      <w:r w:rsidRPr="00B847E8">
        <w:rPr>
          <w:color w:val="auto"/>
          <w:u w:val="none"/>
        </w:rPr>
        <w:t>Turi būti numatyta, kad bet kokius ginčus tarp garanto ar draudiko ir Užsakovo, susijusius su Sutarties įvykdymo užtikrinimu, spręs Lietuvos Respublikos teismai.</w:t>
      </w:r>
    </w:p>
    <w:p w14:paraId="07E3F242" w14:textId="000CBCC0" w:rsidR="009C7BE3" w:rsidRPr="00B847E8" w:rsidRDefault="009C7BE3" w:rsidP="00EB5EEB">
      <w:pPr>
        <w:widowControl w:val="0"/>
        <w:numPr>
          <w:ilvl w:val="2"/>
          <w:numId w:val="2"/>
        </w:numPr>
        <w:pBdr>
          <w:top w:val="nil"/>
          <w:left w:val="nil"/>
          <w:bottom w:val="nil"/>
          <w:right w:val="nil"/>
          <w:between w:val="nil"/>
        </w:pBdr>
        <w:spacing w:before="96" w:after="96"/>
      </w:pPr>
      <w:r w:rsidRPr="00B847E8">
        <w:t xml:space="preserve">Jeigu pailgėja Darbų terminai </w:t>
      </w:r>
      <w:r w:rsidR="00A107FE" w:rsidRPr="00B847E8">
        <w:t>ir dėl to</w:t>
      </w:r>
      <w:r w:rsidR="00284CA8" w:rsidRPr="00B847E8">
        <w:t xml:space="preserve"> Rangov</w:t>
      </w:r>
      <w:r w:rsidR="00A107FE" w:rsidRPr="00B847E8">
        <w:t>as įgyja</w:t>
      </w:r>
      <w:r w:rsidR="00284CA8" w:rsidRPr="00B847E8">
        <w:t xml:space="preserve"> teisę reikalauti </w:t>
      </w:r>
      <w:r w:rsidR="00A107FE" w:rsidRPr="00B847E8">
        <w:t>papildomų Išlaidų atlyginimo už Darbų terminų pratęsimo laikotarpį</w:t>
      </w:r>
      <w:r w:rsidRPr="00B847E8">
        <w:t xml:space="preserve"> </w:t>
      </w:r>
      <w:r w:rsidR="009137E3" w:rsidRPr="00B847E8">
        <w:t xml:space="preserve">ir (arba) padidėja Sutarties kaina, </w:t>
      </w:r>
      <w:r w:rsidRPr="00B847E8">
        <w:t>Užsakovas privalo atlyginti Rangovui papildomas Išlaidas</w:t>
      </w:r>
      <w:r w:rsidR="00A107FE" w:rsidRPr="00B847E8">
        <w:t xml:space="preserve"> </w:t>
      </w:r>
      <w:r w:rsidR="00F621EF" w:rsidRPr="00B847E8">
        <w:t xml:space="preserve">Sutarties įvykdymo užtikrinimo sumos padidinimui ir (ar) galiojimo termino pratęsimui </w:t>
      </w:r>
      <w:r w:rsidRPr="00B847E8">
        <w:fldChar w:fldCharType="begin"/>
      </w:r>
      <w:r w:rsidRPr="00B847E8">
        <w:instrText xml:space="preserve"> REF _Ref88646260 \r \h  \* MERGEFORMAT </w:instrText>
      </w:r>
      <w:r w:rsidRPr="00B847E8">
        <w:fldChar w:fldCharType="separate"/>
      </w:r>
      <w:r w:rsidR="001330AC" w:rsidRPr="00B847E8">
        <w:t>15.9</w:t>
      </w:r>
      <w:r w:rsidRPr="00B847E8">
        <w:fldChar w:fldCharType="end"/>
      </w:r>
      <w:r w:rsidRPr="00B847E8">
        <w:t xml:space="preserve"> punkte „</w:t>
      </w:r>
      <w:r w:rsidR="0002313B" w:rsidRPr="00B847E8">
        <w:fldChar w:fldCharType="begin"/>
      </w:r>
      <w:r w:rsidR="0002313B" w:rsidRPr="00B847E8">
        <w:instrText xml:space="preserve"> REF _Ref93880854 \h </w:instrText>
      </w:r>
      <w:r w:rsidR="004331D1" w:rsidRPr="00B847E8">
        <w:instrText xml:space="preserve"> \* MERGEFORMAT </w:instrText>
      </w:r>
      <w:r w:rsidR="0002313B" w:rsidRPr="00B847E8">
        <w:fldChar w:fldCharType="separate"/>
      </w:r>
      <w:r w:rsidR="001330AC" w:rsidRPr="00B847E8">
        <w:t>Papildomų Išlaidų kompensavimas ir Išlaidų perskaičiavimas</w:t>
      </w:r>
      <w:r w:rsidR="0002313B" w:rsidRPr="00B847E8">
        <w:fldChar w:fldCharType="end"/>
      </w:r>
      <w:r w:rsidRPr="00B847E8">
        <w:t xml:space="preserve">“ nustatyta tvarka pagal Susitarimą, </w:t>
      </w:r>
      <w:r w:rsidR="0050097E" w:rsidRPr="00B847E8">
        <w:t>kuriuo Šalys susitaria dėl Sutarties kainos padidinimo ir (arba) Darbų terminų pratęsimo</w:t>
      </w:r>
      <w:r w:rsidRPr="00B847E8">
        <w:t>.</w:t>
      </w:r>
    </w:p>
    <w:p w14:paraId="000002A9" w14:textId="556C794E" w:rsidR="00133358" w:rsidRPr="00B847E8" w:rsidRDefault="006B7EDE" w:rsidP="00EB5EEB">
      <w:pPr>
        <w:widowControl w:val="0"/>
        <w:numPr>
          <w:ilvl w:val="1"/>
          <w:numId w:val="2"/>
        </w:numPr>
        <w:pBdr>
          <w:top w:val="nil"/>
          <w:left w:val="nil"/>
          <w:bottom w:val="nil"/>
          <w:right w:val="nil"/>
          <w:between w:val="nil"/>
        </w:pBdr>
        <w:spacing w:before="96" w:after="96"/>
      </w:pPr>
      <w:r w:rsidRPr="00B847E8">
        <w:t xml:space="preserve">Užsakovas turi teisę sulaikyti mokėjimus Rangovui </w:t>
      </w:r>
      <w:r w:rsidR="005316C1" w:rsidRPr="00B847E8">
        <w:t xml:space="preserve">(kaip užstatą) </w:t>
      </w:r>
      <w:r w:rsidRPr="00B847E8">
        <w:t xml:space="preserve">iki tol, kol Rangovas pateikia Užsakovui Sutarties įvykdymo užtikrinimą, kurio suma yra padidinta pagal </w:t>
      </w:r>
      <w:r w:rsidR="00D71393" w:rsidRPr="00B847E8">
        <w:fldChar w:fldCharType="begin"/>
      </w:r>
      <w:r w:rsidR="00D71393" w:rsidRPr="00B847E8">
        <w:instrText xml:space="preserve"> REF _Ref88862929 \r \h </w:instrText>
      </w:r>
      <w:r w:rsidR="007D7F41" w:rsidRPr="00B847E8">
        <w:instrText xml:space="preserve"> \* MERGEFORMAT </w:instrText>
      </w:r>
      <w:r w:rsidR="00D71393" w:rsidRPr="00B847E8">
        <w:fldChar w:fldCharType="separate"/>
      </w:r>
      <w:r w:rsidR="001330AC" w:rsidRPr="00B847E8">
        <w:t>13.2.4</w:t>
      </w:r>
      <w:r w:rsidR="00D71393" w:rsidRPr="00B847E8">
        <w:fldChar w:fldCharType="end"/>
      </w:r>
      <w:r w:rsidR="00925751" w:rsidRPr="00B847E8">
        <w:t xml:space="preserve"> </w:t>
      </w:r>
      <w:r w:rsidRPr="00B847E8">
        <w:t>punkto reikalavimus. Užsakovas turi teisę sulaikyti ne daugiau, negu suma, kuria Rangovas privalo padidinti Sutarties įvykdymo užtikrinimą.</w:t>
      </w:r>
    </w:p>
    <w:p w14:paraId="000002AC" w14:textId="05C3CD6E" w:rsidR="00133358" w:rsidRPr="00B847E8" w:rsidRDefault="00D96720" w:rsidP="00EB5EEB">
      <w:pPr>
        <w:widowControl w:val="0"/>
        <w:numPr>
          <w:ilvl w:val="1"/>
          <w:numId w:val="2"/>
        </w:numPr>
        <w:pBdr>
          <w:top w:val="nil"/>
          <w:left w:val="nil"/>
          <w:bottom w:val="nil"/>
          <w:right w:val="nil"/>
          <w:between w:val="nil"/>
        </w:pBdr>
        <w:spacing w:before="96" w:after="96"/>
      </w:pPr>
      <w:bookmarkStart w:id="332" w:name="_2b6jogx" w:colFirst="0" w:colLast="0"/>
      <w:bookmarkEnd w:id="332"/>
      <w:r w:rsidRPr="00B847E8">
        <w:t>Jeigu</w:t>
      </w:r>
      <w:r w:rsidR="006B7EDE" w:rsidRPr="00B847E8">
        <w:t xml:space="preserve"> paaiškėja, kad Sutarties įvykdymo užtikrinimą išdavęs asmuo tapo nemokus, neįvykd</w:t>
      </w:r>
      <w:r w:rsidR="006B1F51" w:rsidRPr="00B847E8">
        <w:t>o</w:t>
      </w:r>
      <w:r w:rsidR="006B7EDE" w:rsidRPr="00B847E8">
        <w:t xml:space="preserve"> įsipareigojimų Užsakovui arba kitiems ūkio subjektams, ar netinkamai juos vykd</w:t>
      </w:r>
      <w:r w:rsidR="006B1F51" w:rsidRPr="00B847E8">
        <w:t>o</w:t>
      </w:r>
      <w:r w:rsidR="006B7EDE" w:rsidRPr="00B847E8">
        <w:t xml:space="preserve">, Rangovas privalo nedelsdamas, bet ne vėliau nei per 14 dienų nuo Užsakovo reikalavimo, pateikti Užsakovui naują Sutarties įvykdymo užtikrinimą, atitinkantį šiame </w:t>
      </w:r>
      <w:r w:rsidR="00F34B96" w:rsidRPr="00B847E8">
        <w:fldChar w:fldCharType="begin"/>
      </w:r>
      <w:r w:rsidR="00F34B96" w:rsidRPr="00B847E8">
        <w:instrText xml:space="preserve"> REF _Ref88655974 \r \h </w:instrText>
      </w:r>
      <w:r w:rsidR="007D7F41" w:rsidRPr="00B847E8">
        <w:instrText xml:space="preserve"> \* MERGEFORMAT </w:instrText>
      </w:r>
      <w:r w:rsidR="00F34B96" w:rsidRPr="00B847E8">
        <w:fldChar w:fldCharType="separate"/>
      </w:r>
      <w:r w:rsidR="001330AC" w:rsidRPr="00B847E8">
        <w:t>13</w:t>
      </w:r>
      <w:r w:rsidR="00F34B96" w:rsidRPr="00B847E8">
        <w:fldChar w:fldCharType="end"/>
      </w:r>
      <w:r w:rsidR="006B7EDE" w:rsidRPr="00B847E8">
        <w:t xml:space="preserve"> straipsnyje nurodytas sąlygas. Iki tol Užsakovas turi teisę sustabdyti mokėjimus Rangovui pagal Sutartį, neviršijančius Sutarties įvykdymo užtikrinimo sumos.</w:t>
      </w:r>
    </w:p>
    <w:p w14:paraId="000002AD" w14:textId="77777777" w:rsidR="00133358" w:rsidRPr="00B847E8" w:rsidRDefault="006B7EDE" w:rsidP="00EB5EEB">
      <w:pPr>
        <w:widowControl w:val="0"/>
        <w:numPr>
          <w:ilvl w:val="1"/>
          <w:numId w:val="2"/>
        </w:numPr>
        <w:pBdr>
          <w:top w:val="nil"/>
          <w:left w:val="nil"/>
          <w:bottom w:val="nil"/>
          <w:right w:val="nil"/>
          <w:between w:val="nil"/>
        </w:pBdr>
        <w:spacing w:before="96" w:after="96"/>
      </w:pPr>
      <w:r w:rsidRPr="00B847E8">
        <w:t>Užsakovas turi teisę pateikti mokėjimo reikalavimą asmeniui, išdavusiam Sutarties įvykdymo užtikrinimą, dėl sumų, kurias jis turi teisę gauti pagal Sutartį, jeigu:</w:t>
      </w:r>
    </w:p>
    <w:p w14:paraId="000002AE" w14:textId="033C64C1" w:rsidR="00133358" w:rsidRPr="00B847E8" w:rsidRDefault="006B7EDE" w:rsidP="00EB5EEB">
      <w:pPr>
        <w:widowControl w:val="0"/>
        <w:numPr>
          <w:ilvl w:val="2"/>
          <w:numId w:val="2"/>
        </w:numPr>
        <w:pBdr>
          <w:top w:val="nil"/>
          <w:left w:val="nil"/>
          <w:bottom w:val="nil"/>
          <w:right w:val="nil"/>
          <w:between w:val="nil"/>
        </w:pBdr>
        <w:spacing w:before="96" w:after="96"/>
      </w:pPr>
      <w:bookmarkStart w:id="333" w:name="_Ref88919619"/>
      <w:r w:rsidRPr="00B847E8">
        <w:t xml:space="preserve">Užsakovas pagal </w:t>
      </w:r>
      <w:r w:rsidR="000A277B" w:rsidRPr="00B847E8">
        <w:fldChar w:fldCharType="begin"/>
      </w:r>
      <w:r w:rsidR="000A277B" w:rsidRPr="00B847E8">
        <w:instrText xml:space="preserve"> REF _Ref88653644 \r \h </w:instrText>
      </w:r>
      <w:r w:rsidR="007D7F41" w:rsidRPr="00B847E8">
        <w:instrText xml:space="preserve"> \* MERGEFORMAT </w:instrText>
      </w:r>
      <w:r w:rsidR="000A277B" w:rsidRPr="00B847E8">
        <w:fldChar w:fldCharType="separate"/>
      </w:r>
      <w:r w:rsidR="001330AC" w:rsidRPr="00B847E8">
        <w:t>13.2.11</w:t>
      </w:r>
      <w:r w:rsidR="000A277B" w:rsidRPr="00B847E8">
        <w:fldChar w:fldCharType="end"/>
      </w:r>
      <w:r w:rsidR="000A277B" w:rsidRPr="00B847E8">
        <w:t xml:space="preserve"> </w:t>
      </w:r>
      <w:r w:rsidRPr="00B847E8">
        <w:t xml:space="preserve">punktą laiku negauna Sutarties įvykdymo užtikrinimo pratęsimą patvirtinančio dokumento. Tokiu atveju Užsakovas turi teisę pareikalauti sumokėti visą neišmokėtą Sutarties įvykdymo užtikrinimo </w:t>
      </w:r>
      <w:r w:rsidRPr="00B847E8">
        <w:t>sumą, kad ją pasiliktų kaip Rangovo sutartinių įsipareigojimų įvykdymo užtikrinimą</w:t>
      </w:r>
      <w:r w:rsidR="00A11A5B" w:rsidRPr="00B847E8">
        <w:t xml:space="preserve"> (užstatą)</w:t>
      </w:r>
      <w:r w:rsidRPr="00B847E8">
        <w:t xml:space="preserve"> ir ja pasinaudotų, jeigu Rangovas tinkamai nevykdo savo sutartinių įsipareigojimų, kaip numatyta </w:t>
      </w:r>
      <w:r w:rsidR="000A277B" w:rsidRPr="00B847E8">
        <w:fldChar w:fldCharType="begin"/>
      </w:r>
      <w:r w:rsidR="000A277B" w:rsidRPr="00B847E8">
        <w:instrText xml:space="preserve"> REF _Ref88653652 \r \h </w:instrText>
      </w:r>
      <w:r w:rsidR="007D7F41" w:rsidRPr="00B847E8">
        <w:instrText xml:space="preserve"> \* MERGEFORMAT </w:instrText>
      </w:r>
      <w:r w:rsidR="000A277B" w:rsidRPr="00B847E8">
        <w:fldChar w:fldCharType="separate"/>
      </w:r>
      <w:r w:rsidR="001330AC" w:rsidRPr="00B847E8">
        <w:t>13.5.2</w:t>
      </w:r>
      <w:r w:rsidR="000A277B" w:rsidRPr="00B847E8">
        <w:fldChar w:fldCharType="end"/>
      </w:r>
      <w:r w:rsidRPr="00B847E8">
        <w:t>-</w:t>
      </w:r>
      <w:r w:rsidR="000A277B" w:rsidRPr="00B847E8">
        <w:fldChar w:fldCharType="begin"/>
      </w:r>
      <w:r w:rsidR="000A277B" w:rsidRPr="00B847E8">
        <w:instrText xml:space="preserve"> REF _Ref88653662 \r \h </w:instrText>
      </w:r>
      <w:r w:rsidR="007D7F41" w:rsidRPr="00B847E8">
        <w:instrText xml:space="preserve"> \* MERGEFORMAT </w:instrText>
      </w:r>
      <w:r w:rsidR="000A277B" w:rsidRPr="00B847E8">
        <w:fldChar w:fldCharType="separate"/>
      </w:r>
      <w:r w:rsidR="001330AC" w:rsidRPr="00B847E8">
        <w:t>13.5.5</w:t>
      </w:r>
      <w:r w:rsidR="000A277B" w:rsidRPr="00B847E8">
        <w:fldChar w:fldCharType="end"/>
      </w:r>
      <w:r w:rsidR="000A277B" w:rsidRPr="00B847E8">
        <w:t xml:space="preserve"> </w:t>
      </w:r>
      <w:r w:rsidRPr="00B847E8">
        <w:t>punktuose;</w:t>
      </w:r>
      <w:bookmarkEnd w:id="333"/>
    </w:p>
    <w:p w14:paraId="000002AF" w14:textId="6DAE999F" w:rsidR="00133358" w:rsidRPr="00B847E8" w:rsidRDefault="006B7EDE" w:rsidP="00EB5EEB">
      <w:pPr>
        <w:widowControl w:val="0"/>
        <w:numPr>
          <w:ilvl w:val="2"/>
          <w:numId w:val="2"/>
        </w:numPr>
        <w:pBdr>
          <w:top w:val="nil"/>
          <w:left w:val="nil"/>
          <w:bottom w:val="nil"/>
          <w:right w:val="nil"/>
          <w:between w:val="nil"/>
        </w:pBdr>
        <w:spacing w:before="96" w:after="96"/>
      </w:pPr>
      <w:bookmarkStart w:id="334" w:name="_3abhhcj" w:colFirst="0" w:colLast="0"/>
      <w:bookmarkStart w:id="335" w:name="_Ref88653652"/>
      <w:bookmarkEnd w:id="334"/>
      <w:r w:rsidRPr="00B847E8">
        <w:t xml:space="preserve">Rangovas nesumoka sumos, kurią privalo sumokėti Užsakovui pagal Sutartį, įskaitant netesybas už </w:t>
      </w:r>
      <w:r w:rsidR="00C32544" w:rsidRPr="00B847E8">
        <w:t xml:space="preserve">Darbų </w:t>
      </w:r>
      <w:r w:rsidRPr="00B847E8">
        <w:t>vėlavimą, per 30 dienų po Užsakovo rašytinio reikalavimo gavimo. Tokiu atveju Užsakovas turi teisę pareikalauti sumokėti jam Rangovo nesumokėtą sumą;</w:t>
      </w:r>
      <w:bookmarkEnd w:id="335"/>
    </w:p>
    <w:p w14:paraId="000002B0" w14:textId="2CCDF934"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1330AC">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1330AC">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04C22CD0" w:rsidR="00B975D8" w:rsidRPr="00E301A5" w:rsidRDefault="00555632" w:rsidP="00EB5EEB">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1330AC">
        <w:t>16.2.15</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EB5EEB">
      <w:pPr>
        <w:widowControl w:val="0"/>
        <w:numPr>
          <w:ilvl w:val="2"/>
          <w:numId w:val="2"/>
        </w:numPr>
        <w:pBdr>
          <w:top w:val="nil"/>
          <w:left w:val="nil"/>
          <w:bottom w:val="nil"/>
          <w:right w:val="nil"/>
          <w:between w:val="nil"/>
        </w:pBdr>
        <w:spacing w:before="96" w:after="96"/>
      </w:pPr>
      <w:bookmarkStart w:id="336" w:name="_1pgrrkc" w:colFirst="0" w:colLast="0"/>
      <w:bookmarkStart w:id="337" w:name="_Ref88653662"/>
      <w:bookmarkEnd w:id="336"/>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37"/>
    </w:p>
    <w:p w14:paraId="000002B2" w14:textId="39CE57A0"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1330AC">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1330AC">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EB5EEB">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9007EB">
      <w:pPr>
        <w:pStyle w:val="Antrat1"/>
      </w:pPr>
      <w:bookmarkStart w:id="338" w:name="_Ref88655729"/>
      <w:bookmarkStart w:id="339" w:name="_Toc141972270"/>
      <w:r w:rsidRPr="00E301A5">
        <w:t>Draudimas</w:t>
      </w:r>
      <w:bookmarkEnd w:id="338"/>
      <w:bookmarkEnd w:id="339"/>
    </w:p>
    <w:p w14:paraId="000002C0" w14:textId="77777777" w:rsidR="00133358" w:rsidRPr="00E301A5" w:rsidRDefault="006B7EDE" w:rsidP="00EB5EEB">
      <w:pPr>
        <w:pStyle w:val="Antrat2"/>
        <w:widowControl w:val="0"/>
        <w:spacing w:line="259" w:lineRule="auto"/>
        <w:rPr>
          <w:color w:val="auto"/>
        </w:rPr>
      </w:pPr>
      <w:bookmarkStart w:id="340" w:name="_Toc141972271"/>
      <w:r w:rsidRPr="00E301A5">
        <w:rPr>
          <w:color w:val="auto"/>
        </w:rPr>
        <w:t>Bendrieji draudimo reikalavimai</w:t>
      </w:r>
      <w:bookmarkEnd w:id="340"/>
    </w:p>
    <w:p w14:paraId="000002C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lastRenderedPageBreak/>
        <w:t>kitas Užsakovo užduotyje ar kitame Pirkimo dokumente nurodytas draudimo sutartis.</w:t>
      </w:r>
    </w:p>
    <w:p w14:paraId="000002C5" w14:textId="7A045CA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4CE3950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w:t>
      </w:r>
      <w:r w:rsidR="00E510CC">
        <w:t>arba patronuojanti įmonė,</w:t>
      </w:r>
      <w:r w:rsidR="00E510CC" w:rsidRPr="00E301A5">
        <w:t xml:space="preserve"> </w:t>
      </w:r>
      <w:r w:rsidRPr="00E301A5">
        <w:t>arba bendrovių grupė, kuriai ji priklauso</w:t>
      </w:r>
      <w:r w:rsidR="00F73B23">
        <w:t>; Rangovas Užsakovo prašymu privalo pateikti Užsakovui investicinio lygio reitingo įrodymus</w:t>
      </w:r>
      <w:r w:rsidRPr="00E301A5">
        <w:t>.</w:t>
      </w:r>
    </w:p>
    <w:p w14:paraId="000002C8" w14:textId="2486E95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450DB6A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1330AC">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1330AC"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2F7797E6"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1330AC">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1330AC" w:rsidRPr="00EB53C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38098381"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1330AC">
        <w:t>14</w:t>
      </w:r>
      <w:r w:rsidR="00570A66" w:rsidRPr="00E301A5">
        <w:fldChar w:fldCharType="end"/>
      </w:r>
      <w:r w:rsidR="006B7EDE" w:rsidRPr="00E301A5">
        <w:t xml:space="preserve"> straipsnio sąlygas. </w:t>
      </w:r>
    </w:p>
    <w:p w14:paraId="000002D4" w14:textId="77777777" w:rsidR="00133358" w:rsidRPr="00E301A5" w:rsidRDefault="006B7EDE" w:rsidP="00EB5EEB">
      <w:pPr>
        <w:pStyle w:val="Antrat2"/>
        <w:widowControl w:val="0"/>
        <w:spacing w:line="259" w:lineRule="auto"/>
        <w:rPr>
          <w:color w:val="auto"/>
        </w:rPr>
      </w:pPr>
      <w:bookmarkStart w:id="341" w:name="_Toc141972272"/>
      <w:r w:rsidRPr="00E301A5">
        <w:rPr>
          <w:color w:val="auto"/>
        </w:rPr>
        <w:t>Projektuotojo civilinės atsakomybės draudimas</w:t>
      </w:r>
      <w:bookmarkEnd w:id="341"/>
    </w:p>
    <w:p w14:paraId="000002D5" w14:textId="198D68A4" w:rsidR="00133358" w:rsidRPr="00E301A5" w:rsidRDefault="006B7EDE" w:rsidP="00EB5EEB">
      <w:pPr>
        <w:widowControl w:val="0"/>
        <w:numPr>
          <w:ilvl w:val="2"/>
          <w:numId w:val="2"/>
        </w:numPr>
        <w:pBdr>
          <w:top w:val="nil"/>
          <w:left w:val="nil"/>
          <w:bottom w:val="nil"/>
          <w:right w:val="nil"/>
          <w:between w:val="nil"/>
        </w:pBdr>
        <w:spacing w:before="96" w:after="96"/>
      </w:pPr>
      <w:bookmarkStart w:id="342"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42"/>
    <w:p w14:paraId="000002D6" w14:textId="0062683E"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EB5EEB">
      <w:pPr>
        <w:pStyle w:val="Antrat2"/>
        <w:widowControl w:val="0"/>
        <w:spacing w:line="259" w:lineRule="auto"/>
        <w:rPr>
          <w:color w:val="auto"/>
        </w:rPr>
      </w:pPr>
      <w:bookmarkStart w:id="343" w:name="_Toc141972273"/>
      <w:r w:rsidRPr="00E301A5">
        <w:rPr>
          <w:color w:val="auto"/>
        </w:rPr>
        <w:t>Statybos d</w:t>
      </w:r>
      <w:r w:rsidR="006B7EDE" w:rsidRPr="00E301A5">
        <w:rPr>
          <w:color w:val="auto"/>
        </w:rPr>
        <w:t>arbų ir Rangovo civilinės atsakomybės draudimas</w:t>
      </w:r>
      <w:bookmarkEnd w:id="343"/>
    </w:p>
    <w:p w14:paraId="000002DA" w14:textId="2BB9CA1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w:t>
      </w:r>
      <w:r w:rsidRPr="00E301A5">
        <w:lastRenderedPageBreak/>
        <w:t xml:space="preserve">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EB5EEB">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9007EB">
      <w:pPr>
        <w:pStyle w:val="Antrat1"/>
      </w:pPr>
      <w:bookmarkStart w:id="344" w:name="_Toc141972274"/>
      <w:r w:rsidRPr="00E301A5">
        <w:t>Sutarties kaina</w:t>
      </w:r>
      <w:bookmarkEnd w:id="344"/>
    </w:p>
    <w:p w14:paraId="000002E4" w14:textId="77777777" w:rsidR="00133358" w:rsidRPr="00E301A5" w:rsidRDefault="006B7EDE" w:rsidP="00EB5EEB">
      <w:pPr>
        <w:pStyle w:val="Antrat2"/>
        <w:widowControl w:val="0"/>
        <w:spacing w:line="259" w:lineRule="auto"/>
        <w:rPr>
          <w:color w:val="auto"/>
        </w:rPr>
      </w:pPr>
      <w:bookmarkStart w:id="345" w:name="_Toc141972275"/>
      <w:r w:rsidRPr="00E301A5">
        <w:rPr>
          <w:color w:val="auto"/>
        </w:rPr>
        <w:t>Sutarties kaina ir jos apskaičiavimas</w:t>
      </w:r>
      <w:bookmarkEnd w:id="345"/>
    </w:p>
    <w:p w14:paraId="000002E5" w14:textId="32187BC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1330AC">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1330AC"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1330AC">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1330AC" w:rsidRPr="00E301A5">
        <w:t>Fiksuota kaina</w:t>
      </w:r>
      <w:r w:rsidR="00186B81" w:rsidRPr="00E301A5">
        <w:fldChar w:fldCharType="end"/>
      </w:r>
      <w:r w:rsidR="00186B81" w:rsidRPr="00E301A5">
        <w:t>“</w:t>
      </w:r>
      <w:r w:rsidRPr="00E301A5">
        <w:t>.</w:t>
      </w:r>
    </w:p>
    <w:p w14:paraId="000002E6" w14:textId="0ACA162A" w:rsidR="00133358" w:rsidRPr="00E301A5" w:rsidRDefault="006B7EDE" w:rsidP="283BBA14">
      <w:pPr>
        <w:widowControl w:val="0"/>
        <w:numPr>
          <w:ilvl w:val="2"/>
          <w:numId w:val="2"/>
        </w:numPr>
        <w:pBdr>
          <w:top w:val="nil"/>
          <w:left w:val="nil"/>
          <w:bottom w:val="nil"/>
          <w:right w:val="nil"/>
          <w:between w:val="nil"/>
        </w:pBdr>
        <w:spacing w:before="96" w:after="96"/>
      </w:pPr>
      <w:r>
        <w:t>Pradinės sutarties vertė</w:t>
      </w:r>
      <w:r w:rsidR="00A35B30">
        <w:t xml:space="preserve"> ir Rangovo pasiūlymo kaina</w:t>
      </w:r>
      <w:r>
        <w:t xml:space="preserve">, už kurią Rangovas įsipareigojo pagal Sutarties sąlygas atlikti </w:t>
      </w:r>
      <w:r w:rsidR="00186B81">
        <w:t>Darbus</w:t>
      </w:r>
      <w:r>
        <w:t xml:space="preserve">, nurodytus Užsakovo užduotyje </w:t>
      </w:r>
      <w:r w:rsidR="00C77B8C">
        <w:t>ir (</w:t>
      </w:r>
      <w:r>
        <w:t>arba</w:t>
      </w:r>
      <w:r w:rsidR="00C77B8C">
        <w:t>)</w:t>
      </w:r>
      <w:r>
        <w:t xml:space="preserve"> Statinio projekte, yra nurodyt</w:t>
      </w:r>
      <w:r w:rsidR="00A35B30">
        <w:t>os</w:t>
      </w:r>
      <w:r>
        <w:t xml:space="preserve"> </w:t>
      </w:r>
      <w:r w:rsidR="00283EB9">
        <w:t>Specialiosiose sąlygose</w:t>
      </w:r>
      <w:r>
        <w:t>.</w:t>
      </w:r>
    </w:p>
    <w:p w14:paraId="000002E7" w14:textId="5F169EBA" w:rsidR="00133358" w:rsidRPr="00E301A5" w:rsidRDefault="006B7EDE" w:rsidP="283BBA14">
      <w:pPr>
        <w:widowControl w:val="0"/>
        <w:numPr>
          <w:ilvl w:val="2"/>
          <w:numId w:val="2"/>
        </w:numPr>
        <w:pBdr>
          <w:top w:val="nil"/>
          <w:left w:val="nil"/>
          <w:bottom w:val="nil"/>
          <w:right w:val="nil"/>
          <w:between w:val="nil"/>
        </w:pBdr>
        <w:spacing w:before="96" w:after="96"/>
      </w:pPr>
      <w:r>
        <w:t xml:space="preserve">Laikoma, kad į </w:t>
      </w:r>
      <w:r w:rsidR="00A35B30">
        <w:t xml:space="preserve">Rangovo pasiūlymo kainą </w:t>
      </w:r>
      <w:r>
        <w:t xml:space="preserve">yra įtrauktos visos Rangovo išlaidos, susijusios su </w:t>
      </w:r>
      <w:r w:rsidR="00100330">
        <w:t xml:space="preserve">visų </w:t>
      </w:r>
      <w:r w:rsidR="00186B81">
        <w:t>Darbų</w:t>
      </w:r>
      <w:r w:rsidR="00283EB9">
        <w:t xml:space="preserve"> įvykdymu</w:t>
      </w:r>
      <w: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EB5EEB">
      <w:pPr>
        <w:widowControl w:val="0"/>
        <w:numPr>
          <w:ilvl w:val="2"/>
          <w:numId w:val="2"/>
        </w:numPr>
        <w:pBdr>
          <w:top w:val="nil"/>
          <w:left w:val="nil"/>
          <w:bottom w:val="nil"/>
          <w:right w:val="nil"/>
          <w:between w:val="nil"/>
        </w:pBdr>
        <w:spacing w:before="96" w:after="96"/>
      </w:pPr>
      <w:bookmarkStart w:id="346" w:name="_vgdtq7" w:colFirst="0" w:colLast="0"/>
      <w:bookmarkStart w:id="347" w:name="_Ref88926073"/>
      <w:bookmarkEnd w:id="346"/>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47"/>
    </w:p>
    <w:p w14:paraId="15C04658" w14:textId="77777777" w:rsidR="008C3E07" w:rsidRPr="00EF7ACB" w:rsidRDefault="008C3E07" w:rsidP="00EB5EEB">
      <w:pPr>
        <w:widowControl w:val="0"/>
        <w:numPr>
          <w:ilvl w:val="2"/>
          <w:numId w:val="2"/>
        </w:numPr>
        <w:pBdr>
          <w:top w:val="nil"/>
          <w:left w:val="nil"/>
          <w:bottom w:val="nil"/>
          <w:right w:val="nil"/>
          <w:between w:val="nil"/>
        </w:pBdr>
        <w:spacing w:before="96" w:after="96"/>
      </w:pPr>
      <w:r w:rsidRPr="00EF7ACB">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4AC4F2B3" w:rsidR="00133358" w:rsidRDefault="00F936DB" w:rsidP="00EB5EEB">
      <w:pPr>
        <w:widowControl w:val="0"/>
        <w:numPr>
          <w:ilvl w:val="2"/>
          <w:numId w:val="2"/>
        </w:numPr>
        <w:pBdr>
          <w:top w:val="nil"/>
          <w:left w:val="nil"/>
          <w:bottom w:val="nil"/>
          <w:right w:val="nil"/>
          <w:between w:val="nil"/>
        </w:pBdr>
        <w:spacing w:before="96" w:after="96"/>
      </w:pPr>
      <w:bookmarkStart w:id="348" w:name="_Ref88654457"/>
      <w:r w:rsidRPr="00E301A5">
        <w:t>Rangovo pasiūlyme</w:t>
      </w:r>
      <w:r>
        <w:t xml:space="preserve"> pateikt</w:t>
      </w:r>
      <w:r w:rsidR="00FC1218">
        <w:t>as</w:t>
      </w:r>
      <w:r>
        <w:t xml:space="preserve"> </w:t>
      </w:r>
      <w:r w:rsidR="006B7EDE" w:rsidRPr="00E301A5">
        <w:t>Pradinės sutarties vertės detalizavimas yra pridedamas prie Sutarties kaip priedas Nr. </w:t>
      </w:r>
      <w:r w:rsidR="00EF7ACB">
        <w:t>5</w:t>
      </w:r>
      <w:r w:rsidR="006B7EDE" w:rsidRPr="00E301A5">
        <w:t xml:space="preserve"> – Darbų kainų žiniaraštis.</w:t>
      </w:r>
      <w:bookmarkEnd w:id="348"/>
    </w:p>
    <w:p w14:paraId="156BEEBE" w14:textId="77777777" w:rsidR="006F3824" w:rsidRDefault="00AA6282" w:rsidP="00EB5EEB">
      <w:pPr>
        <w:widowControl w:val="0"/>
        <w:pBdr>
          <w:top w:val="nil"/>
          <w:left w:val="nil"/>
          <w:bottom w:val="nil"/>
          <w:right w:val="nil"/>
          <w:between w:val="nil"/>
        </w:pBdr>
        <w:spacing w:before="96" w:after="96"/>
        <w:rPr>
          <w:i/>
          <w:iCs/>
          <w:highlight w:val="lightGray"/>
        </w:rPr>
      </w:pPr>
      <w:r w:rsidRPr="00AA6282">
        <w:rPr>
          <w:i/>
          <w:iCs/>
          <w:highlight w:val="lightGray"/>
        </w:rPr>
        <w:t>Pastab</w:t>
      </w:r>
      <w:r w:rsidR="00FC1218">
        <w:rPr>
          <w:i/>
          <w:iCs/>
          <w:highlight w:val="lightGray"/>
        </w:rPr>
        <w:t>os</w:t>
      </w:r>
      <w:r w:rsidR="006F3824">
        <w:rPr>
          <w:i/>
          <w:iCs/>
          <w:highlight w:val="lightGray"/>
        </w:rPr>
        <w:t>:</w:t>
      </w:r>
    </w:p>
    <w:p w14:paraId="1A7D2486" w14:textId="3916E1B1" w:rsidR="006F3824" w:rsidRDefault="006F3824" w:rsidP="00EB5EEB">
      <w:pPr>
        <w:widowControl w:val="0"/>
        <w:pBdr>
          <w:top w:val="nil"/>
          <w:left w:val="nil"/>
          <w:bottom w:val="nil"/>
          <w:right w:val="nil"/>
          <w:between w:val="nil"/>
        </w:pBdr>
        <w:spacing w:before="96" w:after="96"/>
        <w:rPr>
          <w:i/>
          <w:iCs/>
          <w:highlight w:val="lightGray"/>
        </w:rPr>
      </w:pPr>
      <w:r>
        <w:rPr>
          <w:i/>
          <w:iCs/>
          <w:highlight w:val="lightGray"/>
        </w:rPr>
        <w:t>Pirkimo dokumentuose turi būti numatyta, kad Rangovas privalo su Rangovo pasiūlymu pateikti Darbų kainų žiniaraštį.</w:t>
      </w:r>
    </w:p>
    <w:p w14:paraId="4B884ACA" w14:textId="5E706FC8" w:rsidR="00882EAD" w:rsidRDefault="006F3824" w:rsidP="00EB5EEB">
      <w:pPr>
        <w:widowControl w:val="0"/>
        <w:pBdr>
          <w:top w:val="nil"/>
          <w:left w:val="nil"/>
          <w:bottom w:val="nil"/>
          <w:right w:val="nil"/>
          <w:between w:val="nil"/>
        </w:pBdr>
        <w:spacing w:before="96" w:after="96"/>
        <w:rPr>
          <w:i/>
          <w:iCs/>
          <w:highlight w:val="lightGray"/>
        </w:rPr>
      </w:pPr>
      <w:r>
        <w:rPr>
          <w:i/>
          <w:iCs/>
          <w:highlight w:val="lightGray"/>
        </w:rPr>
        <w:t xml:space="preserve">Yra </w:t>
      </w:r>
      <w:r w:rsidR="00AA6282">
        <w:rPr>
          <w:i/>
          <w:iCs/>
          <w:highlight w:val="lightGray"/>
        </w:rPr>
        <w:t xml:space="preserve">parengtos trys skirtingos rekomenduojamos Darbų kainų žiniaraščio ir, atitinkamai, Atliktų darbų akto formos: </w:t>
      </w:r>
    </w:p>
    <w:p w14:paraId="50D5F420" w14:textId="4A7E8033" w:rsidR="00882EAD" w:rsidRDefault="00AA6282">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 įkainio darbams skirtame žiniaraštyje </w:t>
      </w:r>
      <w:r w:rsidR="00FF375E">
        <w:rPr>
          <w:i/>
          <w:iCs/>
          <w:sz w:val="18"/>
          <w:szCs w:val="18"/>
          <w:highlight w:val="lightGray"/>
          <w:lang w:val="lt-LT"/>
        </w:rPr>
        <w:t xml:space="preserve">(A forma) </w:t>
      </w:r>
      <w:r w:rsidRPr="009D4116">
        <w:rPr>
          <w:i/>
          <w:iCs/>
          <w:sz w:val="18"/>
          <w:szCs w:val="18"/>
          <w:highlight w:val="lightGray"/>
          <w:lang w:val="lt-LT"/>
        </w:rPr>
        <w:t xml:space="preserve">rekomenduojama suskaidyti Darbus į baigtinius darbo vienetus, juos sugrupuojant į darbų grupes, nurodyti </w:t>
      </w:r>
      <w:r w:rsidR="00017815" w:rsidRPr="009D4116">
        <w:rPr>
          <w:i/>
          <w:iCs/>
          <w:sz w:val="18"/>
          <w:szCs w:val="18"/>
          <w:highlight w:val="lightGray"/>
          <w:lang w:val="lt-LT"/>
        </w:rPr>
        <w:t>kiekvieno darbo vieneto matavimo metodą (-</w:t>
      </w:r>
      <w:proofErr w:type="spellStart"/>
      <w:r w:rsidR="00017815" w:rsidRPr="009D4116">
        <w:rPr>
          <w:i/>
          <w:iCs/>
          <w:sz w:val="18"/>
          <w:szCs w:val="18"/>
          <w:highlight w:val="lightGray"/>
          <w:lang w:val="lt-LT"/>
        </w:rPr>
        <w:t>us</w:t>
      </w:r>
      <w:proofErr w:type="spellEnd"/>
      <w:r w:rsidR="00017815" w:rsidRPr="009D4116">
        <w:rPr>
          <w:i/>
          <w:iCs/>
          <w:sz w:val="18"/>
          <w:szCs w:val="18"/>
          <w:highlight w:val="lightGray"/>
          <w:lang w:val="lt-LT"/>
        </w:rPr>
        <w:t>) ir</w:t>
      </w:r>
      <w:r w:rsidRPr="009D4116">
        <w:rPr>
          <w:i/>
          <w:iCs/>
          <w:sz w:val="18"/>
          <w:szCs w:val="18"/>
          <w:highlight w:val="lightGray"/>
          <w:lang w:val="lt-LT"/>
        </w:rPr>
        <w:t xml:space="preserve"> </w:t>
      </w:r>
      <w:r w:rsidR="00017815" w:rsidRPr="009D4116">
        <w:rPr>
          <w:i/>
          <w:iCs/>
          <w:sz w:val="18"/>
          <w:szCs w:val="18"/>
          <w:highlight w:val="lightGray"/>
          <w:lang w:val="lt-LT"/>
        </w:rPr>
        <w:t>preliminarius kiekius bei kitas aktualias pastabas</w:t>
      </w:r>
      <w:r w:rsidR="00882EAD" w:rsidRPr="009D4116">
        <w:rPr>
          <w:i/>
          <w:iCs/>
          <w:sz w:val="18"/>
          <w:szCs w:val="18"/>
          <w:highlight w:val="lightGray"/>
          <w:lang w:val="lt-LT"/>
        </w:rPr>
        <w:t xml:space="preserve"> tam, kad būtų aišku, kaip išmatuoti kiekvieno per ataskaitinį laikotarpį atlikto baigtinio darbo kiekį ir apskaičiuoti už tą kiekį mokėtiną atlygį</w:t>
      </w:r>
      <w:r w:rsidR="00017815" w:rsidRPr="009D4116">
        <w:rPr>
          <w:i/>
          <w:iCs/>
          <w:sz w:val="18"/>
          <w:szCs w:val="18"/>
          <w:highlight w:val="lightGray"/>
          <w:lang w:val="lt-LT"/>
        </w:rPr>
        <w:t xml:space="preserve">; </w:t>
      </w:r>
    </w:p>
    <w:p w14:paraId="375DC59F" w14:textId="62357255" w:rsidR="00AA6282" w:rsidRDefault="00017815">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i/>
          <w:iCs/>
          <w:sz w:val="18"/>
          <w:szCs w:val="18"/>
          <w:highlight w:val="lightGray"/>
          <w:lang w:val="lt-LT"/>
        </w:rPr>
      </w:pPr>
      <w:r w:rsidRPr="009D4116">
        <w:rPr>
          <w:i/>
          <w:iCs/>
          <w:sz w:val="18"/>
          <w:szCs w:val="18"/>
          <w:highlight w:val="lightGray"/>
          <w:lang w:val="lt-LT"/>
        </w:rPr>
        <w:t xml:space="preserve">fiksuotos kainos darbams, </w:t>
      </w:r>
      <w:r w:rsidR="00882EAD" w:rsidRPr="009D4116">
        <w:rPr>
          <w:i/>
          <w:iCs/>
          <w:sz w:val="18"/>
          <w:szCs w:val="18"/>
          <w:highlight w:val="lightGray"/>
          <w:lang w:val="lt-LT"/>
        </w:rPr>
        <w:t>už kuriuos mokama</w:t>
      </w:r>
      <w:r w:rsidR="00AE3F22">
        <w:rPr>
          <w:i/>
          <w:iCs/>
          <w:sz w:val="18"/>
          <w:szCs w:val="18"/>
          <w:highlight w:val="lightGray"/>
          <w:lang w:val="lt-LT"/>
        </w:rPr>
        <w:t xml:space="preserve"> procentiškai</w:t>
      </w:r>
      <w:r w:rsidR="00882EAD" w:rsidRPr="009D4116">
        <w:rPr>
          <w:i/>
          <w:iCs/>
          <w:sz w:val="18"/>
          <w:szCs w:val="18"/>
          <w:highlight w:val="lightGray"/>
          <w:lang w:val="lt-LT"/>
        </w:rPr>
        <w:t xml:space="preserve"> pagal atlikto darbo progresą, skirtame žiniaraštyje </w:t>
      </w:r>
      <w:r w:rsidR="00FF375E">
        <w:rPr>
          <w:i/>
          <w:iCs/>
          <w:sz w:val="18"/>
          <w:szCs w:val="18"/>
          <w:highlight w:val="lightGray"/>
          <w:lang w:val="lt-LT"/>
        </w:rPr>
        <w:t xml:space="preserve">(B forma) </w:t>
      </w:r>
      <w:r w:rsidR="00882EAD" w:rsidRPr="009D4116">
        <w:rPr>
          <w:i/>
          <w:iCs/>
          <w:sz w:val="18"/>
          <w:szCs w:val="18"/>
          <w:highlight w:val="lightGray"/>
          <w:lang w:val="lt-LT"/>
        </w:rPr>
        <w:t>rekomenduojama suskaidyti Darbus sustambintai į atskirus darb</w:t>
      </w:r>
      <w:r w:rsidR="009D4116">
        <w:rPr>
          <w:i/>
          <w:iCs/>
          <w:sz w:val="18"/>
          <w:szCs w:val="18"/>
          <w:highlight w:val="lightGray"/>
          <w:lang w:val="lt-LT"/>
        </w:rPr>
        <w:t>us</w:t>
      </w:r>
      <w:r w:rsidR="00882EAD" w:rsidRPr="009D4116">
        <w:rPr>
          <w:i/>
          <w:iCs/>
          <w:sz w:val="18"/>
          <w:szCs w:val="18"/>
          <w:highlight w:val="lightGray"/>
          <w:lang w:val="lt-LT"/>
        </w:rPr>
        <w:t xml:space="preserve"> </w:t>
      </w:r>
      <w:r w:rsidR="009D4116">
        <w:rPr>
          <w:i/>
          <w:iCs/>
          <w:sz w:val="18"/>
          <w:szCs w:val="18"/>
          <w:highlight w:val="lightGray"/>
          <w:lang w:val="lt-LT"/>
        </w:rPr>
        <w:t>(</w:t>
      </w:r>
      <w:r w:rsidR="00882EAD" w:rsidRPr="009D4116">
        <w:rPr>
          <w:i/>
          <w:iCs/>
          <w:sz w:val="18"/>
          <w:szCs w:val="18"/>
          <w:highlight w:val="lightGray"/>
          <w:lang w:val="lt-LT"/>
        </w:rPr>
        <w:t>komplektus</w:t>
      </w:r>
      <w:r w:rsidR="009D4116">
        <w:rPr>
          <w:i/>
          <w:iCs/>
          <w:sz w:val="18"/>
          <w:szCs w:val="18"/>
          <w:highlight w:val="lightGray"/>
          <w:lang w:val="lt-LT"/>
        </w:rPr>
        <w:t>)</w:t>
      </w:r>
      <w:r w:rsidR="00882EAD" w:rsidRPr="009D4116">
        <w:rPr>
          <w:i/>
          <w:iCs/>
          <w:sz w:val="18"/>
          <w:szCs w:val="18"/>
          <w:highlight w:val="lightGray"/>
          <w:lang w:val="lt-LT"/>
        </w:rPr>
        <w:t xml:space="preserve">, </w:t>
      </w:r>
      <w:r w:rsidR="00353FFF">
        <w:rPr>
          <w:i/>
          <w:iCs/>
          <w:sz w:val="18"/>
          <w:szCs w:val="18"/>
          <w:highlight w:val="lightGray"/>
          <w:lang w:val="lt-LT"/>
        </w:rPr>
        <w:t xml:space="preserve">patogumo dėlei </w:t>
      </w:r>
      <w:r w:rsidR="00882EAD" w:rsidRPr="009D4116">
        <w:rPr>
          <w:i/>
          <w:iCs/>
          <w:sz w:val="18"/>
          <w:szCs w:val="18"/>
          <w:highlight w:val="lightGray"/>
          <w:lang w:val="lt-LT"/>
        </w:rPr>
        <w:t xml:space="preserve">juos grupuojant į darbų grupes, </w:t>
      </w:r>
      <w:r w:rsidR="009D4116" w:rsidRPr="009D4116">
        <w:rPr>
          <w:i/>
          <w:iCs/>
          <w:sz w:val="18"/>
          <w:szCs w:val="18"/>
          <w:highlight w:val="lightGray"/>
          <w:lang w:val="lt-LT"/>
        </w:rPr>
        <w:t>ir nurodyti aktualias pastabas</w:t>
      </w:r>
      <w:r w:rsidR="00882EAD" w:rsidRPr="009D4116">
        <w:rPr>
          <w:i/>
          <w:iCs/>
          <w:sz w:val="18"/>
          <w:szCs w:val="18"/>
          <w:highlight w:val="lightGray"/>
          <w:lang w:val="lt-LT"/>
        </w:rPr>
        <w:t xml:space="preserve">, kad būtų aišku, kaip išmatuoti kiekvieno per ataskaitinį laikotarpį atlikto darbo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ir apskaičiuoti už tą </w:t>
      </w:r>
      <w:r w:rsidR="009D4116" w:rsidRPr="009D4116">
        <w:rPr>
          <w:i/>
          <w:iCs/>
          <w:sz w:val="18"/>
          <w:szCs w:val="18"/>
          <w:highlight w:val="lightGray"/>
          <w:lang w:val="lt-LT"/>
        </w:rPr>
        <w:t>procentinę dalį</w:t>
      </w:r>
      <w:r w:rsidR="00882EAD" w:rsidRPr="009D4116">
        <w:rPr>
          <w:i/>
          <w:iCs/>
          <w:sz w:val="18"/>
          <w:szCs w:val="18"/>
          <w:highlight w:val="lightGray"/>
          <w:lang w:val="lt-LT"/>
        </w:rPr>
        <w:t xml:space="preserve"> mokėtiną atlygį;</w:t>
      </w:r>
    </w:p>
    <w:p w14:paraId="0B64D57F" w14:textId="588A6C45" w:rsidR="00181FE7" w:rsidRPr="003620A1" w:rsidRDefault="009D4116">
      <w:pPr>
        <w:pStyle w:val="Sraopastraipa"/>
        <w:widowControl w:val="0"/>
        <w:numPr>
          <w:ilvl w:val="0"/>
          <w:numId w:val="4"/>
        </w:numPr>
        <w:pBdr>
          <w:top w:val="nil"/>
          <w:left w:val="nil"/>
          <w:bottom w:val="nil"/>
          <w:right w:val="nil"/>
          <w:between w:val="nil"/>
        </w:pBdr>
        <w:tabs>
          <w:tab w:val="left" w:pos="426"/>
        </w:tabs>
        <w:spacing w:before="96" w:after="96" w:line="259" w:lineRule="auto"/>
        <w:ind w:left="0" w:firstLine="0"/>
        <w:contextualSpacing w:val="0"/>
        <w:rPr>
          <w:sz w:val="18"/>
          <w:szCs w:val="18"/>
          <w:highlight w:val="lightGray"/>
          <w:lang w:val="lt-LT"/>
        </w:rPr>
      </w:pPr>
      <w:r w:rsidRPr="009D4116">
        <w:rPr>
          <w:i/>
          <w:iCs/>
          <w:sz w:val="18"/>
          <w:szCs w:val="18"/>
          <w:highlight w:val="lightGray"/>
          <w:lang w:val="lt-LT"/>
        </w:rPr>
        <w:t>fiksuotos kainos darbams, už kuriuos mokama pasiekus nustatytus rezultatus</w:t>
      </w:r>
      <w:r w:rsidR="000948D6">
        <w:rPr>
          <w:i/>
          <w:iCs/>
          <w:sz w:val="18"/>
          <w:szCs w:val="18"/>
          <w:highlight w:val="lightGray"/>
          <w:lang w:val="lt-LT"/>
        </w:rPr>
        <w:t xml:space="preserve"> (etapais)</w:t>
      </w:r>
      <w:r w:rsidRPr="009D4116">
        <w:rPr>
          <w:i/>
          <w:iCs/>
          <w:sz w:val="18"/>
          <w:szCs w:val="18"/>
          <w:highlight w:val="lightGray"/>
          <w:lang w:val="lt-LT"/>
        </w:rPr>
        <w:t xml:space="preserve">, skirtame žiniaraštyje </w:t>
      </w:r>
      <w:r w:rsidR="00FF375E">
        <w:rPr>
          <w:i/>
          <w:iCs/>
          <w:sz w:val="18"/>
          <w:szCs w:val="18"/>
          <w:highlight w:val="lightGray"/>
          <w:lang w:val="lt-LT"/>
        </w:rPr>
        <w:t xml:space="preserve">(C forma) </w:t>
      </w:r>
      <w:r w:rsidRPr="009D4116">
        <w:rPr>
          <w:i/>
          <w:iCs/>
          <w:sz w:val="18"/>
          <w:szCs w:val="18"/>
          <w:highlight w:val="lightGray"/>
          <w:lang w:val="lt-LT"/>
        </w:rPr>
        <w:t xml:space="preserve">rekomenduojama suskaidyti Darbus į </w:t>
      </w:r>
      <w:r w:rsidR="003620A1">
        <w:rPr>
          <w:i/>
          <w:iCs/>
          <w:sz w:val="18"/>
          <w:szCs w:val="18"/>
          <w:highlight w:val="lightGray"/>
          <w:lang w:val="lt-LT"/>
        </w:rPr>
        <w:t xml:space="preserve">baigtines </w:t>
      </w:r>
      <w:r w:rsidRPr="009D4116">
        <w:rPr>
          <w:i/>
          <w:iCs/>
          <w:sz w:val="18"/>
          <w:szCs w:val="18"/>
          <w:highlight w:val="lightGray"/>
          <w:lang w:val="lt-LT"/>
        </w:rPr>
        <w:t>dalis</w:t>
      </w:r>
      <w:r w:rsidR="003620A1">
        <w:rPr>
          <w:i/>
          <w:iCs/>
          <w:sz w:val="18"/>
          <w:szCs w:val="18"/>
          <w:highlight w:val="lightGray"/>
          <w:lang w:val="lt-LT"/>
        </w:rPr>
        <w:t xml:space="preserve"> – pasiekt</w:t>
      </w:r>
      <w:r w:rsidR="00F47682">
        <w:rPr>
          <w:i/>
          <w:iCs/>
          <w:sz w:val="18"/>
          <w:szCs w:val="18"/>
          <w:highlight w:val="lightGray"/>
          <w:lang w:val="lt-LT"/>
        </w:rPr>
        <w:t>in</w:t>
      </w:r>
      <w:r w:rsidR="003620A1">
        <w:rPr>
          <w:i/>
          <w:iCs/>
          <w:sz w:val="18"/>
          <w:szCs w:val="18"/>
          <w:highlight w:val="lightGray"/>
          <w:lang w:val="lt-LT"/>
        </w:rPr>
        <w:t xml:space="preserve">us rezultatus ir nurodyti, kokia procentinė </w:t>
      </w:r>
      <w:r w:rsidR="00F47682">
        <w:rPr>
          <w:i/>
          <w:iCs/>
          <w:sz w:val="18"/>
          <w:szCs w:val="18"/>
          <w:highlight w:val="lightGray"/>
          <w:lang w:val="lt-LT"/>
        </w:rPr>
        <w:t>Pradinės</w:t>
      </w:r>
      <w:r w:rsidR="003620A1">
        <w:rPr>
          <w:i/>
          <w:iCs/>
          <w:sz w:val="18"/>
          <w:szCs w:val="18"/>
          <w:highlight w:val="lightGray"/>
          <w:lang w:val="lt-LT"/>
        </w:rPr>
        <w:t xml:space="preserve"> sutarties vertės</w:t>
      </w:r>
      <w:r w:rsidR="00FE6FC4">
        <w:rPr>
          <w:i/>
          <w:iCs/>
          <w:sz w:val="18"/>
          <w:szCs w:val="18"/>
          <w:highlight w:val="lightGray"/>
          <w:lang w:val="lt-LT"/>
        </w:rPr>
        <w:t xml:space="preserve"> </w:t>
      </w:r>
      <w:r w:rsidR="003620A1">
        <w:rPr>
          <w:i/>
          <w:iCs/>
          <w:sz w:val="18"/>
          <w:szCs w:val="18"/>
          <w:highlight w:val="lightGray"/>
          <w:lang w:val="lt-LT"/>
        </w:rPr>
        <w:t xml:space="preserve">dalis yra mokama pasiekus kiekvieną rezultatą (kai visa </w:t>
      </w:r>
      <w:r w:rsidR="00F47682">
        <w:rPr>
          <w:i/>
          <w:iCs/>
          <w:sz w:val="18"/>
          <w:szCs w:val="18"/>
          <w:highlight w:val="lightGray"/>
          <w:lang w:val="lt-LT"/>
        </w:rPr>
        <w:t>Pradinės</w:t>
      </w:r>
      <w:r w:rsidR="003620A1">
        <w:rPr>
          <w:i/>
          <w:iCs/>
          <w:sz w:val="18"/>
          <w:szCs w:val="18"/>
          <w:highlight w:val="lightGray"/>
          <w:lang w:val="lt-LT"/>
        </w:rPr>
        <w:t xml:space="preserve"> sutarties vertė yra 100 proc.) bei kokie dokumentai patvirtina, kad yra pasiektas konkretus rezultatas. </w:t>
      </w:r>
    </w:p>
    <w:p w14:paraId="24F5EE48" w14:textId="29D4EAD7" w:rsidR="003620A1" w:rsidRPr="0058690E" w:rsidRDefault="0058690E" w:rsidP="00EB5EEB">
      <w:pPr>
        <w:widowControl w:val="0"/>
        <w:pBdr>
          <w:top w:val="nil"/>
          <w:left w:val="nil"/>
          <w:bottom w:val="nil"/>
          <w:right w:val="nil"/>
          <w:between w:val="nil"/>
        </w:pBdr>
        <w:spacing w:before="96" w:after="96"/>
        <w:rPr>
          <w:i/>
          <w:iCs/>
          <w:highlight w:val="lightGray"/>
        </w:rPr>
      </w:pPr>
      <w:r>
        <w:rPr>
          <w:i/>
          <w:iCs/>
          <w:highlight w:val="lightGray"/>
        </w:rPr>
        <w:t xml:space="preserve">Pirkimo dokumentuose </w:t>
      </w:r>
      <w:r w:rsidR="00FF375E">
        <w:rPr>
          <w:i/>
          <w:iCs/>
          <w:highlight w:val="lightGray"/>
        </w:rPr>
        <w:t>rekomenduojama</w:t>
      </w:r>
      <w:r>
        <w:rPr>
          <w:i/>
          <w:iCs/>
          <w:highlight w:val="lightGray"/>
        </w:rPr>
        <w:t xml:space="preserve"> pateikt</w:t>
      </w:r>
      <w:r w:rsidR="00FF375E">
        <w:rPr>
          <w:i/>
          <w:iCs/>
          <w:highlight w:val="lightGray"/>
        </w:rPr>
        <w:t>i</w:t>
      </w:r>
      <w:r>
        <w:rPr>
          <w:i/>
          <w:iCs/>
          <w:highlight w:val="lightGray"/>
        </w:rPr>
        <w:t xml:space="preserve"> </w:t>
      </w:r>
      <w:r w:rsidR="00FF375E">
        <w:rPr>
          <w:i/>
          <w:iCs/>
          <w:highlight w:val="lightGray"/>
        </w:rPr>
        <w:t>pasirinktą</w:t>
      </w:r>
      <w:r>
        <w:rPr>
          <w:i/>
          <w:iCs/>
          <w:highlight w:val="lightGray"/>
        </w:rPr>
        <w:t xml:space="preserve"> Darbų kainų žiniaraščio form</w:t>
      </w:r>
      <w:r w:rsidR="00FF375E">
        <w:rPr>
          <w:i/>
          <w:iCs/>
          <w:highlight w:val="lightGray"/>
        </w:rPr>
        <w:t>ą ir ją atitinkančią Atliktų darbų akto formą. Darbų kainų žiniaraščio formą</w:t>
      </w:r>
      <w:r>
        <w:rPr>
          <w:i/>
          <w:iCs/>
          <w:highlight w:val="lightGray"/>
        </w:rPr>
        <w:t xml:space="preserve"> </w:t>
      </w:r>
      <w:r w:rsidR="00FF375E">
        <w:rPr>
          <w:i/>
          <w:iCs/>
          <w:highlight w:val="lightGray"/>
        </w:rPr>
        <w:t xml:space="preserve">(A formą arba B formą) </w:t>
      </w:r>
      <w:r>
        <w:rPr>
          <w:i/>
          <w:iCs/>
          <w:highlight w:val="lightGray"/>
        </w:rPr>
        <w:t>turi užpildyti Užsakovas, išskyrus stulpelį, skirtą tiekėjams įkainoti fiksuoto įkainio darbus ir fiksuotos kainos darbus, už kuriuos mokama pagal atlikto darbo progresą. F</w:t>
      </w:r>
      <w:r w:rsidRPr="009D4116">
        <w:rPr>
          <w:i/>
          <w:iCs/>
          <w:highlight w:val="lightGray"/>
        </w:rPr>
        <w:t>iksuotos kainos darbams, už kuriuos mokama pasiekus nustatytus rezultatus,</w:t>
      </w:r>
      <w:r>
        <w:rPr>
          <w:i/>
          <w:iCs/>
          <w:highlight w:val="lightGray"/>
        </w:rPr>
        <w:t xml:space="preserve"> skirtą Darbų kainų žiniaraštį </w:t>
      </w:r>
      <w:r w:rsidR="0040191D">
        <w:rPr>
          <w:i/>
          <w:iCs/>
          <w:highlight w:val="lightGray"/>
        </w:rPr>
        <w:t xml:space="preserve">(C formą) </w:t>
      </w:r>
      <w:r>
        <w:rPr>
          <w:i/>
          <w:iCs/>
          <w:highlight w:val="lightGray"/>
        </w:rPr>
        <w:t>pildo Užsakovas</w:t>
      </w:r>
      <w:r w:rsidR="00CA1CEB">
        <w:rPr>
          <w:i/>
          <w:iCs/>
          <w:highlight w:val="lightGray"/>
        </w:rPr>
        <w:t xml:space="preserve">, išskyrus eilutę, skirtą tiekėjams įrašyti </w:t>
      </w:r>
      <w:r w:rsidR="00F47682">
        <w:rPr>
          <w:i/>
          <w:iCs/>
          <w:highlight w:val="lightGray"/>
        </w:rPr>
        <w:t>Pradinės</w:t>
      </w:r>
      <w:r w:rsidR="00CA1CEB">
        <w:rPr>
          <w:i/>
          <w:iCs/>
          <w:highlight w:val="lightGray"/>
        </w:rPr>
        <w:t xml:space="preserve"> sutarties vertę</w:t>
      </w:r>
      <w:r>
        <w:rPr>
          <w:i/>
          <w:iCs/>
          <w:highlight w:val="lightGray"/>
        </w:rPr>
        <w:t>.</w:t>
      </w:r>
    </w:p>
    <w:p w14:paraId="000002EA" w14:textId="3A8D4A02" w:rsidR="00133358" w:rsidRPr="00E301A5" w:rsidRDefault="006B7EDE" w:rsidP="00EB5EEB">
      <w:pPr>
        <w:pStyle w:val="Antrat2"/>
        <w:widowControl w:val="0"/>
        <w:spacing w:line="259" w:lineRule="auto"/>
        <w:rPr>
          <w:color w:val="auto"/>
        </w:rPr>
      </w:pPr>
      <w:bookmarkStart w:id="349" w:name="_Ref88653843"/>
      <w:bookmarkStart w:id="350" w:name="_Toc141972276"/>
      <w:r w:rsidRPr="00E301A5">
        <w:rPr>
          <w:color w:val="auto"/>
        </w:rPr>
        <w:t>Sutarties kainos apskaičiavimas taikant fiksuotą įkainį</w:t>
      </w:r>
      <w:bookmarkEnd w:id="349"/>
      <w:bookmarkEnd w:id="350"/>
    </w:p>
    <w:p w14:paraId="000002EB" w14:textId="009F8EB4"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EF7ACB">
        <w:t>5</w:t>
      </w:r>
      <w:r w:rsidRPr="00E301A5">
        <w:t>).</w:t>
      </w:r>
    </w:p>
    <w:p w14:paraId="352E6ACB" w14:textId="4DA337A1" w:rsidR="00010DF1" w:rsidRDefault="00010DF1" w:rsidP="00EB5EEB">
      <w:pPr>
        <w:widowControl w:val="0"/>
        <w:numPr>
          <w:ilvl w:val="2"/>
          <w:numId w:val="2"/>
        </w:numPr>
        <w:pBdr>
          <w:top w:val="nil"/>
          <w:left w:val="nil"/>
          <w:bottom w:val="nil"/>
          <w:right w:val="nil"/>
          <w:between w:val="nil"/>
        </w:pBdr>
        <w:spacing w:before="96" w:after="96"/>
      </w:pPr>
      <w:r>
        <w:t>Atlikti Darbai ir jų faktiniai kiekiai matuojami pagal Darbų kainų žiniaraštyje nurodytą pagrindinį matavimo metodą, o jeigu žiniaraštyje nenurodyta, – pagal Statinio projekte nurodytą matavimo metodą, pagal kurį buvo parengtas Darbų kainų žiniaraštis. Darbų faktiniai kiekiai gali būti papildomai matuojami pagal Užsakovo užduotyje nurodytą kitokį metodą, tačiau dėl to negali keistis Sutarties kaina, apskaičiuota taikant pagrindinį matavimo metodą. Turi</w:t>
      </w:r>
      <w:r w:rsidRPr="00AA0C02">
        <w:t xml:space="preserve"> būti </w:t>
      </w:r>
      <w:r>
        <w:t xml:space="preserve">matuojami kiekvienos Darbų sudedamosios dalies, išskirtos Darbų kainų žiniaraštyje, faktiniai </w:t>
      </w:r>
      <w:proofErr w:type="spellStart"/>
      <w:r>
        <w:t>neto</w:t>
      </w:r>
      <w:proofErr w:type="spellEnd"/>
      <w:r>
        <w:t xml:space="preserve"> kiekiai, nevertinant </w:t>
      </w:r>
      <w:r w:rsidR="00BD282B">
        <w:t>Statybos produktų</w:t>
      </w:r>
      <w:r>
        <w:t xml:space="preserve"> atraižų, </w:t>
      </w:r>
      <w:r w:rsidR="00BD282B">
        <w:t>Statybos produktų</w:t>
      </w:r>
      <w:r>
        <w:t xml:space="preserve"> ir Įrenginių likučių ar atliekų ir kitų daiktų, kurie netampa Objekto esmine dalimi, nebent Užsakovo dokumentuose nurodyta kitaip. </w:t>
      </w:r>
    </w:p>
    <w:p w14:paraId="000002EC" w14:textId="57949A60" w:rsidR="00133358" w:rsidRPr="00E301A5" w:rsidRDefault="006B7EDE" w:rsidP="00EB5EEB">
      <w:pPr>
        <w:widowControl w:val="0"/>
        <w:numPr>
          <w:ilvl w:val="2"/>
          <w:numId w:val="2"/>
        </w:numPr>
        <w:pBdr>
          <w:top w:val="nil"/>
          <w:left w:val="nil"/>
          <w:bottom w:val="nil"/>
          <w:right w:val="nil"/>
          <w:between w:val="nil"/>
        </w:pBdr>
        <w:spacing w:before="96" w:after="96"/>
      </w:pPr>
      <w:r w:rsidRPr="00E301A5">
        <w:lastRenderedPageBreak/>
        <w:t>Sutarties kaina negali viršyti Pradinės sutarties vertės</w:t>
      </w:r>
      <w:r w:rsidR="002818DE">
        <w:t xml:space="preserve"> ir Papildomos sumos (jeigu ji nurodyta Specialiosiose sąlygose)</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2818DE">
        <w:t xml:space="preserve"> ir Papildoma suma</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1330AC">
        <w:t>15.2.5</w:t>
      </w:r>
      <w:r w:rsidR="00111072" w:rsidRPr="00E301A5">
        <w:fldChar w:fldCharType="end"/>
      </w:r>
      <w:r w:rsidR="00111072" w:rsidRPr="00E301A5">
        <w:t xml:space="preserve"> </w:t>
      </w:r>
      <w:r w:rsidR="00B8211F">
        <w:t xml:space="preserve">ir, atitinkamai, </w:t>
      </w:r>
      <w:r w:rsidR="00B8211F">
        <w:fldChar w:fldCharType="begin"/>
      </w:r>
      <w:r w:rsidR="00B8211F">
        <w:instrText xml:space="preserve"> REF _Ref93610425 \r \h </w:instrText>
      </w:r>
      <w:r w:rsidR="00B8211F">
        <w:fldChar w:fldCharType="separate"/>
      </w:r>
      <w:r w:rsidR="001330AC">
        <w:t>5.7.5</w:t>
      </w:r>
      <w:r w:rsidR="00B8211F">
        <w:fldChar w:fldCharType="end"/>
      </w:r>
      <w:r w:rsidR="00B8211F">
        <w:t xml:space="preserve"> </w:t>
      </w:r>
      <w:r w:rsidR="00111072" w:rsidRPr="00E301A5">
        <w:t>punktą</w:t>
      </w:r>
      <w:r w:rsidRPr="00E301A5">
        <w:t xml:space="preserve">. </w:t>
      </w:r>
    </w:p>
    <w:p w14:paraId="000002ED" w14:textId="2981EC7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w:t>
      </w:r>
      <w:r w:rsidR="00010DF1">
        <w:t xml:space="preserve">arba per dideli </w:t>
      </w:r>
      <w:r w:rsidR="006B7EDE" w:rsidRPr="00E301A5">
        <w:t>Darbų kiekiai</w:t>
      </w:r>
      <w:r w:rsidR="006E188F">
        <w:t xml:space="preserve"> tam</w:t>
      </w:r>
      <w:r w:rsidR="006B7EDE" w:rsidRPr="00E301A5">
        <w:t>,</w:t>
      </w:r>
      <w:r w:rsidR="006E188F">
        <w:t xml:space="preserve"> kad būtų galima tinkamai užbaigti Užsakovo dokumentuose nustatytos apimties Darbus,</w:t>
      </w:r>
      <w:r w:rsidR="006B7EDE" w:rsidRPr="00E301A5">
        <w:t xml:space="preserve">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1330AC">
        <w:t>5.7</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1330AC" w:rsidRPr="00E301A5">
        <w:t>Klaidos Darbų dokumentuose</w:t>
      </w:r>
      <w:r w:rsidR="00D107AD" w:rsidRPr="00E301A5">
        <w:fldChar w:fldCharType="end"/>
      </w:r>
      <w:r w:rsidR="00D107AD" w:rsidRPr="00E301A5">
        <w:t>“</w:t>
      </w:r>
      <w:r w:rsidR="006B7EDE" w:rsidRPr="00E301A5">
        <w:t xml:space="preserve">. </w:t>
      </w:r>
    </w:p>
    <w:p w14:paraId="000002EE" w14:textId="2BBAD069" w:rsidR="00133358" w:rsidRDefault="00C049AD" w:rsidP="00EB5EEB">
      <w:pPr>
        <w:widowControl w:val="0"/>
        <w:numPr>
          <w:ilvl w:val="2"/>
          <w:numId w:val="2"/>
        </w:numPr>
        <w:pBdr>
          <w:top w:val="nil"/>
          <w:left w:val="nil"/>
          <w:bottom w:val="nil"/>
          <w:right w:val="nil"/>
          <w:between w:val="nil"/>
        </w:pBdr>
        <w:spacing w:before="96" w:after="96"/>
      </w:pPr>
      <w:bookmarkStart w:id="351" w:name="_Ref93609881"/>
      <w:r>
        <w:t>Paaiškėjus, kad</w:t>
      </w:r>
      <w:r w:rsidR="006B7EDE" w:rsidRPr="00E301A5">
        <w:t xml:space="preserve"> </w:t>
      </w:r>
      <w:r>
        <w:t xml:space="preserve">reikia atlikti </w:t>
      </w:r>
      <w:r w:rsidR="006B7EDE" w:rsidRPr="00E301A5">
        <w:t xml:space="preserve">Darbų kiekius, </w:t>
      </w:r>
      <w:r w:rsidR="00835836" w:rsidRPr="00E301A5">
        <w:t xml:space="preserve">kurių vertė </w:t>
      </w:r>
      <w:r>
        <w:t xml:space="preserve">pagal turimus naujausius duomenis </w:t>
      </w:r>
      <w:r w:rsidR="00696AF9" w:rsidRPr="00E301A5">
        <w:t>viršija Pradinės sutarties vertę</w:t>
      </w:r>
      <w:r w:rsidR="00867AE8">
        <w:t xml:space="preserve"> ir Papildomą sumą</w:t>
      </w:r>
      <w:r w:rsidR="006B7EDE" w:rsidRPr="00E301A5">
        <w:t xml:space="preserve">, </w:t>
      </w:r>
      <w:bookmarkEnd w:id="351"/>
      <w:r w:rsidR="00F603DC" w:rsidRPr="00E301A5">
        <w:t xml:space="preserve">taikomos </w:t>
      </w:r>
      <w:r w:rsidR="00F603DC" w:rsidRPr="00E301A5">
        <w:fldChar w:fldCharType="begin"/>
      </w:r>
      <w:r w:rsidR="00F603DC" w:rsidRPr="00E301A5">
        <w:instrText xml:space="preserve"> REF _Ref93610425 \r \h </w:instrText>
      </w:r>
      <w:r w:rsidR="00F603DC" w:rsidRPr="00E301A5">
        <w:fldChar w:fldCharType="separate"/>
      </w:r>
      <w:bookmarkStart w:id="352" w:name="_Hlk141388487"/>
      <w:r w:rsidR="001330AC">
        <w:t>5.7.5</w:t>
      </w:r>
      <w:bookmarkEnd w:id="352"/>
      <w:r w:rsidR="00F603DC" w:rsidRPr="00E301A5">
        <w:fldChar w:fldCharType="end"/>
      </w:r>
      <w:r w:rsidR="00F603DC" w:rsidRPr="00E301A5">
        <w:t xml:space="preserve"> punkte nustatytos taisyklės.</w:t>
      </w:r>
    </w:p>
    <w:p w14:paraId="6AC5FADB" w14:textId="60631A5D" w:rsidR="00A930E4" w:rsidRPr="00E301A5" w:rsidRDefault="006E188F" w:rsidP="00EB5EEB">
      <w:pPr>
        <w:widowControl w:val="0"/>
        <w:numPr>
          <w:ilvl w:val="2"/>
          <w:numId w:val="2"/>
        </w:numPr>
        <w:pBdr>
          <w:top w:val="nil"/>
          <w:left w:val="nil"/>
          <w:bottom w:val="nil"/>
          <w:right w:val="nil"/>
          <w:between w:val="nil"/>
        </w:pBdr>
        <w:spacing w:before="96" w:after="96"/>
      </w:pPr>
      <w:r>
        <w:t xml:space="preserve">Jeigu </w:t>
      </w:r>
      <w:r w:rsidRPr="00E301A5">
        <w:t xml:space="preserve">Užsakovo dokumentuose yra nurodyti per </w:t>
      </w:r>
      <w:r>
        <w:t xml:space="preserve">dideli </w:t>
      </w:r>
      <w:r w:rsidRPr="00E301A5">
        <w:t>Darbų kiekiai</w:t>
      </w:r>
      <w:r>
        <w:t xml:space="preserve"> tam</w:t>
      </w:r>
      <w:r w:rsidRPr="00E301A5">
        <w:t>,</w:t>
      </w:r>
      <w:r>
        <w:t xml:space="preserve"> kad būtų galima tinkamai užbaigti Užsakovo dokumentuose nustatytos apimties Darbus, </w:t>
      </w:r>
      <w:r w:rsidR="003A35B4">
        <w:t xml:space="preserve">Sutartis nekeičiama ir </w:t>
      </w:r>
      <w:r>
        <w:t>Pradinės sutarties vertė nemažinama</w:t>
      </w:r>
      <w:r w:rsidR="006F2292">
        <w:t xml:space="preserve">, o Sutarties kaina </w:t>
      </w:r>
      <w:r w:rsidR="006F2292" w:rsidRPr="00E301A5">
        <w:t xml:space="preserve">arba </w:t>
      </w:r>
      <w:r w:rsidR="006F2292">
        <w:t xml:space="preserve">atitinkamų </w:t>
      </w:r>
      <w:r w:rsidR="006F2292" w:rsidRPr="00E301A5">
        <w:t>atskirų Darbų kaina yra apskaičiuojama</w:t>
      </w:r>
      <w:r w:rsidR="00720CF8">
        <w:t>,</w:t>
      </w:r>
      <w:r w:rsidR="006F2292" w:rsidRPr="00E301A5">
        <w:t xml:space="preserve"> </w:t>
      </w:r>
      <w:r w:rsidR="006F2292">
        <w:t xml:space="preserve">reikalingų Darbų </w:t>
      </w:r>
      <w:r w:rsidR="00720CF8" w:rsidRPr="00E301A5">
        <w:t>faktini</w:t>
      </w:r>
      <w:r w:rsidR="00720CF8">
        <w:t xml:space="preserve">us </w:t>
      </w:r>
      <w:r w:rsidR="006F2292" w:rsidRPr="00E301A5">
        <w:t>kieki</w:t>
      </w:r>
      <w:r w:rsidR="006F2292">
        <w:t>us</w:t>
      </w:r>
      <w:r w:rsidR="006F2292" w:rsidRPr="00E301A5">
        <w:t xml:space="preserve"> padaugina</w:t>
      </w:r>
      <w:r w:rsidR="006F2292">
        <w:t>nt</w:t>
      </w:r>
      <w:r w:rsidR="006F2292" w:rsidRPr="00E301A5">
        <w:t xml:space="preserve"> iš </w:t>
      </w:r>
      <w:r w:rsidR="006F2292">
        <w:t xml:space="preserve">tų Darbų </w:t>
      </w:r>
      <w:r w:rsidR="006F2292" w:rsidRPr="00E301A5">
        <w:t>įkainių</w:t>
      </w:r>
      <w:r>
        <w:t>.</w:t>
      </w:r>
    </w:p>
    <w:p w14:paraId="000002EF" w14:textId="250FA05A" w:rsidR="00133358" w:rsidRPr="00E301A5" w:rsidRDefault="006B7EDE" w:rsidP="00EB5EEB">
      <w:pPr>
        <w:pStyle w:val="Antrat2"/>
        <w:widowControl w:val="0"/>
        <w:spacing w:line="259" w:lineRule="auto"/>
        <w:rPr>
          <w:color w:val="auto"/>
        </w:rPr>
      </w:pPr>
      <w:bookmarkStart w:id="353" w:name="_Ref88653851"/>
      <w:bookmarkStart w:id="354" w:name="_Toc141972277"/>
      <w:r w:rsidRPr="00E301A5">
        <w:rPr>
          <w:color w:val="auto"/>
        </w:rPr>
        <w:t>Fiksuota kaina</w:t>
      </w:r>
      <w:bookmarkEnd w:id="353"/>
      <w:bookmarkEnd w:id="354"/>
    </w:p>
    <w:p w14:paraId="000002F0" w14:textId="37CE372B"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44203B62" w:rsidR="00133358"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w:t>
      </w:r>
      <w:r w:rsidR="0001798A">
        <w:t xml:space="preserve"> </w:t>
      </w:r>
      <w:r w:rsidR="006B7EDE" w:rsidRPr="00E301A5">
        <w:t xml:space="preserve">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1330AC">
        <w:t>5.7</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1330AC" w:rsidRPr="00E301A5">
        <w:t>Klaidos Darbų dokumentuose</w:t>
      </w:r>
      <w:r w:rsidR="006F4649" w:rsidRPr="00E301A5">
        <w:fldChar w:fldCharType="end"/>
      </w:r>
      <w:r w:rsidR="006F4649" w:rsidRPr="00E301A5">
        <w:t>“</w:t>
      </w:r>
      <w:r w:rsidR="006B7EDE" w:rsidRPr="00E301A5">
        <w:t xml:space="preserve">. Tokiu atveju </w:t>
      </w:r>
      <w:r w:rsidR="00053B71">
        <w:t>taikomos</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bookmarkStart w:id="355" w:name="_Hlk140703398"/>
      <w:r w:rsidR="001330AC">
        <w:t>5.7.5</w:t>
      </w:r>
      <w:bookmarkEnd w:id="355"/>
      <w:r w:rsidR="008571C0" w:rsidRPr="00E301A5">
        <w:fldChar w:fldCharType="end"/>
      </w:r>
      <w:r w:rsidR="008571C0" w:rsidRPr="00E301A5">
        <w:t xml:space="preserve"> punkt</w:t>
      </w:r>
      <w:r w:rsidR="009A3880" w:rsidRPr="00E301A5">
        <w:t>e nustatyt</w:t>
      </w:r>
      <w:r w:rsidR="00053B71">
        <w:t>o</w:t>
      </w:r>
      <w:r w:rsidR="009A3880" w:rsidRPr="00E301A5">
        <w:t>s</w:t>
      </w:r>
      <w:r w:rsidR="00053B71">
        <w:t xml:space="preserve"> taisyklės</w:t>
      </w:r>
      <w:r w:rsidR="006B7EDE" w:rsidRPr="00E301A5">
        <w:t>.</w:t>
      </w:r>
    </w:p>
    <w:p w14:paraId="000002F4" w14:textId="77777777" w:rsidR="00133358" w:rsidRPr="00E301A5" w:rsidRDefault="006B7EDE" w:rsidP="00EB5EEB">
      <w:pPr>
        <w:pStyle w:val="Antrat2"/>
        <w:widowControl w:val="0"/>
        <w:spacing w:line="259" w:lineRule="auto"/>
        <w:rPr>
          <w:color w:val="auto"/>
        </w:rPr>
      </w:pPr>
      <w:bookmarkStart w:id="356" w:name="_Toc141972278"/>
      <w:r w:rsidRPr="00E301A5">
        <w:rPr>
          <w:color w:val="auto"/>
        </w:rPr>
        <w:t>Sutarties kainos (įkainių) detalizacijos žiniaraštis</w:t>
      </w:r>
      <w:bookmarkEnd w:id="356"/>
    </w:p>
    <w:p w14:paraId="000002F5" w14:textId="11D0C392" w:rsidR="00133358" w:rsidRPr="00E301A5" w:rsidRDefault="006B7EDE" w:rsidP="00EB5EEB">
      <w:pPr>
        <w:widowControl w:val="0"/>
        <w:numPr>
          <w:ilvl w:val="2"/>
          <w:numId w:val="2"/>
        </w:numPr>
        <w:pBdr>
          <w:top w:val="nil"/>
          <w:left w:val="nil"/>
          <w:bottom w:val="nil"/>
          <w:right w:val="nil"/>
          <w:between w:val="nil"/>
        </w:pBdr>
        <w:spacing w:before="96" w:after="96"/>
      </w:pPr>
      <w:bookmarkStart w:id="357"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57"/>
    </w:p>
    <w:p w14:paraId="000002F6" w14:textId="5B078543" w:rsidR="00133358" w:rsidRPr="00E301A5" w:rsidRDefault="006B7EDE" w:rsidP="00EB5EEB">
      <w:pPr>
        <w:widowControl w:val="0"/>
        <w:numPr>
          <w:ilvl w:val="3"/>
          <w:numId w:val="2"/>
        </w:numPr>
        <w:pBdr>
          <w:top w:val="nil"/>
          <w:left w:val="nil"/>
          <w:bottom w:val="nil"/>
          <w:right w:val="nil"/>
          <w:between w:val="nil"/>
        </w:pBdr>
        <w:spacing w:before="96" w:after="96"/>
      </w:pPr>
      <w:bookmarkStart w:id="358"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58"/>
      <w:r w:rsidRPr="00E301A5">
        <w:t xml:space="preserve"> </w:t>
      </w:r>
    </w:p>
    <w:p w14:paraId="000002F7" w14:textId="6917412C" w:rsidR="00133358" w:rsidRPr="00E301A5" w:rsidRDefault="006B7EDE" w:rsidP="00EB5EEB">
      <w:pPr>
        <w:widowControl w:val="0"/>
        <w:numPr>
          <w:ilvl w:val="3"/>
          <w:numId w:val="2"/>
        </w:numPr>
        <w:pBdr>
          <w:top w:val="nil"/>
          <w:left w:val="nil"/>
          <w:bottom w:val="nil"/>
          <w:right w:val="nil"/>
          <w:between w:val="nil"/>
        </w:pBdr>
        <w:spacing w:before="96" w:after="96"/>
      </w:pPr>
      <w:bookmarkStart w:id="359"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D775D3">
        <w:t>kitoks</w:t>
      </w:r>
      <w:r w:rsidRPr="00E301A5">
        <w:t xml:space="preserve">, nei Pelno dydis, nurodytas </w:t>
      </w:r>
      <w:r w:rsidR="00682A53" w:rsidRPr="00E301A5">
        <w:t>Specialiosiose sąlygose</w:t>
      </w:r>
      <w:r w:rsidRPr="00E301A5">
        <w:t>.</w:t>
      </w:r>
      <w:bookmarkEnd w:id="359"/>
    </w:p>
    <w:p w14:paraId="000002F8" w14:textId="59EFC619"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1330AC">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4DDE38D6"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D775D3">
        <w:t>7</w:t>
      </w:r>
      <w:r w:rsidRPr="00E301A5">
        <w:t xml:space="preserve"> ir tampa Sutarties dalimi. Šalys vadovaujasi tokiu Sutarties kainos (įkainių) detalizacijos žiniaraščiu, kai Šalys pagal Sutarties sąlygas turi apskaičiuoti </w:t>
      </w:r>
      <w:r w:rsidR="00FB4F7B">
        <w:t xml:space="preserve">tarpinių mokėjimų sumas už Darbus, apmokamus fiksuotais įkainiais, </w:t>
      </w:r>
      <w:r w:rsidRPr="00E301A5">
        <w:t>Papildomų darbų ir Atsisakomų darbų kainą, taip pat Rangovo papildomų Išlaidų, kurias Užsakovas privalo atlyginti Rangovui pagal Sutarties sąlygas, dydį</w:t>
      </w:r>
      <w:r w:rsidR="00BA3AC0" w:rsidRPr="00E301A5">
        <w:t xml:space="preserve">, išskyrus atvejus, jeigu paaiškėja, kad Sutarties kainos (įkainių) detalizacijos žiniaraštyje nurodytos kainos ir įkainiai Sutarties sudarymo </w:t>
      </w:r>
      <w:r w:rsidR="00D775D3">
        <w:t xml:space="preserve">arba </w:t>
      </w:r>
      <w:r w:rsidR="00D775D3" w:rsidRPr="00E301A5">
        <w:t>Sutarties kainos (įkainių) detalizacijos žiniarašči</w:t>
      </w:r>
      <w:r w:rsidR="00D775D3">
        <w:t>o derinimo</w:t>
      </w:r>
      <w:r w:rsidR="00D775D3" w:rsidRPr="00E301A5">
        <w:t xml:space="preserve"> </w:t>
      </w:r>
      <w:r w:rsidR="00BA3AC0" w:rsidRPr="00E301A5">
        <w:t>metu</w:t>
      </w:r>
      <w:r w:rsidR="00D775D3">
        <w:t xml:space="preserve"> </w:t>
      </w:r>
      <w:r w:rsidR="00BA3AC0" w:rsidRPr="00E301A5">
        <w:t>yra dirbtinai sumažinti arba padidinti</w:t>
      </w:r>
      <w:r w:rsidRPr="00E301A5">
        <w:t>.</w:t>
      </w:r>
      <w:r w:rsidR="00194344" w:rsidRPr="00194344">
        <w:t xml:space="preserve"> </w:t>
      </w:r>
      <w:r w:rsidR="00194344" w:rsidRPr="000F04A0">
        <w:t xml:space="preserve">Užsakovas, </w:t>
      </w:r>
      <w:r w:rsidR="000F04A0" w:rsidRPr="000F04A0">
        <w:t>vertindamas Atliktų darbų aktus ir Pažymas apie atliktų darbų vertę</w:t>
      </w:r>
      <w:r w:rsidR="00775F4A" w:rsidRPr="00775F4A">
        <w:t xml:space="preserve"> </w:t>
      </w:r>
      <w:r w:rsidR="00775F4A">
        <w:t xml:space="preserve">dėl </w:t>
      </w:r>
      <w:r w:rsidR="00775F4A" w:rsidRPr="000F04A0">
        <w:t>Darbų, už kuriuos mokama fiksuota kaina</w:t>
      </w:r>
      <w:r w:rsidR="00194344" w:rsidRPr="000F04A0">
        <w:t>, gali atsižvelgti į Sutarties kainos (įkainių) detalizacijos žiniaraštį, tačiau nėra jo saistomas</w:t>
      </w:r>
      <w:r w:rsidR="00194344">
        <w:t>.</w:t>
      </w:r>
    </w:p>
    <w:p w14:paraId="000002FB" w14:textId="02329426"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010DF1">
        <w:t>5</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1330AC">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1330AC">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010DF1">
        <w:t>5</w:t>
      </w:r>
      <w:r w:rsidRPr="00E301A5">
        <w:t>).</w:t>
      </w:r>
    </w:p>
    <w:p w14:paraId="000002FC" w14:textId="08D7CD28" w:rsidR="00133358" w:rsidRPr="00E301A5" w:rsidRDefault="006B7EDE" w:rsidP="00EB5EEB">
      <w:pPr>
        <w:pStyle w:val="Antrat2"/>
        <w:widowControl w:val="0"/>
        <w:spacing w:line="259" w:lineRule="auto"/>
        <w:rPr>
          <w:color w:val="auto"/>
        </w:rPr>
      </w:pPr>
      <w:bookmarkStart w:id="360" w:name="_Ref88646839"/>
      <w:bookmarkStart w:id="361" w:name="_Toc141972279"/>
      <w:r w:rsidRPr="00E301A5">
        <w:rPr>
          <w:color w:val="auto"/>
        </w:rPr>
        <w:t>Sutarties kainos perskaičiavimas dėl kainų lygio pokyčio</w:t>
      </w:r>
      <w:bookmarkEnd w:id="360"/>
      <w:bookmarkEnd w:id="361"/>
    </w:p>
    <w:p w14:paraId="000002FD" w14:textId="7E7A73E2" w:rsidR="00133358" w:rsidRPr="00E301A5" w:rsidRDefault="006B7EDE" w:rsidP="00EB5EEB">
      <w:pPr>
        <w:widowControl w:val="0"/>
        <w:numPr>
          <w:ilvl w:val="2"/>
          <w:numId w:val="2"/>
        </w:numPr>
        <w:pBdr>
          <w:top w:val="nil"/>
          <w:left w:val="nil"/>
          <w:bottom w:val="nil"/>
          <w:right w:val="nil"/>
          <w:between w:val="nil"/>
        </w:pBdr>
        <w:spacing w:before="96" w:after="96"/>
      </w:pPr>
      <w:bookmarkStart w:id="362" w:name="_Hlk92368936"/>
      <w:r w:rsidRPr="00E301A5">
        <w:t xml:space="preserve">Sutarties kaina </w:t>
      </w:r>
      <w:r w:rsidR="004815C1">
        <w:t>turi</w:t>
      </w:r>
      <w:r w:rsidR="004815C1" w:rsidRPr="00E301A5">
        <w:t xml:space="preserve"> </w:t>
      </w:r>
      <w:r w:rsidR="00C13A9B" w:rsidRPr="00E301A5">
        <w:t xml:space="preserve">būti </w:t>
      </w:r>
      <w:r w:rsidRPr="00E301A5">
        <w:t>peržiūrima dėl kainų lygio pokyčio bet kurios iš Šalių rašytiniu prašymu</w:t>
      </w:r>
      <w:r w:rsidR="00871052">
        <w:t xml:space="preserve">, nebent </w:t>
      </w:r>
      <w:r w:rsidR="00871052" w:rsidRPr="00E301A5">
        <w:t xml:space="preserve">Specialiosiose sąlygose yra nurodyta, kad Sutarties kainai peržiūra yra </w:t>
      </w:r>
      <w:r w:rsidR="00871052">
        <w:t>ne</w:t>
      </w:r>
      <w:r w:rsidR="00871052" w:rsidRPr="00E301A5">
        <w:t>taikoma</w:t>
      </w:r>
      <w:r w:rsidRPr="00E301A5">
        <w:t xml:space="preserve">. Peržiūros momentas yra Šalies prašymo kitai Šaliai peržiūrėti Sutarties kainą gavimo diena. </w:t>
      </w:r>
    </w:p>
    <w:bookmarkEnd w:id="362"/>
    <w:p w14:paraId="000002FE" w14:textId="1E9CB649" w:rsidR="00133358" w:rsidRPr="00E301A5" w:rsidRDefault="004815C1" w:rsidP="00EB5EEB">
      <w:pPr>
        <w:widowControl w:val="0"/>
        <w:numPr>
          <w:ilvl w:val="2"/>
          <w:numId w:val="2"/>
        </w:numPr>
        <w:pBdr>
          <w:top w:val="nil"/>
          <w:left w:val="nil"/>
          <w:bottom w:val="nil"/>
          <w:right w:val="nil"/>
          <w:between w:val="nil"/>
        </w:pBdr>
        <w:spacing w:before="96" w:after="96"/>
      </w:pPr>
      <w:r>
        <w:t>Turi</w:t>
      </w:r>
      <w:r w:rsidRPr="00E301A5">
        <w:t xml:space="preserve"> </w:t>
      </w:r>
      <w:r w:rsidR="005A3F93" w:rsidRPr="00E301A5">
        <w:t xml:space="preserve">būti perskaičiuojamos </w:t>
      </w:r>
      <w:r w:rsidR="006B7EDE" w:rsidRPr="00E301A5">
        <w:t>Rangovui mokėtinos sumos</w:t>
      </w:r>
      <w:r w:rsidR="005A3F93" w:rsidRPr="00E301A5">
        <w:t xml:space="preserve"> tik už Statybos darbus, o už kitus, nei Statybos darbai, Darbus</w:t>
      </w:r>
      <w:r w:rsidR="006B7EDE" w:rsidRPr="00E301A5">
        <w:t xml:space="preserve"> </w:t>
      </w:r>
      <w:r w:rsidR="005A3F93" w:rsidRPr="00E301A5">
        <w:t>(</w:t>
      </w:r>
      <w:r w:rsidR="006B7EDE" w:rsidRPr="00E301A5">
        <w:t>Darbo projekto parengimą</w:t>
      </w:r>
      <w:r w:rsidR="005A3F93" w:rsidRPr="00E301A5">
        <w:t xml:space="preserve"> ir pan.)</w:t>
      </w:r>
      <w:r w:rsidR="006B7EDE" w:rsidRPr="00E301A5">
        <w:t xml:space="preserve"> </w:t>
      </w:r>
      <w:r w:rsidR="005A3F93" w:rsidRPr="00E301A5">
        <w:t xml:space="preserve">mokėtinos sumos </w:t>
      </w:r>
      <w:r w:rsidR="006B7EDE" w:rsidRPr="00E301A5">
        <w:t>negali būti perskaičiuojamos.</w:t>
      </w:r>
    </w:p>
    <w:p w14:paraId="000002FF" w14:textId="096564C5" w:rsidR="00133358" w:rsidRPr="00E301A5" w:rsidRDefault="006B7EDE" w:rsidP="00EB5EEB">
      <w:pPr>
        <w:widowControl w:val="0"/>
        <w:numPr>
          <w:ilvl w:val="2"/>
          <w:numId w:val="2"/>
        </w:numPr>
        <w:pBdr>
          <w:top w:val="nil"/>
          <w:left w:val="nil"/>
          <w:bottom w:val="nil"/>
          <w:right w:val="nil"/>
          <w:between w:val="nil"/>
        </w:pBdr>
        <w:spacing w:before="96" w:after="96"/>
      </w:pPr>
      <w:bookmarkStart w:id="363" w:name="_18vjpp8" w:colFirst="0" w:colLast="0"/>
      <w:bookmarkStart w:id="364" w:name="_Ref88653909"/>
      <w:bookmarkEnd w:id="363"/>
      <w:r w:rsidRPr="00E301A5">
        <w:t xml:space="preserve">Rangovui mokėtinos sumos už </w:t>
      </w:r>
      <w:r w:rsidR="005A3F93" w:rsidRPr="00E301A5">
        <w:t>Statybos d</w:t>
      </w:r>
      <w:r w:rsidRPr="00E301A5">
        <w:t xml:space="preserve">arbus </w:t>
      </w:r>
      <w:r w:rsidR="004815C1">
        <w:t>turi</w:t>
      </w:r>
      <w:r w:rsidR="004815C1" w:rsidRPr="00E301A5">
        <w:t xml:space="preserve"> </w:t>
      </w:r>
      <w:r w:rsidRPr="00E301A5">
        <w:t>būti perskaičiuojamos</w:t>
      </w:r>
      <w:r w:rsidR="007E3F85" w:rsidRPr="00E301A5">
        <w:t>,</w:t>
      </w:r>
      <w:r w:rsidRPr="00E301A5">
        <w:t xml:space="preserve"> </w:t>
      </w:r>
      <w:r w:rsidR="00D96720" w:rsidRPr="00E301A5">
        <w:t>jeigu</w:t>
      </w:r>
      <w:r w:rsidRPr="00E301A5">
        <w:t xml:space="preserve"> Lietuvos Respublikos</w:t>
      </w:r>
      <w:r w:rsidR="00363843">
        <w:t xml:space="preserve"> </w:t>
      </w:r>
      <w:r w:rsidR="004815C1">
        <w:t>Valstybės duomenų agentūros</w:t>
      </w:r>
      <w:r w:rsidRPr="00E301A5">
        <w:t xml:space="preserve"> (www.stat.gov.lt) </w:t>
      </w:r>
      <w:r w:rsidR="00761E28" w:rsidRPr="00E301A5">
        <w:t xml:space="preserve">kas mėnesį </w:t>
      </w:r>
      <w:r w:rsidRPr="00E301A5">
        <w:t>skelbiamo:</w:t>
      </w:r>
      <w:bookmarkEnd w:id="364"/>
      <w:r w:rsidRPr="00E301A5">
        <w:t xml:space="preserve"> </w:t>
      </w:r>
    </w:p>
    <w:p w14:paraId="00000300" w14:textId="7E6152B9" w:rsidR="00133358" w:rsidRPr="004D7540" w:rsidRDefault="006B7EDE" w:rsidP="00EB5EEB">
      <w:pPr>
        <w:widowControl w:val="0"/>
        <w:numPr>
          <w:ilvl w:val="3"/>
          <w:numId w:val="2"/>
        </w:numPr>
        <w:spacing w:before="96" w:after="96"/>
      </w:pPr>
      <w:bookmarkStart w:id="365" w:name="_3sv78d1" w:colFirst="0" w:colLast="0"/>
      <w:bookmarkStart w:id="366" w:name="_Ref88653892"/>
      <w:bookmarkEnd w:id="365"/>
      <w:r w:rsidRPr="00D770F7">
        <w:lastRenderedPageBreak/>
        <w:t>pastatų remonto</w:t>
      </w:r>
      <w:r w:rsidRPr="00E301A5">
        <w:t xml:space="preserve"> sąnaudų elementų kainų indekso reikšmė pakinta daugiau </w:t>
      </w:r>
      <w:r w:rsidRPr="004D7540">
        <w:t xml:space="preserve">kaip 0,05 </w:t>
      </w:r>
      <w:r w:rsidR="00CD66A4">
        <w:t xml:space="preserve">(5%) </w:t>
      </w:r>
      <w:r w:rsidRPr="004D7540">
        <w:t xml:space="preserve">per bet kurį </w:t>
      </w:r>
      <w:r w:rsidR="005A3F93" w:rsidRPr="004D7540">
        <w:t xml:space="preserve">Darbų vykdymo </w:t>
      </w:r>
      <w:r w:rsidRPr="004D7540">
        <w:t>laikotarpį</w:t>
      </w:r>
      <w:r w:rsidR="005A3F93" w:rsidRPr="004D7540">
        <w:t xml:space="preserve"> </w:t>
      </w:r>
      <w:r w:rsidRPr="004D7540">
        <w:t xml:space="preserve">– tuo atveju, kai pagal Sutartį vykdomi pastato remonto </w:t>
      </w:r>
      <w:r w:rsidR="005A3F93" w:rsidRPr="004D7540">
        <w:t>d</w:t>
      </w:r>
      <w:r w:rsidRPr="004D7540">
        <w:t>arbai; arba</w:t>
      </w:r>
      <w:bookmarkEnd w:id="366"/>
    </w:p>
    <w:p w14:paraId="4C4AD40F" w14:textId="29FAB29B" w:rsidR="000F04A0" w:rsidRPr="000F04A0" w:rsidRDefault="006B7EDE" w:rsidP="00EB5EEB">
      <w:pPr>
        <w:widowControl w:val="0"/>
        <w:numPr>
          <w:ilvl w:val="3"/>
          <w:numId w:val="2"/>
        </w:numPr>
        <w:spacing w:before="96" w:after="96"/>
        <w:rPr>
          <w:i/>
          <w:iCs/>
        </w:rPr>
      </w:pPr>
      <w:r w:rsidRPr="004D7540">
        <w:t xml:space="preserve">statybos sąnaudų elementų kainų indekso, labiausiai atitinkančio Objekto rūšį, reikšmė pakinta daugiau kaip 0,05 </w:t>
      </w:r>
      <w:r w:rsidR="00CD66A4">
        <w:t xml:space="preserve">(5%) </w:t>
      </w:r>
      <w:r w:rsidRPr="004D7540">
        <w:t xml:space="preserve">per bet kurį </w:t>
      </w:r>
      <w:r w:rsidR="005A3F93" w:rsidRPr="004D7540">
        <w:t xml:space="preserve">Darbų vykdymo </w:t>
      </w:r>
      <w:r w:rsidRPr="004D7540">
        <w:t xml:space="preserve">laikotarpį – visais kitais atvejais, negu nurodytasis </w:t>
      </w:r>
      <w:r w:rsidR="00F225B3" w:rsidRPr="004D7540">
        <w:fldChar w:fldCharType="begin"/>
      </w:r>
      <w:r w:rsidR="00F225B3" w:rsidRPr="004D7540">
        <w:instrText xml:space="preserve"> REF _Ref88653892 \r \h </w:instrText>
      </w:r>
      <w:r w:rsidR="00E22D5A" w:rsidRPr="004D7540">
        <w:instrText xml:space="preserve"> \* MERGEFORMAT </w:instrText>
      </w:r>
      <w:r w:rsidR="00F225B3" w:rsidRPr="004D7540">
        <w:fldChar w:fldCharType="separate"/>
      </w:r>
      <w:r w:rsidR="001330AC">
        <w:t>15.5.3.1</w:t>
      </w:r>
      <w:r w:rsidR="00F225B3" w:rsidRPr="004D7540">
        <w:fldChar w:fldCharType="end"/>
      </w:r>
      <w:r w:rsidR="00F225B3" w:rsidRPr="004D7540">
        <w:t xml:space="preserve"> </w:t>
      </w:r>
      <w:r w:rsidRPr="004D7540">
        <w:t>punkte</w:t>
      </w:r>
      <w:r w:rsidRPr="00E301A5">
        <w:t>.</w:t>
      </w:r>
    </w:p>
    <w:p w14:paraId="00000302" w14:textId="2A15389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1330AC">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1684001C"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EB5EEB">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EB5EEB">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EB5EEB">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EB5EEB">
      <w:pPr>
        <w:widowControl w:val="0"/>
        <w:pBdr>
          <w:top w:val="nil"/>
          <w:left w:val="nil"/>
          <w:bottom w:val="nil"/>
          <w:right w:val="nil"/>
          <w:between w:val="nil"/>
        </w:pBdr>
        <w:spacing w:before="96" w:after="96"/>
      </w:pPr>
      <w:bookmarkStart w:id="367" w:name="_Hlk140752302"/>
      <w:proofErr w:type="spellStart"/>
      <w:r w:rsidRPr="00E301A5">
        <w:t>IPr</w:t>
      </w:r>
      <w:bookmarkEnd w:id="367"/>
      <w:proofErr w:type="spellEnd"/>
      <w:r w:rsidRPr="00E301A5">
        <w:t xml:space="preserve"> – Indekso reikšmė laikotarpio pradžioje;</w:t>
      </w:r>
    </w:p>
    <w:p w14:paraId="00000308" w14:textId="77777777" w:rsidR="00133358" w:rsidRPr="00E301A5" w:rsidRDefault="006B7EDE" w:rsidP="00EB5EEB">
      <w:pPr>
        <w:widowControl w:val="0"/>
        <w:pBdr>
          <w:top w:val="nil"/>
          <w:left w:val="nil"/>
          <w:bottom w:val="nil"/>
          <w:right w:val="nil"/>
          <w:between w:val="nil"/>
        </w:pBdr>
        <w:spacing w:before="96" w:after="96"/>
      </w:pPr>
      <w:bookmarkStart w:id="368" w:name="_Hlk140752320"/>
      <w:proofErr w:type="spellStart"/>
      <w:r w:rsidRPr="00E301A5">
        <w:t>IPb</w:t>
      </w:r>
      <w:bookmarkEnd w:id="368"/>
      <w:proofErr w:type="spellEnd"/>
      <w:r w:rsidRPr="00E301A5">
        <w:t xml:space="preserve"> – Indekso reikšmė laikotarpio pabaigoje;</w:t>
      </w:r>
    </w:p>
    <w:p w14:paraId="00000309" w14:textId="58B60F64" w:rsidR="00133358" w:rsidRDefault="00143984" w:rsidP="00EB5EEB">
      <w:pPr>
        <w:widowControl w:val="0"/>
        <w:pBdr>
          <w:top w:val="nil"/>
          <w:left w:val="nil"/>
          <w:bottom w:val="nil"/>
          <w:right w:val="nil"/>
          <w:between w:val="nil"/>
        </w:pBdr>
        <w:spacing w:before="96" w:after="96"/>
      </w:pPr>
      <w:r>
        <w:t>l</w:t>
      </w:r>
      <w:r w:rsidR="006B7EDE" w:rsidRPr="00E301A5">
        <w:t xml:space="preserve">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006B7EDE" w:rsidRPr="00E301A5">
        <w:t xml:space="preserve">diena, pabaiga ne vėlesnė, negu paskutiniojo </w:t>
      </w:r>
      <w:r w:rsidR="007F04C2" w:rsidRPr="00E301A5">
        <w:t>Atliktų darbų</w:t>
      </w:r>
      <w:r w:rsidR="00216BAE" w:rsidRPr="00E301A5">
        <w:t xml:space="preserve"> akt</w:t>
      </w:r>
      <w:r w:rsidR="006B7EDE" w:rsidRPr="00E301A5">
        <w:t xml:space="preserve">o pagal Sutartį </w:t>
      </w:r>
      <w:r w:rsidR="005A3F93" w:rsidRPr="00E301A5">
        <w:t xml:space="preserve">sudarymo </w:t>
      </w:r>
      <w:r w:rsidR="006B7EDE" w:rsidRPr="00E301A5">
        <w:t>diena.</w:t>
      </w:r>
    </w:p>
    <w:p w14:paraId="0000030C" w14:textId="5259FA9E"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1330AC">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r w:rsidR="004815C1">
        <w:t xml:space="preserve"> </w:t>
      </w:r>
    </w:p>
    <w:p w14:paraId="0000030D" w14:textId="4A7BC4E2"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E301A5" w:rsidRDefault="006B7EDE" w:rsidP="00EB5EEB">
      <w:pPr>
        <w:widowControl w:val="0"/>
        <w:numPr>
          <w:ilvl w:val="2"/>
          <w:numId w:val="2"/>
        </w:numPr>
        <w:pBdr>
          <w:top w:val="nil"/>
          <w:left w:val="nil"/>
          <w:bottom w:val="nil"/>
          <w:right w:val="nil"/>
          <w:between w:val="nil"/>
        </w:pBdr>
        <w:spacing w:before="96" w:after="96"/>
      </w:pPr>
      <w:bookmarkStart w:id="369" w:name="_Hlk92369253"/>
      <w:r w:rsidRPr="00E301A5">
        <w:t xml:space="preserve">Pirmoji Sutarties kainos peržiūra gali būti atliekama ne anksčiau </w:t>
      </w:r>
      <w:r w:rsidRPr="00D770F7">
        <w:t xml:space="preserve">nei </w:t>
      </w:r>
      <w:r w:rsidRPr="004D7540">
        <w:t xml:space="preserve">po </w:t>
      </w:r>
      <w:r w:rsidR="00D770F7" w:rsidRPr="004D7540">
        <w:t xml:space="preserve">6 </w:t>
      </w:r>
      <w:r w:rsidRPr="004D7540">
        <w:t xml:space="preserve">mėnesių po Sutarties įsigaliojimo ir po to Sutarties kaina gali būti peržiūrima ne dažniau negu kas </w:t>
      </w:r>
      <w:r w:rsidR="00D770F7" w:rsidRPr="004D7540">
        <w:t xml:space="preserve">6 </w:t>
      </w:r>
      <w:r w:rsidRPr="004D7540">
        <w:t>mėnesi</w:t>
      </w:r>
      <w:r w:rsidR="00D770F7" w:rsidRPr="004D7540">
        <w:t>us</w:t>
      </w:r>
      <w:r w:rsidRPr="004D7540">
        <w:t xml:space="preserve">. </w:t>
      </w:r>
      <w:r w:rsidR="00D96720" w:rsidRPr="004D7540">
        <w:t>Jeigu</w:t>
      </w:r>
      <w:r w:rsidRPr="004D7540">
        <w:t xml:space="preserve"> yra didelė tikimybė, jog statybos (remonto) sąnaudų elementų kainos gali smarkiai išaugti </w:t>
      </w:r>
      <w:r w:rsidR="00D770F7" w:rsidRPr="004D7540">
        <w:t xml:space="preserve">arba kristi </w:t>
      </w:r>
      <w:r w:rsidRPr="004D7540">
        <w:t>per trumpą laikotarpį, Specialiosiose sąlygose gali būti numatyta, kad pirmosios peržiūros terminas netaikomas ir (arba) Sutarties kainos peržiūros dažnumas nėra ribojamas.</w:t>
      </w:r>
      <w:r w:rsidRPr="00E301A5">
        <w:t xml:space="preserve"> </w:t>
      </w:r>
    </w:p>
    <w:bookmarkEnd w:id="369"/>
    <w:p w14:paraId="677905F3" w14:textId="5997F9B5" w:rsidR="00DF12CB" w:rsidRDefault="00815763" w:rsidP="00EB5EEB">
      <w:pPr>
        <w:widowControl w:val="0"/>
        <w:pBdr>
          <w:top w:val="nil"/>
          <w:left w:val="nil"/>
          <w:bottom w:val="nil"/>
          <w:right w:val="nil"/>
          <w:between w:val="nil"/>
        </w:pBdr>
        <w:spacing w:before="96" w:after="96"/>
        <w:rPr>
          <w:i/>
          <w:iCs/>
        </w:rPr>
      </w:pPr>
      <w:r w:rsidRPr="00F939F4">
        <w:rPr>
          <w:i/>
          <w:iCs/>
        </w:rPr>
        <w:t>Pavyzdžiui, 2022 m. gegužės 31 d. buvo pasiūlymų pateikimo termino pabaigos diena. 2022 m. liepos 1 d. buvo sudaryta fiksuoto įkainio sutartis dėl pastato remonto darbų. Pastatų remonto sąnaudų elementų kainų indeksas 2022 m. birželį buvo 145,0499, o 2023 m. balandį buvo 154,7106. Šių indeksų pokytis yra 154,7106/145,0499-1=0,0666 (6,66%). Kadangi šis skirtumas yra didesnis, nei 0,05, todėl yra pagrindas perskaičiuoti įkainius. Indekso reikšmė laikotarpio pradžioje (2022 m. birželį) būtų</w:t>
      </w:r>
      <w:r w:rsidRPr="00F939F4">
        <w:t xml:space="preserve"> </w:t>
      </w:r>
      <w:r w:rsidRPr="00F939F4">
        <w:rPr>
          <w:i/>
          <w:iCs/>
        </w:rPr>
        <w:t>145,0499, Indekso reikšmė laikotarpio pabaigoje</w:t>
      </w:r>
      <w:r w:rsidRPr="00F939F4">
        <w:t xml:space="preserve"> </w:t>
      </w:r>
      <w:r w:rsidRPr="00F939F4">
        <w:rPr>
          <w:i/>
          <w:iCs/>
        </w:rPr>
        <w:t xml:space="preserve">(2023 m. balandį) būtų 154,7106. Indekso pokyčio koeficientas būtų 154,7106/145,0499=1,0666. Jeigu Rangovas pateikė prašymą Užsakovui perskaičiuoti įkainius 2023 m. balandžio 15 d., tai jau 2023 m. balandžio ir vėlesnių mėnesių Atliktų darbų aktuose nurodytų pastato remonto darbų </w:t>
      </w:r>
      <w:r w:rsidR="00DF12CB" w:rsidRPr="00F939F4">
        <w:rPr>
          <w:i/>
          <w:iCs/>
        </w:rPr>
        <w:t>į</w:t>
      </w:r>
      <w:r w:rsidRPr="00F939F4">
        <w:rPr>
          <w:i/>
          <w:iCs/>
        </w:rPr>
        <w:t>kainiai turi būti dauginam</w:t>
      </w:r>
      <w:r w:rsidR="00DF12CB" w:rsidRPr="00F939F4">
        <w:rPr>
          <w:i/>
          <w:iCs/>
        </w:rPr>
        <w:t>i</w:t>
      </w:r>
      <w:r w:rsidRPr="00F939F4">
        <w:rPr>
          <w:i/>
          <w:iCs/>
        </w:rPr>
        <w:t xml:space="preserve"> iš 1,0666. </w:t>
      </w:r>
    </w:p>
    <w:p w14:paraId="0000030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42F6D577" w:rsidR="00133358" w:rsidRPr="004D7540"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 xml:space="preserve">o pokyčio </w:t>
      </w:r>
      <w:r w:rsidR="00BD755B" w:rsidRPr="004D7540">
        <w:t>koeficient</w:t>
      </w:r>
      <w:r w:rsidR="006B7EDE" w:rsidRPr="004D7540">
        <w:t xml:space="preserve">as yra didesnis </w:t>
      </w:r>
      <w:r w:rsidR="00BD755B" w:rsidRPr="004D7540">
        <w:t xml:space="preserve">nei </w:t>
      </w:r>
      <w:r w:rsidR="006B7EDE" w:rsidRPr="004D7540">
        <w:t>1</w:t>
      </w:r>
      <w:r w:rsidR="00BD755B" w:rsidRPr="004D7540">
        <w:t>,05</w:t>
      </w:r>
      <w:r w:rsidR="006B7EDE" w:rsidRPr="004D7540">
        <w:t>), bet turi būti perskaičiuojama dėl kainų lygio kritimo (kai Indeks</w:t>
      </w:r>
      <w:r w:rsidR="00C00407" w:rsidRPr="004D7540">
        <w:t>o pokyčio koeficient</w:t>
      </w:r>
      <w:r w:rsidR="006B7EDE" w:rsidRPr="004D7540">
        <w:t xml:space="preserve">as yra mažesnis </w:t>
      </w:r>
      <w:r w:rsidR="00C00407" w:rsidRPr="004D7540">
        <w:t>nei 0,95</w:t>
      </w:r>
      <w:r w:rsidR="00207BF3" w:rsidRPr="004D7540">
        <w:t>).</w:t>
      </w:r>
    </w:p>
    <w:p w14:paraId="00000311" w14:textId="79E93C90" w:rsidR="00133358" w:rsidRPr="00E301A5" w:rsidRDefault="006B7EDE" w:rsidP="00EB5EEB">
      <w:pPr>
        <w:pStyle w:val="Antrat2"/>
        <w:keepNext w:val="0"/>
        <w:keepLines w:val="0"/>
        <w:widowControl w:val="0"/>
        <w:spacing w:line="259" w:lineRule="auto"/>
        <w:rPr>
          <w:color w:val="auto"/>
        </w:rPr>
      </w:pPr>
      <w:bookmarkStart w:id="370" w:name="_Ref88654869"/>
      <w:bookmarkStart w:id="371" w:name="_Toc141972280"/>
      <w:r w:rsidRPr="00E301A5">
        <w:rPr>
          <w:color w:val="auto"/>
        </w:rPr>
        <w:t>Esminis Sutarties kainos padidėjimas arba sumažėjimas</w:t>
      </w:r>
      <w:bookmarkEnd w:id="370"/>
      <w:bookmarkEnd w:id="371"/>
    </w:p>
    <w:p w14:paraId="00000312" w14:textId="4C3BD6C0" w:rsidR="00133358" w:rsidRPr="00E301A5" w:rsidRDefault="00D96720" w:rsidP="00EB5EEB">
      <w:pPr>
        <w:widowControl w:val="0"/>
        <w:numPr>
          <w:ilvl w:val="2"/>
          <w:numId w:val="2"/>
        </w:numPr>
        <w:spacing w:before="96" w:after="96"/>
      </w:pPr>
      <w:bookmarkStart w:id="372" w:name="_n5rssn" w:colFirst="0" w:colLast="0"/>
      <w:bookmarkStart w:id="373" w:name="_Ref88646849"/>
      <w:bookmarkEnd w:id="372"/>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73"/>
      <w:r w:rsidR="006B7EDE" w:rsidRPr="00E301A5">
        <w:t xml:space="preserve"> </w:t>
      </w:r>
    </w:p>
    <w:p w14:paraId="00000313" w14:textId="6AF29451" w:rsidR="00133358" w:rsidRPr="00E301A5" w:rsidRDefault="006B7EDE" w:rsidP="00EB5EEB">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EB5EEB">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EB5EEB">
      <w:pPr>
        <w:widowControl w:val="0"/>
        <w:numPr>
          <w:ilvl w:val="2"/>
          <w:numId w:val="2"/>
        </w:numPr>
        <w:spacing w:before="96" w:after="96"/>
      </w:pPr>
      <w:bookmarkStart w:id="374" w:name="_375fbgg" w:colFirst="0" w:colLast="0"/>
      <w:bookmarkStart w:id="375" w:name="_Ref88653958"/>
      <w:bookmarkEnd w:id="374"/>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75"/>
    </w:p>
    <w:p w14:paraId="00000317" w14:textId="064DE4BF" w:rsidR="00133358" w:rsidRPr="00E301A5" w:rsidRDefault="006B7EDE" w:rsidP="00EB5EEB">
      <w:pPr>
        <w:widowControl w:val="0"/>
        <w:numPr>
          <w:ilvl w:val="3"/>
          <w:numId w:val="2"/>
        </w:numPr>
        <w:spacing w:before="96" w:after="96"/>
      </w:pPr>
      <w:r w:rsidRPr="00E301A5">
        <w:lastRenderedPageBreak/>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EB5EEB">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EB5EEB">
      <w:pPr>
        <w:widowControl w:val="0"/>
        <w:numPr>
          <w:ilvl w:val="2"/>
          <w:numId w:val="2"/>
        </w:numPr>
        <w:spacing w:before="96" w:after="96"/>
      </w:pPr>
      <w:bookmarkStart w:id="376" w:name="_1maplo9" w:colFirst="0" w:colLast="0"/>
      <w:bookmarkStart w:id="377" w:name="_Ref88654010"/>
      <w:bookmarkEnd w:id="376"/>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77"/>
      <w:r w:rsidRPr="00E301A5">
        <w:t xml:space="preserve"> </w:t>
      </w:r>
    </w:p>
    <w:p w14:paraId="0000031A" w14:textId="5FCD7885" w:rsidR="00133358" w:rsidRPr="00E301A5" w:rsidRDefault="00F225B3" w:rsidP="00EB5EEB">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1330AC">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1330AC">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27595536" w14:textId="499BC1E7" w:rsidR="00B975FC"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1330AC">
        <w:t>15.5</w:t>
      </w:r>
      <w:r w:rsidR="00F225B3" w:rsidRPr="00E301A5">
        <w:fldChar w:fldCharType="end"/>
      </w:r>
      <w:r w:rsidR="006B7EDE" w:rsidRPr="00E301A5">
        <w:t xml:space="preserve"> punktą, turi būti įskaitomas pagal tą punktą atliktas Sutarties kainos padidinimas (sumažinimas). </w:t>
      </w:r>
    </w:p>
    <w:p w14:paraId="0000031B" w14:textId="37327FB0" w:rsidR="00133358" w:rsidRPr="00E301A5" w:rsidRDefault="006B7EDE" w:rsidP="00B975FC">
      <w:pPr>
        <w:widowControl w:val="0"/>
        <w:pBdr>
          <w:top w:val="nil"/>
          <w:left w:val="nil"/>
          <w:bottom w:val="nil"/>
          <w:right w:val="nil"/>
          <w:between w:val="nil"/>
        </w:pBdr>
        <w:spacing w:before="96" w:after="96"/>
      </w:pPr>
      <w:r w:rsidRPr="00F939F4">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F939F4">
        <w:rPr>
          <w:i/>
        </w:rPr>
        <w:t> </w:t>
      </w:r>
      <w:r w:rsidRPr="00F939F4">
        <w:rPr>
          <w:i/>
        </w:rPr>
        <w:t xml:space="preserve">000 - 0,15 * 100 000 = 20 000 eurų, iš kurių 5 000 eurų buvo kompensuota indeksacijos būdu). </w:t>
      </w:r>
      <w:r w:rsidR="00D96720" w:rsidRPr="00F939F4">
        <w:rPr>
          <w:i/>
        </w:rPr>
        <w:t>Jeigu</w:t>
      </w:r>
      <w:r w:rsidRPr="00F939F4">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F939F4">
        <w:rPr>
          <w:iCs/>
        </w:rPr>
        <w:t>.</w:t>
      </w:r>
    </w:p>
    <w:p w14:paraId="0000031C" w14:textId="26A198E3" w:rsidR="00133358" w:rsidRPr="00E301A5" w:rsidRDefault="00F55751" w:rsidP="00EB5EEB">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4E0A8038" w:rsidR="00133358" w:rsidRPr="00E301A5" w:rsidRDefault="00D96720" w:rsidP="00EB5EEB">
      <w:pPr>
        <w:widowControl w:val="0"/>
        <w:numPr>
          <w:ilvl w:val="2"/>
          <w:numId w:val="2"/>
        </w:numPr>
        <w:spacing w:before="96" w:after="96"/>
      </w:pPr>
      <w:bookmarkStart w:id="378" w:name="_46ad4c2" w:colFirst="0" w:colLast="0"/>
      <w:bookmarkEnd w:id="378"/>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1330AC">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w:t>
      </w:r>
      <w:r w:rsidR="006B7EDE" w:rsidRPr="00E301A5">
        <w:t xml:space="preserve">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1330AC">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1330AC">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1330AC">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EB5EEB">
      <w:pPr>
        <w:pStyle w:val="Antrat2"/>
        <w:widowControl w:val="0"/>
        <w:spacing w:line="259" w:lineRule="auto"/>
        <w:rPr>
          <w:color w:val="auto"/>
        </w:rPr>
      </w:pPr>
      <w:bookmarkStart w:id="379" w:name="_Toc141972281"/>
      <w:r w:rsidRPr="00E301A5">
        <w:rPr>
          <w:color w:val="auto"/>
        </w:rPr>
        <w:t>Sutarties kainos perskaičiavimas dėl mokesčių pakeitimo</w:t>
      </w:r>
      <w:bookmarkEnd w:id="379"/>
    </w:p>
    <w:p w14:paraId="0000032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EB5EEB">
      <w:pPr>
        <w:pStyle w:val="Antrat2"/>
        <w:widowControl w:val="0"/>
        <w:spacing w:line="259" w:lineRule="auto"/>
        <w:rPr>
          <w:color w:val="auto"/>
        </w:rPr>
      </w:pPr>
      <w:bookmarkStart w:id="380" w:name="_Ref88646768"/>
      <w:bookmarkStart w:id="381" w:name="_Toc141972282"/>
      <w:r w:rsidRPr="00E301A5">
        <w:rPr>
          <w:color w:val="auto"/>
        </w:rPr>
        <w:t>Sutarties kainos pakeitimai dėl kiekių (apimčių) keitimo</w:t>
      </w:r>
      <w:bookmarkEnd w:id="380"/>
      <w:bookmarkEnd w:id="381"/>
    </w:p>
    <w:p w14:paraId="00000323" w14:textId="530BE712"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bookmarkStart w:id="382" w:name="_Hlk92369339"/>
      <w:r w:rsidRPr="00E301A5">
        <w:t xml:space="preserve">Kai Įstatymuose arba Sutartyje numatytais atvejais keičiamos Darbų apimtys (o </w:t>
      </w:r>
      <w:r w:rsidR="00AE3F22">
        <w:t>fiksuotų įkainių taikymo</w:t>
      </w:r>
      <w:r w:rsidRPr="00E301A5">
        <w:t xml:space="preserve"> atvejais – ir kiekiai), Sutarties kaina turi būti padidinta, pridedant Papildomų darbų kainą, ir sumažinta, atimant Atsisakomų darbų kainą.</w:t>
      </w:r>
    </w:p>
    <w:bookmarkEnd w:id="382"/>
    <w:p w14:paraId="2E68EA05" w14:textId="6A290C40" w:rsidR="00B643CA" w:rsidRPr="00E301A5" w:rsidRDefault="00B643CA" w:rsidP="00EB5EEB">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4AC2D568" w:rsidR="00133358" w:rsidRPr="00E301A5" w:rsidRDefault="006B7EDE" w:rsidP="283BBA14">
      <w:pPr>
        <w:widowControl w:val="0"/>
        <w:numPr>
          <w:ilvl w:val="2"/>
          <w:numId w:val="2"/>
        </w:numPr>
        <w:pBdr>
          <w:top w:val="nil"/>
          <w:left w:val="nil"/>
          <w:bottom w:val="nil"/>
          <w:right w:val="nil"/>
          <w:between w:val="nil"/>
        </w:pBdr>
        <w:tabs>
          <w:tab w:val="left" w:pos="709"/>
        </w:tabs>
        <w:spacing w:before="96" w:after="96"/>
      </w:pPr>
      <w:bookmarkStart w:id="383" w:name="_3kkl7fh"/>
      <w:bookmarkStart w:id="384" w:name="_Ref88654277"/>
      <w:bookmarkEnd w:id="383"/>
      <w:r>
        <w:t xml:space="preserve">Papildomų darbų ir Atsisakomų darbų kaina apskaičiuojama, taikant </w:t>
      </w:r>
      <w:r>
        <w:fldChar w:fldCharType="begin"/>
      </w:r>
      <w:r>
        <w:instrText xml:space="preserve"> REF _Ref88654125 \r \h  \* MERGEFORMAT </w:instrText>
      </w:r>
      <w:r>
        <w:fldChar w:fldCharType="separate"/>
      </w:r>
      <w:r w:rsidR="001330AC">
        <w:t>15.8.3.1</w:t>
      </w:r>
      <w:r>
        <w:fldChar w:fldCharType="end"/>
      </w:r>
      <w:r>
        <w:t>-</w:t>
      </w:r>
      <w:r w:rsidR="004E4BC6">
        <w:fldChar w:fldCharType="begin"/>
      </w:r>
      <w:r w:rsidR="004E4BC6">
        <w:instrText xml:space="preserve"> REF _Ref164765028 \r \h </w:instrText>
      </w:r>
      <w:r w:rsidR="004E4BC6">
        <w:fldChar w:fldCharType="separate"/>
      </w:r>
      <w:r w:rsidR="004E4BC6">
        <w:t>15.8.3.4</w:t>
      </w:r>
      <w:r w:rsidR="004E4BC6">
        <w:fldChar w:fldCharType="end"/>
      </w:r>
      <w:r w:rsidR="003D6672">
        <w:t xml:space="preserve"> </w:t>
      </w:r>
      <w:r>
        <w:t>punktuose pateikiamus būdus prioritetine tvarka:</w:t>
      </w:r>
      <w:bookmarkEnd w:id="384"/>
    </w:p>
    <w:p w14:paraId="00000326" w14:textId="1EB3FEC0" w:rsidR="00133358" w:rsidRPr="00E301A5" w:rsidRDefault="006B7EDE" w:rsidP="00EB5EEB">
      <w:pPr>
        <w:widowControl w:val="0"/>
        <w:numPr>
          <w:ilvl w:val="3"/>
          <w:numId w:val="2"/>
        </w:numPr>
        <w:pBdr>
          <w:top w:val="nil"/>
          <w:left w:val="nil"/>
          <w:bottom w:val="nil"/>
          <w:right w:val="nil"/>
          <w:between w:val="nil"/>
        </w:pBdr>
        <w:spacing w:before="96" w:after="96"/>
      </w:pPr>
      <w:bookmarkStart w:id="385" w:name="_1zpvhna" w:colFirst="0" w:colLast="0"/>
      <w:bookmarkStart w:id="386" w:name="_Ref88654125"/>
      <w:bookmarkEnd w:id="385"/>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1330AC">
        <w:t>15.5</w:t>
      </w:r>
      <w:r w:rsidR="003D6672" w:rsidRPr="00E301A5">
        <w:fldChar w:fldCharType="end"/>
      </w:r>
      <w:r w:rsidR="003D6672" w:rsidRPr="00E301A5">
        <w:t xml:space="preserve"> </w:t>
      </w:r>
      <w:r w:rsidRPr="00E301A5">
        <w:t>punktą;</w:t>
      </w:r>
      <w:bookmarkEnd w:id="386"/>
    </w:p>
    <w:p w14:paraId="00000327" w14:textId="77777777" w:rsidR="00133358" w:rsidRPr="00E301A5" w:rsidRDefault="006B7EDE" w:rsidP="00EB5EEB">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EB5EEB">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A" w14:textId="2C8CC75E" w:rsidR="00133358" w:rsidRPr="00E301A5" w:rsidRDefault="006B7EDE" w:rsidP="00EB5EEB">
      <w:pPr>
        <w:widowControl w:val="0"/>
        <w:numPr>
          <w:ilvl w:val="3"/>
          <w:numId w:val="2"/>
        </w:numPr>
        <w:pBdr>
          <w:top w:val="nil"/>
          <w:left w:val="nil"/>
          <w:bottom w:val="nil"/>
          <w:right w:val="nil"/>
          <w:between w:val="nil"/>
        </w:pBdr>
        <w:spacing w:before="96" w:after="96"/>
      </w:pPr>
      <w:bookmarkStart w:id="387" w:name="_4jpj0b3" w:colFirst="0" w:colLast="0"/>
      <w:bookmarkStart w:id="388" w:name="_Ref88654188"/>
      <w:bookmarkStart w:id="389" w:name="_Ref164765028"/>
      <w:bookmarkEnd w:id="387"/>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taisykl</w:t>
      </w:r>
      <w:r w:rsidR="00CF1659">
        <w:t>ė</w:t>
      </w:r>
      <w:r w:rsidR="001E73BC" w:rsidRPr="00E301A5">
        <w:t>s</w:t>
      </w:r>
      <w:r w:rsidR="00CF1659">
        <w:t>e</w:t>
      </w:r>
      <w:r w:rsidR="001E73BC" w:rsidRPr="00E301A5">
        <w:t xml:space="preserve">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88"/>
      <w:r w:rsidR="00CF1659">
        <w:t>.</w:t>
      </w:r>
      <w:r w:rsidR="00CF1659" w:rsidRPr="00CF1659">
        <w:t xml:space="preserve"> </w:t>
      </w:r>
      <w:r w:rsidR="00CF1659" w:rsidRPr="00E301A5">
        <w:t>Pelnas</w:t>
      </w:r>
      <w:r w:rsidR="00CF1659">
        <w:t xml:space="preserve"> </w:t>
      </w:r>
      <w:r w:rsidR="00CF1659" w:rsidRPr="00E301A5">
        <w:t xml:space="preserve">apskaičiuojamas, </w:t>
      </w:r>
      <w:r w:rsidR="00CF1659">
        <w:t xml:space="preserve">vadovaujantis </w:t>
      </w:r>
      <w:r w:rsidR="00CF1659">
        <w:fldChar w:fldCharType="begin"/>
      </w:r>
      <w:r w:rsidR="00CF1659">
        <w:instrText xml:space="preserve"> REF _Ref140168732 \r \h </w:instrText>
      </w:r>
      <w:r w:rsidR="00CF1659">
        <w:fldChar w:fldCharType="separate"/>
      </w:r>
      <w:r w:rsidR="001330AC">
        <w:t>1.1.22</w:t>
      </w:r>
      <w:r w:rsidR="00CF1659">
        <w:fldChar w:fldCharType="end"/>
      </w:r>
      <w:r w:rsidR="00CF1659">
        <w:t xml:space="preserve"> punktu</w:t>
      </w:r>
      <w:r w:rsidR="00CF1659" w:rsidRPr="00E301A5">
        <w:t>.</w:t>
      </w:r>
      <w:bookmarkEnd w:id="389"/>
    </w:p>
    <w:p w14:paraId="0000032B" w14:textId="718DC6AE" w:rsidR="00133358" w:rsidRPr="00EB53C5" w:rsidRDefault="006B7EDE" w:rsidP="00EB5EEB">
      <w:pPr>
        <w:pStyle w:val="Antrat2"/>
        <w:spacing w:line="259" w:lineRule="auto"/>
      </w:pPr>
      <w:bookmarkStart w:id="390" w:name="_Ref88646260"/>
      <w:bookmarkStart w:id="391" w:name="_Ref93879881"/>
      <w:bookmarkStart w:id="392" w:name="_Ref93879932"/>
      <w:bookmarkStart w:id="393" w:name="_Ref93880025"/>
      <w:bookmarkStart w:id="394" w:name="_Ref93880066"/>
      <w:bookmarkStart w:id="395" w:name="_Ref93880084"/>
      <w:bookmarkStart w:id="396" w:name="_Ref93880193"/>
      <w:bookmarkStart w:id="397" w:name="_Ref93880251"/>
      <w:bookmarkStart w:id="398" w:name="_Ref93880362"/>
      <w:bookmarkStart w:id="399" w:name="_Ref93880392"/>
      <w:bookmarkStart w:id="400" w:name="_Ref93880463"/>
      <w:bookmarkStart w:id="401" w:name="_Ref93880493"/>
      <w:bookmarkStart w:id="402" w:name="_Ref93880510"/>
      <w:bookmarkStart w:id="403" w:name="_Ref93880540"/>
      <w:bookmarkStart w:id="404" w:name="_Ref93880601"/>
      <w:bookmarkStart w:id="405" w:name="_Ref93880642"/>
      <w:bookmarkStart w:id="406" w:name="_Ref93880654"/>
      <w:bookmarkStart w:id="407" w:name="_Ref93880693"/>
      <w:bookmarkStart w:id="408" w:name="_Ref93880736"/>
      <w:bookmarkStart w:id="409" w:name="_Ref93880778"/>
      <w:bookmarkStart w:id="410" w:name="_Ref93880792"/>
      <w:bookmarkStart w:id="411" w:name="_Ref93880830"/>
      <w:bookmarkStart w:id="412" w:name="_Ref93880854"/>
      <w:bookmarkStart w:id="413" w:name="_Ref93880880"/>
      <w:bookmarkStart w:id="414" w:name="_Ref93880961"/>
      <w:bookmarkStart w:id="415" w:name="_Ref93881048"/>
      <w:bookmarkStart w:id="416" w:name="_Toc141972283"/>
      <w:r w:rsidRPr="00EB53C5">
        <w:t>Papildomų Išlaidų kompensavimas</w:t>
      </w:r>
      <w:bookmarkEnd w:id="390"/>
      <w:r w:rsidR="00511BE0" w:rsidRPr="00EB53C5">
        <w:t xml:space="preserve"> ir Išlaidų perskaičiavimas</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p w14:paraId="0000032C" w14:textId="7E091D60" w:rsidR="00133358" w:rsidRPr="00E301A5" w:rsidRDefault="006B7EDE" w:rsidP="283BBA14">
      <w:pPr>
        <w:widowControl w:val="0"/>
        <w:numPr>
          <w:ilvl w:val="2"/>
          <w:numId w:val="2"/>
        </w:numPr>
        <w:pBdr>
          <w:top w:val="nil"/>
          <w:left w:val="nil"/>
          <w:bottom w:val="nil"/>
          <w:right w:val="nil"/>
          <w:between w:val="nil"/>
        </w:pBdr>
        <w:spacing w:before="96" w:after="96"/>
      </w:pPr>
      <w:r>
        <w:t xml:space="preserve">Sutartyje numatytais atvejais Užsakovas privalo </w:t>
      </w:r>
      <w:r>
        <w:lastRenderedPageBreak/>
        <w:t>kompensuoti Rangovui jo patirtas papildomas Išlaidas, kurių suma turi būti apskaičiuojama</w:t>
      </w:r>
      <w:r w:rsidR="00587B86">
        <w:t>, taikant</w:t>
      </w:r>
      <w:r>
        <w:t xml:space="preserve"> </w:t>
      </w:r>
      <w:r>
        <w:fldChar w:fldCharType="begin"/>
      </w:r>
      <w:r>
        <w:instrText xml:space="preserve"> REF _Ref88654125 \r \h  \* MERGEFORMAT </w:instrText>
      </w:r>
      <w:r>
        <w:fldChar w:fldCharType="separate"/>
      </w:r>
      <w:r w:rsidR="001330AC">
        <w:t>15.8.3.1</w:t>
      </w:r>
      <w:r>
        <w:fldChar w:fldCharType="end"/>
      </w:r>
      <w:r w:rsidR="001A5297">
        <w:t>-</w:t>
      </w:r>
      <w:r w:rsidR="004E4BC6">
        <w:fldChar w:fldCharType="begin"/>
      </w:r>
      <w:r w:rsidR="004E4BC6">
        <w:instrText xml:space="preserve"> REF _Ref164765028 \r \h </w:instrText>
      </w:r>
      <w:r w:rsidR="004E4BC6">
        <w:fldChar w:fldCharType="separate"/>
      </w:r>
      <w:r w:rsidR="004E4BC6">
        <w:t>15.8.3.4</w:t>
      </w:r>
      <w:r w:rsidR="004E4BC6">
        <w:fldChar w:fldCharType="end"/>
      </w:r>
      <w:r w:rsidR="001A5297">
        <w:t xml:space="preserve"> punktuose</w:t>
      </w:r>
      <w:r w:rsidR="00587B86">
        <w:t xml:space="preserve"> pateikiamus būdus prioritetine tvarka</w:t>
      </w:r>
      <w:r>
        <w:t>. Tokios Išlaidos yra įskaitomos į Sutarties kainą</w:t>
      </w:r>
      <w:r w:rsidR="00BD2B36">
        <w:t>, kaip Darbų pabrangimas</w:t>
      </w:r>
      <w:r w:rsidR="00E60CE6">
        <w:t>, dėl kurio yra kaltas Užsakovas arba už kurį atsako</w:t>
      </w:r>
      <w:r w:rsidR="00BD2B36">
        <w:t xml:space="preserve"> Užsakov</w:t>
      </w:r>
      <w:r w:rsidR="00E60CE6">
        <w:t>as (tai nėra sutarties vykdymo išlaidų atlyginimo kainodar</w:t>
      </w:r>
      <w:r w:rsidR="00C03374">
        <w:t>os būdas</w:t>
      </w:r>
      <w:r w:rsidR="00E60CE6">
        <w:t>)</w:t>
      </w:r>
      <w:r>
        <w:t>.</w:t>
      </w:r>
    </w:p>
    <w:p w14:paraId="0000032D" w14:textId="3DAF6DF9" w:rsidR="00133358" w:rsidRPr="00E301A5" w:rsidRDefault="006B7EDE" w:rsidP="00EB5EEB">
      <w:pPr>
        <w:widowControl w:val="0"/>
        <w:numPr>
          <w:ilvl w:val="2"/>
          <w:numId w:val="2"/>
        </w:numPr>
        <w:pBdr>
          <w:top w:val="nil"/>
          <w:left w:val="nil"/>
          <w:bottom w:val="nil"/>
          <w:right w:val="nil"/>
          <w:between w:val="nil"/>
        </w:pBdr>
        <w:spacing w:before="96" w:after="96"/>
      </w:pPr>
      <w:bookmarkStart w:id="417" w:name="_1e03kqp" w:colFirst="0" w:colLast="0"/>
      <w:bookmarkStart w:id="418" w:name="_Ref88654292"/>
      <w:bookmarkEnd w:id="417"/>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8"/>
    </w:p>
    <w:p w14:paraId="0000032E" w14:textId="2645F8B3"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1330AC">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1330AC">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1330AC"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apskaičiuotą</w:t>
      </w:r>
      <w:r w:rsidR="00856BC5">
        <w:t xml:space="preserve"> vadovaujantis </w:t>
      </w:r>
      <w:r w:rsidR="00856BC5">
        <w:fldChar w:fldCharType="begin"/>
      </w:r>
      <w:r w:rsidR="00856BC5">
        <w:instrText xml:space="preserve"> REF _Ref140168732 \r \h </w:instrText>
      </w:r>
      <w:r w:rsidR="00856BC5">
        <w:fldChar w:fldCharType="separate"/>
      </w:r>
      <w:r w:rsidR="001330AC">
        <w:t>1.1.22</w:t>
      </w:r>
      <w:r w:rsidR="00856BC5">
        <w:fldChar w:fldCharType="end"/>
      </w:r>
      <w:r w:rsidR="00856BC5">
        <w:t xml:space="preserve"> punktu</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1330AC">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1330AC"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8A7DB03" w:rsidR="00133358" w:rsidRPr="00E301A5" w:rsidRDefault="006B7EDE" w:rsidP="00EB5EEB">
      <w:pPr>
        <w:widowControl w:val="0"/>
        <w:numPr>
          <w:ilvl w:val="2"/>
          <w:numId w:val="2"/>
        </w:numPr>
        <w:pBdr>
          <w:top w:val="nil"/>
          <w:left w:val="nil"/>
          <w:bottom w:val="nil"/>
          <w:right w:val="nil"/>
          <w:between w:val="nil"/>
        </w:pBdr>
        <w:spacing w:before="96" w:after="96"/>
      </w:pPr>
      <w:r w:rsidRPr="00E301A5">
        <w:t>Rangovas turi teisę reikalauti atlyginti tik tokias Išlaidas, dėl kurių atlyginimo Šalys sudarė Susitarimą</w:t>
      </w:r>
      <w:r w:rsidR="0001787E">
        <w:t xml:space="preserve"> </w:t>
      </w:r>
      <w:r w:rsidR="0001787E" w:rsidRPr="00E60CE6">
        <w:t>ir Rangovas pateikė Užsakovui faktiškai patirtas Išlaidas pagrindžiančius dokumentus</w:t>
      </w:r>
      <w:r w:rsidRPr="00E60CE6">
        <w:t>.</w:t>
      </w:r>
      <w:r w:rsidRPr="00E301A5">
        <w:t xml:space="preserve"> </w:t>
      </w:r>
    </w:p>
    <w:p w14:paraId="5BEE4E40" w14:textId="06E8131C" w:rsidR="00152A21" w:rsidRPr="00E301A5" w:rsidRDefault="00852F57" w:rsidP="00EB5EEB">
      <w:pPr>
        <w:widowControl w:val="0"/>
        <w:numPr>
          <w:ilvl w:val="2"/>
          <w:numId w:val="2"/>
        </w:numPr>
        <w:pBdr>
          <w:top w:val="nil"/>
          <w:left w:val="nil"/>
          <w:bottom w:val="nil"/>
          <w:right w:val="nil"/>
          <w:between w:val="nil"/>
        </w:pBdr>
        <w:spacing w:before="96" w:after="96"/>
      </w:pPr>
      <w:bookmarkStart w:id="419"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1330AC">
        <w:t>5.8.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1330AC">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AA1F61">
        <w:t xml:space="preserve">vadovaujantis </w:t>
      </w:r>
      <w:r w:rsidR="00AA1F61">
        <w:fldChar w:fldCharType="begin"/>
      </w:r>
      <w:r w:rsidR="00AA1F61">
        <w:instrText xml:space="preserve"> REF _Ref140168732 \r \h </w:instrText>
      </w:r>
      <w:r w:rsidR="00AA1F61">
        <w:fldChar w:fldCharType="separate"/>
      </w:r>
      <w:r w:rsidR="001330AC">
        <w:t>1.1.22</w:t>
      </w:r>
      <w:r w:rsidR="00AA1F61">
        <w:fldChar w:fldCharType="end"/>
      </w:r>
      <w:r w:rsidR="00AA1F61">
        <w:t xml:space="preserve"> punktu</w:t>
      </w:r>
      <w:r w:rsidR="00E8464E" w:rsidRPr="00E301A5">
        <w:t xml:space="preserve">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419"/>
    </w:p>
    <w:p w14:paraId="00000331" w14:textId="77777777" w:rsidR="00133358" w:rsidRPr="00E301A5" w:rsidRDefault="006B7EDE" w:rsidP="00EB5EEB">
      <w:pPr>
        <w:pStyle w:val="Antrat2"/>
        <w:widowControl w:val="0"/>
        <w:spacing w:line="259" w:lineRule="auto"/>
        <w:rPr>
          <w:color w:val="auto"/>
        </w:rPr>
      </w:pPr>
      <w:bookmarkStart w:id="420" w:name="_Ref90407372"/>
      <w:bookmarkStart w:id="421" w:name="_Toc141972284"/>
      <w:r w:rsidRPr="00E301A5">
        <w:rPr>
          <w:color w:val="auto"/>
        </w:rPr>
        <w:t>Sutarties kainos perskaičiavimas dėl paspartinimo priemonių</w:t>
      </w:r>
      <w:bookmarkEnd w:id="420"/>
      <w:bookmarkEnd w:id="421"/>
    </w:p>
    <w:p w14:paraId="00000332" w14:textId="4908455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1330AC">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1330AC">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EB5EEB">
      <w:pPr>
        <w:pStyle w:val="Antrat2"/>
        <w:widowControl w:val="0"/>
        <w:spacing w:line="259" w:lineRule="auto"/>
        <w:rPr>
          <w:color w:val="auto"/>
        </w:rPr>
      </w:pPr>
      <w:bookmarkStart w:id="422" w:name="_Ref88646877"/>
      <w:bookmarkStart w:id="423" w:name="_Toc141972285"/>
      <w:r w:rsidRPr="00E301A5">
        <w:rPr>
          <w:color w:val="auto"/>
        </w:rPr>
        <w:t>Sutarties kainos perskaičiavimas dėl Įstatymų pakeitimo</w:t>
      </w:r>
      <w:bookmarkEnd w:id="422"/>
      <w:bookmarkEnd w:id="423"/>
    </w:p>
    <w:p w14:paraId="00000334" w14:textId="37240FFB"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w:t>
      </w:r>
      <w:r w:rsidR="00AA1F61">
        <w:t>ios</w:t>
      </w:r>
      <w:r w:rsidR="006B7EDE" w:rsidRPr="00E301A5">
        <w:t xml:space="preserve"> teisės normos), kurie nustato didesnes </w:t>
      </w:r>
      <w:r w:rsidR="006B7EDE" w:rsidRPr="00E301A5">
        <w:t xml:space="preserve">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1330AC">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1330AC" w:rsidRPr="00EB53C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9007EB">
      <w:pPr>
        <w:pStyle w:val="Antrat1"/>
      </w:pPr>
      <w:bookmarkStart w:id="424" w:name="_Ref88817011"/>
      <w:bookmarkStart w:id="425" w:name="_Toc141972286"/>
      <w:r w:rsidRPr="00E301A5">
        <w:t>Atsiskaitymo tvarka</w:t>
      </w:r>
      <w:bookmarkEnd w:id="424"/>
      <w:bookmarkEnd w:id="425"/>
    </w:p>
    <w:p w14:paraId="00000337" w14:textId="051596E9" w:rsidR="00133358" w:rsidRPr="00E301A5" w:rsidRDefault="006B7EDE" w:rsidP="00EB5EEB">
      <w:pPr>
        <w:pStyle w:val="Antrat2"/>
        <w:widowControl w:val="0"/>
        <w:spacing w:line="259" w:lineRule="auto"/>
        <w:rPr>
          <w:color w:val="auto"/>
        </w:rPr>
      </w:pPr>
      <w:bookmarkStart w:id="426" w:name="_Ref88654408"/>
      <w:bookmarkStart w:id="427" w:name="_Toc141972287"/>
      <w:r w:rsidRPr="00E301A5">
        <w:rPr>
          <w:color w:val="auto"/>
        </w:rPr>
        <w:t>Išankstinis mokėjimas (avansas)</w:t>
      </w:r>
      <w:bookmarkEnd w:id="426"/>
      <w:bookmarkEnd w:id="427"/>
    </w:p>
    <w:p w14:paraId="00000338" w14:textId="135911E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1330AC">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EB5EEB">
      <w:pPr>
        <w:widowControl w:val="0"/>
        <w:numPr>
          <w:ilvl w:val="2"/>
          <w:numId w:val="2"/>
        </w:numPr>
        <w:pBdr>
          <w:top w:val="nil"/>
          <w:left w:val="nil"/>
          <w:bottom w:val="nil"/>
          <w:right w:val="nil"/>
          <w:between w:val="nil"/>
        </w:pBdr>
        <w:spacing w:before="96" w:after="96"/>
      </w:pPr>
      <w:bookmarkStart w:id="428" w:name="_Ref89056608"/>
      <w:bookmarkStart w:id="429"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28"/>
      <w:bookmarkEnd w:id="429"/>
    </w:p>
    <w:p w14:paraId="19668F18" w14:textId="479EB0F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B48BF90" w:rsidR="00A035F9" w:rsidRPr="00E301A5" w:rsidRDefault="00A035F9" w:rsidP="00EB5EEB">
      <w:pPr>
        <w:widowControl w:val="0"/>
        <w:numPr>
          <w:ilvl w:val="3"/>
          <w:numId w:val="2"/>
        </w:numPr>
        <w:pBdr>
          <w:top w:val="nil"/>
          <w:left w:val="nil"/>
          <w:bottom w:val="nil"/>
          <w:right w:val="nil"/>
          <w:between w:val="nil"/>
        </w:pBdr>
        <w:spacing w:before="96" w:after="96"/>
      </w:pPr>
      <w:bookmarkStart w:id="430" w:name="_Hlk85471316"/>
      <w:r w:rsidRPr="00E301A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w:t>
      </w:r>
      <w:r w:rsidR="00E510CC">
        <w:t>arba patronuojanti įmonė,</w:t>
      </w:r>
      <w:r w:rsidR="00E510CC" w:rsidRPr="00E301A5">
        <w:t xml:space="preserve"> </w:t>
      </w:r>
      <w:r w:rsidRPr="00E301A5">
        <w:t>arba bendrovių grupė, kuriai jie priklauso;</w:t>
      </w:r>
      <w:r w:rsidR="00AE26ED" w:rsidRPr="00AE26ED">
        <w:t xml:space="preserve"> </w:t>
      </w:r>
      <w:r w:rsidR="00AE26ED">
        <w:t>Rangovas Užsakovo prašymu privalo pateikti Užsakovui investicinio lygio reitingo įrodymus</w:t>
      </w:r>
      <w:r w:rsidR="00AE26ED" w:rsidRPr="00E301A5">
        <w:t>;</w:t>
      </w:r>
    </w:p>
    <w:bookmarkEnd w:id="430"/>
    <w:p w14:paraId="4B150946" w14:textId="608E3CDF"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EB5EEB">
      <w:pPr>
        <w:widowControl w:val="0"/>
        <w:numPr>
          <w:ilvl w:val="3"/>
          <w:numId w:val="2"/>
        </w:numPr>
        <w:pBdr>
          <w:top w:val="nil"/>
          <w:left w:val="nil"/>
          <w:bottom w:val="nil"/>
          <w:right w:val="nil"/>
          <w:between w:val="nil"/>
        </w:pBdr>
        <w:spacing w:before="96" w:after="96"/>
      </w:pPr>
      <w:r w:rsidRPr="00E301A5">
        <w:t xml:space="preserve">Reikalaujama pagal avanso grąžinimo užtikrinimą suma turi būti išmokama ne vėliau nei per 10 dienų po Užsakovo mokėjimo reikalavimo pateikimo garantui arba </w:t>
      </w:r>
      <w:r w:rsidRPr="00E301A5">
        <w:lastRenderedPageBreak/>
        <w:t>draudikui</w:t>
      </w:r>
      <w:r w:rsidR="001312E5" w:rsidRPr="00E301A5">
        <w:t>;</w:t>
      </w:r>
    </w:p>
    <w:p w14:paraId="7E1B062C" w14:textId="2B4A68E5"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2E1F3801" w:rsidR="009439F6" w:rsidRPr="00E301A5" w:rsidRDefault="00577EDD" w:rsidP="00EB5EEB">
      <w:pPr>
        <w:widowControl w:val="0"/>
        <w:numPr>
          <w:ilvl w:val="3"/>
          <w:numId w:val="2"/>
        </w:numPr>
        <w:pBdr>
          <w:top w:val="nil"/>
          <w:left w:val="nil"/>
          <w:bottom w:val="nil"/>
          <w:right w:val="nil"/>
          <w:between w:val="nil"/>
        </w:pBdr>
        <w:spacing w:before="96" w:after="96"/>
      </w:pPr>
      <w:bookmarkStart w:id="431" w:name="_Ref88936015"/>
      <w:r w:rsidRPr="00E301A5">
        <w:t xml:space="preserve">Avanso grąžinimo užtikrinime nurodytas jo galiojimo terminas turi būti ne trumpesnis </w:t>
      </w:r>
      <w:r w:rsidR="002C42C9" w:rsidRPr="00E301A5">
        <w:t>negu 60 dienų po vis</w:t>
      </w:r>
      <w:r w:rsidR="000A05A5">
        <w:t>ų</w:t>
      </w:r>
      <w:r w:rsidR="002C42C9" w:rsidRPr="00E301A5">
        <w:t xml:space="preserve"> </w:t>
      </w:r>
      <w:r w:rsidR="000A05A5">
        <w:t>Darbų</w:t>
      </w:r>
      <w:r w:rsidR="002C42C9" w:rsidRPr="00E301A5">
        <w:t xml:space="preserve">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1330AC">
        <w:t>7.2.4</w:t>
      </w:r>
      <w:r w:rsidR="00F813EC" w:rsidRPr="00E301A5">
        <w:fldChar w:fldCharType="end"/>
      </w:r>
      <w:r w:rsidR="008F7848" w:rsidRPr="00E301A5">
        <w:t xml:space="preserve"> </w:t>
      </w:r>
      <w:r w:rsidR="002226E4" w:rsidRPr="00E301A5">
        <w:t>punktas)</w:t>
      </w:r>
      <w:r w:rsidR="009439F6" w:rsidRPr="00E301A5">
        <w:t>;</w:t>
      </w:r>
      <w:bookmarkEnd w:id="431"/>
      <w:r w:rsidRPr="00E301A5">
        <w:t xml:space="preserve"> </w:t>
      </w:r>
    </w:p>
    <w:p w14:paraId="38F3816B" w14:textId="2317DB6F" w:rsidR="00024C03" w:rsidRPr="00E301A5" w:rsidRDefault="00024C03" w:rsidP="00EB5EEB">
      <w:pPr>
        <w:widowControl w:val="0"/>
        <w:numPr>
          <w:ilvl w:val="3"/>
          <w:numId w:val="2"/>
        </w:numPr>
        <w:pBdr>
          <w:top w:val="nil"/>
          <w:left w:val="nil"/>
          <w:bottom w:val="nil"/>
          <w:right w:val="nil"/>
          <w:between w:val="nil"/>
        </w:pBdr>
        <w:spacing w:before="96" w:after="96"/>
      </w:pPr>
      <w:bookmarkStart w:id="432"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32"/>
      <w:r w:rsidRPr="00E301A5">
        <w:t xml:space="preserve"> </w:t>
      </w:r>
    </w:p>
    <w:p w14:paraId="473EC58D" w14:textId="68C09633" w:rsidR="00A035F9" w:rsidRPr="00E301A5" w:rsidRDefault="00D96720" w:rsidP="00EB5EEB">
      <w:pPr>
        <w:widowControl w:val="0"/>
        <w:numPr>
          <w:ilvl w:val="3"/>
          <w:numId w:val="2"/>
        </w:numPr>
        <w:pBdr>
          <w:top w:val="nil"/>
          <w:left w:val="nil"/>
          <w:bottom w:val="nil"/>
          <w:right w:val="nil"/>
          <w:between w:val="nil"/>
        </w:pBdr>
        <w:spacing w:before="96" w:after="96"/>
      </w:pPr>
      <w:bookmarkStart w:id="433" w:name="_Ref141889052"/>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1330AC">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9C1CFB">
        <w:t xml:space="preserve">. Jeigu draudikas nesutinka prisiimti tokio įsipareigojimo, taikomas </w:t>
      </w:r>
      <w:r w:rsidR="009C1CFB">
        <w:fldChar w:fldCharType="begin"/>
      </w:r>
      <w:r w:rsidR="009C1CFB">
        <w:instrText xml:space="preserve"> REF _Ref141888980 \r \h </w:instrText>
      </w:r>
      <w:r w:rsidR="009C1CFB">
        <w:fldChar w:fldCharType="separate"/>
      </w:r>
      <w:r w:rsidR="001330AC">
        <w:t>16.1.5</w:t>
      </w:r>
      <w:r w:rsidR="009C1CFB">
        <w:fldChar w:fldCharType="end"/>
      </w:r>
      <w:r w:rsidR="009C1CFB">
        <w:t xml:space="preserve"> punktas</w:t>
      </w:r>
      <w:r w:rsidR="004F10C8" w:rsidRPr="00E301A5">
        <w:t>;</w:t>
      </w:r>
      <w:bookmarkEnd w:id="433"/>
    </w:p>
    <w:p w14:paraId="4E2D9859" w14:textId="25A8F31B" w:rsidR="00A035F9" w:rsidRPr="00E301A5" w:rsidRDefault="00A035F9" w:rsidP="00EB5EEB">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3EB8E688"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5670D695" w:rsidR="00A035F9"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Užsakovas gali pateikti garantui arba draudikui mokėjimo reikalavimą ir kitus dokumentus tokia kalba, kokia yra išduotas avanso grąžinimo užtikrinimas</w:t>
      </w:r>
      <w:r w:rsidR="004F10C8" w:rsidRPr="00E301A5">
        <w:t>;</w:t>
      </w:r>
    </w:p>
    <w:p w14:paraId="4090D92B" w14:textId="41E4F08A" w:rsidR="00A035F9" w:rsidRPr="00E301A5" w:rsidRDefault="006C4CC7" w:rsidP="283BBA14">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t xml:space="preserve">uri būti numatyta, kad avanso grąžinimo užtikrinimui turi būti taikomi </w:t>
      </w:r>
      <w:r w:rsidR="00A035F9" w:rsidRPr="00AB3917">
        <w:t>Lietuvos Respublikos</w:t>
      </w:r>
      <w:r w:rsidR="00A035F9">
        <w:t xml:space="preserve"> įstatymai</w:t>
      </w:r>
      <w:r w:rsidR="00CF3833">
        <w:t xml:space="preserve">, o banko pateiktam užtikrinimui – </w:t>
      </w:r>
      <w:r w:rsidR="00CF3833" w:rsidRPr="00AB3917">
        <w:t>Lietuvos Respublikos</w:t>
      </w:r>
      <w:r w:rsidR="00CF3833">
        <w:t xml:space="preserve"> įstatymai</w:t>
      </w:r>
      <w:r w:rsidR="00A035F9">
        <w:t xml:space="preserve"> arba Bendrosios garantijų pagal pirmą pareikalavimą taisyklės (</w:t>
      </w:r>
      <w:proofErr w:type="spellStart"/>
      <w:r w:rsidR="00A035F9">
        <w:t>Uniform</w:t>
      </w:r>
      <w:proofErr w:type="spellEnd"/>
      <w:r w:rsidR="00A035F9">
        <w:t xml:space="preserve"> </w:t>
      </w:r>
      <w:proofErr w:type="spellStart"/>
      <w:r w:rsidR="00A035F9">
        <w:t>Rules</w:t>
      </w:r>
      <w:proofErr w:type="spellEnd"/>
      <w:r w:rsidR="00A035F9">
        <w:t xml:space="preserve"> </w:t>
      </w:r>
      <w:proofErr w:type="spellStart"/>
      <w:r w:rsidR="00A035F9">
        <w:t>for</w:t>
      </w:r>
      <w:proofErr w:type="spellEnd"/>
      <w:r w:rsidR="00A035F9">
        <w:t xml:space="preserve"> </w:t>
      </w:r>
      <w:proofErr w:type="spellStart"/>
      <w:r w:rsidR="00A035F9">
        <w:t>Demand</w:t>
      </w:r>
      <w:proofErr w:type="spellEnd"/>
      <w:r w:rsidR="00A035F9">
        <w:t xml:space="preserve"> </w:t>
      </w:r>
      <w:proofErr w:type="spellStart"/>
      <w:r w:rsidR="00A035F9">
        <w:t>Guarantees</w:t>
      </w:r>
      <w:proofErr w:type="spellEnd"/>
      <w:r w:rsidR="00A035F9">
        <w:t xml:space="preserve">, URDG, ICC </w:t>
      </w:r>
      <w:proofErr w:type="spellStart"/>
      <w:r w:rsidR="00A035F9">
        <w:t>Publication</w:t>
      </w:r>
      <w:proofErr w:type="spellEnd"/>
      <w:r w:rsidR="00A035F9">
        <w:t xml:space="preserve"> </w:t>
      </w:r>
      <w:proofErr w:type="spellStart"/>
      <w:r w:rsidR="00A035F9">
        <w:t>No</w:t>
      </w:r>
      <w:proofErr w:type="spellEnd"/>
      <w:r w:rsidR="00A035F9">
        <w:t>. 758, 2010 m. redakcija)</w:t>
      </w:r>
      <w:r w:rsidR="006B5D53">
        <w:t>;</w:t>
      </w:r>
      <w:r w:rsidR="00A035F9">
        <w:t xml:space="preserve"> </w:t>
      </w:r>
    </w:p>
    <w:p w14:paraId="3979C950" w14:textId="06ECB2E1" w:rsidR="00354F38" w:rsidRPr="00E301A5" w:rsidRDefault="006C4CC7" w:rsidP="00EB5EEB">
      <w:pPr>
        <w:widowControl w:val="0"/>
        <w:numPr>
          <w:ilvl w:val="3"/>
          <w:numId w:val="2"/>
        </w:numPr>
        <w:pBdr>
          <w:top w:val="nil"/>
          <w:left w:val="nil"/>
          <w:bottom w:val="nil"/>
          <w:right w:val="nil"/>
          <w:between w:val="nil"/>
        </w:pBdr>
        <w:spacing w:before="96" w:after="96"/>
      </w:pPr>
      <w:r w:rsidRPr="00E301A5">
        <w:t>Avanso grąžinimo užtikrinim</w:t>
      </w:r>
      <w:r>
        <w:t>e</w:t>
      </w:r>
      <w:r w:rsidRPr="00E301A5">
        <w:t xml:space="preserve"> </w:t>
      </w:r>
      <w:r>
        <w:t>t</w:t>
      </w:r>
      <w:r w:rsidR="00A035F9" w:rsidRPr="00E301A5">
        <w:t>uri būti numatyta, kad bet kokius ginčus tarp garanto arba draudiko ir Užsakovo, susijusius su avanso grąžinimo užtikrinimu, spręs Lietuvos Respublikos teismai.</w:t>
      </w:r>
    </w:p>
    <w:p w14:paraId="0000033A" w14:textId="5684992E"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1330AC">
        <w:t>16.1.2</w:t>
      </w:r>
      <w:r w:rsidR="00E15B68" w:rsidRPr="00E301A5">
        <w:fldChar w:fldCharType="end"/>
      </w:r>
      <w:r w:rsidR="00E15B68" w:rsidRPr="00E301A5">
        <w:t xml:space="preserve"> punkte </w:t>
      </w:r>
      <w:r w:rsidR="00E15B68" w:rsidRPr="00E301A5">
        <w:t>nustatytas sąlygas</w:t>
      </w:r>
      <w:r w:rsidRPr="00E301A5">
        <w:t>.</w:t>
      </w:r>
    </w:p>
    <w:p w14:paraId="0000033B" w14:textId="0EE9094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1330AC">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1330AC"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64EFE882" w:rsidR="00133358" w:rsidRPr="00E301A5" w:rsidRDefault="00D96720" w:rsidP="00EB5EEB">
      <w:pPr>
        <w:widowControl w:val="0"/>
        <w:numPr>
          <w:ilvl w:val="2"/>
          <w:numId w:val="2"/>
        </w:numPr>
        <w:pBdr>
          <w:top w:val="nil"/>
          <w:left w:val="nil"/>
          <w:bottom w:val="nil"/>
          <w:right w:val="nil"/>
          <w:between w:val="nil"/>
        </w:pBdr>
        <w:spacing w:before="96" w:after="96"/>
      </w:pPr>
      <w:bookmarkStart w:id="434" w:name="_Ref141888980"/>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bookmarkEnd w:id="434"/>
      <w:r w:rsidR="009C1CFB">
        <w:t xml:space="preserve"> Jeigu avanso grąžinimo užtikrinimą išduoda draudikas ir jis nesutinka prisiimti </w:t>
      </w:r>
      <w:r w:rsidR="009C1CFB">
        <w:fldChar w:fldCharType="begin"/>
      </w:r>
      <w:r w:rsidR="009C1CFB">
        <w:instrText xml:space="preserve"> REF _Ref141889052 \r \h </w:instrText>
      </w:r>
      <w:r w:rsidR="009C1CFB">
        <w:fldChar w:fldCharType="separate"/>
      </w:r>
      <w:r w:rsidR="001330AC">
        <w:t>16.1.2.9</w:t>
      </w:r>
      <w:r w:rsidR="009C1CFB">
        <w:fldChar w:fldCharType="end"/>
      </w:r>
      <w:r w:rsidR="009C1CFB">
        <w:t xml:space="preserve"> punkte nustatyto įsipareigojimo, o Rangovas laiku ne</w:t>
      </w:r>
      <w:r w:rsidR="009C1CFB" w:rsidRPr="00E301A5">
        <w:t>pateik</w:t>
      </w:r>
      <w:r w:rsidR="009C1CFB">
        <w:t>ia</w:t>
      </w:r>
      <w:r w:rsidR="009C1CFB" w:rsidRPr="00E301A5">
        <w:t xml:space="preserve"> Užsakovui dokument</w:t>
      </w:r>
      <w:r w:rsidR="009C1CFB">
        <w:t>o</w:t>
      </w:r>
      <w:r w:rsidR="009C1CFB" w:rsidRPr="00E301A5">
        <w:t>, patvirtinan</w:t>
      </w:r>
      <w:r w:rsidR="009C1CFB">
        <w:t>čio</w:t>
      </w:r>
      <w:r w:rsidR="009C1CFB" w:rsidRPr="00E301A5">
        <w:t xml:space="preserve"> avanso grąžinimo užtikrinimo galiojimo termino pratęsimą</w:t>
      </w:r>
      <w:r w:rsidR="009C1CFB">
        <w:t xml:space="preserve">, kitą dieną kylą Rangovo prievolė sumokėti (grąžinti) </w:t>
      </w:r>
      <w:r w:rsidR="009C1CFB" w:rsidRPr="00E301A5">
        <w:t>Užsakovui neišskaitytą avanso likutį.</w:t>
      </w:r>
    </w:p>
    <w:p w14:paraId="0000033F" w14:textId="3A8156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1330AC">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EB5EEB">
      <w:pPr>
        <w:pStyle w:val="Antrat2"/>
        <w:widowControl w:val="0"/>
        <w:spacing w:line="259" w:lineRule="auto"/>
        <w:rPr>
          <w:color w:val="auto"/>
        </w:rPr>
      </w:pPr>
      <w:bookmarkStart w:id="435" w:name="_Ref88653531"/>
      <w:bookmarkStart w:id="436" w:name="_Toc141972288"/>
      <w:r w:rsidRPr="00E301A5">
        <w:rPr>
          <w:color w:val="auto"/>
        </w:rPr>
        <w:t>Tarpiniai mokėjimai</w:t>
      </w:r>
      <w:bookmarkEnd w:id="435"/>
      <w:bookmarkEnd w:id="436"/>
    </w:p>
    <w:p w14:paraId="00000341" w14:textId="1ED16938" w:rsidR="00133358" w:rsidRDefault="006B7EDE" w:rsidP="00EB5EEB">
      <w:pPr>
        <w:widowControl w:val="0"/>
        <w:numPr>
          <w:ilvl w:val="2"/>
          <w:numId w:val="2"/>
        </w:numPr>
        <w:pBdr>
          <w:top w:val="nil"/>
          <w:left w:val="nil"/>
          <w:bottom w:val="nil"/>
          <w:right w:val="nil"/>
          <w:between w:val="nil"/>
        </w:pBdr>
        <w:spacing w:before="96" w:after="96"/>
      </w:pPr>
      <w:r w:rsidRPr="00E301A5">
        <w:t>Rangovas privalo iki kalendorinio mėnesio 25 dienos pateikti Techniniam prižiūrėtojui patvirtinti ataskaitinio laikotarpio</w:t>
      </w:r>
      <w:r w:rsidR="0050100F" w:rsidRPr="00E301A5">
        <w:t xml:space="preserve"> </w:t>
      </w:r>
      <w:r w:rsidRPr="00E301A5">
        <w:t>Atliktų darbų aktą, parengtą pagal priede Nr. 1</w:t>
      </w:r>
      <w:r w:rsidR="000B752D">
        <w:t>2</w:t>
      </w:r>
      <w:r w:rsidRPr="00E301A5">
        <w:t xml:space="preserve"> pateiktą </w:t>
      </w:r>
      <w:r w:rsidR="00D765C0" w:rsidRPr="00E301A5">
        <w:t>pavyzdinę</w:t>
      </w:r>
      <w:r w:rsidRPr="00E301A5">
        <w:t xml:space="preserve"> formą ir pasirašytą Rangovo atstovo. </w:t>
      </w:r>
      <w:r w:rsidR="00F82A85" w:rsidRPr="00E301A5">
        <w:t>Ataskaitinis laikotarpis yra mėnuo nuo praėjusio kalendorinio mėnesio 25 dienos iki einamojo kalendorinio mėnesio 24 dienos (įskaitytinai)</w:t>
      </w:r>
      <w:r w:rsidR="000553D1">
        <w:t>.</w:t>
      </w:r>
      <w:r w:rsidR="00F82A85">
        <w:t xml:space="preserve"> </w:t>
      </w:r>
      <w:r w:rsidR="000553D1">
        <w:t>K</w:t>
      </w:r>
      <w:r w:rsidR="00F82A85">
        <w:t xml:space="preserve">ai </w:t>
      </w:r>
      <w:r w:rsidR="000553D1">
        <w:t xml:space="preserve">už darbus mokama </w:t>
      </w:r>
      <w:r w:rsidR="000553D1" w:rsidRPr="000B752D">
        <w:t>fiksuota kaina</w:t>
      </w:r>
      <w:r w:rsidR="000553D1" w:rsidRPr="00F100A9">
        <w:t xml:space="preserve"> pasiekus nustatytus rezultatus (etapais)</w:t>
      </w:r>
      <w:r w:rsidR="000553D1">
        <w:t xml:space="preserve">, tuomet ataskaitinis laikotarpis yra faktinis laikotarpis, per kurį buvo </w:t>
      </w:r>
      <w:r w:rsidR="00E20E45">
        <w:t xml:space="preserve">visa apimtimi </w:t>
      </w:r>
      <w:r w:rsidR="000553D1">
        <w:t>pasiektas kuris nors nustatytas rezultatas. Užsakovo užduotyje gali būti nustatyti ir kitokie ataskaitiniai laikotarpiai</w:t>
      </w:r>
      <w:r w:rsidR="00F82A85" w:rsidRPr="00E301A5">
        <w:t>.</w:t>
      </w:r>
      <w:r w:rsidR="000553D1">
        <w:t xml:space="preserve"> </w:t>
      </w:r>
    </w:p>
    <w:p w14:paraId="751EEC50" w14:textId="169D570B" w:rsidR="00990EFA" w:rsidRPr="00E301A5" w:rsidRDefault="00990EFA" w:rsidP="00EB5EEB">
      <w:pPr>
        <w:widowControl w:val="0"/>
        <w:numPr>
          <w:ilvl w:val="2"/>
          <w:numId w:val="2"/>
        </w:numPr>
        <w:pBdr>
          <w:top w:val="nil"/>
          <w:left w:val="nil"/>
          <w:bottom w:val="nil"/>
          <w:right w:val="nil"/>
          <w:between w:val="nil"/>
        </w:pBdr>
        <w:spacing w:before="96" w:after="96"/>
      </w:pPr>
      <w:r>
        <w:t>J</w:t>
      </w:r>
      <w:r w:rsidRPr="000B752D">
        <w:t>eigu Užsakovo užduotyje nėra nustatytos kitokios taisyklės dėl tarpinių mokėjimų sumų apskaičiavimo</w:t>
      </w:r>
      <w:r>
        <w:t xml:space="preserve">, tuomet į Atliktų darbų aktą įrašomi (i) darbų, apmokamų pagal fiksuotą įkainį, – faktiniai kiekiai, </w:t>
      </w:r>
      <w:r w:rsidR="00E20E45">
        <w:t xml:space="preserve">atlikti per ataskaitinį laikotarpį ir </w:t>
      </w:r>
      <w:r>
        <w:t>išmatuoti pagal jiems taikomą matavimo metodą; (ii) d</w:t>
      </w:r>
      <w:r w:rsidRPr="000B752D">
        <w:t>arbų, už kuriuos mokama fiksuota kaina</w:t>
      </w:r>
      <w:r w:rsidRPr="00F100A9">
        <w:t xml:space="preserve"> procentiškai pagal atlikto darbo progresą</w:t>
      </w:r>
      <w:r w:rsidRPr="000B752D">
        <w:t xml:space="preserve">, </w:t>
      </w:r>
      <w:r>
        <w:t>–</w:t>
      </w:r>
      <w:r w:rsidR="00E20E45">
        <w:t xml:space="preserve"> per ataskaitinį laikotarpį</w:t>
      </w:r>
      <w:r>
        <w:t xml:space="preserve"> faktiškai atlikta darbo apimtis</w:t>
      </w:r>
      <w:r w:rsidR="00E20E45">
        <w:t>,</w:t>
      </w:r>
      <w:r>
        <w:t xml:space="preserve"> </w:t>
      </w:r>
      <w:r w:rsidR="00E20E45">
        <w:t xml:space="preserve">įvertinta </w:t>
      </w:r>
      <w:r w:rsidRPr="000B752D">
        <w:t xml:space="preserve">procentiškai </w:t>
      </w:r>
      <w:r>
        <w:t xml:space="preserve">nuo visos to darbo apimties (komplekto); (iii) </w:t>
      </w:r>
      <w:r w:rsidRPr="000B752D">
        <w:t>Darbų, už kuriuos mokama fiksuota kaina</w:t>
      </w:r>
      <w:r w:rsidRPr="00F100A9">
        <w:t xml:space="preserve"> pasiekus nustatytus rezultatus (etapais)</w:t>
      </w:r>
      <w:r>
        <w:t xml:space="preserve">, – </w:t>
      </w:r>
      <w:r w:rsidR="00E20E45">
        <w:t xml:space="preserve">visa apimtimi </w:t>
      </w:r>
      <w:r>
        <w:t>pasiektas rezultatas</w:t>
      </w:r>
      <w:r w:rsidRPr="000B752D">
        <w:t>.</w:t>
      </w:r>
      <w:r w:rsidRPr="00990EFA">
        <w:t xml:space="preserve"> </w:t>
      </w:r>
      <w:r w:rsidRPr="00E301A5">
        <w:t>Jeigu Užsakovo užduotyje ir (arba) Specialiosiose sąlygose yra įvardyti Etapai, Rangovas privalo Atliktų darbų akte išskirti Etapus.</w:t>
      </w:r>
    </w:p>
    <w:p w14:paraId="00000342" w14:textId="2745FEBE" w:rsidR="00133358" w:rsidRPr="00E301A5" w:rsidRDefault="006B7EDE" w:rsidP="00EB5EEB">
      <w:pPr>
        <w:widowControl w:val="0"/>
        <w:numPr>
          <w:ilvl w:val="2"/>
          <w:numId w:val="2"/>
        </w:numPr>
        <w:pBdr>
          <w:top w:val="nil"/>
          <w:left w:val="nil"/>
          <w:bottom w:val="nil"/>
          <w:right w:val="nil"/>
          <w:between w:val="nil"/>
        </w:pBdr>
        <w:spacing w:before="96" w:after="96"/>
      </w:pPr>
      <w:bookmarkStart w:id="437"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37"/>
    </w:p>
    <w:p w14:paraId="00000343" w14:textId="2635202C" w:rsidR="00133358" w:rsidRPr="00E301A5" w:rsidRDefault="006B7EDE" w:rsidP="00EB5EEB">
      <w:pPr>
        <w:widowControl w:val="0"/>
        <w:numPr>
          <w:ilvl w:val="2"/>
          <w:numId w:val="2"/>
        </w:numPr>
        <w:pBdr>
          <w:top w:val="nil"/>
          <w:left w:val="nil"/>
          <w:bottom w:val="nil"/>
          <w:right w:val="nil"/>
          <w:between w:val="nil"/>
        </w:pBdr>
        <w:spacing w:before="96" w:after="96"/>
      </w:pPr>
      <w:bookmarkStart w:id="438" w:name="_4bewzdj" w:colFirst="0" w:colLast="0"/>
      <w:bookmarkStart w:id="439" w:name="_Ref88654435"/>
      <w:bookmarkEnd w:id="438"/>
      <w:r w:rsidRPr="00E301A5">
        <w:lastRenderedPageBreak/>
        <w:t>Po to, kai Rangovas suderina Atliktų darbų aktą su Techniniu prižiūrėtoju ir šis jį patvirtina parašu, Rangovas privalo jo pagrindu parengti Pažymą apie atliktų darbų vertę pagal priede Nr. 1</w:t>
      </w:r>
      <w:r w:rsidR="00E20E45">
        <w:t>3</w:t>
      </w:r>
      <w:r w:rsidRPr="00E301A5">
        <w:t xml:space="preserve"> pateiktą formą ir pateikti Užsakovui abu dokumentus.</w:t>
      </w:r>
      <w:bookmarkEnd w:id="439"/>
      <w:r w:rsidRPr="00E301A5">
        <w:t xml:space="preserve"> </w:t>
      </w:r>
    </w:p>
    <w:p w14:paraId="00000344" w14:textId="3778B84B"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4B2B2407"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r w:rsidR="00D62FE0">
        <w:t xml:space="preserve"> (išskyrus priede Nr. 13 nurodytą atvejį)</w:t>
      </w:r>
      <w:r w:rsidR="006B7EDE" w:rsidRPr="00E301A5">
        <w:t>.</w:t>
      </w:r>
      <w:r w:rsidR="00D62FE0">
        <w:t xml:space="preserve"> </w:t>
      </w:r>
    </w:p>
    <w:p w14:paraId="00000346" w14:textId="6421C215" w:rsidR="00133358" w:rsidRPr="00E301A5" w:rsidRDefault="006B7EDE" w:rsidP="00EB5EEB">
      <w:pPr>
        <w:widowControl w:val="0"/>
        <w:numPr>
          <w:ilvl w:val="2"/>
          <w:numId w:val="2"/>
        </w:numPr>
        <w:pBdr>
          <w:top w:val="nil"/>
          <w:left w:val="nil"/>
          <w:bottom w:val="nil"/>
          <w:right w:val="nil"/>
          <w:between w:val="nil"/>
        </w:pBdr>
        <w:spacing w:before="96" w:after="96"/>
      </w:pPr>
      <w:bookmarkStart w:id="440"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40"/>
    </w:p>
    <w:p w14:paraId="00000347" w14:textId="1DA3AEE4"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1330AC">
        <w:t>16.2.4</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677F5B3B" w:rsidR="00133358" w:rsidRPr="00E301A5" w:rsidRDefault="006B7EDE" w:rsidP="00EB5EEB">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2B790FCF"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9" w:history="1">
        <w:r w:rsidR="00BE59DE" w:rsidRPr="00E301A5">
          <w:rPr>
            <w:rStyle w:val="Hipersaitas"/>
            <w:color w:val="auto"/>
          </w:rPr>
          <w:t>www.esaskaita.eu</w:t>
        </w:r>
      </w:hyperlink>
      <w:r w:rsidRPr="00E301A5">
        <w:t>) arba per kitą savo pasirinktą informacinę sistemą;</w:t>
      </w:r>
    </w:p>
    <w:p w14:paraId="0000034A" w14:textId="5E604DC4" w:rsidR="00133358" w:rsidRPr="00E301A5" w:rsidRDefault="006B7EDE" w:rsidP="00EB5EEB">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20" w:history="1">
        <w:r w:rsidR="00D636D3" w:rsidRPr="00E301A5">
          <w:rPr>
            <w:rStyle w:val="Hipersaitas"/>
            <w:color w:val="auto"/>
          </w:rPr>
          <w:t>www.esaskaita.eu</w:t>
        </w:r>
      </w:hyperlink>
      <w:r w:rsidRPr="00E301A5">
        <w:t>).</w:t>
      </w:r>
    </w:p>
    <w:p w14:paraId="0000034B"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4A70B100" w:rsidR="00133358" w:rsidRPr="00E301A5" w:rsidRDefault="006B7EDE" w:rsidP="00EB5EEB">
      <w:pPr>
        <w:widowControl w:val="0"/>
        <w:numPr>
          <w:ilvl w:val="2"/>
          <w:numId w:val="2"/>
        </w:numPr>
        <w:pBdr>
          <w:top w:val="nil"/>
          <w:left w:val="nil"/>
          <w:bottom w:val="nil"/>
          <w:right w:val="nil"/>
          <w:between w:val="nil"/>
        </w:pBdr>
        <w:spacing w:before="96" w:after="96"/>
      </w:pPr>
      <w:bookmarkStart w:id="441" w:name="_Ref89046351"/>
      <w:r w:rsidRPr="00E301A5">
        <w:t xml:space="preserve">Užsakovas privalo apmokėti Rangovo sąskaitą </w:t>
      </w:r>
      <w:r w:rsidRPr="007E656C">
        <w:t xml:space="preserve">faktūrą per </w:t>
      </w:r>
      <w:r w:rsidR="005C56ED" w:rsidRPr="007E656C">
        <w:rPr>
          <w:b/>
          <w:bCs/>
        </w:rPr>
        <w:t xml:space="preserve">30 </w:t>
      </w:r>
      <w:r w:rsidRPr="007E656C">
        <w:rPr>
          <w:b/>
          <w:bCs/>
        </w:rPr>
        <w:t>dienų</w:t>
      </w:r>
      <w:r w:rsidRPr="00E301A5">
        <w:t xml:space="preserve">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41"/>
      <w:r w:rsidR="00576AC9">
        <w:t xml:space="preserve"> Jeigu Rangovas pateikia sąskaitą faktūrą per anksti, jos apmokėjimo terminas pradedamas skaičiuoti, kai </w:t>
      </w:r>
      <w:r w:rsidR="00576AC9" w:rsidRPr="00E301A5">
        <w:t>patvirtina</w:t>
      </w:r>
      <w:r w:rsidR="00576AC9">
        <w:t>mas atitinkamas</w:t>
      </w:r>
      <w:r w:rsidR="00576AC9" w:rsidRPr="00E301A5">
        <w:t xml:space="preserve"> Atliktų darbų aktas ir Pažyma apie atliktų darbų vertę</w:t>
      </w:r>
      <w:r w:rsidR="00576AC9">
        <w:t xml:space="preserve">. </w:t>
      </w:r>
    </w:p>
    <w:p w14:paraId="0000034D" w14:textId="2CE1F9DF"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5576626B" w:rsidR="0049691E" w:rsidRPr="00E301A5" w:rsidRDefault="0049691E" w:rsidP="00EB5EEB">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1330AC">
        <w:t>16.2.3</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1330AC">
        <w:t>16.2.7</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1330AC">
        <w:t>16.4.4</w:t>
      </w:r>
      <w:r w:rsidRPr="00E301A5">
        <w:fldChar w:fldCharType="end"/>
      </w:r>
      <w:r w:rsidRPr="00E301A5">
        <w:t xml:space="preserve"> punktas).</w:t>
      </w:r>
    </w:p>
    <w:p w14:paraId="0000034E" w14:textId="5FD754FA" w:rsidR="00133358" w:rsidRPr="00E301A5" w:rsidRDefault="006B7EDE" w:rsidP="00EB5EEB">
      <w:pPr>
        <w:widowControl w:val="0"/>
        <w:numPr>
          <w:ilvl w:val="2"/>
          <w:numId w:val="2"/>
        </w:numPr>
        <w:pBdr>
          <w:top w:val="nil"/>
          <w:left w:val="nil"/>
          <w:bottom w:val="nil"/>
          <w:right w:val="nil"/>
          <w:between w:val="nil"/>
        </w:pBdr>
        <w:spacing w:before="96" w:after="96"/>
      </w:pPr>
      <w:r w:rsidRPr="00E301A5">
        <w:t>Atliktų darbų aktas yra skirtas įvertinti per ataskaitinį laikotarpį atliktų Darbų vertę atsiskaitymo tikslais ir jo sudarymas nereiškia, kad Užsakovas priėmė Darbus.</w:t>
      </w:r>
      <w:r w:rsidR="00134FFD">
        <w:t xml:space="preserve"> </w:t>
      </w:r>
      <w:r w:rsidR="002C0708" w:rsidRPr="00E301A5">
        <w:t>Todėl Rangovas neturi teisės vienašališkai sudaryti Atliktų darbų akto.</w:t>
      </w:r>
    </w:p>
    <w:p w14:paraId="0000034F" w14:textId="2C84242F" w:rsidR="00133358" w:rsidRPr="00E301A5" w:rsidRDefault="00D96720" w:rsidP="00EB5EEB">
      <w:pPr>
        <w:widowControl w:val="0"/>
        <w:numPr>
          <w:ilvl w:val="2"/>
          <w:numId w:val="2"/>
        </w:numPr>
        <w:pBdr>
          <w:top w:val="nil"/>
          <w:left w:val="nil"/>
          <w:bottom w:val="nil"/>
          <w:right w:val="nil"/>
          <w:between w:val="nil"/>
        </w:pBdr>
        <w:spacing w:before="96" w:after="96"/>
      </w:pPr>
      <w:bookmarkStart w:id="442" w:name="_2qk79lc" w:colFirst="0" w:colLast="0"/>
      <w:bookmarkStart w:id="443" w:name="_Ref88654478"/>
      <w:bookmarkEnd w:id="442"/>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w:t>
      </w:r>
      <w:r w:rsidR="006B7EDE" w:rsidRPr="007E656C">
        <w:t xml:space="preserve">o </w:t>
      </w:r>
      <w:r w:rsidRPr="007E656C">
        <w:t>jeigu</w:t>
      </w:r>
      <w:r w:rsidR="006B7EDE" w:rsidRPr="007E656C">
        <w:t xml:space="preserve"> Užsakovas yra sumokėjęs visą Sutarties kainą, – per 1</w:t>
      </w:r>
      <w:r w:rsidR="000C35BD" w:rsidRPr="007E656C">
        <w:t>5</w:t>
      </w:r>
      <w:r w:rsidR="006B7EDE" w:rsidRPr="007E656C">
        <w:t xml:space="preserve"> dienų po to</w:t>
      </w:r>
      <w:r w:rsidR="006B7EDE" w:rsidRPr="00E301A5">
        <w:t>, kai Šalys bei Techninis prižiūrėtojas patvirtina defektų pašalinimą.</w:t>
      </w:r>
      <w:bookmarkEnd w:id="443"/>
      <w:r w:rsidR="006B7EDE" w:rsidRPr="00E301A5">
        <w:t xml:space="preserve"> </w:t>
      </w:r>
    </w:p>
    <w:p w14:paraId="00000350" w14:textId="5CA1A23C" w:rsidR="00133358" w:rsidRPr="00E301A5" w:rsidRDefault="00D96720" w:rsidP="00EB5EEB">
      <w:pPr>
        <w:widowControl w:val="0"/>
        <w:numPr>
          <w:ilvl w:val="2"/>
          <w:numId w:val="2"/>
        </w:numPr>
        <w:pBdr>
          <w:top w:val="nil"/>
          <w:left w:val="nil"/>
          <w:bottom w:val="nil"/>
          <w:right w:val="nil"/>
          <w:between w:val="nil"/>
        </w:pBdr>
        <w:spacing w:before="96" w:after="96"/>
      </w:pPr>
      <w:bookmarkStart w:id="444" w:name="_Ref133333630"/>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1330AC">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Tuo tikslu Rangovas privalo:</w:t>
      </w:r>
      <w:bookmarkEnd w:id="444"/>
      <w:r w:rsidR="006B7EDE" w:rsidRPr="00E301A5">
        <w:t xml:space="preserve"> </w:t>
      </w:r>
    </w:p>
    <w:p w14:paraId="00000351" w14:textId="6DCB2B65" w:rsidR="00133358" w:rsidRPr="00E301A5" w:rsidRDefault="006B7EDE" w:rsidP="00EB5EEB">
      <w:pPr>
        <w:widowControl w:val="0"/>
        <w:numPr>
          <w:ilvl w:val="3"/>
          <w:numId w:val="2"/>
        </w:numPr>
        <w:pBdr>
          <w:top w:val="nil"/>
          <w:left w:val="nil"/>
          <w:bottom w:val="nil"/>
          <w:right w:val="nil"/>
          <w:between w:val="nil"/>
        </w:pBdr>
        <w:spacing w:before="96" w:after="96"/>
      </w:pPr>
      <w:bookmarkStart w:id="445" w:name="_15phjt5" w:colFirst="0" w:colLast="0"/>
      <w:bookmarkStart w:id="446" w:name="_Ref88653548"/>
      <w:bookmarkEnd w:id="445"/>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46"/>
    </w:p>
    <w:p w14:paraId="00000352" w14:textId="2A3CF151" w:rsidR="00133358" w:rsidRDefault="006B7EDE" w:rsidP="00EB5EEB">
      <w:pPr>
        <w:widowControl w:val="0"/>
        <w:numPr>
          <w:ilvl w:val="3"/>
          <w:numId w:val="2"/>
        </w:numPr>
        <w:pBdr>
          <w:top w:val="nil"/>
          <w:left w:val="nil"/>
          <w:bottom w:val="nil"/>
          <w:right w:val="nil"/>
          <w:between w:val="nil"/>
        </w:pBdr>
        <w:spacing w:before="96" w:after="96"/>
      </w:pPr>
      <w:bookmarkStart w:id="447" w:name="_3pp52gy" w:colFirst="0" w:colLast="0"/>
      <w:bookmarkStart w:id="448" w:name="_Ref88653561"/>
      <w:bookmarkEnd w:id="447"/>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48"/>
    </w:p>
    <w:p w14:paraId="7F028504" w14:textId="21859D97" w:rsidR="005C6059" w:rsidRPr="005C6059" w:rsidRDefault="005C6059" w:rsidP="00EB5EEB">
      <w:pPr>
        <w:widowControl w:val="0"/>
        <w:pBdr>
          <w:top w:val="nil"/>
          <w:left w:val="nil"/>
          <w:bottom w:val="nil"/>
          <w:right w:val="nil"/>
          <w:between w:val="nil"/>
        </w:pBdr>
        <w:spacing w:before="96" w:after="96"/>
        <w:rPr>
          <w:i/>
          <w:iCs/>
        </w:rPr>
      </w:pPr>
      <w:r w:rsidRPr="005C6059">
        <w:rPr>
          <w:i/>
          <w:iCs/>
          <w:highlight w:val="lightGray"/>
        </w:rPr>
        <w:t xml:space="preserve">Pastaba – šis </w:t>
      </w:r>
      <w:r w:rsidRPr="005C6059">
        <w:rPr>
          <w:i/>
          <w:iCs/>
          <w:highlight w:val="lightGray"/>
        </w:rPr>
        <w:fldChar w:fldCharType="begin"/>
      </w:r>
      <w:r w:rsidRPr="005C6059">
        <w:rPr>
          <w:i/>
          <w:iCs/>
          <w:highlight w:val="lightGray"/>
        </w:rPr>
        <w:instrText xml:space="preserve"> REF _Ref133333630 \r \h </w:instrText>
      </w:r>
      <w:r>
        <w:rPr>
          <w:i/>
          <w:iCs/>
          <w:highlight w:val="lightGray"/>
        </w:rPr>
        <w:instrText xml:space="preserve"> \* MERGEFORMAT </w:instrText>
      </w:r>
      <w:r w:rsidRPr="005C6059">
        <w:rPr>
          <w:i/>
          <w:iCs/>
          <w:highlight w:val="lightGray"/>
        </w:rPr>
      </w:r>
      <w:r w:rsidRPr="005C6059">
        <w:rPr>
          <w:i/>
          <w:iCs/>
          <w:highlight w:val="lightGray"/>
        </w:rPr>
        <w:fldChar w:fldCharType="separate"/>
      </w:r>
      <w:r w:rsidR="001330AC">
        <w:rPr>
          <w:i/>
          <w:iCs/>
          <w:highlight w:val="lightGray"/>
        </w:rPr>
        <w:t>16.2.16</w:t>
      </w:r>
      <w:r w:rsidRPr="005C6059">
        <w:rPr>
          <w:i/>
          <w:iCs/>
          <w:highlight w:val="lightGray"/>
        </w:rPr>
        <w:fldChar w:fldCharType="end"/>
      </w:r>
      <w:r w:rsidRPr="005C6059">
        <w:rPr>
          <w:i/>
          <w:iCs/>
          <w:highlight w:val="lightGray"/>
        </w:rPr>
        <w:t xml:space="preserve"> punktas taikomas, jeigu Pirkimo dokumentuose numatyta galimybė arba reikalavimas tiekėjams įvardyti Įrenginius ir Statybos produktus, kurių</w:t>
      </w:r>
      <w:r w:rsidR="00B03CDD">
        <w:rPr>
          <w:i/>
          <w:iCs/>
          <w:highlight w:val="lightGray"/>
        </w:rPr>
        <w:t xml:space="preserve"> įsigijimo</w:t>
      </w:r>
      <w:r w:rsidRPr="005C6059">
        <w:rPr>
          <w:i/>
          <w:iCs/>
          <w:highlight w:val="lightGray"/>
        </w:rPr>
        <w:t xml:space="preserve"> </w:t>
      </w:r>
      <w:r w:rsidR="00B03CDD">
        <w:rPr>
          <w:i/>
          <w:iCs/>
          <w:highlight w:val="lightGray"/>
        </w:rPr>
        <w:t>kaina</w:t>
      </w:r>
      <w:r w:rsidRPr="005C6059">
        <w:rPr>
          <w:i/>
          <w:iCs/>
          <w:highlight w:val="lightGray"/>
        </w:rPr>
        <w:t xml:space="preserve"> yra </w:t>
      </w:r>
      <w:r>
        <w:rPr>
          <w:i/>
          <w:iCs/>
          <w:highlight w:val="lightGray"/>
        </w:rPr>
        <w:t xml:space="preserve">sudaro reikšmingą </w:t>
      </w:r>
      <w:r w:rsidR="00B03CDD">
        <w:rPr>
          <w:i/>
          <w:iCs/>
          <w:highlight w:val="lightGray"/>
        </w:rPr>
        <w:t>visų Darbų kainos dalį</w:t>
      </w:r>
      <w:r w:rsidRPr="005C6059">
        <w:rPr>
          <w:i/>
          <w:iCs/>
          <w:highlight w:val="lightGray"/>
        </w:rPr>
        <w:t xml:space="preserve"> ir todėl Užsakovas sutinka dalį jų </w:t>
      </w:r>
      <w:r w:rsidR="00B03CDD">
        <w:rPr>
          <w:i/>
          <w:iCs/>
          <w:highlight w:val="lightGray"/>
        </w:rPr>
        <w:t>kainos</w:t>
      </w:r>
      <w:r w:rsidRPr="005C6059">
        <w:rPr>
          <w:i/>
          <w:iCs/>
          <w:highlight w:val="lightGray"/>
        </w:rPr>
        <w:t xml:space="preserve"> apmokėti </w:t>
      </w:r>
      <w:r>
        <w:rPr>
          <w:i/>
          <w:iCs/>
          <w:highlight w:val="lightGray"/>
        </w:rPr>
        <w:t>pristačius</w:t>
      </w:r>
      <w:r w:rsidRPr="005C6059">
        <w:rPr>
          <w:i/>
          <w:iCs/>
          <w:highlight w:val="lightGray"/>
        </w:rPr>
        <w:t>.</w:t>
      </w:r>
      <w:r>
        <w:rPr>
          <w:i/>
          <w:iCs/>
        </w:rPr>
        <w:t xml:space="preserve"> </w:t>
      </w:r>
    </w:p>
    <w:p w14:paraId="00000353" w14:textId="661AD028" w:rsidR="00133358" w:rsidRPr="00E301A5" w:rsidRDefault="006B7EDE" w:rsidP="00EB5EEB">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67DEBA8A" w:rsidR="00133358" w:rsidRPr="00E301A5" w:rsidRDefault="00D96720" w:rsidP="00EB5EEB">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lastRenderedPageBreak/>
        <w:t xml:space="preserve">Subrangovu </w:t>
      </w:r>
      <w:r w:rsidR="006B7EDE" w:rsidRPr="00E301A5">
        <w:t>pagal priede Nr.</w:t>
      </w:r>
      <w:r w:rsidR="005B128B" w:rsidRPr="00E301A5">
        <w:t> </w:t>
      </w:r>
      <w:r w:rsidR="006B7EDE" w:rsidRPr="00E301A5">
        <w:t>1</w:t>
      </w:r>
      <w:r w:rsidR="004F195E">
        <w:t>4</w:t>
      </w:r>
      <w:r w:rsidR="006B7EDE" w:rsidRPr="00E301A5">
        <w:t xml:space="preserve"> pateiktą formą:</w:t>
      </w:r>
    </w:p>
    <w:p w14:paraId="00000356" w14:textId="5CF1778D"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3724AD6A" w:rsidR="00133358" w:rsidRPr="00E301A5" w:rsidRDefault="00D96720" w:rsidP="00EB5EEB">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1330AC">
        <w:t>16.2.15</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3C64778" w:rsidR="00255C96" w:rsidRPr="00E301A5" w:rsidRDefault="00255C96" w:rsidP="00EB5EEB">
      <w:pPr>
        <w:widowControl w:val="0"/>
        <w:numPr>
          <w:ilvl w:val="2"/>
          <w:numId w:val="2"/>
        </w:numPr>
        <w:pBdr>
          <w:top w:val="nil"/>
          <w:left w:val="nil"/>
          <w:bottom w:val="nil"/>
          <w:right w:val="nil"/>
          <w:between w:val="nil"/>
        </w:pBdr>
        <w:spacing w:before="96" w:after="96"/>
      </w:pPr>
      <w:bookmarkStart w:id="449"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072939">
        <w:t>4</w:t>
      </w:r>
      <w:r w:rsidRPr="00E301A5">
        <w:t xml:space="preserve"> pateikta forma netaikoma):</w:t>
      </w:r>
    </w:p>
    <w:p w14:paraId="218CF776" w14:textId="58F1B63D" w:rsidR="00255C96" w:rsidRPr="00E301A5" w:rsidRDefault="00255C96" w:rsidP="00EB5EEB">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2908DF40" w:rsidR="00920E18" w:rsidRPr="00E301A5" w:rsidRDefault="00920E18" w:rsidP="00EB5EEB">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1330AC">
        <w:t>16.2.11</w:t>
      </w:r>
      <w:r w:rsidRPr="00E301A5">
        <w:fldChar w:fldCharType="end"/>
      </w:r>
      <w:r w:rsidRPr="00E301A5">
        <w:t xml:space="preserve"> punkte;</w:t>
      </w:r>
    </w:p>
    <w:p w14:paraId="1D4548B5" w14:textId="5527798F" w:rsidR="005C6A76" w:rsidRPr="00E301A5" w:rsidRDefault="005C6A76" w:rsidP="00EB5EEB">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A35A07E" w:rsidR="00943314" w:rsidRPr="00E301A5" w:rsidRDefault="005C6A76" w:rsidP="00EB5EEB">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1330AC">
        <w:t>16.2.15</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EB5EEB">
      <w:pPr>
        <w:pStyle w:val="Antrat2"/>
        <w:widowControl w:val="0"/>
        <w:spacing w:line="259" w:lineRule="auto"/>
        <w:rPr>
          <w:color w:val="auto"/>
        </w:rPr>
      </w:pPr>
      <w:bookmarkStart w:id="450" w:name="_Ref89196421"/>
      <w:bookmarkStart w:id="451" w:name="_Toc141972289"/>
      <w:r w:rsidRPr="00E301A5">
        <w:rPr>
          <w:color w:val="auto"/>
        </w:rPr>
        <w:t>Galutinis atsiskaitymas</w:t>
      </w:r>
      <w:bookmarkEnd w:id="449"/>
      <w:bookmarkEnd w:id="450"/>
      <w:bookmarkEnd w:id="451"/>
    </w:p>
    <w:p w14:paraId="0000035A" w14:textId="4C248C64" w:rsidR="00133358" w:rsidRPr="00E301A5" w:rsidRDefault="006B7EDE" w:rsidP="00EB5EEB">
      <w:pPr>
        <w:widowControl w:val="0"/>
        <w:numPr>
          <w:ilvl w:val="2"/>
          <w:numId w:val="2"/>
        </w:numPr>
        <w:pBdr>
          <w:top w:val="nil"/>
          <w:left w:val="nil"/>
          <w:bottom w:val="nil"/>
          <w:right w:val="nil"/>
          <w:between w:val="nil"/>
        </w:pBdr>
        <w:spacing w:before="96" w:after="96"/>
      </w:pPr>
      <w:bookmarkStart w:id="452" w:name="_jzpmwk" w:colFirst="0" w:colLast="0"/>
      <w:bookmarkStart w:id="453" w:name="_Ref88598410"/>
      <w:bookmarkEnd w:id="452"/>
      <w:r w:rsidRPr="00E301A5">
        <w:t>Užsakovas privalo sumokėti Rangovui Sulaikomą sumą per 30 dienų po to, kai įvyksta visos šios galutinio atsiskaitymo sąlygos (</w:t>
      </w:r>
      <w:r w:rsidRPr="00E301A5">
        <w:rPr>
          <w:b/>
        </w:rPr>
        <w:t>Galutinio atsiskaitymo sąlygos</w:t>
      </w:r>
      <w:r w:rsidRPr="00E301A5">
        <w:t>):</w:t>
      </w:r>
      <w:bookmarkEnd w:id="453"/>
      <w:r w:rsidRPr="00E301A5">
        <w:t xml:space="preserve"> </w:t>
      </w:r>
    </w:p>
    <w:p w14:paraId="0000035B" w14:textId="1CD176A4"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1330AC">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1330AC">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1330AC"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21D48AF1" w:rsidR="004D714F" w:rsidRPr="00E301A5" w:rsidRDefault="00780A7B" w:rsidP="00EB5EEB">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1330AC">
        <w:t>7.2.6</w:t>
      </w:r>
      <w:r w:rsidRPr="00E301A5">
        <w:fldChar w:fldCharType="end"/>
      </w:r>
      <w:r w:rsidR="00134FFD">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1330AC">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54D7DD2B" w:rsidR="00133358" w:rsidRPr="00E301A5" w:rsidRDefault="006B7EDE" w:rsidP="00EB5EEB">
      <w:pPr>
        <w:widowControl w:val="0"/>
        <w:numPr>
          <w:ilvl w:val="3"/>
          <w:numId w:val="2"/>
        </w:numPr>
        <w:pBdr>
          <w:top w:val="nil"/>
          <w:left w:val="nil"/>
          <w:bottom w:val="nil"/>
          <w:right w:val="nil"/>
          <w:between w:val="nil"/>
        </w:pBdr>
        <w:spacing w:before="96" w:after="96"/>
      </w:pPr>
      <w:bookmarkStart w:id="454" w:name="_Hlk92369447"/>
      <w:r w:rsidRPr="00E301A5">
        <w:t xml:space="preserve">yra </w:t>
      </w:r>
      <w:r w:rsidR="00C44A34">
        <w:fldChar w:fldCharType="begin"/>
      </w:r>
      <w:r w:rsidR="00C44A34">
        <w:instrText xml:space="preserve"> REF _Ref124955868 \r \h </w:instrText>
      </w:r>
      <w:r w:rsidR="00C44A34">
        <w:fldChar w:fldCharType="separate"/>
      </w:r>
      <w:r w:rsidR="001330AC">
        <w:t>8.2</w:t>
      </w:r>
      <w:r w:rsidR="00C44A34">
        <w:fldChar w:fldCharType="end"/>
      </w:r>
      <w:r w:rsidRPr="00E301A5">
        <w:t xml:space="preserve"> punkte</w:t>
      </w:r>
      <w:r w:rsidR="00EA4239" w:rsidRPr="00E301A5">
        <w:t xml:space="preserve"> „</w:t>
      </w:r>
      <w:r w:rsidR="00C44A34">
        <w:fldChar w:fldCharType="begin"/>
      </w:r>
      <w:r w:rsidR="00C44A34">
        <w:instrText xml:space="preserve"> REF _Ref124955868 \h </w:instrText>
      </w:r>
      <w:r w:rsidR="00C44A34">
        <w:fldChar w:fldCharType="separate"/>
      </w:r>
      <w:r w:rsidR="001330AC" w:rsidRPr="00E301A5">
        <w:t>Statybos užbaigimas po Darbų priėmimo</w:t>
      </w:r>
      <w:r w:rsidR="00C44A34">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1330AC">
        <w:t>8.3</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1330AC"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003B21B0">
        <w:t xml:space="preserve">, </w:t>
      </w:r>
      <w:r w:rsidR="003B21B0" w:rsidRPr="003B21B0">
        <w:t>kai Statybos užbaigimo aktas pagal Įstatymus yra privalomas</w:t>
      </w:r>
      <w:r w:rsidRPr="00E301A5">
        <w:t>;</w:t>
      </w:r>
    </w:p>
    <w:bookmarkEnd w:id="454"/>
    <w:p w14:paraId="20141BBD" w14:textId="6874B761" w:rsidR="009B1ED5" w:rsidRPr="00E301A5" w:rsidRDefault="009B1ED5" w:rsidP="00EB5EEB">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0078746D">
        <w:fldChar w:fldCharType="begin"/>
      </w:r>
      <w:r w:rsidR="0078746D">
        <w:instrText xml:space="preserve"> REF _Ref141893762 \r \h </w:instrText>
      </w:r>
      <w:r w:rsidR="0078746D">
        <w:fldChar w:fldCharType="separate"/>
      </w:r>
      <w:r w:rsidR="001330AC">
        <w:t>10.3</w:t>
      </w:r>
      <w:r w:rsidR="0078746D">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1330AC">
        <w:t>8.3</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1330AC" w:rsidRPr="00E301A5">
        <w:t>Statybos užbaigimas iki Darbų priėmimo</w:t>
      </w:r>
      <w:r w:rsidRPr="00E301A5">
        <w:fldChar w:fldCharType="end"/>
      </w:r>
      <w:r w:rsidRPr="00E301A5">
        <w:t>“);</w:t>
      </w:r>
    </w:p>
    <w:p w14:paraId="0000035D" w14:textId="42FD14F1" w:rsidR="00133358" w:rsidRPr="00E301A5" w:rsidRDefault="006B7EDE" w:rsidP="00EB5EEB">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1330AC">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1330AC">
        <w:t>9.3.10</w:t>
      </w:r>
      <w:r w:rsidR="001227AE" w:rsidRPr="00E301A5">
        <w:fldChar w:fldCharType="end"/>
      </w:r>
      <w:r w:rsidR="001227AE" w:rsidRPr="00E301A5">
        <w:t xml:space="preserve"> punktą</w:t>
      </w:r>
      <w:r w:rsidRPr="00E301A5">
        <w:t>;</w:t>
      </w:r>
    </w:p>
    <w:p w14:paraId="0000035F" w14:textId="22FB2B17" w:rsidR="00133358" w:rsidRPr="00E301A5" w:rsidRDefault="006B7EDE" w:rsidP="00EB5EEB">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8C51D7">
        <w:t>3</w:t>
      </w:r>
      <w:r w:rsidRPr="00E301A5">
        <w:t xml:space="preserve"> pateiktą formą, kurioje nurodo Sulaikomą sumą kaip Rangovui mokėtiną sumą.</w:t>
      </w:r>
    </w:p>
    <w:p w14:paraId="0000036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C16C7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1330AC">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522EAF35" w:rsidR="00133358" w:rsidRPr="00E301A5" w:rsidRDefault="00D96720" w:rsidP="00EB5EEB">
      <w:pPr>
        <w:widowControl w:val="0"/>
        <w:numPr>
          <w:ilvl w:val="2"/>
          <w:numId w:val="2"/>
        </w:numPr>
        <w:pBdr>
          <w:top w:val="nil"/>
          <w:left w:val="nil"/>
          <w:bottom w:val="nil"/>
          <w:right w:val="nil"/>
          <w:between w:val="nil"/>
        </w:pBdr>
        <w:spacing w:before="96" w:after="96"/>
      </w:pPr>
      <w:bookmarkStart w:id="455" w:name="_33zd5kd" w:colFirst="0" w:colLast="0"/>
      <w:bookmarkStart w:id="456" w:name="_Ref88654572"/>
      <w:bookmarkEnd w:id="455"/>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1330AC">
        <w:t>26.5.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56"/>
    </w:p>
    <w:p w14:paraId="00000363" w14:textId="1A6BE46C"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1330AC">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EB5EEB">
      <w:pPr>
        <w:pStyle w:val="Antrat2"/>
        <w:widowControl w:val="0"/>
        <w:spacing w:line="259" w:lineRule="auto"/>
        <w:rPr>
          <w:color w:val="auto"/>
        </w:rPr>
      </w:pPr>
      <w:bookmarkStart w:id="457" w:name="_Toc141972290"/>
      <w:r w:rsidRPr="00E301A5">
        <w:rPr>
          <w:color w:val="auto"/>
        </w:rPr>
        <w:t>Kiti atsiskaitymo klausimai</w:t>
      </w:r>
      <w:bookmarkEnd w:id="457"/>
    </w:p>
    <w:p w14:paraId="00000365" w14:textId="0D1A5CA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Visi mokėjimai pagal Sutartį atliekami eurais. </w:t>
      </w:r>
      <w:r w:rsidRPr="00E301A5">
        <w:lastRenderedPageBreak/>
        <w:t>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EB5EEB">
      <w:pPr>
        <w:widowControl w:val="0"/>
        <w:numPr>
          <w:ilvl w:val="2"/>
          <w:numId w:val="2"/>
        </w:numPr>
        <w:pBdr>
          <w:top w:val="nil"/>
          <w:left w:val="nil"/>
          <w:bottom w:val="nil"/>
          <w:right w:val="nil"/>
          <w:between w:val="nil"/>
        </w:pBdr>
        <w:spacing w:before="96" w:after="96"/>
      </w:pPr>
      <w:bookmarkStart w:id="458"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58"/>
    </w:p>
    <w:p w14:paraId="00000369" w14:textId="77777777" w:rsidR="00133358" w:rsidRPr="00E301A5" w:rsidRDefault="006B7EDE" w:rsidP="009007EB">
      <w:pPr>
        <w:pStyle w:val="Antrat1"/>
      </w:pPr>
      <w:bookmarkStart w:id="459" w:name="_Toc141972291"/>
      <w:r w:rsidRPr="00E301A5">
        <w:t>Konfidenciali informacija</w:t>
      </w:r>
      <w:bookmarkEnd w:id="459"/>
    </w:p>
    <w:p w14:paraId="0000036A" w14:textId="1F27D33B"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EB5EEB">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9007EB">
      <w:pPr>
        <w:pStyle w:val="Antrat1"/>
      </w:pPr>
      <w:bookmarkStart w:id="460" w:name="_Toc141972292"/>
      <w:r w:rsidRPr="00E301A5">
        <w:t>Asmens duomenų apsauga</w:t>
      </w:r>
      <w:bookmarkEnd w:id="460"/>
    </w:p>
    <w:p w14:paraId="00000374" w14:textId="40C0F244" w:rsidR="00133358" w:rsidRPr="00E301A5" w:rsidRDefault="006B7EDE" w:rsidP="00EB5EEB">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w:t>
      </w:r>
      <w:r w:rsidRPr="00E301A5">
        <w:t>tvarkymą.</w:t>
      </w:r>
    </w:p>
    <w:p w14:paraId="00000375" w14:textId="451AEC9A" w:rsidR="00133358" w:rsidRPr="00E301A5" w:rsidRDefault="006B7EDE" w:rsidP="00EB5EEB">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EB5EEB">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9007EB">
      <w:pPr>
        <w:pStyle w:val="Antrat1"/>
      </w:pPr>
      <w:bookmarkStart w:id="461" w:name="_Toc141972293"/>
      <w:r w:rsidRPr="00E301A5">
        <w:t>Trečiųjų asmenų patikrinimai</w:t>
      </w:r>
      <w:bookmarkEnd w:id="461"/>
    </w:p>
    <w:p w14:paraId="00000378" w14:textId="5319C990" w:rsidR="00133358" w:rsidRPr="00E301A5" w:rsidRDefault="006B7EDE" w:rsidP="00EB5EEB">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EB5EEB">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EB5EEB">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9007EB">
      <w:pPr>
        <w:pStyle w:val="Antrat1"/>
      </w:pPr>
      <w:bookmarkStart w:id="462" w:name="_Toc141972294"/>
      <w:r w:rsidRPr="00E301A5">
        <w:t>Teisių perleidimas</w:t>
      </w:r>
      <w:bookmarkEnd w:id="462"/>
    </w:p>
    <w:p w14:paraId="0000037C" w14:textId="42E85702" w:rsidR="00133358" w:rsidRPr="00E301A5" w:rsidRDefault="006B7EDE" w:rsidP="00EB5EEB">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1330AC">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EB5EEB">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EB5EEB">
      <w:pPr>
        <w:widowControl w:val="0"/>
        <w:numPr>
          <w:ilvl w:val="1"/>
          <w:numId w:val="2"/>
        </w:numPr>
        <w:spacing w:before="96" w:after="96"/>
      </w:pPr>
      <w:bookmarkStart w:id="463" w:name="_1wjtbr7" w:colFirst="0" w:colLast="0"/>
      <w:bookmarkStart w:id="464" w:name="_Ref88654609"/>
      <w:bookmarkEnd w:id="463"/>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64"/>
    </w:p>
    <w:p w14:paraId="0000037F" w14:textId="77777777" w:rsidR="00133358" w:rsidRPr="00E301A5" w:rsidRDefault="006B7EDE" w:rsidP="009007EB">
      <w:pPr>
        <w:pStyle w:val="Antrat1"/>
      </w:pPr>
      <w:bookmarkStart w:id="465" w:name="_Toc141972295"/>
      <w:r w:rsidRPr="00E301A5">
        <w:lastRenderedPageBreak/>
        <w:t>Pareiškimai ir garantijos</w:t>
      </w:r>
      <w:bookmarkEnd w:id="465"/>
    </w:p>
    <w:p w14:paraId="00000380" w14:textId="6DE9B3AE" w:rsidR="00133358" w:rsidRPr="00E301A5" w:rsidRDefault="006B7EDE" w:rsidP="00EB5EEB">
      <w:pPr>
        <w:widowControl w:val="0"/>
        <w:numPr>
          <w:ilvl w:val="1"/>
          <w:numId w:val="2"/>
        </w:numPr>
        <w:pBdr>
          <w:top w:val="nil"/>
          <w:left w:val="nil"/>
          <w:bottom w:val="nil"/>
          <w:right w:val="nil"/>
          <w:between w:val="nil"/>
        </w:pBdr>
        <w:spacing w:before="96" w:after="96"/>
      </w:pPr>
      <w:bookmarkStart w:id="466" w:name="_2vor4mt" w:colFirst="0" w:colLast="0"/>
      <w:bookmarkStart w:id="467" w:name="_Ref88654629"/>
      <w:bookmarkEnd w:id="466"/>
      <w:r w:rsidRPr="00E301A5">
        <w:t>Kiekviena iš Šalių pareiškia ir garantuoja kitai Šaliai, kad:</w:t>
      </w:r>
      <w:bookmarkEnd w:id="467"/>
    </w:p>
    <w:p w14:paraId="00000381" w14:textId="25D23A8A"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EB5EEB">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EB5EEB">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5EA18D69"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1330AC">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9007EB">
      <w:pPr>
        <w:pStyle w:val="Antrat1"/>
      </w:pPr>
      <w:bookmarkStart w:id="468" w:name="_Ref88656587"/>
      <w:bookmarkStart w:id="469" w:name="_Toc141972296"/>
      <w:r w:rsidRPr="00E301A5">
        <w:t>Bendrieji atsakomybės klausimai</w:t>
      </w:r>
      <w:bookmarkEnd w:id="468"/>
      <w:bookmarkEnd w:id="469"/>
    </w:p>
    <w:p w14:paraId="0000038D" w14:textId="77777777" w:rsidR="00133358" w:rsidRPr="00E301A5" w:rsidRDefault="006B7EDE" w:rsidP="00EB5EEB">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EB5EEB">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EB5EEB">
      <w:pPr>
        <w:widowControl w:val="0"/>
        <w:numPr>
          <w:ilvl w:val="1"/>
          <w:numId w:val="2"/>
        </w:numPr>
        <w:spacing w:before="96" w:after="96"/>
      </w:pPr>
      <w:r w:rsidRPr="00E301A5">
        <w:t xml:space="preserve">Tuo atveju, jei paaiškėja, kad kuris nors iš šioje Sutartyje pateiktų pareiškimų ar garantijų buvo iš esmės </w:t>
      </w:r>
      <w:r w:rsidRPr="00E301A5">
        <w:t>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EB5EEB">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EB5EEB">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EB5EEB">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EB5EEB">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EB5EEB">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9007EB">
      <w:pPr>
        <w:pStyle w:val="Antrat1"/>
      </w:pPr>
      <w:bookmarkStart w:id="470" w:name="_Toc141972297"/>
      <w:r w:rsidRPr="00E301A5">
        <w:t>Nenugalima jėga</w:t>
      </w:r>
      <w:bookmarkEnd w:id="470"/>
    </w:p>
    <w:p w14:paraId="00000396" w14:textId="77777777" w:rsidR="00133358" w:rsidRPr="00E301A5" w:rsidRDefault="006B7EDE" w:rsidP="00EB5EEB">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EB5EEB">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EB5EEB">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EB5EEB">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EB5EEB">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w:t>
      </w:r>
      <w:r w:rsidRPr="00E301A5">
        <w:lastRenderedPageBreak/>
        <w:t xml:space="preserve">prievoles kontrahentams. </w:t>
      </w:r>
    </w:p>
    <w:p w14:paraId="12054FF7" w14:textId="31E8D087" w:rsidR="00C221F3" w:rsidRPr="00E301A5" w:rsidRDefault="00C221F3" w:rsidP="009007EB">
      <w:pPr>
        <w:pStyle w:val="Antrat1"/>
      </w:pPr>
      <w:bookmarkStart w:id="471" w:name="_Toc141972298"/>
      <w:r w:rsidRPr="00E301A5">
        <w:t>Sutarties nuostatų negaliojimas</w:t>
      </w:r>
      <w:bookmarkEnd w:id="471"/>
    </w:p>
    <w:p w14:paraId="49A5BD87" w14:textId="7C26F73A" w:rsidR="00654A6D" w:rsidRPr="00E301A5" w:rsidRDefault="00654A6D" w:rsidP="00EB5EEB">
      <w:pPr>
        <w:widowControl w:val="0"/>
        <w:numPr>
          <w:ilvl w:val="1"/>
          <w:numId w:val="2"/>
        </w:numPr>
        <w:pBdr>
          <w:top w:val="nil"/>
          <w:left w:val="nil"/>
          <w:bottom w:val="nil"/>
          <w:right w:val="nil"/>
          <w:between w:val="nil"/>
        </w:pBdr>
        <w:spacing w:before="96" w:after="96"/>
      </w:pPr>
      <w:bookmarkStart w:id="472" w:name="_Ref93693524"/>
      <w:bookmarkStart w:id="473"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1330AC">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72"/>
    </w:p>
    <w:p w14:paraId="7B46B72F" w14:textId="3112181C" w:rsidR="00C221F3" w:rsidRPr="00E301A5" w:rsidRDefault="00C265C9" w:rsidP="00EB5EEB">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1330AC">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9007EB">
      <w:pPr>
        <w:pStyle w:val="Antrat1"/>
      </w:pPr>
      <w:bookmarkStart w:id="474" w:name="_Ref93879212"/>
      <w:bookmarkStart w:id="475" w:name="_Toc141972299"/>
      <w:r w:rsidRPr="00E301A5">
        <w:t>Sutarties pakeitimai</w:t>
      </w:r>
      <w:bookmarkEnd w:id="473"/>
      <w:bookmarkEnd w:id="474"/>
      <w:bookmarkEnd w:id="475"/>
    </w:p>
    <w:p w14:paraId="0000039C" w14:textId="525D41AB" w:rsidR="00133358" w:rsidRPr="00E301A5" w:rsidRDefault="006B7EDE" w:rsidP="3435B862">
      <w:pPr>
        <w:widowControl w:val="0"/>
        <w:numPr>
          <w:ilvl w:val="1"/>
          <w:numId w:val="2"/>
        </w:numPr>
        <w:pBdr>
          <w:top w:val="nil"/>
          <w:left w:val="nil"/>
          <w:bottom w:val="nil"/>
          <w:right w:val="nil"/>
          <w:between w:val="nil"/>
        </w:pBdr>
        <w:spacing w:before="96" w:after="96"/>
      </w:pPr>
      <w:r>
        <w:t>Sutartyje ir Įstatymuose aiškiai nurodytais atvejais Sutartis gali būti keičiama, Šalims sudarant Susitarimą pagal priede Nr. 1</w:t>
      </w:r>
      <w:r w:rsidR="000059AC">
        <w:t>5</w:t>
      </w:r>
      <w:r>
        <w:t xml:space="preserve"> pateiktą formą</w:t>
      </w:r>
      <w:r w:rsidR="00160E8E">
        <w:t xml:space="preserve">, išskyrus </w:t>
      </w:r>
      <w:r>
        <w:fldChar w:fldCharType="begin"/>
      </w:r>
      <w:r>
        <w:instrText xml:space="preserve"> REF _Ref86059497 \r \h </w:instrText>
      </w:r>
      <w:r>
        <w:fldChar w:fldCharType="separate"/>
      </w:r>
      <w:r w:rsidR="001330AC">
        <w:t>3.2.6</w:t>
      </w:r>
      <w:r>
        <w:fldChar w:fldCharType="end"/>
      </w:r>
      <w:r w:rsidR="001C157F">
        <w:t xml:space="preserve"> ir </w:t>
      </w:r>
      <w:r w:rsidR="001C157F">
        <w:fldChar w:fldCharType="begin"/>
      </w:r>
      <w:r w:rsidR="001C157F">
        <w:instrText xml:space="preserve"> REF _Ref164773905 \r \h </w:instrText>
      </w:r>
      <w:r w:rsidR="001C157F">
        <w:fldChar w:fldCharType="separate"/>
      </w:r>
      <w:r w:rsidR="001C157F">
        <w:t>3.5.8</w:t>
      </w:r>
      <w:r w:rsidR="001C157F">
        <w:fldChar w:fldCharType="end"/>
      </w:r>
      <w:r w:rsidR="00160E8E">
        <w:t xml:space="preserve"> punkte nurodyt</w:t>
      </w:r>
      <w:r w:rsidR="001C157F">
        <w:t>us</w:t>
      </w:r>
      <w:r w:rsidR="00160E8E">
        <w:t xml:space="preserve"> kitok</w:t>
      </w:r>
      <w:r w:rsidR="001C157F">
        <w:t>ius</w:t>
      </w:r>
      <w:r w:rsidR="00160E8E">
        <w:t xml:space="preserve"> Sutarties keitimo </w:t>
      </w:r>
      <w:r w:rsidR="00EF26CC">
        <w:t>būd</w:t>
      </w:r>
      <w:r w:rsidR="001C157F">
        <w:t>us</w:t>
      </w:r>
      <w:r w:rsidR="00EF26CC">
        <w:t xml:space="preserve"> (keičiant Subrangovų </w:t>
      </w:r>
      <w:r w:rsidR="001C157F">
        <w:t xml:space="preserve">arba Specialistų </w:t>
      </w:r>
      <w:r w:rsidR="00EF26CC">
        <w:t>sąraš</w:t>
      </w:r>
      <w:r w:rsidR="001C157F">
        <w:t>ą</w:t>
      </w:r>
      <w:r w:rsidR="00EF26CC">
        <w:t>)</w:t>
      </w:r>
      <w:r>
        <w:t>.</w:t>
      </w:r>
      <w:r w:rsidR="00AB7FB8">
        <w:t xml:space="preserve"> </w:t>
      </w:r>
      <w:r w:rsidR="00DA7330">
        <w:t xml:space="preserve">Tuo atveju, jeigu keičiamas Specialiųjų sąlygų turinys, </w:t>
      </w:r>
      <w:r w:rsidR="00E6465D">
        <w:t xml:space="preserve">kaskart </w:t>
      </w:r>
      <w:r w:rsidR="00E27178">
        <w:t xml:space="preserve">Užsakovas </w:t>
      </w:r>
      <w:r w:rsidR="001F3B3B">
        <w:t>turi</w:t>
      </w:r>
      <w:r w:rsidR="00E6465D">
        <w:t xml:space="preserve"> pareng</w:t>
      </w:r>
      <w:r w:rsidR="00E27178">
        <w:t>ti</w:t>
      </w:r>
      <w:r w:rsidR="00E6465D">
        <w:t xml:space="preserve"> nauj</w:t>
      </w:r>
      <w:r w:rsidR="001F3B3B">
        <w:t>ą</w:t>
      </w:r>
      <w:r w:rsidR="00E6465D">
        <w:t xml:space="preserve"> Specialiųjų sąlygų versij</w:t>
      </w:r>
      <w:r w:rsidR="001F3B3B">
        <w:t>ą</w:t>
      </w:r>
      <w:r w:rsidR="00E6465D">
        <w:t xml:space="preserve"> ir joje įrašyt</w:t>
      </w:r>
      <w:r w:rsidR="001F3B3B">
        <w:t>i</w:t>
      </w:r>
      <w:r w:rsidR="00E6465D">
        <w:t xml:space="preserve"> versijos eilės numer</w:t>
      </w:r>
      <w:r w:rsidR="001F3B3B">
        <w:t>į</w:t>
      </w:r>
      <w:r w:rsidR="00E6465D">
        <w:t xml:space="preserve"> bei įsigaliojimo dat</w:t>
      </w:r>
      <w:r w:rsidR="001F3B3B">
        <w:t>ą</w:t>
      </w:r>
      <w:r w:rsidR="00E6465D">
        <w:t>.</w:t>
      </w:r>
      <w:r w:rsidR="00281AAE">
        <w:t xml:space="preserve"> Specialiosiose sąlygose nurodytų duomenų apie Šalis</w:t>
      </w:r>
      <w:r w:rsidR="00B4759B">
        <w:t>,</w:t>
      </w:r>
      <w:r w:rsidR="00281AAE">
        <w:t xml:space="preserve"> trečiuosius asmenis, dalyvaujančius vykdant Darbus, </w:t>
      </w:r>
      <w:r w:rsidR="00193C1A" w:rsidRPr="00C84361">
        <w:t>bei</w:t>
      </w:r>
      <w:r w:rsidR="007F2699" w:rsidRPr="00C84361">
        <w:t xml:space="preserve"> </w:t>
      </w:r>
      <w:r w:rsidR="00281AAE" w:rsidRPr="00C84361">
        <w:t xml:space="preserve">apie Objektą </w:t>
      </w:r>
      <w:r w:rsidR="007F2699" w:rsidRPr="00C84361">
        <w:t>pa</w:t>
      </w:r>
      <w:r w:rsidR="00EC6503" w:rsidRPr="00C84361">
        <w:t>si</w:t>
      </w:r>
      <w:r w:rsidR="007F2699" w:rsidRPr="00C84361">
        <w:t>keitimas nelaikomas Sutarties pakeitimu</w:t>
      </w:r>
      <w:r w:rsidR="00965CCE" w:rsidRPr="00C84361">
        <w:t xml:space="preserve"> (išskyrus </w:t>
      </w:r>
      <w:r w:rsidR="0003624D" w:rsidRPr="00C84361">
        <w:t>Rangovo, jungtinės veiklos partnerio ar Subjekto, kurio pajėgumais remiasi Rangovas, pakeitimą kitu asmeniu)</w:t>
      </w:r>
      <w:r w:rsidR="007F2699" w:rsidRPr="00C84361">
        <w:t xml:space="preserve"> ir</w:t>
      </w:r>
      <w:r w:rsidR="007F2699">
        <w:t xml:space="preserve"> Užsakovas </w:t>
      </w:r>
      <w:r w:rsidR="00CE728F">
        <w:t>turi</w:t>
      </w:r>
      <w:r w:rsidR="007F2699">
        <w:t xml:space="preserve"> pakeisti tuos duomenis vienašališkai, pateikdamas Rangovui naują Specialiųjų sąlygų versiją.</w:t>
      </w:r>
      <w:r w:rsidR="00E6465D">
        <w:t xml:space="preserve"> </w:t>
      </w:r>
      <w:r w:rsidR="00AB7FB8">
        <w:t>Bet kuriuo atveju Sutarties pakeitimu negali būti iš esmės keičiama Sutartis.</w:t>
      </w:r>
    </w:p>
    <w:p w14:paraId="60902E3B" w14:textId="5E96B3D0"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Šalys turi teisę sudaryti Susitarimus su sąlyga, kad nepažeidžiamos VPĮ 89 straipsnyje ir PĮ 97 straipsnyje nurodytos </w:t>
      </w:r>
      <w:r w:rsidR="000059AC">
        <w:t>sąlygos</w:t>
      </w:r>
      <w:r w:rsidRPr="00E301A5">
        <w:t>.</w:t>
      </w:r>
    </w:p>
    <w:p w14:paraId="164A6F4B" w14:textId="445803EB" w:rsidR="002B11C2" w:rsidRPr="00E301A5" w:rsidRDefault="002B11C2" w:rsidP="00EB5EEB">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r w:rsidR="00454A97">
        <w:t xml:space="preserve"> </w:t>
      </w:r>
    </w:p>
    <w:p w14:paraId="0000039D" w14:textId="09598AE1" w:rsidR="00133358" w:rsidRPr="00E301A5" w:rsidRDefault="006B7EDE" w:rsidP="00EB5EEB">
      <w:pPr>
        <w:widowControl w:val="0"/>
        <w:numPr>
          <w:ilvl w:val="1"/>
          <w:numId w:val="2"/>
        </w:numPr>
        <w:pBdr>
          <w:top w:val="nil"/>
          <w:left w:val="nil"/>
          <w:bottom w:val="nil"/>
          <w:right w:val="nil"/>
          <w:between w:val="nil"/>
        </w:pBdr>
        <w:spacing w:before="96" w:after="96"/>
      </w:pPr>
      <w:bookmarkStart w:id="476"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76"/>
    </w:p>
    <w:p w14:paraId="0000039E" w14:textId="61AA090E" w:rsidR="00133358" w:rsidRPr="00E301A5" w:rsidRDefault="006B7EDE" w:rsidP="00EB5EEB">
      <w:pPr>
        <w:widowControl w:val="0"/>
        <w:numPr>
          <w:ilvl w:val="2"/>
          <w:numId w:val="2"/>
        </w:numPr>
        <w:pBdr>
          <w:top w:val="nil"/>
          <w:left w:val="nil"/>
          <w:bottom w:val="nil"/>
          <w:right w:val="nil"/>
          <w:between w:val="nil"/>
        </w:pBdr>
        <w:spacing w:before="96" w:after="96"/>
      </w:pPr>
      <w:bookmarkStart w:id="477" w:name="_p49hy1" w:colFirst="0" w:colLast="0"/>
      <w:bookmarkEnd w:id="477"/>
      <w:r w:rsidRPr="00E301A5">
        <w:tab/>
      </w:r>
      <w:bookmarkStart w:id="478"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78"/>
    </w:p>
    <w:p w14:paraId="0000039F" w14:textId="5045D06B"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 xml:space="preserve">paspartinimo </w:t>
      </w:r>
      <w:r w:rsidRPr="00E301A5">
        <w:t xml:space="preserve">priemonių, kurios </w:t>
      </w:r>
      <w:r w:rsidR="00D52E49">
        <w:t>lemia</w:t>
      </w:r>
      <w:r w:rsidR="00D52E49" w:rsidRPr="00E301A5">
        <w:t xml:space="preserve"> </w:t>
      </w:r>
      <w:r w:rsidRPr="00E301A5">
        <w:t>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7403B233" w:rsidR="00133358" w:rsidRPr="00E301A5" w:rsidRDefault="006B7EDE" w:rsidP="00EB5EEB">
      <w:pPr>
        <w:widowControl w:val="0"/>
        <w:numPr>
          <w:ilvl w:val="2"/>
          <w:numId w:val="2"/>
        </w:numPr>
        <w:pBdr>
          <w:top w:val="nil"/>
          <w:left w:val="nil"/>
          <w:bottom w:val="nil"/>
          <w:right w:val="nil"/>
          <w:between w:val="nil"/>
        </w:pBdr>
        <w:spacing w:before="96" w:after="96"/>
      </w:pPr>
      <w:r w:rsidRPr="00E301A5">
        <w:tab/>
        <w:t>ne rečiau nei kas mėnesį raštu pateikti Užsakovui informaciją, kaip realiai konkrečios aplinkybės</w:t>
      </w:r>
      <w:r w:rsidR="00383FA7">
        <w:t xml:space="preserve"> daro</w:t>
      </w:r>
      <w:r w:rsidRPr="00E301A5">
        <w:t xml:space="preserve"> įtak</w:t>
      </w:r>
      <w:r w:rsidR="00383FA7">
        <w:t>ą</w:t>
      </w:r>
      <w:r w:rsidRPr="00E301A5">
        <w:t xml:space="preserve"> </w:t>
      </w:r>
      <w:r w:rsidR="00B4680E" w:rsidRPr="00E301A5">
        <w:t xml:space="preserve">Darbų </w:t>
      </w:r>
      <w:r w:rsidR="00F93F75" w:rsidRPr="00E301A5">
        <w:t>vykdym</w:t>
      </w:r>
      <w:r w:rsidR="00383FA7">
        <w:t>ui</w:t>
      </w:r>
      <w:r w:rsidR="00742250" w:rsidRPr="00E301A5">
        <w:t xml:space="preserve"> </w:t>
      </w:r>
      <w:r w:rsidRPr="00E301A5">
        <w:t xml:space="preserve">ir </w:t>
      </w:r>
      <w:r w:rsidR="00B4680E" w:rsidRPr="00E301A5">
        <w:t xml:space="preserve">Darbų </w:t>
      </w:r>
      <w:r w:rsidRPr="00E301A5">
        <w:t>termin</w:t>
      </w:r>
      <w:r w:rsidR="00383FA7">
        <w:t>am</w:t>
      </w:r>
      <w:r w:rsidRPr="00E301A5">
        <w:t>s arba Rangovo Išlaid</w:t>
      </w:r>
      <w:r w:rsidR="00383FA7">
        <w:t>om</w:t>
      </w:r>
      <w:r w:rsidRPr="00E301A5">
        <w:t>s</w:t>
      </w:r>
      <w:r w:rsidR="008761BD" w:rsidRPr="00E301A5">
        <w:t xml:space="preserve"> ir </w:t>
      </w:r>
      <w:r w:rsidR="008121FA" w:rsidRPr="00E301A5">
        <w:t xml:space="preserve">(ar) </w:t>
      </w:r>
      <w:r w:rsidR="008761BD" w:rsidRPr="00E301A5">
        <w:t>Sutarties kain</w:t>
      </w:r>
      <w:r w:rsidR="00383FA7">
        <w:t>ai</w:t>
      </w:r>
      <w:r w:rsidRPr="00E301A5">
        <w:t>;</w:t>
      </w:r>
    </w:p>
    <w:p w14:paraId="000003A1" w14:textId="2A0E0C4A" w:rsidR="00133358" w:rsidRPr="00E301A5" w:rsidRDefault="006B7EDE" w:rsidP="00EB5EEB">
      <w:pPr>
        <w:widowControl w:val="0"/>
        <w:numPr>
          <w:ilvl w:val="2"/>
          <w:numId w:val="2"/>
        </w:numPr>
        <w:pBdr>
          <w:top w:val="nil"/>
          <w:left w:val="nil"/>
          <w:bottom w:val="nil"/>
          <w:right w:val="nil"/>
          <w:between w:val="nil"/>
        </w:pBdr>
        <w:spacing w:before="96" w:after="96"/>
      </w:pPr>
      <w:bookmarkStart w:id="479" w:name="_393x0lu" w:colFirst="0" w:colLast="0"/>
      <w:bookmarkEnd w:id="479"/>
      <w:r w:rsidRPr="00E301A5">
        <w:tab/>
      </w:r>
      <w:bookmarkStart w:id="480"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80"/>
    </w:p>
    <w:p w14:paraId="000003A2" w14:textId="7FAD9EBC" w:rsidR="00133358" w:rsidRPr="00E301A5" w:rsidRDefault="006B7EDE" w:rsidP="00EB5EEB">
      <w:pPr>
        <w:widowControl w:val="0"/>
        <w:numPr>
          <w:ilvl w:val="1"/>
          <w:numId w:val="2"/>
        </w:numPr>
        <w:pBdr>
          <w:top w:val="nil"/>
          <w:left w:val="nil"/>
          <w:bottom w:val="nil"/>
          <w:right w:val="nil"/>
          <w:between w:val="nil"/>
        </w:pBdr>
        <w:spacing w:before="96" w:after="96"/>
      </w:pPr>
      <w:bookmarkStart w:id="481" w:name="_1o97atn" w:colFirst="0" w:colLast="0"/>
      <w:bookmarkStart w:id="482" w:name="_Ref88654692"/>
      <w:bookmarkEnd w:id="481"/>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1330AC">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82"/>
    </w:p>
    <w:bookmarkStart w:id="483" w:name="_Ref89037765"/>
    <w:p w14:paraId="000003A3" w14:textId="01A3C8C3" w:rsidR="00133358" w:rsidRPr="00E301A5" w:rsidRDefault="001B2D68" w:rsidP="00EB5EEB">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1330AC">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1330AC">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1330AC" w:rsidRPr="00EB53C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1330AC">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1330AC">
        <w:t>25.5</w:t>
      </w:r>
      <w:r w:rsidR="00816B49" w:rsidRPr="00E301A5">
        <w:fldChar w:fldCharType="end"/>
      </w:r>
      <w:r w:rsidR="00816B49" w:rsidRPr="00E301A5">
        <w:t xml:space="preserve"> </w:t>
      </w:r>
      <w:r w:rsidR="006B7EDE" w:rsidRPr="00E301A5">
        <w:t>punktą ir, jeigu reikalinga, Šalys privalo patikslinti Susitarimą.</w:t>
      </w:r>
      <w:bookmarkEnd w:id="483"/>
    </w:p>
    <w:p w14:paraId="000003A4" w14:textId="1F6D8FA9" w:rsidR="00133358" w:rsidRPr="00E301A5" w:rsidRDefault="006B7EDE" w:rsidP="00EB5EEB">
      <w:pPr>
        <w:widowControl w:val="0"/>
        <w:numPr>
          <w:ilvl w:val="1"/>
          <w:numId w:val="2"/>
        </w:numPr>
        <w:pBdr>
          <w:top w:val="nil"/>
          <w:left w:val="nil"/>
          <w:bottom w:val="nil"/>
          <w:right w:val="nil"/>
          <w:between w:val="nil"/>
        </w:pBdr>
        <w:spacing w:before="96" w:after="96"/>
      </w:pPr>
      <w:bookmarkStart w:id="484"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1330AC">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84"/>
      <w:r w:rsidRPr="00E301A5">
        <w:t xml:space="preserve"> </w:t>
      </w:r>
    </w:p>
    <w:p w14:paraId="000003A8" w14:textId="02CE625C" w:rsidR="00133358" w:rsidRPr="00E301A5" w:rsidRDefault="006B7EDE" w:rsidP="00EB5EEB">
      <w:pPr>
        <w:widowControl w:val="0"/>
        <w:numPr>
          <w:ilvl w:val="1"/>
          <w:numId w:val="2"/>
        </w:numPr>
        <w:pBdr>
          <w:top w:val="nil"/>
          <w:left w:val="nil"/>
          <w:bottom w:val="nil"/>
          <w:right w:val="nil"/>
          <w:between w:val="nil"/>
        </w:pBdr>
        <w:spacing w:before="96" w:after="96"/>
      </w:pPr>
      <w:bookmarkStart w:id="485"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w:t>
      </w:r>
      <w:r w:rsidR="002661D9">
        <w:t xml:space="preserve"> (t. y., įspėjimo pateikimo kitai Šaliai)</w:t>
      </w:r>
      <w:r w:rsidR="00754094">
        <w:t xml:space="preserve"> pagal</w:t>
      </w:r>
      <w:r w:rsidRPr="00E301A5">
        <w:t xml:space="preserve"> </w:t>
      </w:r>
      <w:r w:rsidR="001439D7" w:rsidRPr="00E301A5">
        <w:fldChar w:fldCharType="begin"/>
      </w:r>
      <w:r w:rsidR="001439D7" w:rsidRPr="00E301A5">
        <w:instrText xml:space="preserve"> REF _Ref93693710 \r \h  \* MERGEFORMAT </w:instrText>
      </w:r>
      <w:r w:rsidR="001439D7" w:rsidRPr="00E301A5">
        <w:fldChar w:fldCharType="separate"/>
      </w:r>
      <w:r w:rsidR="001330AC">
        <w:t>25.4</w:t>
      </w:r>
      <w:r w:rsidR="001439D7" w:rsidRPr="00E301A5">
        <w:fldChar w:fldCharType="end"/>
      </w:r>
      <w:r w:rsidR="001439D7" w:rsidRPr="00E301A5">
        <w:t xml:space="preserve"> punkt</w:t>
      </w:r>
      <w:r w:rsidR="00754094">
        <w:t>ą šiame punkte</w:t>
      </w:r>
      <w:r w:rsidR="001439D7" w:rsidRPr="00E301A5">
        <w:t xml:space="preserve"> nurodytais atvejais arba per 15 darbo dienų nuo Susitarimo inicijavimo</w:t>
      </w:r>
      <w:r w:rsidR="002661D9">
        <w:t xml:space="preserve"> (t. y., pranešimo pateikimo kitai Šaliai)</w:t>
      </w:r>
      <w:r w:rsidR="001439D7" w:rsidRPr="00E301A5">
        <w:t xml:space="preserve"> </w:t>
      </w:r>
      <w:r w:rsidR="001439D7" w:rsidRPr="00E301A5">
        <w:fldChar w:fldCharType="begin"/>
      </w:r>
      <w:r w:rsidR="001439D7" w:rsidRPr="00E301A5">
        <w:instrText xml:space="preserve"> REF _Ref93694703 \r \h  \* MERGEFORMAT </w:instrText>
      </w:r>
      <w:r w:rsidR="001439D7" w:rsidRPr="00E301A5">
        <w:fldChar w:fldCharType="separate"/>
      </w:r>
      <w:r w:rsidR="001330AC">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85"/>
    </w:p>
    <w:p w14:paraId="000003A9" w14:textId="1BEFB596" w:rsidR="00133358" w:rsidRPr="00E301A5" w:rsidRDefault="006B7EDE" w:rsidP="00EB5EEB">
      <w:pPr>
        <w:widowControl w:val="0"/>
        <w:numPr>
          <w:ilvl w:val="1"/>
          <w:numId w:val="2"/>
        </w:numPr>
        <w:pBdr>
          <w:top w:val="nil"/>
          <w:left w:val="nil"/>
          <w:bottom w:val="nil"/>
          <w:right w:val="nil"/>
          <w:between w:val="nil"/>
        </w:pBdr>
        <w:spacing w:before="96" w:after="96"/>
      </w:pPr>
      <w:bookmarkStart w:id="486" w:name="_Ref140164452"/>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00EF6B62">
        <w:t xml:space="preserve"> </w:t>
      </w:r>
      <w:r w:rsidR="00EF6B62" w:rsidRPr="009967A1">
        <w:t xml:space="preserve">(įskaitant dėl Sutarties kainos padidinimo pagal </w:t>
      </w:r>
      <w:r w:rsidR="00EF6B62" w:rsidRPr="009967A1">
        <w:fldChar w:fldCharType="begin"/>
      </w:r>
      <w:r w:rsidR="00EF6B62" w:rsidRPr="009967A1">
        <w:instrText xml:space="preserve"> REF _Ref88646839 \r \h  \* MERGEFORMAT </w:instrText>
      </w:r>
      <w:r w:rsidR="00EF6B62" w:rsidRPr="009967A1">
        <w:fldChar w:fldCharType="separate"/>
      </w:r>
      <w:r w:rsidR="001330AC">
        <w:t>15.5</w:t>
      </w:r>
      <w:r w:rsidR="00EF6B62" w:rsidRPr="009967A1">
        <w:fldChar w:fldCharType="end"/>
      </w:r>
      <w:r w:rsidR="00EF6B62" w:rsidRPr="009967A1">
        <w:t xml:space="preserve">, </w:t>
      </w:r>
      <w:r w:rsidR="00EF6B62" w:rsidRPr="009967A1">
        <w:fldChar w:fldCharType="begin"/>
      </w:r>
      <w:r w:rsidR="00EF6B62" w:rsidRPr="009967A1">
        <w:instrText xml:space="preserve"> REF _Ref88646768 \r \h  \* MERGEFORMAT </w:instrText>
      </w:r>
      <w:r w:rsidR="00EF6B62" w:rsidRPr="009967A1">
        <w:fldChar w:fldCharType="separate"/>
      </w:r>
      <w:r w:rsidR="001330AC">
        <w:t>15.8</w:t>
      </w:r>
      <w:r w:rsidR="00EF6B62" w:rsidRPr="009967A1">
        <w:fldChar w:fldCharType="end"/>
      </w:r>
      <w:r w:rsidR="00EF6B62" w:rsidRPr="009967A1">
        <w:t xml:space="preserve">, </w:t>
      </w:r>
      <w:r w:rsidR="00EF6B62" w:rsidRPr="009967A1">
        <w:fldChar w:fldCharType="begin"/>
      </w:r>
      <w:r w:rsidR="00EF6B62" w:rsidRPr="009967A1">
        <w:instrText xml:space="preserve"> REF _Ref90407372 \r \h  \* MERGEFORMAT </w:instrText>
      </w:r>
      <w:r w:rsidR="00EF6B62" w:rsidRPr="009967A1">
        <w:fldChar w:fldCharType="separate"/>
      </w:r>
      <w:r w:rsidR="001330AC">
        <w:t>15.10</w:t>
      </w:r>
      <w:r w:rsidR="00EF6B62" w:rsidRPr="009967A1">
        <w:fldChar w:fldCharType="end"/>
      </w:r>
      <w:r w:rsidR="00EF6B62" w:rsidRPr="009967A1">
        <w:t xml:space="preserve"> arba </w:t>
      </w:r>
      <w:r w:rsidR="00EF6B62" w:rsidRPr="009967A1">
        <w:fldChar w:fldCharType="begin"/>
      </w:r>
      <w:r w:rsidR="00EF6B62" w:rsidRPr="009967A1">
        <w:instrText xml:space="preserve"> REF _Ref88646877 \r \h  \* MERGEFORMAT </w:instrText>
      </w:r>
      <w:r w:rsidR="00EF6B62" w:rsidRPr="009967A1">
        <w:fldChar w:fldCharType="separate"/>
      </w:r>
      <w:r w:rsidR="001330AC">
        <w:t>15.11</w:t>
      </w:r>
      <w:r w:rsidR="00EF6B62" w:rsidRPr="009967A1">
        <w:fldChar w:fldCharType="end"/>
      </w:r>
      <w:r w:rsidR="00EF6B62" w:rsidRPr="009967A1">
        <w:t xml:space="preserve"> punktą)</w:t>
      </w:r>
      <w:r w:rsidRPr="009967A1">
        <w:t>,</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1330AC">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1330AC">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1330AC" w:rsidRPr="00E301A5">
        <w:t>Darbų vykdymo sustabdymas</w:t>
      </w:r>
      <w:r w:rsidR="00F84D27" w:rsidRPr="00E301A5">
        <w:fldChar w:fldCharType="end"/>
      </w:r>
      <w:r w:rsidR="00F84D27" w:rsidRPr="00E301A5">
        <w:t>)</w:t>
      </w:r>
      <w:r w:rsidR="0034495C" w:rsidRPr="00E301A5">
        <w:t>.</w:t>
      </w:r>
      <w:bookmarkEnd w:id="486"/>
    </w:p>
    <w:p w14:paraId="000003AA" w14:textId="04F3FDF1" w:rsidR="00133358" w:rsidRPr="00E301A5" w:rsidRDefault="006B7EDE" w:rsidP="00EB5EEB">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07AFAE7C" w:rsidR="00133358" w:rsidRPr="00E301A5" w:rsidRDefault="006B7EDE" w:rsidP="00EB5EEB">
      <w:pPr>
        <w:widowControl w:val="0"/>
        <w:numPr>
          <w:ilvl w:val="1"/>
          <w:numId w:val="2"/>
        </w:numPr>
        <w:pBdr>
          <w:top w:val="nil"/>
          <w:left w:val="nil"/>
          <w:bottom w:val="nil"/>
          <w:right w:val="nil"/>
          <w:between w:val="nil"/>
        </w:pBdr>
        <w:spacing w:before="96" w:after="96"/>
      </w:pPr>
      <w:r>
        <w:t xml:space="preserve">Susitarimai įsigalioja nuo jų sudarymo. Susitarime Šalys </w:t>
      </w:r>
      <w:r>
        <w:lastRenderedPageBreak/>
        <w:t>gali numatyti, kad jis taikomas Šalių santykiams, atsiradusiems iki Susitarimo sudarymo.</w:t>
      </w:r>
      <w:r w:rsidR="005C55AE">
        <w:t xml:space="preserve"> Susitarimą</w:t>
      </w:r>
      <w:r w:rsidR="00B5466D">
        <w:t>, taip pat pakeistąjį Subrangovų arba Specialistų sąrašą</w:t>
      </w:r>
      <w:r w:rsidR="005C55AE">
        <w:t xml:space="preserve"> Užsakovas privalo paviešinti </w:t>
      </w:r>
      <w:r w:rsidR="006E7D76">
        <w:t xml:space="preserve">VPĮ 33 </w:t>
      </w:r>
      <w:r w:rsidR="00741AD9">
        <w:t xml:space="preserve">ir 86 </w:t>
      </w:r>
      <w:r w:rsidR="006E7D76">
        <w:t>straipsn</w:t>
      </w:r>
      <w:r w:rsidR="00741AD9">
        <w:t xml:space="preserve">iuose </w:t>
      </w:r>
      <w:r w:rsidR="006E7D76">
        <w:t>ar PĮ 46</w:t>
      </w:r>
      <w:r w:rsidR="00F70B56">
        <w:t xml:space="preserve"> ir 94</w:t>
      </w:r>
      <w:r w:rsidR="006E7D76">
        <w:t xml:space="preserve"> straipsn</w:t>
      </w:r>
      <w:r w:rsidR="00F70B56">
        <w:t>iuos</w:t>
      </w:r>
      <w:r w:rsidR="006E7D76">
        <w:t>e nustatyta tvarka.</w:t>
      </w:r>
    </w:p>
    <w:p w14:paraId="000003AC" w14:textId="6F547EBF" w:rsidR="00133358" w:rsidRPr="00E301A5" w:rsidRDefault="006B7EDE" w:rsidP="009007EB">
      <w:pPr>
        <w:pStyle w:val="Antrat1"/>
      </w:pPr>
      <w:bookmarkStart w:id="487" w:name="_Ref88655540"/>
      <w:bookmarkStart w:id="488" w:name="_Toc141972300"/>
      <w:r w:rsidRPr="00E301A5">
        <w:t>Sutarties nutraukimas</w:t>
      </w:r>
      <w:bookmarkEnd w:id="487"/>
      <w:bookmarkEnd w:id="488"/>
    </w:p>
    <w:p w14:paraId="000003AD" w14:textId="705E195F" w:rsidR="00133358" w:rsidRPr="00E301A5" w:rsidRDefault="006B7EDE" w:rsidP="00EB5EEB">
      <w:pPr>
        <w:pStyle w:val="Antrat2"/>
        <w:widowControl w:val="0"/>
        <w:spacing w:line="259" w:lineRule="auto"/>
        <w:rPr>
          <w:color w:val="auto"/>
        </w:rPr>
      </w:pPr>
      <w:bookmarkStart w:id="489" w:name="_Ref88488501"/>
      <w:bookmarkStart w:id="490" w:name="_Toc141972301"/>
      <w:r w:rsidRPr="00E301A5">
        <w:rPr>
          <w:color w:val="auto"/>
        </w:rPr>
        <w:t>Pretenzijos dėl Sutarties pažeidimų</w:t>
      </w:r>
      <w:bookmarkEnd w:id="489"/>
      <w:bookmarkEnd w:id="490"/>
    </w:p>
    <w:p w14:paraId="000003AE" w14:textId="064D3408" w:rsidR="00133358" w:rsidRPr="00E301A5" w:rsidRDefault="00D96720" w:rsidP="00EB5EEB">
      <w:pPr>
        <w:widowControl w:val="0"/>
        <w:numPr>
          <w:ilvl w:val="2"/>
          <w:numId w:val="2"/>
        </w:numPr>
        <w:pBdr>
          <w:top w:val="nil"/>
          <w:left w:val="nil"/>
          <w:bottom w:val="nil"/>
          <w:right w:val="nil"/>
          <w:between w:val="nil"/>
        </w:pBdr>
        <w:spacing w:before="96" w:after="96"/>
      </w:pPr>
      <w:bookmarkStart w:id="491"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91"/>
    </w:p>
    <w:p w14:paraId="000003AF" w14:textId="319775EE" w:rsidR="00133358" w:rsidRPr="00E301A5" w:rsidRDefault="0070556B" w:rsidP="00EB5EEB">
      <w:pPr>
        <w:widowControl w:val="0"/>
        <w:numPr>
          <w:ilvl w:val="2"/>
          <w:numId w:val="2"/>
        </w:numPr>
        <w:pBdr>
          <w:top w:val="nil"/>
          <w:left w:val="nil"/>
          <w:bottom w:val="nil"/>
          <w:right w:val="nil"/>
          <w:between w:val="nil"/>
        </w:pBdr>
        <w:spacing w:before="96" w:after="96"/>
      </w:pPr>
      <w:bookmarkStart w:id="492"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w:t>
      </w:r>
      <w:r w:rsidR="00986247">
        <w:t xml:space="preserve">pažeidimams ištaisyti </w:t>
      </w:r>
      <w:r w:rsidR="006B7EDE" w:rsidRPr="00E301A5">
        <w:t xml:space="preserve">pakeičia terminą, nurodytą pretenzijoje, tik jeigu </w:t>
      </w:r>
      <w:r w:rsidRPr="00E301A5">
        <w:t xml:space="preserve">kita </w:t>
      </w:r>
      <w:r w:rsidR="00340691" w:rsidRPr="00E301A5">
        <w:t>Š</w:t>
      </w:r>
      <w:r w:rsidRPr="00E301A5">
        <w:t xml:space="preserve">alis </w:t>
      </w:r>
      <w:r w:rsidR="006B7EDE" w:rsidRPr="00E301A5">
        <w:t>jį patvirtina.</w:t>
      </w:r>
      <w:bookmarkEnd w:id="492"/>
    </w:p>
    <w:p w14:paraId="000003B0" w14:textId="77777777" w:rsidR="00133358" w:rsidRPr="00E301A5" w:rsidRDefault="006B7EDE" w:rsidP="00EB5EEB">
      <w:pPr>
        <w:pStyle w:val="Antrat2"/>
        <w:widowControl w:val="0"/>
        <w:spacing w:line="259" w:lineRule="auto"/>
        <w:rPr>
          <w:color w:val="auto"/>
        </w:rPr>
      </w:pPr>
      <w:bookmarkStart w:id="493" w:name="_Toc141972302"/>
      <w:r w:rsidRPr="00E301A5">
        <w:rPr>
          <w:color w:val="auto"/>
        </w:rPr>
        <w:t>Sutarties nutraukimas Užsakovo iniciatyva</w:t>
      </w:r>
      <w:bookmarkEnd w:id="493"/>
    </w:p>
    <w:p w14:paraId="000003B1" w14:textId="3219E147" w:rsidR="00133358" w:rsidRPr="00E301A5" w:rsidRDefault="006B7EDE" w:rsidP="00EB5EEB">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EB5EEB">
      <w:pPr>
        <w:widowControl w:val="0"/>
        <w:numPr>
          <w:ilvl w:val="3"/>
          <w:numId w:val="2"/>
        </w:numPr>
        <w:pBdr>
          <w:top w:val="nil"/>
          <w:left w:val="nil"/>
          <w:bottom w:val="nil"/>
          <w:right w:val="nil"/>
          <w:between w:val="nil"/>
        </w:pBdr>
        <w:spacing w:before="96" w:after="96"/>
      </w:pPr>
      <w:bookmarkStart w:id="494" w:name="_3mj2wkv" w:colFirst="0" w:colLast="0"/>
      <w:bookmarkStart w:id="495" w:name="_Ref88654785"/>
      <w:bookmarkEnd w:id="494"/>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95"/>
      <w:r w:rsidRPr="00E301A5">
        <w:t xml:space="preserve"> </w:t>
      </w:r>
    </w:p>
    <w:p w14:paraId="000003B3" w14:textId="37851740" w:rsidR="00133358" w:rsidRPr="00E301A5" w:rsidRDefault="006B7EDE" w:rsidP="00EB5EEB">
      <w:pPr>
        <w:widowControl w:val="0"/>
        <w:numPr>
          <w:ilvl w:val="3"/>
          <w:numId w:val="2"/>
        </w:numPr>
        <w:pBdr>
          <w:top w:val="nil"/>
          <w:left w:val="nil"/>
          <w:bottom w:val="nil"/>
          <w:right w:val="nil"/>
          <w:between w:val="nil"/>
        </w:pBdr>
        <w:spacing w:before="96" w:after="96"/>
      </w:pPr>
      <w:bookmarkStart w:id="496" w:name="_21od6so" w:colFirst="0" w:colLast="0"/>
      <w:bookmarkEnd w:id="496"/>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EB5EEB">
      <w:pPr>
        <w:widowControl w:val="0"/>
        <w:numPr>
          <w:ilvl w:val="3"/>
          <w:numId w:val="2"/>
        </w:numPr>
        <w:pBdr>
          <w:top w:val="nil"/>
          <w:left w:val="nil"/>
          <w:bottom w:val="nil"/>
          <w:right w:val="nil"/>
          <w:between w:val="nil"/>
        </w:pBdr>
        <w:spacing w:before="96" w:after="96"/>
      </w:pPr>
      <w:bookmarkStart w:id="497" w:name="_gtnh0h" w:colFirst="0" w:colLast="0"/>
      <w:bookmarkStart w:id="498" w:name="_Ref88653519"/>
      <w:bookmarkEnd w:id="497"/>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98"/>
    </w:p>
    <w:p w14:paraId="000003B5" w14:textId="658CBB43" w:rsidR="00133358" w:rsidRPr="00E301A5" w:rsidRDefault="006B7EDE" w:rsidP="00EB5EEB">
      <w:pPr>
        <w:widowControl w:val="0"/>
        <w:numPr>
          <w:ilvl w:val="3"/>
          <w:numId w:val="2"/>
        </w:numPr>
        <w:pBdr>
          <w:top w:val="nil"/>
          <w:left w:val="nil"/>
          <w:bottom w:val="nil"/>
          <w:right w:val="nil"/>
          <w:between w:val="nil"/>
        </w:pBdr>
        <w:spacing w:before="96" w:after="96"/>
      </w:pPr>
      <w:bookmarkStart w:id="499" w:name="_30tazoa" w:colFirst="0" w:colLast="0"/>
      <w:bookmarkStart w:id="500" w:name="_Ref93696121"/>
      <w:bookmarkEnd w:id="499"/>
      <w:r w:rsidRPr="00E301A5">
        <w:t>nepasiekia minimalių ekonominio naudingumo kriterijų reikšmių ir parametrų</w:t>
      </w:r>
      <w:r w:rsidR="00CA7975" w:rsidRPr="00E301A5">
        <w:t xml:space="preserve"> ir, gavęs Užsakovo pretenziją, neištaiso pažeidimų</w:t>
      </w:r>
      <w:r w:rsidRPr="00E301A5">
        <w:t>;</w:t>
      </w:r>
      <w:bookmarkEnd w:id="500"/>
    </w:p>
    <w:p w14:paraId="000003B6" w14:textId="03368DA1" w:rsidR="00133358" w:rsidRPr="00E301A5" w:rsidRDefault="006B7EDE" w:rsidP="00EB5EEB">
      <w:pPr>
        <w:widowControl w:val="0"/>
        <w:numPr>
          <w:ilvl w:val="3"/>
          <w:numId w:val="2"/>
        </w:numPr>
        <w:pBdr>
          <w:top w:val="nil"/>
          <w:left w:val="nil"/>
          <w:bottom w:val="nil"/>
          <w:right w:val="nil"/>
          <w:between w:val="nil"/>
        </w:pBdr>
        <w:spacing w:before="96" w:after="96"/>
      </w:pPr>
      <w:bookmarkStart w:id="501" w:name="_1fyl9w3" w:colFirst="0" w:colLast="0"/>
      <w:bookmarkStart w:id="502" w:name="_Ref88654800"/>
      <w:bookmarkEnd w:id="501"/>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502"/>
    </w:p>
    <w:p w14:paraId="18719E22" w14:textId="7F562143" w:rsidR="004D709F" w:rsidRPr="00E301A5" w:rsidRDefault="004D709F" w:rsidP="00EB5EEB">
      <w:pPr>
        <w:widowControl w:val="0"/>
        <w:numPr>
          <w:ilvl w:val="3"/>
          <w:numId w:val="2"/>
        </w:numPr>
        <w:pBdr>
          <w:top w:val="nil"/>
          <w:left w:val="nil"/>
          <w:bottom w:val="nil"/>
          <w:right w:val="nil"/>
          <w:between w:val="nil"/>
        </w:pBdr>
        <w:spacing w:before="96" w:after="96"/>
      </w:pPr>
      <w:bookmarkStart w:id="503" w:name="_3zy8sjw" w:colFirst="0" w:colLast="0"/>
      <w:bookmarkStart w:id="504" w:name="_Ref93695543"/>
      <w:bookmarkEnd w:id="503"/>
      <w:r w:rsidRPr="00E301A5">
        <w:t>padaro kitą Sutarties pažeidimą, kuris atitinka esminio Sutarties pažeidimo požymius, nurodytus Lietuvos Respublikos civiliniame kodekse, ir, gavęs Užsakovo pretenziją, neištaiso pažeidimo;</w:t>
      </w:r>
      <w:bookmarkEnd w:id="504"/>
    </w:p>
    <w:p w14:paraId="000003B9" w14:textId="1339601E" w:rsidR="00133358" w:rsidRPr="00E301A5" w:rsidRDefault="006B7EDE" w:rsidP="00EB5EEB">
      <w:pPr>
        <w:widowControl w:val="0"/>
        <w:numPr>
          <w:ilvl w:val="3"/>
          <w:numId w:val="2"/>
        </w:numPr>
        <w:pBdr>
          <w:top w:val="nil"/>
          <w:left w:val="nil"/>
          <w:bottom w:val="nil"/>
          <w:right w:val="nil"/>
          <w:between w:val="nil"/>
        </w:pBdr>
        <w:spacing w:before="96" w:after="96"/>
      </w:pPr>
      <w:bookmarkStart w:id="505"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 xml:space="preserve">gavęs Užsakovo </w:t>
      </w:r>
      <w:r w:rsidR="00AC6A4B" w:rsidRPr="00E301A5">
        <w:t>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1330AC">
        <w:t>3.4.2</w:t>
      </w:r>
      <w:r w:rsidR="00274400" w:rsidRPr="00E301A5">
        <w:fldChar w:fldCharType="end"/>
      </w:r>
      <w:r w:rsidR="00274400" w:rsidRPr="00E301A5">
        <w:t xml:space="preserve"> </w:t>
      </w:r>
      <w:r w:rsidRPr="00E301A5">
        <w:t>punktą nesusitaria dėl tokio asmens pakeitimo kitu</w:t>
      </w:r>
      <w:r w:rsidR="004D709F" w:rsidRPr="00E301A5">
        <w:t>.</w:t>
      </w:r>
      <w:bookmarkEnd w:id="505"/>
    </w:p>
    <w:p w14:paraId="000003BB" w14:textId="15329E0A"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1330AC">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1330AC">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4DFC39CD" w:rsidR="00DA29A1" w:rsidRPr="00E301A5" w:rsidRDefault="00DA29A1" w:rsidP="00EB5EEB">
      <w:pPr>
        <w:widowControl w:val="0"/>
        <w:numPr>
          <w:ilvl w:val="2"/>
          <w:numId w:val="2"/>
        </w:numPr>
        <w:pBdr>
          <w:top w:val="nil"/>
          <w:left w:val="nil"/>
          <w:bottom w:val="nil"/>
          <w:right w:val="nil"/>
          <w:between w:val="nil"/>
        </w:pBdr>
        <w:spacing w:before="96" w:after="96"/>
      </w:pPr>
      <w:bookmarkStart w:id="506" w:name="_2f3j2rp" w:colFirst="0" w:colLast="0"/>
      <w:bookmarkStart w:id="507" w:name="_Ref88654847"/>
      <w:bookmarkEnd w:id="506"/>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1330AC">
        <w:t>3.1.6</w:t>
      </w:r>
      <w:r w:rsidRPr="00E301A5">
        <w:fldChar w:fldCharType="end"/>
      </w:r>
      <w:r w:rsidRPr="00E301A5">
        <w:t xml:space="preserve"> (</w:t>
      </w:r>
      <w:r w:rsidR="0030332C" w:rsidRPr="00E301A5">
        <w:t xml:space="preserve">daugkartinis </w:t>
      </w:r>
      <w:r w:rsidRPr="00E301A5">
        <w:t xml:space="preserve">Rangovo neatitikimas reikalavimams), </w:t>
      </w:r>
      <w:r w:rsidR="002A580B">
        <w:fldChar w:fldCharType="begin"/>
      </w:r>
      <w:r w:rsidR="002A580B">
        <w:instrText xml:space="preserve"> REF _Ref140166952 \r \h </w:instrText>
      </w:r>
      <w:r w:rsidR="002A580B">
        <w:fldChar w:fldCharType="separate"/>
      </w:r>
      <w:r w:rsidR="001330AC">
        <w:t>3.2.8</w:t>
      </w:r>
      <w:r w:rsidR="002A580B">
        <w:fldChar w:fldCharType="end"/>
      </w:r>
      <w:r w:rsidR="002A580B">
        <w:t xml:space="preserve"> </w:t>
      </w:r>
      <w:r w:rsidRPr="00E301A5">
        <w:t>(</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1330AC">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1330AC">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1330AC">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1330AC">
        <w:t>5.8.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1330AC">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1330AC">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1330AC">
        <w:t>11.5.9</w:t>
      </w:r>
      <w:r w:rsidRPr="00E301A5">
        <w:fldChar w:fldCharType="end"/>
      </w:r>
      <w:r w:rsidRPr="00E301A5">
        <w:t xml:space="preserve"> (užsitęsęs Darbų sustabdymas) punktuose.</w:t>
      </w:r>
    </w:p>
    <w:p w14:paraId="000003BC" w14:textId="54F0FAAF" w:rsidR="00133358" w:rsidRPr="00E301A5" w:rsidRDefault="006B7EDE" w:rsidP="00EB5EEB">
      <w:pPr>
        <w:widowControl w:val="0"/>
        <w:numPr>
          <w:ilvl w:val="2"/>
          <w:numId w:val="2"/>
        </w:numPr>
        <w:pBdr>
          <w:top w:val="nil"/>
          <w:left w:val="nil"/>
          <w:bottom w:val="nil"/>
          <w:right w:val="nil"/>
          <w:between w:val="nil"/>
        </w:pBdr>
        <w:spacing w:before="96" w:after="96"/>
      </w:pPr>
      <w:bookmarkStart w:id="508" w:name="_Ref134006223"/>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507"/>
      <w:bookmarkEnd w:id="508"/>
    </w:p>
    <w:p w14:paraId="000003BD" w14:textId="74075BCA" w:rsidR="00133358" w:rsidRPr="00E301A5" w:rsidRDefault="006B7EDE" w:rsidP="00EB5EEB">
      <w:pPr>
        <w:widowControl w:val="0"/>
        <w:numPr>
          <w:ilvl w:val="2"/>
          <w:numId w:val="2"/>
        </w:numPr>
        <w:pBdr>
          <w:top w:val="nil"/>
          <w:left w:val="nil"/>
          <w:bottom w:val="nil"/>
          <w:right w:val="nil"/>
          <w:between w:val="nil"/>
        </w:pBdr>
        <w:spacing w:before="96" w:after="96"/>
      </w:pPr>
      <w:bookmarkStart w:id="509" w:name="_u8tczi" w:colFirst="0" w:colLast="0"/>
      <w:bookmarkStart w:id="510" w:name="_Ref88654857"/>
      <w:bookmarkEnd w:id="509"/>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510"/>
    </w:p>
    <w:p w14:paraId="000003BF" w14:textId="59E2EDBD"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1330AC">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1330AC">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1330AC">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1330AC">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1330AC">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0FAD40F"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1330AC">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1330AC"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EB5EEB">
      <w:pPr>
        <w:pStyle w:val="Antrat2"/>
        <w:widowControl w:val="0"/>
        <w:spacing w:line="259" w:lineRule="auto"/>
        <w:rPr>
          <w:color w:val="auto"/>
        </w:rPr>
      </w:pPr>
      <w:bookmarkStart w:id="511" w:name="_Toc141972303"/>
      <w:r w:rsidRPr="00E301A5">
        <w:rPr>
          <w:color w:val="auto"/>
        </w:rPr>
        <w:t>Sutarties nutraukimas Rangovo iniciatyva</w:t>
      </w:r>
      <w:bookmarkEnd w:id="511"/>
    </w:p>
    <w:p w14:paraId="000003C2" w14:textId="2DEB24F9" w:rsidR="00133358" w:rsidRPr="00E301A5" w:rsidRDefault="006B7EDE" w:rsidP="00EB5EEB">
      <w:pPr>
        <w:widowControl w:val="0"/>
        <w:numPr>
          <w:ilvl w:val="2"/>
          <w:numId w:val="2"/>
        </w:numPr>
        <w:pBdr>
          <w:top w:val="nil"/>
          <w:left w:val="nil"/>
          <w:bottom w:val="nil"/>
          <w:right w:val="nil"/>
          <w:between w:val="nil"/>
        </w:pBdr>
        <w:spacing w:before="96" w:after="96"/>
      </w:pPr>
      <w:bookmarkStart w:id="512" w:name="_1tdr5v4" w:colFirst="0" w:colLast="0"/>
      <w:bookmarkStart w:id="513" w:name="_Ref88654892"/>
      <w:bookmarkEnd w:id="512"/>
      <w:r w:rsidRPr="00E301A5">
        <w:t>Rangovas turi teisę vienašališkai ne teismo tvarka nutraukti Sutartį, jeigu:</w:t>
      </w:r>
      <w:bookmarkEnd w:id="513"/>
    </w:p>
    <w:p w14:paraId="000003C3" w14:textId="3540BA48" w:rsidR="00133358" w:rsidRPr="00E301A5" w:rsidRDefault="006B7EDE" w:rsidP="00EB5EEB">
      <w:pPr>
        <w:widowControl w:val="0"/>
        <w:numPr>
          <w:ilvl w:val="3"/>
          <w:numId w:val="2"/>
        </w:numPr>
        <w:pBdr>
          <w:top w:val="nil"/>
          <w:left w:val="nil"/>
          <w:bottom w:val="nil"/>
          <w:right w:val="nil"/>
          <w:between w:val="nil"/>
        </w:pBdr>
        <w:spacing w:before="96" w:after="96"/>
      </w:pPr>
      <w:bookmarkStart w:id="514" w:name="_4ddeoix" w:colFirst="0" w:colLast="0"/>
      <w:bookmarkStart w:id="515" w:name="_Ref88654900"/>
      <w:bookmarkEnd w:id="514"/>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515"/>
    </w:p>
    <w:p w14:paraId="000003C4" w14:textId="08A03E6B" w:rsidR="00133358" w:rsidRPr="00E301A5" w:rsidRDefault="006B7EDE" w:rsidP="00EB5EEB">
      <w:pPr>
        <w:widowControl w:val="0"/>
        <w:numPr>
          <w:ilvl w:val="3"/>
          <w:numId w:val="2"/>
        </w:numPr>
        <w:pBdr>
          <w:top w:val="nil"/>
          <w:left w:val="nil"/>
          <w:bottom w:val="nil"/>
          <w:right w:val="nil"/>
          <w:between w:val="nil"/>
        </w:pBdr>
        <w:spacing w:before="96" w:after="96"/>
      </w:pPr>
      <w:bookmarkStart w:id="516"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1330AC">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1330AC"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lastRenderedPageBreak/>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1330AC">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1330AC"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1330AC">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516"/>
    </w:p>
    <w:p w14:paraId="000003C5" w14:textId="4B8A35F9" w:rsidR="00133358" w:rsidRPr="00E301A5" w:rsidRDefault="006B7EDE" w:rsidP="00EB5EEB">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0EBE39DC" w:rsidR="00133358" w:rsidRPr="00E301A5" w:rsidRDefault="00D96720" w:rsidP="00EB5EEB">
      <w:pPr>
        <w:widowControl w:val="0"/>
        <w:numPr>
          <w:ilvl w:val="2"/>
          <w:numId w:val="2"/>
        </w:numPr>
        <w:pBdr>
          <w:top w:val="nil"/>
          <w:left w:val="nil"/>
          <w:bottom w:val="nil"/>
          <w:right w:val="nil"/>
          <w:between w:val="nil"/>
        </w:pBdr>
        <w:spacing w:before="96" w:after="96"/>
      </w:pPr>
      <w:bookmarkStart w:id="517"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1330AC">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517"/>
    </w:p>
    <w:p w14:paraId="000003C7" w14:textId="06DDA3DE" w:rsidR="00133358" w:rsidRPr="00E301A5" w:rsidRDefault="00D96720" w:rsidP="00EB5EEB">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1330AC">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1330AC">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1330AC">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6E38E415" w:rsidR="007D40EF" w:rsidRPr="00E301A5" w:rsidRDefault="007D40EF" w:rsidP="00EB5EEB">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įskaitant numatyt</w:t>
      </w:r>
      <w:r w:rsidR="00D131B4">
        <w:t>ąjį</w:t>
      </w:r>
      <w:r w:rsidR="00041B24" w:rsidRPr="00E301A5">
        <w:t xml:space="preserve">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1330AC">
        <w:t>11.5.9</w:t>
      </w:r>
      <w:r w:rsidR="00041B24" w:rsidRPr="00E301A5">
        <w:fldChar w:fldCharType="end"/>
      </w:r>
      <w:r w:rsidR="00041B24" w:rsidRPr="00E301A5">
        <w:t xml:space="preserve"> (užsitęsęs Darbų sustabdymas) punkte</w:t>
      </w:r>
      <w:r w:rsidRPr="00E301A5">
        <w:t>.</w:t>
      </w:r>
    </w:p>
    <w:p w14:paraId="000003C8" w14:textId="64DBAC12" w:rsidR="00133358" w:rsidRDefault="006B7EDE" w:rsidP="00EB5EEB">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1330AC">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1330AC">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1330AC">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00207BF3" w:rsidRPr="00E301A5">
        <w:t>.</w:t>
      </w:r>
    </w:p>
    <w:p w14:paraId="7F883AD5" w14:textId="40D37373" w:rsidR="002E7EC9" w:rsidRDefault="002E7EC9" w:rsidP="00EB5EEB">
      <w:pPr>
        <w:pStyle w:val="Antrat2"/>
        <w:spacing w:line="259" w:lineRule="auto"/>
      </w:pPr>
      <w:bookmarkStart w:id="518" w:name="_Toc141972304"/>
      <w:bookmarkStart w:id="519" w:name="_Ref89050503"/>
      <w:r>
        <w:t>Sutarties nutraukimas Šalių susitarimu</w:t>
      </w:r>
      <w:bookmarkEnd w:id="518"/>
    </w:p>
    <w:p w14:paraId="7EB1582C" w14:textId="4C7E1C7B" w:rsidR="00AF56C9" w:rsidRPr="007C19A7" w:rsidRDefault="002E7EC9" w:rsidP="00EB5EEB">
      <w:pPr>
        <w:pStyle w:val="Antrat3"/>
        <w:keepNext w:val="0"/>
        <w:keepLines w:val="0"/>
        <w:spacing w:line="259" w:lineRule="auto"/>
        <w:rPr>
          <w:color w:val="auto"/>
          <w:u w:val="none"/>
        </w:rPr>
      </w:pPr>
      <w:r w:rsidRPr="007C19A7">
        <w:rPr>
          <w:u w:val="none"/>
        </w:rPr>
        <w:t>Šalys turi teisę susitarti nutraukti Sutartį</w:t>
      </w:r>
      <w:r w:rsidR="0058311F" w:rsidRPr="007C19A7">
        <w:rPr>
          <w:u w:val="none"/>
        </w:rPr>
        <w:t>, jeigu</w:t>
      </w:r>
      <w:r w:rsidR="00AF56C9" w:rsidRPr="007C19A7">
        <w:rPr>
          <w:u w:val="none"/>
        </w:rPr>
        <w:t xml:space="preserve"> </w:t>
      </w:r>
      <w:r w:rsidR="00AF56C9" w:rsidRPr="007C19A7">
        <w:rPr>
          <w:color w:val="auto"/>
          <w:u w:val="none"/>
        </w:rPr>
        <w:t xml:space="preserve">tenkinamos </w:t>
      </w:r>
      <w:r w:rsidR="00E526C6" w:rsidRPr="007C19A7">
        <w:rPr>
          <w:color w:val="auto"/>
          <w:u w:val="none"/>
        </w:rPr>
        <w:t xml:space="preserve">visos </w:t>
      </w:r>
      <w:r w:rsidR="00AF56C9" w:rsidRPr="007C19A7">
        <w:rPr>
          <w:color w:val="auto"/>
          <w:u w:val="none"/>
        </w:rPr>
        <w:t>šios sąlygos kartu:</w:t>
      </w:r>
    </w:p>
    <w:p w14:paraId="74909248" w14:textId="680FDBDB"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 xml:space="preserve">Nėra aplinkybių, nurodytų </w:t>
      </w:r>
      <w:r w:rsidRPr="007C19A7">
        <w:rPr>
          <w:color w:val="auto"/>
          <w:u w:val="none"/>
        </w:rPr>
        <w:fldChar w:fldCharType="begin"/>
      </w:r>
      <w:r w:rsidRPr="007C19A7">
        <w:rPr>
          <w:color w:val="auto"/>
          <w:u w:val="none"/>
        </w:rPr>
        <w:instrText xml:space="preserve"> REF _Ref134006223 \r \h </w:instrText>
      </w:r>
      <w:r w:rsidRPr="007C19A7">
        <w:rPr>
          <w:color w:val="auto"/>
          <w:u w:val="none"/>
        </w:rPr>
      </w:r>
      <w:r w:rsidRPr="007C19A7">
        <w:rPr>
          <w:color w:val="auto"/>
          <w:u w:val="none"/>
        </w:rPr>
        <w:fldChar w:fldCharType="separate"/>
      </w:r>
      <w:r w:rsidR="001330AC">
        <w:rPr>
          <w:color w:val="auto"/>
          <w:u w:val="none"/>
        </w:rPr>
        <w:t>26.2.4</w:t>
      </w:r>
      <w:r w:rsidRPr="007C19A7">
        <w:rPr>
          <w:color w:val="auto"/>
          <w:u w:val="none"/>
        </w:rPr>
        <w:fldChar w:fldCharType="end"/>
      </w:r>
      <w:r w:rsidRPr="007C19A7">
        <w:rPr>
          <w:color w:val="auto"/>
          <w:u w:val="none"/>
        </w:rPr>
        <w:t xml:space="preserve"> ir </w:t>
      </w:r>
      <w:r w:rsidRPr="007C19A7">
        <w:rPr>
          <w:color w:val="auto"/>
          <w:u w:val="none"/>
        </w:rPr>
        <w:fldChar w:fldCharType="begin"/>
      </w:r>
      <w:r w:rsidRPr="007C19A7">
        <w:rPr>
          <w:color w:val="auto"/>
          <w:u w:val="none"/>
        </w:rPr>
        <w:instrText xml:space="preserve"> REF _Ref88654857 \r \h </w:instrText>
      </w:r>
      <w:r w:rsidRPr="007C19A7">
        <w:rPr>
          <w:color w:val="auto"/>
          <w:u w:val="none"/>
        </w:rPr>
      </w:r>
      <w:r w:rsidRPr="007C19A7">
        <w:rPr>
          <w:color w:val="auto"/>
          <w:u w:val="none"/>
        </w:rPr>
        <w:fldChar w:fldCharType="separate"/>
      </w:r>
      <w:r w:rsidR="001330AC">
        <w:rPr>
          <w:color w:val="auto"/>
          <w:u w:val="none"/>
        </w:rPr>
        <w:t>26.2.5</w:t>
      </w:r>
      <w:r w:rsidRPr="007C19A7">
        <w:rPr>
          <w:color w:val="auto"/>
          <w:u w:val="none"/>
        </w:rPr>
        <w:fldChar w:fldCharType="end"/>
      </w:r>
      <w:r w:rsidRPr="007C19A7">
        <w:rPr>
          <w:color w:val="auto"/>
          <w:u w:val="none"/>
        </w:rPr>
        <w:t xml:space="preserve"> punktuose;</w:t>
      </w:r>
    </w:p>
    <w:p w14:paraId="6948CF90" w14:textId="3BC8ECA6"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as tapo apsunkintas arba nebeįmanomas dėl objektyvių, nuo Šalių valios ir veiksmų nepriklausomų priežasčių;</w:t>
      </w:r>
    </w:p>
    <w:p w14:paraId="294FA772" w14:textId="1B7673E7" w:rsidR="00AF56C9" w:rsidRPr="007C19A7" w:rsidRDefault="00AF56C9" w:rsidP="00EB5EEB">
      <w:pPr>
        <w:pStyle w:val="Antrat3"/>
        <w:keepNext w:val="0"/>
        <w:keepLines w:val="0"/>
        <w:numPr>
          <w:ilvl w:val="3"/>
          <w:numId w:val="2"/>
        </w:numPr>
        <w:spacing w:line="259" w:lineRule="auto"/>
        <w:rPr>
          <w:color w:val="auto"/>
          <w:u w:val="none"/>
        </w:rPr>
      </w:pPr>
      <w:r w:rsidRPr="007C19A7">
        <w:rPr>
          <w:color w:val="auto"/>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277273" w:rsidRDefault="00AF56C9" w:rsidP="00EB5EEB">
      <w:pPr>
        <w:pStyle w:val="Antrat3"/>
        <w:keepNext w:val="0"/>
        <w:keepLines w:val="0"/>
        <w:spacing w:line="259" w:lineRule="auto"/>
        <w:rPr>
          <w:u w:val="none"/>
        </w:rPr>
      </w:pPr>
      <w:r w:rsidRPr="00277273">
        <w:rPr>
          <w:u w:val="none"/>
        </w:rPr>
        <w:t xml:space="preserve">Susitarimą nutraukti Sutartį gali inicijuoti bet kuri Šalis. </w:t>
      </w:r>
    </w:p>
    <w:p w14:paraId="5BEB371B" w14:textId="120BB7A6" w:rsidR="00176241" w:rsidRDefault="00A04284" w:rsidP="00EB5EEB">
      <w:pPr>
        <w:pStyle w:val="Antrat3"/>
        <w:keepNext w:val="0"/>
        <w:keepLines w:val="0"/>
        <w:spacing w:line="259" w:lineRule="auto"/>
        <w:rPr>
          <w:u w:val="none"/>
        </w:rPr>
      </w:pPr>
      <w:r>
        <w:rPr>
          <w:u w:val="none"/>
        </w:rPr>
        <w:t>Kol Šalys derasi</w:t>
      </w:r>
      <w:r w:rsidR="00277273" w:rsidRPr="00277273">
        <w:rPr>
          <w:u w:val="none"/>
        </w:rPr>
        <w:t xml:space="preserve"> dėl Susitarimo nutraukti Sutartį </w:t>
      </w:r>
      <w:r>
        <w:rPr>
          <w:u w:val="none"/>
        </w:rPr>
        <w:t xml:space="preserve">sudarymo, </w:t>
      </w:r>
      <w:r w:rsidR="00277273">
        <w:rPr>
          <w:u w:val="none"/>
        </w:rPr>
        <w:t xml:space="preserve">Šalys gali </w:t>
      </w:r>
      <w:r>
        <w:rPr>
          <w:u w:val="none"/>
        </w:rPr>
        <w:t xml:space="preserve">susitarti dėl Darbų vykdymo sustabdymo. Tokiu atveju taikomas </w:t>
      </w:r>
      <w:r>
        <w:rPr>
          <w:u w:val="none"/>
        </w:rPr>
        <w:fldChar w:fldCharType="begin"/>
      </w:r>
      <w:r>
        <w:rPr>
          <w:u w:val="none"/>
        </w:rPr>
        <w:instrText xml:space="preserve"> REF _Ref141950666 \r \h </w:instrText>
      </w:r>
      <w:r>
        <w:rPr>
          <w:u w:val="none"/>
        </w:rPr>
      </w:r>
      <w:r>
        <w:rPr>
          <w:u w:val="none"/>
        </w:rPr>
        <w:fldChar w:fldCharType="separate"/>
      </w:r>
      <w:r w:rsidR="001330AC">
        <w:rPr>
          <w:u w:val="none"/>
        </w:rPr>
        <w:t>11.5.4</w:t>
      </w:r>
      <w:r>
        <w:rPr>
          <w:u w:val="none"/>
        </w:rPr>
        <w:fldChar w:fldCharType="end"/>
      </w:r>
      <w:r>
        <w:rPr>
          <w:u w:val="none"/>
        </w:rPr>
        <w:t xml:space="preserve"> punktas (dėl Darbų ir Darbų terminų sustabdymo)</w:t>
      </w:r>
      <w:r w:rsidR="00176241">
        <w:rPr>
          <w:u w:val="none"/>
        </w:rPr>
        <w:t xml:space="preserve">. </w:t>
      </w:r>
    </w:p>
    <w:p w14:paraId="752BD0DA" w14:textId="2C58A99B" w:rsidR="00277273" w:rsidRPr="00277273" w:rsidRDefault="00176241" w:rsidP="00EB5EEB">
      <w:pPr>
        <w:pStyle w:val="Antrat3"/>
        <w:keepNext w:val="0"/>
        <w:keepLines w:val="0"/>
        <w:spacing w:line="259" w:lineRule="auto"/>
        <w:rPr>
          <w:u w:val="none"/>
        </w:rPr>
      </w:pPr>
      <w:r>
        <w:rPr>
          <w:u w:val="none"/>
        </w:rPr>
        <w:t xml:space="preserve"> </w:t>
      </w:r>
      <w:r w:rsidR="00FD5199">
        <w:rPr>
          <w:u w:val="none"/>
        </w:rPr>
        <w:t xml:space="preserve">Šalims pasiekus susitarimą nutraukti Sutartį, taikomas </w:t>
      </w:r>
      <w:r w:rsidR="00FD5199">
        <w:rPr>
          <w:u w:val="none"/>
        </w:rPr>
        <w:fldChar w:fldCharType="begin"/>
      </w:r>
      <w:r w:rsidR="00FD5199">
        <w:rPr>
          <w:u w:val="none"/>
        </w:rPr>
        <w:instrText xml:space="preserve"> REF _Ref133409227 \r \h </w:instrText>
      </w:r>
      <w:r w:rsidR="00FD5199">
        <w:rPr>
          <w:u w:val="none"/>
        </w:rPr>
      </w:r>
      <w:r w:rsidR="00FD5199">
        <w:rPr>
          <w:u w:val="none"/>
        </w:rPr>
        <w:fldChar w:fldCharType="separate"/>
      </w:r>
      <w:r w:rsidR="001330AC">
        <w:rPr>
          <w:u w:val="none"/>
        </w:rPr>
        <w:t>26.5</w:t>
      </w:r>
      <w:r w:rsidR="00FD5199">
        <w:rPr>
          <w:u w:val="none"/>
        </w:rPr>
        <w:fldChar w:fldCharType="end"/>
      </w:r>
      <w:r w:rsidR="00FD5199">
        <w:rPr>
          <w:u w:val="none"/>
        </w:rPr>
        <w:t xml:space="preserve"> punktas</w:t>
      </w:r>
      <w:r w:rsidR="00BE3539">
        <w:rPr>
          <w:u w:val="none"/>
        </w:rPr>
        <w:t xml:space="preserve"> </w:t>
      </w:r>
      <w:r w:rsidR="00B42755">
        <w:rPr>
          <w:u w:val="none"/>
        </w:rPr>
        <w:t>„</w:t>
      </w:r>
      <w:r w:rsidR="00BE3539" w:rsidRPr="009007EB">
        <w:rPr>
          <w:u w:val="none"/>
        </w:rPr>
        <w:fldChar w:fldCharType="begin"/>
      </w:r>
      <w:r w:rsidR="00BE3539" w:rsidRPr="009007EB">
        <w:rPr>
          <w:u w:val="none"/>
        </w:rPr>
        <w:instrText xml:space="preserve"> REF _Ref133409227 \h </w:instrText>
      </w:r>
      <w:r w:rsidR="009007EB" w:rsidRPr="009007EB">
        <w:rPr>
          <w:u w:val="none"/>
        </w:rPr>
        <w:instrText xml:space="preserve"> \* MERGEFORMAT </w:instrText>
      </w:r>
      <w:r w:rsidR="00BE3539" w:rsidRPr="009007EB">
        <w:rPr>
          <w:u w:val="none"/>
        </w:rPr>
      </w:r>
      <w:r w:rsidR="00BE3539" w:rsidRPr="009007EB">
        <w:rPr>
          <w:u w:val="none"/>
        </w:rPr>
        <w:fldChar w:fldCharType="separate"/>
      </w:r>
      <w:r w:rsidR="001330AC" w:rsidRPr="001330AC">
        <w:rPr>
          <w:color w:val="auto"/>
          <w:u w:val="none"/>
        </w:rPr>
        <w:t>Šalių teisės ir pareigos Sutarties nutraukimo atveju</w:t>
      </w:r>
      <w:r w:rsidR="00BE3539" w:rsidRPr="009007EB">
        <w:rPr>
          <w:u w:val="none"/>
        </w:rPr>
        <w:fldChar w:fldCharType="end"/>
      </w:r>
      <w:r w:rsidR="00B42755" w:rsidRPr="009007EB">
        <w:rPr>
          <w:u w:val="none"/>
        </w:rPr>
        <w:t>“</w:t>
      </w:r>
      <w:r w:rsidR="00BE3539" w:rsidRPr="009007EB">
        <w:rPr>
          <w:u w:val="none"/>
        </w:rPr>
        <w:t>, išskyru</w:t>
      </w:r>
      <w:r w:rsidR="00BE3539">
        <w:rPr>
          <w:u w:val="none"/>
        </w:rPr>
        <w:t xml:space="preserve">s </w:t>
      </w:r>
      <w:r w:rsidR="00BE3539">
        <w:rPr>
          <w:u w:val="none"/>
        </w:rPr>
        <w:fldChar w:fldCharType="begin"/>
      </w:r>
      <w:r w:rsidR="00BE3539">
        <w:rPr>
          <w:u w:val="none"/>
        </w:rPr>
        <w:instrText xml:space="preserve"> REF _Ref89167709 \r \h </w:instrText>
      </w:r>
      <w:r w:rsidR="00BE3539">
        <w:rPr>
          <w:u w:val="none"/>
        </w:rPr>
      </w:r>
      <w:r w:rsidR="00BE3539">
        <w:rPr>
          <w:u w:val="none"/>
        </w:rPr>
        <w:fldChar w:fldCharType="separate"/>
      </w:r>
      <w:r w:rsidR="001330AC">
        <w:rPr>
          <w:u w:val="none"/>
        </w:rPr>
        <w:t>26.5.5</w:t>
      </w:r>
      <w:r w:rsidR="00BE3539">
        <w:rPr>
          <w:u w:val="none"/>
        </w:rPr>
        <w:fldChar w:fldCharType="end"/>
      </w:r>
      <w:r w:rsidR="00BE3539">
        <w:rPr>
          <w:u w:val="none"/>
        </w:rPr>
        <w:t xml:space="preserve"> ir </w:t>
      </w:r>
      <w:r w:rsidR="00BE3539">
        <w:rPr>
          <w:u w:val="none"/>
        </w:rPr>
        <w:fldChar w:fldCharType="begin"/>
      </w:r>
      <w:r w:rsidR="00BE3539">
        <w:rPr>
          <w:u w:val="none"/>
        </w:rPr>
        <w:instrText xml:space="preserve"> REF _Ref141969453 \r \h </w:instrText>
      </w:r>
      <w:r w:rsidR="00BE3539">
        <w:rPr>
          <w:u w:val="none"/>
        </w:rPr>
      </w:r>
      <w:r w:rsidR="00BE3539">
        <w:rPr>
          <w:u w:val="none"/>
        </w:rPr>
        <w:fldChar w:fldCharType="separate"/>
      </w:r>
      <w:r w:rsidR="001330AC">
        <w:rPr>
          <w:u w:val="none"/>
        </w:rPr>
        <w:t>26.5.6</w:t>
      </w:r>
      <w:r w:rsidR="00BE3539">
        <w:rPr>
          <w:u w:val="none"/>
        </w:rPr>
        <w:fldChar w:fldCharType="end"/>
      </w:r>
      <w:r w:rsidR="00BE3539">
        <w:rPr>
          <w:u w:val="none"/>
        </w:rPr>
        <w:t xml:space="preserve"> punktus (Šalies atsakomybė, kai Sutartis nutraukiama dėl Šalies kaltės)</w:t>
      </w:r>
      <w:r w:rsidR="00FD5199">
        <w:rPr>
          <w:u w:val="none"/>
        </w:rPr>
        <w:t>.</w:t>
      </w:r>
    </w:p>
    <w:p w14:paraId="2845F38B" w14:textId="7FCF2571" w:rsidR="002E7EC9" w:rsidRPr="00AF56C9" w:rsidRDefault="00AF56C9" w:rsidP="00EB5EEB">
      <w:pPr>
        <w:pStyle w:val="Antrat3"/>
        <w:keepNext w:val="0"/>
        <w:keepLines w:val="0"/>
        <w:spacing w:line="259" w:lineRule="auto"/>
        <w:rPr>
          <w:color w:val="auto"/>
          <w:u w:val="none"/>
        </w:rPr>
      </w:pPr>
      <w:r w:rsidRPr="007C19A7">
        <w:rPr>
          <w:color w:val="auto"/>
          <w:u w:val="none"/>
        </w:rPr>
        <w:t xml:space="preserve">Šalims nepasiekus susitarimo nutraukti Sutartį, </w:t>
      </w:r>
      <w:r w:rsidR="00B53825" w:rsidRPr="007C19A7">
        <w:rPr>
          <w:color w:val="auto"/>
          <w:u w:val="none"/>
        </w:rPr>
        <w:t>bet kuri</w:t>
      </w:r>
      <w:r w:rsidRPr="007C19A7">
        <w:rPr>
          <w:color w:val="auto"/>
          <w:u w:val="none"/>
        </w:rPr>
        <w:t xml:space="preserve"> Šalis gali kreiptis</w:t>
      </w:r>
      <w:r>
        <w:rPr>
          <w:color w:val="auto"/>
          <w:u w:val="none"/>
        </w:rPr>
        <w:t xml:space="preserve"> tiesiai</w:t>
      </w:r>
      <w:r w:rsidRPr="00AF56C9">
        <w:rPr>
          <w:color w:val="auto"/>
          <w:u w:val="none"/>
        </w:rPr>
        <w:t xml:space="preserve"> į teismą, kad šis </w:t>
      </w:r>
      <w:r>
        <w:rPr>
          <w:color w:val="auto"/>
          <w:u w:val="none"/>
        </w:rPr>
        <w:t xml:space="preserve">savo </w:t>
      </w:r>
      <w:r w:rsidRPr="00AF56C9">
        <w:rPr>
          <w:color w:val="auto"/>
          <w:u w:val="none"/>
        </w:rPr>
        <w:t>sprendimu nutrauktų Sutartį</w:t>
      </w:r>
      <w:r w:rsidRPr="009007EB">
        <w:rPr>
          <w:color w:val="auto"/>
          <w:u w:val="none"/>
        </w:rPr>
        <w:t>.</w:t>
      </w:r>
      <w:r w:rsidR="002132D4" w:rsidRPr="009007EB">
        <w:rPr>
          <w:u w:val="none"/>
        </w:rPr>
        <w:t xml:space="preserve"> Tokiu atveju netaikomas </w:t>
      </w:r>
      <w:r w:rsidR="002132D4" w:rsidRPr="009007EB">
        <w:rPr>
          <w:u w:val="none"/>
        </w:rPr>
        <w:fldChar w:fldCharType="begin"/>
      </w:r>
      <w:r w:rsidR="002132D4" w:rsidRPr="009007EB">
        <w:rPr>
          <w:u w:val="none"/>
        </w:rPr>
        <w:instrText xml:space="preserve"> REF _Ref88656660 \r \h  \* MERGEFORMAT </w:instrText>
      </w:r>
      <w:r w:rsidR="002132D4" w:rsidRPr="009007EB">
        <w:rPr>
          <w:u w:val="none"/>
        </w:rPr>
      </w:r>
      <w:r w:rsidR="002132D4" w:rsidRPr="009007EB">
        <w:rPr>
          <w:u w:val="none"/>
        </w:rPr>
        <w:fldChar w:fldCharType="separate"/>
      </w:r>
      <w:r w:rsidR="001330AC">
        <w:rPr>
          <w:u w:val="none"/>
        </w:rPr>
        <w:t>29</w:t>
      </w:r>
      <w:r w:rsidR="002132D4" w:rsidRPr="009007EB">
        <w:rPr>
          <w:u w:val="none"/>
        </w:rPr>
        <w:fldChar w:fldCharType="end"/>
      </w:r>
      <w:r w:rsidR="002132D4" w:rsidRPr="009007EB">
        <w:rPr>
          <w:u w:val="none"/>
        </w:rPr>
        <w:t xml:space="preserve"> straipsnis „</w:t>
      </w:r>
      <w:r w:rsidR="002132D4" w:rsidRPr="009007EB">
        <w:rPr>
          <w:u w:val="none"/>
        </w:rPr>
        <w:fldChar w:fldCharType="begin"/>
      </w:r>
      <w:r w:rsidR="002132D4" w:rsidRPr="009007EB">
        <w:rPr>
          <w:u w:val="none"/>
        </w:rPr>
        <w:instrText xml:space="preserve"> REF _Ref88656660 \h  \* MERGEFORMAT </w:instrText>
      </w:r>
      <w:r w:rsidR="002132D4" w:rsidRPr="009007EB">
        <w:rPr>
          <w:u w:val="none"/>
        </w:rPr>
      </w:r>
      <w:r w:rsidR="002132D4" w:rsidRPr="009007EB">
        <w:rPr>
          <w:u w:val="none"/>
        </w:rPr>
        <w:fldChar w:fldCharType="separate"/>
      </w:r>
      <w:r w:rsidR="001330AC" w:rsidRPr="001330AC">
        <w:rPr>
          <w:u w:val="none"/>
        </w:rPr>
        <w:t>Pretenzijos ir ginčų sprendimas</w:t>
      </w:r>
      <w:r w:rsidR="002132D4" w:rsidRPr="009007EB">
        <w:rPr>
          <w:u w:val="none"/>
        </w:rPr>
        <w:fldChar w:fldCharType="end"/>
      </w:r>
      <w:r w:rsidR="002132D4" w:rsidRPr="009007EB">
        <w:rPr>
          <w:u w:val="none"/>
        </w:rPr>
        <w:t>“.</w:t>
      </w:r>
    </w:p>
    <w:p w14:paraId="000003C9" w14:textId="77777777" w:rsidR="00133358" w:rsidRPr="00E301A5" w:rsidRDefault="006B7EDE" w:rsidP="00EB5EEB">
      <w:pPr>
        <w:pStyle w:val="Antrat2"/>
        <w:widowControl w:val="0"/>
        <w:spacing w:line="259" w:lineRule="auto"/>
        <w:rPr>
          <w:color w:val="auto"/>
        </w:rPr>
      </w:pPr>
      <w:bookmarkStart w:id="520" w:name="_Ref133409227"/>
      <w:bookmarkStart w:id="521" w:name="_Toc141972305"/>
      <w:r w:rsidRPr="00E301A5">
        <w:rPr>
          <w:color w:val="auto"/>
        </w:rPr>
        <w:t>Šalių teisės ir pareigos Sutarties nutraukimo atveju</w:t>
      </w:r>
      <w:bookmarkEnd w:id="519"/>
      <w:bookmarkEnd w:id="520"/>
      <w:bookmarkEnd w:id="521"/>
    </w:p>
    <w:p w14:paraId="000003CA" w14:textId="61E9D9A4" w:rsidR="00133358" w:rsidRPr="00E301A5" w:rsidRDefault="006B7EDE" w:rsidP="00EB5EEB">
      <w:pPr>
        <w:widowControl w:val="0"/>
        <w:numPr>
          <w:ilvl w:val="2"/>
          <w:numId w:val="2"/>
        </w:numPr>
        <w:pBdr>
          <w:top w:val="nil"/>
          <w:left w:val="nil"/>
          <w:bottom w:val="nil"/>
          <w:right w:val="nil"/>
          <w:between w:val="nil"/>
        </w:pBdr>
        <w:spacing w:before="96" w:after="96"/>
      </w:pPr>
      <w:bookmarkStart w:id="522"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522"/>
    </w:p>
    <w:p w14:paraId="23A21122" w14:textId="2152780E" w:rsidR="00FB48AC" w:rsidRPr="00E301A5" w:rsidRDefault="00FB48AC" w:rsidP="00EB5EEB">
      <w:pPr>
        <w:widowControl w:val="0"/>
        <w:numPr>
          <w:ilvl w:val="2"/>
          <w:numId w:val="2"/>
        </w:numPr>
        <w:pBdr>
          <w:top w:val="nil"/>
          <w:left w:val="nil"/>
          <w:bottom w:val="nil"/>
          <w:right w:val="nil"/>
          <w:between w:val="nil"/>
        </w:pBdr>
        <w:spacing w:before="96" w:after="96"/>
      </w:pPr>
      <w:bookmarkStart w:id="523" w:name="_17nz8yj" w:colFirst="0" w:colLast="0"/>
      <w:bookmarkStart w:id="524" w:name="_Ref88654561"/>
      <w:bookmarkEnd w:id="523"/>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1330AC">
        <w:t>7.1.1</w:t>
      </w:r>
      <w:r w:rsidRPr="00E301A5">
        <w:fldChar w:fldCharType="end"/>
      </w:r>
      <w:r w:rsidRPr="00E301A5">
        <w:t xml:space="preserve"> punkto </w:t>
      </w:r>
      <w:r w:rsidR="00394F58">
        <w:t>„</w:t>
      </w:r>
      <w:r w:rsidRPr="00E301A5">
        <w:fldChar w:fldCharType="begin"/>
      </w:r>
      <w:r w:rsidRPr="00E301A5">
        <w:instrText xml:space="preserve"> REF _Ref88653408 \h  \* MERGEFORMAT </w:instrText>
      </w:r>
      <w:r w:rsidRPr="00E301A5">
        <w:fldChar w:fldCharType="separate"/>
      </w:r>
      <w:r w:rsidR="001330AC" w:rsidRPr="00E301A5">
        <w:t>Darbų pabaiga</w:t>
      </w:r>
      <w:r w:rsidRPr="00E301A5">
        <w:fldChar w:fldCharType="end"/>
      </w:r>
      <w:r w:rsidR="00394F58">
        <w:t>“</w:t>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1330AC">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1330AC" w:rsidRPr="00E301A5">
        <w:t>Darbų priėmimas</w:t>
      </w:r>
      <w:r w:rsidRPr="00E301A5">
        <w:fldChar w:fldCharType="end"/>
      </w:r>
      <w:r w:rsidRPr="00E301A5">
        <w:t>“ nustatyta tvarka.</w:t>
      </w:r>
      <w:bookmarkEnd w:id="524"/>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1330AC">
        <w:t>26.5.3</w:t>
      </w:r>
      <w:r w:rsidR="00FA65B4" w:rsidRPr="00E301A5">
        <w:fldChar w:fldCharType="end"/>
      </w:r>
      <w:r w:rsidR="00FA65B4" w:rsidRPr="00E301A5">
        <w:t xml:space="preserve"> punktą.</w:t>
      </w:r>
    </w:p>
    <w:p w14:paraId="000003CB" w14:textId="075F765F" w:rsidR="00133358" w:rsidRPr="00E301A5" w:rsidRDefault="008E1EF9" w:rsidP="00EB5EEB">
      <w:pPr>
        <w:widowControl w:val="0"/>
        <w:numPr>
          <w:ilvl w:val="2"/>
          <w:numId w:val="2"/>
        </w:numPr>
        <w:pBdr>
          <w:top w:val="nil"/>
          <w:left w:val="nil"/>
          <w:bottom w:val="nil"/>
          <w:right w:val="nil"/>
          <w:between w:val="nil"/>
        </w:pBdr>
        <w:spacing w:before="96" w:after="96"/>
      </w:pPr>
      <w:bookmarkStart w:id="525" w:name="_Ref93869265"/>
      <w:r w:rsidRPr="00E301A5">
        <w:t>Nutraukus Sutartį</w:t>
      </w:r>
      <w:r w:rsidR="006B7EDE" w:rsidRPr="00E301A5">
        <w:t>, Rangovas privalo:</w:t>
      </w:r>
      <w:bookmarkEnd w:id="525"/>
    </w:p>
    <w:p w14:paraId="000003CC" w14:textId="2EC685C4" w:rsidR="00133358" w:rsidRPr="00E301A5" w:rsidRDefault="006B7EDE" w:rsidP="00EB5EEB">
      <w:pPr>
        <w:widowControl w:val="0"/>
        <w:numPr>
          <w:ilvl w:val="3"/>
          <w:numId w:val="2"/>
        </w:numPr>
        <w:pBdr>
          <w:top w:val="nil"/>
          <w:left w:val="nil"/>
          <w:bottom w:val="nil"/>
          <w:right w:val="nil"/>
          <w:between w:val="nil"/>
        </w:pBdr>
        <w:spacing w:before="96" w:after="96"/>
      </w:pPr>
      <w:bookmarkStart w:id="526" w:name="_3rnmrmc" w:colFirst="0" w:colLast="0"/>
      <w:bookmarkStart w:id="527" w:name="_Ref88654960"/>
      <w:bookmarkEnd w:id="526"/>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xml:space="preserve">. Objekto praradimo ar sugadinimo rizika pereina Užsakovui ir jis įgyja teisę naudotis Objektu tik </w:t>
      </w:r>
      <w:r w:rsidR="00333DD5">
        <w:t>nu</w:t>
      </w:r>
      <w:r w:rsidR="00E27A8E" w:rsidRPr="00E301A5">
        <w:t>o Objekto perdavimo-priėmimo akto sudarymo</w:t>
      </w:r>
      <w:r w:rsidRPr="00E301A5">
        <w:t>;</w:t>
      </w:r>
      <w:bookmarkEnd w:id="527"/>
    </w:p>
    <w:p w14:paraId="000003CD" w14:textId="545B6CC9" w:rsidR="00133358" w:rsidRPr="00E301A5" w:rsidRDefault="000332D3" w:rsidP="00EB5EEB">
      <w:pPr>
        <w:widowControl w:val="0"/>
        <w:numPr>
          <w:ilvl w:val="3"/>
          <w:numId w:val="2"/>
        </w:numPr>
        <w:pBdr>
          <w:top w:val="nil"/>
          <w:left w:val="nil"/>
          <w:bottom w:val="nil"/>
          <w:right w:val="nil"/>
          <w:between w:val="nil"/>
        </w:pBdr>
        <w:spacing w:before="96" w:after="96"/>
      </w:pPr>
      <w:bookmarkStart w:id="528" w:name="_26sx1u5" w:colFirst="0" w:colLast="0"/>
      <w:bookmarkStart w:id="529" w:name="_Ref88654927"/>
      <w:bookmarkEnd w:id="528"/>
      <w:r w:rsidRPr="00E301A5">
        <w:t xml:space="preserve">ne vėliau nei per 10 darbo dienų (arba per ilgesnį Šalių sutartą terminą) pagal perdavimo-priėmimo aktus </w:t>
      </w:r>
      <w:r w:rsidR="006B7EDE" w:rsidRPr="00E301A5">
        <w:t xml:space="preserve">perduoti Užsakovui visus statybvietėje esančius ir Sutarties reikalavimus atitinkančius Statybos produktus ir Įrenginius, </w:t>
      </w:r>
      <w:r w:rsidR="00FD5199">
        <w:t xml:space="preserve">skirtus tapti Objekto esminėmis dalimis, </w:t>
      </w:r>
      <w:r w:rsidR="006B7EDE" w:rsidRPr="00E301A5">
        <w:t>kurių Rangovas negali panaudoti kituose projektuose;</w:t>
      </w:r>
      <w:bookmarkEnd w:id="529"/>
      <w:r w:rsidR="006B7EDE" w:rsidRPr="00E301A5">
        <w:t xml:space="preserve"> </w:t>
      </w:r>
    </w:p>
    <w:p w14:paraId="000003CE" w14:textId="6CABBC57" w:rsidR="00133358" w:rsidRPr="00E301A5" w:rsidRDefault="000332D3" w:rsidP="00EB5EEB">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61517C02" w:rsidR="00133358" w:rsidRPr="00E301A5" w:rsidRDefault="006B7EDE" w:rsidP="00EB5EEB">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1330AC">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1330AC"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1330AC">
        <w:t>26.5.3.2</w:t>
      </w:r>
      <w:r w:rsidR="00180416" w:rsidRPr="00E301A5">
        <w:fldChar w:fldCharType="end"/>
      </w:r>
      <w:r w:rsidR="00180416" w:rsidRPr="00E301A5">
        <w:t xml:space="preserve"> </w:t>
      </w:r>
      <w:r w:rsidRPr="00E301A5">
        <w:t xml:space="preserve">punktą, įsigijimo kainą, taip pat Rangovo užsakytų ar nupirktų Statybos produktų ir Įrenginių, </w:t>
      </w:r>
      <w:r w:rsidR="00BE3539">
        <w:t xml:space="preserve">skirtų tapti Objekto esminėmis dalimis, </w:t>
      </w:r>
      <w:r w:rsidRPr="00E301A5">
        <w:t xml:space="preserve">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1330AC">
        <w:t>16.2.16.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1330AC">
        <w:t>16.2.16.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7AABB878" w:rsidR="00133358" w:rsidRPr="00E301A5" w:rsidRDefault="006B7EDE" w:rsidP="00EB5EEB">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1330AC">
        <w:t>26.5.3.1</w:t>
      </w:r>
      <w:r w:rsidR="00180416" w:rsidRPr="00E301A5">
        <w:fldChar w:fldCharType="end"/>
      </w:r>
      <w:r w:rsidR="00180416" w:rsidRPr="00E301A5">
        <w:t xml:space="preserve"> </w:t>
      </w:r>
      <w:r w:rsidRPr="00E301A5">
        <w:t xml:space="preserve">punkte </w:t>
      </w:r>
      <w:r w:rsidRPr="00E301A5">
        <w:lastRenderedPageBreak/>
        <w:t xml:space="preserve">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EB5EEB">
      <w:pPr>
        <w:widowControl w:val="0"/>
        <w:numPr>
          <w:ilvl w:val="2"/>
          <w:numId w:val="2"/>
        </w:numPr>
        <w:pBdr>
          <w:top w:val="nil"/>
          <w:left w:val="nil"/>
          <w:bottom w:val="nil"/>
          <w:right w:val="nil"/>
          <w:between w:val="nil"/>
        </w:pBdr>
        <w:spacing w:before="96" w:after="96"/>
      </w:pPr>
      <w:bookmarkStart w:id="530" w:name="_ly7c1y" w:colFirst="0" w:colLast="0"/>
      <w:bookmarkStart w:id="531" w:name="_Ref89167709"/>
      <w:bookmarkEnd w:id="530"/>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31"/>
    </w:p>
    <w:p w14:paraId="000003D3" w14:textId="37216486" w:rsidR="00133358" w:rsidRPr="00E301A5" w:rsidRDefault="00D96720" w:rsidP="00EB5EEB">
      <w:pPr>
        <w:widowControl w:val="0"/>
        <w:numPr>
          <w:ilvl w:val="2"/>
          <w:numId w:val="2"/>
        </w:numPr>
        <w:pBdr>
          <w:top w:val="nil"/>
          <w:left w:val="nil"/>
          <w:bottom w:val="nil"/>
          <w:right w:val="nil"/>
          <w:between w:val="nil"/>
        </w:pBdr>
        <w:spacing w:before="96" w:after="96"/>
      </w:pPr>
      <w:bookmarkStart w:id="532" w:name="_Ref89166275"/>
      <w:bookmarkStart w:id="533" w:name="_Ref141969453"/>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32"/>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bookmarkEnd w:id="533"/>
    </w:p>
    <w:p w14:paraId="000003D4" w14:textId="77777777" w:rsidR="00133358" w:rsidRPr="00E301A5" w:rsidRDefault="006B7EDE" w:rsidP="009007EB">
      <w:pPr>
        <w:pStyle w:val="Antrat1"/>
      </w:pPr>
      <w:bookmarkStart w:id="534" w:name="_Ref90407939"/>
      <w:bookmarkStart w:id="535" w:name="_Toc141972306"/>
      <w:r w:rsidRPr="00E301A5">
        <w:t>Bendravimo tvarka ir kalba</w:t>
      </w:r>
      <w:bookmarkEnd w:id="534"/>
      <w:bookmarkEnd w:id="535"/>
    </w:p>
    <w:p w14:paraId="000003D5" w14:textId="75A98BE0" w:rsidR="00133358" w:rsidRPr="00E301A5" w:rsidRDefault="006B7EDE" w:rsidP="00EB5EEB">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w:t>
      </w:r>
      <w:r w:rsidR="004C537C">
        <w:t xml:space="preserve">patvirtinimus, </w:t>
      </w:r>
      <w:r w:rsidRPr="00E301A5">
        <w:t xml:space="preserve">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EB5EEB">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EB5EEB">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EB5EEB">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EB5EEB">
      <w:pPr>
        <w:widowControl w:val="0"/>
        <w:numPr>
          <w:ilvl w:val="1"/>
          <w:numId w:val="2"/>
        </w:numPr>
        <w:spacing w:before="96" w:after="96"/>
      </w:pPr>
      <w:bookmarkStart w:id="536" w:name="_1l354xk" w:colFirst="0" w:colLast="0"/>
      <w:bookmarkStart w:id="537" w:name="_Ref88646977"/>
      <w:bookmarkEnd w:id="536"/>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37"/>
    </w:p>
    <w:p w14:paraId="3BCCB821" w14:textId="77777777" w:rsidR="008F6CCF" w:rsidRPr="00E301A5" w:rsidRDefault="006B7EDE" w:rsidP="00EB5EEB">
      <w:pPr>
        <w:widowControl w:val="0"/>
        <w:numPr>
          <w:ilvl w:val="1"/>
          <w:numId w:val="2"/>
        </w:numPr>
        <w:spacing w:before="96" w:after="96"/>
      </w:pPr>
      <w:bookmarkStart w:id="538" w:name="_452snld" w:colFirst="0" w:colLast="0"/>
      <w:bookmarkStart w:id="539" w:name="_Ref88646985"/>
      <w:bookmarkEnd w:id="538"/>
      <w:r w:rsidRPr="00E301A5">
        <w:t>Jeigu pranešimas siunčiamas el. paštu, laikoma, kad gavėjas jį gavo kitą darbo dieną.</w:t>
      </w:r>
      <w:bookmarkEnd w:id="539"/>
      <w:r w:rsidRPr="00E301A5">
        <w:t xml:space="preserve"> </w:t>
      </w:r>
    </w:p>
    <w:p w14:paraId="000003DA" w14:textId="351879DA" w:rsidR="00133358" w:rsidRPr="00E301A5" w:rsidRDefault="008F6CCF" w:rsidP="00EB5EEB">
      <w:pPr>
        <w:widowControl w:val="0"/>
        <w:numPr>
          <w:ilvl w:val="1"/>
          <w:numId w:val="2"/>
        </w:numPr>
        <w:spacing w:before="96" w:after="96"/>
      </w:pPr>
      <w:r w:rsidRPr="00E301A5">
        <w:t xml:space="preserve">Jeigu pranešimas siunčiamas keliais skirtingais būdais, </w:t>
      </w:r>
      <w:r w:rsidRPr="00E301A5">
        <w:t xml:space="preserve">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9007EB" w:rsidRDefault="006B7EDE" w:rsidP="009007EB">
      <w:pPr>
        <w:pStyle w:val="Antrat1"/>
      </w:pPr>
      <w:bookmarkStart w:id="540" w:name="_Toc141972307"/>
      <w:r w:rsidRPr="009007EB">
        <w:t>Taikoma teisė</w:t>
      </w:r>
      <w:bookmarkEnd w:id="540"/>
    </w:p>
    <w:p w14:paraId="000003DC" w14:textId="77777777" w:rsidR="00133358" w:rsidRPr="00E301A5" w:rsidRDefault="006B7EDE" w:rsidP="00EB5EEB">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9007EB">
      <w:pPr>
        <w:pStyle w:val="Antrat1"/>
      </w:pPr>
      <w:bookmarkStart w:id="541" w:name="_Ref88656660"/>
      <w:bookmarkStart w:id="542" w:name="_Toc141972308"/>
      <w:r w:rsidRPr="00E301A5">
        <w:t>Pretenzijos ir ginčų sprendimas</w:t>
      </w:r>
      <w:bookmarkEnd w:id="541"/>
      <w:bookmarkEnd w:id="542"/>
    </w:p>
    <w:p w14:paraId="000003DE" w14:textId="511D5AD2" w:rsidR="00133358" w:rsidRPr="00E301A5" w:rsidRDefault="006B7EDE" w:rsidP="00EB5EEB">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r w:rsidR="002F2DAA">
        <w:t xml:space="preserve"> arba jų įgaliotų </w:t>
      </w:r>
      <w:r w:rsidR="002F2DAA">
        <w:rPr>
          <w:iCs/>
        </w:rPr>
        <w:t>vadovaujančias pareigas einančių darbuotojų ar darbuotojų grupių</w:t>
      </w:r>
      <w:r w:rsidRPr="00E301A5">
        <w:t>.</w:t>
      </w:r>
    </w:p>
    <w:p w14:paraId="000003DF" w14:textId="77777777" w:rsidR="00133358" w:rsidRPr="00E301A5" w:rsidRDefault="006B7EDE" w:rsidP="00EB5EEB">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EB5EEB">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EB5EEB">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EB5EEB">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EB5EEB">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EB5EEB">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BD4DA30" w:rsidR="00133358" w:rsidRDefault="000E5185" w:rsidP="00EB5EEB">
      <w:pPr>
        <w:widowControl w:val="0"/>
        <w:numPr>
          <w:ilvl w:val="1"/>
          <w:numId w:val="2"/>
        </w:numPr>
        <w:tabs>
          <w:tab w:val="left" w:pos="709"/>
        </w:tabs>
        <w:spacing w:before="96" w:after="96"/>
      </w:pPr>
      <w:r w:rsidRPr="00E301A5">
        <w:t>Kilę ginčai nesudaro pagrindo Šalims atsisakyti vykdyti savo prievoles pagal Sutartį.</w:t>
      </w:r>
    </w:p>
    <w:p w14:paraId="6FC33508" w14:textId="567D0DAD" w:rsidR="004D39FD" w:rsidRPr="00E301A5" w:rsidRDefault="004D39FD" w:rsidP="00EB5EEB">
      <w:pPr>
        <w:widowControl w:val="0"/>
        <w:numPr>
          <w:ilvl w:val="1"/>
          <w:numId w:val="2"/>
        </w:numPr>
        <w:tabs>
          <w:tab w:val="left" w:pos="709"/>
        </w:tabs>
        <w:spacing w:before="96" w:after="96"/>
      </w:pPr>
      <w:r>
        <w:rPr>
          <w:szCs w:val="22"/>
        </w:rPr>
        <w:t>Kalba, kuria rengiami ginčo dokumentai</w:t>
      </w:r>
      <w:r w:rsidR="00312765">
        <w:rPr>
          <w:szCs w:val="22"/>
        </w:rPr>
        <w:t xml:space="preserve"> (įskaitant procesinius dokumentus)</w:t>
      </w:r>
      <w:r>
        <w:rPr>
          <w:szCs w:val="22"/>
        </w:rPr>
        <w:t xml:space="preserve"> ir kuri vartojama ginčo procesuose, yra lietuvių kalba, o tais atvejais, kai Rangovas yra užsienietis, ginčo kalba yra lietuvių ir (arba) kita abiem Šalims suprantama kalba, nurodyta Specialiosiose sąlygose.</w:t>
      </w:r>
    </w:p>
    <w:p w14:paraId="000003E6" w14:textId="1BA1B117" w:rsidR="00133358" w:rsidRPr="00E301A5" w:rsidRDefault="006B7EDE" w:rsidP="009007EB">
      <w:pPr>
        <w:pStyle w:val="Antrat1"/>
      </w:pPr>
      <w:bookmarkStart w:id="543" w:name="_Toc141972309"/>
      <w:r w:rsidRPr="00E301A5">
        <w:t>Sutarties sudarymas</w:t>
      </w:r>
      <w:r w:rsidR="00EA5B8E">
        <w:t>,</w:t>
      </w:r>
      <w:r w:rsidRPr="00E301A5">
        <w:t xml:space="preserve"> įsigaliojimas</w:t>
      </w:r>
      <w:r w:rsidR="00EA5B8E">
        <w:t xml:space="preserve"> ir pabaiga</w:t>
      </w:r>
      <w:bookmarkEnd w:id="543"/>
    </w:p>
    <w:p w14:paraId="000003E7" w14:textId="3C1AE806" w:rsidR="00133358" w:rsidRPr="00E301A5" w:rsidRDefault="006B7EDE" w:rsidP="00EB5EEB">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w:t>
      </w:r>
      <w:bookmarkStart w:id="544" w:name="_Hlk141032464"/>
      <w:r w:rsidR="00401E7F" w:rsidRPr="00E301A5">
        <w:t xml:space="preserve">arba kitokiu </w:t>
      </w:r>
      <w:r w:rsidR="004C19F8" w:rsidRPr="00E301A5">
        <w:t xml:space="preserve">Specialiosiose sąlygose sutartu </w:t>
      </w:r>
      <w:r w:rsidR="005D2075" w:rsidRPr="00E301A5">
        <w:t>būdu</w:t>
      </w:r>
      <w:r w:rsidRPr="00E301A5">
        <w:t xml:space="preserve"> </w:t>
      </w:r>
      <w:bookmarkEnd w:id="544"/>
      <w:r w:rsidRPr="00F018BB">
        <w:t>pasirašo Specialiąsias sąlygas. Jeigu Šalys šiuos dokumentus pasirašo ne vienu metu, Sutartis laikoma sudaryta tą dieną, kai Specialiąsias sąlygas</w:t>
      </w:r>
      <w:r w:rsidRPr="00E301A5">
        <w:t xml:space="preserve"> pasirašo </w:t>
      </w:r>
      <w:r w:rsidRPr="00E301A5">
        <w:lastRenderedPageBreak/>
        <w:t>paskutinioji Šalis.</w:t>
      </w:r>
    </w:p>
    <w:p w14:paraId="000003E8" w14:textId="2C12815D" w:rsidR="00133358" w:rsidRPr="00E301A5" w:rsidRDefault="006B7EDE" w:rsidP="00EB5EEB">
      <w:pPr>
        <w:widowControl w:val="0"/>
        <w:numPr>
          <w:ilvl w:val="1"/>
          <w:numId w:val="2"/>
        </w:numPr>
        <w:spacing w:before="96" w:after="96"/>
      </w:pPr>
      <w:bookmarkStart w:id="545" w:name="_Hlk133339176"/>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00FC1218">
        <w:t>, taip pat Užsakovo priimtas Rangovo pasiūlymas ir su juo Rangovo pateikt</w:t>
      </w:r>
      <w:r w:rsidR="006F3824">
        <w:t>i dokumentai:</w:t>
      </w:r>
      <w:r w:rsidR="00FC1218">
        <w:t xml:space="preserve"> Darbų kainų žiniaraštis</w:t>
      </w:r>
      <w:r w:rsidR="006F3824">
        <w:t>, Sutarties kainos (įkainių) detalizacijos žiniaraštis (jeigu Rangovas privalėjo jį pateikti pagal Pirkimo dokumentus ir (arba) pateikė su Rangovo pasiūlymu) ir Specialistų sąrašas</w:t>
      </w:r>
      <w:r w:rsidR="00213CAF">
        <w:t>, taip pat kiti Specialiosiose sąlygose išvardyti priedai, kuriuos pagal Pirkimo dokumentus privalo pateikti Rangovas kartu su Rangovo pasiūlymu</w:t>
      </w:r>
      <w:r w:rsidRPr="00E301A5">
        <w:t xml:space="preserve">. </w:t>
      </w:r>
    </w:p>
    <w:bookmarkEnd w:id="545"/>
    <w:p w14:paraId="000003E9" w14:textId="4D0E4B9A" w:rsidR="00133358" w:rsidRPr="00E301A5" w:rsidRDefault="006B7EDE" w:rsidP="00EB5EEB">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w:t>
      </w:r>
      <w:r w:rsidR="00B97884">
        <w:t xml:space="preserve">papildomai </w:t>
      </w:r>
      <w:r w:rsidRPr="00E301A5">
        <w:t>sudaromas kita kalba arba išverčiamas į kitą kalbą, visais atvejais viršenybę turi tekstas lietuvių kalba.</w:t>
      </w:r>
    </w:p>
    <w:p w14:paraId="000003EA" w14:textId="0E64A0C9" w:rsidR="00133358" w:rsidRPr="00E301A5" w:rsidRDefault="006B7EDE" w:rsidP="00EB5EEB">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1330AC">
        <w:t>13.1</w:t>
      </w:r>
      <w:r w:rsidR="00180416" w:rsidRPr="00E301A5">
        <w:fldChar w:fldCharType="end"/>
      </w:r>
      <w:r w:rsidR="00180416" w:rsidRPr="00E301A5">
        <w:t xml:space="preserve"> </w:t>
      </w:r>
      <w:r w:rsidRPr="00E301A5">
        <w:t xml:space="preserve">ir </w:t>
      </w:r>
      <w:r w:rsidR="00B81C86">
        <w:fldChar w:fldCharType="begin"/>
      </w:r>
      <w:r w:rsidR="00B81C86">
        <w:instrText xml:space="preserve"> REF _Ref93606680 \r \h </w:instrText>
      </w:r>
      <w:r w:rsidR="00B81C86">
        <w:fldChar w:fldCharType="separate"/>
      </w:r>
      <w:r w:rsidR="001330AC">
        <w:t>13.2</w:t>
      </w:r>
      <w:r w:rsidR="00B81C86">
        <w:fldChar w:fldCharType="end"/>
      </w:r>
      <w:r w:rsidR="00180416" w:rsidRPr="00E301A5">
        <w:t xml:space="preserve"> </w:t>
      </w:r>
      <w:r w:rsidRPr="00E301A5">
        <w:t xml:space="preserve">punktai) </w:t>
      </w:r>
      <w:r w:rsidRPr="00E301A5">
        <w:t xml:space="preserve">įsigalioja nuo Sutarties sudarymo. </w:t>
      </w:r>
    </w:p>
    <w:p w14:paraId="000003EB" w14:textId="77777777" w:rsidR="00133358" w:rsidRPr="00E301A5" w:rsidRDefault="006B7EDE" w:rsidP="00EB5EEB">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11A042F1" w14:textId="7C53FAF0" w:rsidR="00133358" w:rsidRDefault="00D96720" w:rsidP="00EB5EEB">
      <w:pPr>
        <w:widowControl w:val="0"/>
        <w:numPr>
          <w:ilvl w:val="1"/>
          <w:numId w:val="2"/>
        </w:numPr>
        <w:spacing w:before="96" w:after="96"/>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3CCEB59C" w14:textId="2CF4079B" w:rsidR="00EA5B8E" w:rsidRDefault="00EA5B8E" w:rsidP="00EB5EEB">
      <w:pPr>
        <w:widowControl w:val="0"/>
        <w:numPr>
          <w:ilvl w:val="1"/>
          <w:numId w:val="2"/>
        </w:numPr>
        <w:spacing w:before="96" w:after="96"/>
      </w:pPr>
      <w:r>
        <w:t>Sutartis pasibaigia, kai ji tinkamai įvykdoma</w:t>
      </w:r>
      <w:r w:rsidR="00CE0D39">
        <w:t xml:space="preserve">, įskaitant </w:t>
      </w:r>
      <w:r w:rsidR="00CE0D39" w:rsidRPr="00E301A5">
        <w:t>vis</w:t>
      </w:r>
      <w:r w:rsidR="00CE0D39">
        <w:t>ų Rangovo</w:t>
      </w:r>
      <w:r w:rsidR="00CE0D39" w:rsidRPr="00E301A5">
        <w:t xml:space="preserve"> garantini</w:t>
      </w:r>
      <w:r w:rsidR="00CE0D39">
        <w:t>ų</w:t>
      </w:r>
      <w:r w:rsidR="00CE0D39" w:rsidRPr="00E301A5">
        <w:t xml:space="preserve"> įsipareigojim</w:t>
      </w:r>
      <w:r w:rsidR="00CE0D39">
        <w:t>ų</w:t>
      </w:r>
      <w:r w:rsidR="00CE0D39" w:rsidRPr="00E301A5">
        <w:t xml:space="preserve"> pagal Sutartį</w:t>
      </w:r>
      <w:r w:rsidR="00CE0D39">
        <w:t xml:space="preserve"> įvykdymą. Sutartis </w:t>
      </w:r>
      <w:r w:rsidR="00F8132A">
        <w:t>taip pat pasibaigia kitais Sutartyje ir Įstatymuose numatytais atvejais.</w:t>
      </w:r>
    </w:p>
    <w:p w14:paraId="000003EC" w14:textId="5E3312FC" w:rsidR="00EA5B8E" w:rsidRPr="00EA5B8E" w:rsidRDefault="00EA5B8E" w:rsidP="009007EB">
      <w:pPr>
        <w:pStyle w:val="Antrat1"/>
        <w:sectPr w:rsidR="00EA5B8E" w:rsidRPr="00EA5B8E" w:rsidSect="0053221E">
          <w:type w:val="continuous"/>
          <w:pgSz w:w="11906" w:h="16838"/>
          <w:pgMar w:top="1134" w:right="851" w:bottom="1134" w:left="851" w:header="567" w:footer="567" w:gutter="0"/>
          <w:cols w:num="2" w:space="720" w:equalWidth="0">
            <w:col w:w="4961" w:space="282"/>
            <w:col w:w="4961"/>
          </w:cols>
          <w:titlePg/>
        </w:sectPr>
      </w:pPr>
    </w:p>
    <w:p w14:paraId="000003ED" w14:textId="77777777" w:rsidR="00133358" w:rsidRPr="00E301A5" w:rsidRDefault="006B7EDE" w:rsidP="00EB5EEB">
      <w:pPr>
        <w:widowControl w:val="0"/>
        <w:spacing w:before="96" w:after="96"/>
        <w:jc w:val="center"/>
      </w:pPr>
      <w:r w:rsidRPr="00E301A5">
        <w:t>_____________________</w:t>
      </w:r>
    </w:p>
    <w:sectPr w:rsidR="00133358" w:rsidRPr="00E301A5" w:rsidSect="0053221E">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AD1CD5" w14:textId="77777777" w:rsidR="00FB7D9B" w:rsidRDefault="00FB7D9B">
      <w:pPr>
        <w:spacing w:after="0" w:line="240" w:lineRule="auto"/>
      </w:pPr>
      <w:r>
        <w:separator/>
      </w:r>
    </w:p>
    <w:p w14:paraId="5937E05C" w14:textId="77777777" w:rsidR="00FB7D9B" w:rsidRDefault="00FB7D9B"/>
    <w:p w14:paraId="4FA7001D" w14:textId="77777777" w:rsidR="00FB7D9B" w:rsidRDefault="00FB7D9B" w:rsidP="00360124"/>
  </w:endnote>
  <w:endnote w:type="continuationSeparator" w:id="0">
    <w:p w14:paraId="53CE3412" w14:textId="77777777" w:rsidR="00FB7D9B" w:rsidRDefault="00FB7D9B">
      <w:pPr>
        <w:spacing w:after="0" w:line="240" w:lineRule="auto"/>
      </w:pPr>
      <w:r>
        <w:continuationSeparator/>
      </w:r>
    </w:p>
    <w:p w14:paraId="28B07B65" w14:textId="77777777" w:rsidR="00FB7D9B" w:rsidRDefault="00FB7D9B"/>
    <w:p w14:paraId="157A97E7" w14:textId="77777777" w:rsidR="00FB7D9B" w:rsidRDefault="00FB7D9B" w:rsidP="00360124"/>
  </w:endnote>
  <w:endnote w:type="continuationNotice" w:id="1">
    <w:p w14:paraId="0A30434E" w14:textId="77777777" w:rsidR="00FB7D9B" w:rsidRDefault="00FB7D9B">
      <w:pPr>
        <w:spacing w:after="0" w:line="240" w:lineRule="auto"/>
      </w:pPr>
    </w:p>
    <w:p w14:paraId="7892C021" w14:textId="77777777" w:rsidR="00FB7D9B" w:rsidRDefault="00FB7D9B"/>
    <w:p w14:paraId="30E1A60E" w14:textId="77777777" w:rsidR="00FB7D9B" w:rsidRDefault="00FB7D9B"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CED89" w14:textId="77777777" w:rsidR="00BC068D" w:rsidRDefault="00BC068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735AA" w14:textId="77777777" w:rsidR="00FB7D9B" w:rsidRDefault="00FB7D9B">
      <w:pPr>
        <w:spacing w:after="0" w:line="240" w:lineRule="auto"/>
      </w:pPr>
      <w:r>
        <w:separator/>
      </w:r>
    </w:p>
    <w:p w14:paraId="5032A561" w14:textId="77777777" w:rsidR="00FB7D9B" w:rsidRDefault="00FB7D9B"/>
    <w:p w14:paraId="41FF665C" w14:textId="77777777" w:rsidR="00FB7D9B" w:rsidRDefault="00FB7D9B" w:rsidP="00360124"/>
  </w:footnote>
  <w:footnote w:type="continuationSeparator" w:id="0">
    <w:p w14:paraId="626941E6" w14:textId="77777777" w:rsidR="00FB7D9B" w:rsidRDefault="00FB7D9B">
      <w:pPr>
        <w:spacing w:after="0" w:line="240" w:lineRule="auto"/>
      </w:pPr>
      <w:r>
        <w:continuationSeparator/>
      </w:r>
    </w:p>
    <w:p w14:paraId="7B11F18A" w14:textId="77777777" w:rsidR="00FB7D9B" w:rsidRDefault="00FB7D9B"/>
    <w:p w14:paraId="7A6C24EE" w14:textId="77777777" w:rsidR="00FB7D9B" w:rsidRDefault="00FB7D9B" w:rsidP="00360124"/>
  </w:footnote>
  <w:footnote w:type="continuationNotice" w:id="1">
    <w:p w14:paraId="0389F42B" w14:textId="77777777" w:rsidR="00FB7D9B" w:rsidRDefault="00FB7D9B">
      <w:pPr>
        <w:spacing w:after="0" w:line="240" w:lineRule="auto"/>
      </w:pPr>
    </w:p>
    <w:p w14:paraId="5E68C786" w14:textId="77777777" w:rsidR="00FB7D9B" w:rsidRDefault="00FB7D9B"/>
    <w:p w14:paraId="74BB3878" w14:textId="77777777" w:rsidR="00FB7D9B" w:rsidRDefault="00FB7D9B"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17D41" w14:textId="77777777" w:rsidR="00BC068D" w:rsidRDefault="00BC068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FB611" w14:textId="77777777" w:rsidR="00BC068D" w:rsidRDefault="00BC068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5A6C5900"/>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283" w:firstLine="0"/>
      </w:pPr>
      <w:rPr>
        <w:rFonts w:ascii="Arial" w:hAnsi="Arial" w:hint="default"/>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5"/>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EAB"/>
    <w:rsid w:val="000011BE"/>
    <w:rsid w:val="00001816"/>
    <w:rsid w:val="000018CA"/>
    <w:rsid w:val="00001CB2"/>
    <w:rsid w:val="0000426D"/>
    <w:rsid w:val="0000485E"/>
    <w:rsid w:val="000057B2"/>
    <w:rsid w:val="000059AC"/>
    <w:rsid w:val="00007049"/>
    <w:rsid w:val="00007E90"/>
    <w:rsid w:val="00010718"/>
    <w:rsid w:val="000109F1"/>
    <w:rsid w:val="00010BFB"/>
    <w:rsid w:val="00010DF1"/>
    <w:rsid w:val="000111C4"/>
    <w:rsid w:val="00012215"/>
    <w:rsid w:val="0001268F"/>
    <w:rsid w:val="00012D09"/>
    <w:rsid w:val="0001401A"/>
    <w:rsid w:val="00014289"/>
    <w:rsid w:val="00014B29"/>
    <w:rsid w:val="00014C85"/>
    <w:rsid w:val="00015474"/>
    <w:rsid w:val="0001553F"/>
    <w:rsid w:val="0001581E"/>
    <w:rsid w:val="00015F1F"/>
    <w:rsid w:val="00015F62"/>
    <w:rsid w:val="000160F9"/>
    <w:rsid w:val="000172FB"/>
    <w:rsid w:val="00017815"/>
    <w:rsid w:val="0001787E"/>
    <w:rsid w:val="000179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8CD"/>
    <w:rsid w:val="00025D3B"/>
    <w:rsid w:val="00025DFE"/>
    <w:rsid w:val="00025FC7"/>
    <w:rsid w:val="00026B09"/>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098"/>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3D1"/>
    <w:rsid w:val="00055592"/>
    <w:rsid w:val="000558F4"/>
    <w:rsid w:val="000573FE"/>
    <w:rsid w:val="00057F54"/>
    <w:rsid w:val="00060EFA"/>
    <w:rsid w:val="00061416"/>
    <w:rsid w:val="000614A0"/>
    <w:rsid w:val="000619FE"/>
    <w:rsid w:val="00061A37"/>
    <w:rsid w:val="00061BFA"/>
    <w:rsid w:val="00062CA1"/>
    <w:rsid w:val="00063260"/>
    <w:rsid w:val="0006529B"/>
    <w:rsid w:val="0006790C"/>
    <w:rsid w:val="00071339"/>
    <w:rsid w:val="00071703"/>
    <w:rsid w:val="00072939"/>
    <w:rsid w:val="0007296E"/>
    <w:rsid w:val="00073085"/>
    <w:rsid w:val="000733EB"/>
    <w:rsid w:val="00073604"/>
    <w:rsid w:val="00073F60"/>
    <w:rsid w:val="00074589"/>
    <w:rsid w:val="00074641"/>
    <w:rsid w:val="00074D9B"/>
    <w:rsid w:val="00074FC4"/>
    <w:rsid w:val="00075C46"/>
    <w:rsid w:val="00076BC4"/>
    <w:rsid w:val="00077C28"/>
    <w:rsid w:val="0008118C"/>
    <w:rsid w:val="000821D2"/>
    <w:rsid w:val="00082810"/>
    <w:rsid w:val="00082D6E"/>
    <w:rsid w:val="00083425"/>
    <w:rsid w:val="00083A11"/>
    <w:rsid w:val="00084004"/>
    <w:rsid w:val="000841DC"/>
    <w:rsid w:val="0008514B"/>
    <w:rsid w:val="0008547B"/>
    <w:rsid w:val="00085C64"/>
    <w:rsid w:val="00086BC7"/>
    <w:rsid w:val="00086CAD"/>
    <w:rsid w:val="00086D74"/>
    <w:rsid w:val="000871EA"/>
    <w:rsid w:val="000873A7"/>
    <w:rsid w:val="000901FA"/>
    <w:rsid w:val="00090E76"/>
    <w:rsid w:val="00090F6F"/>
    <w:rsid w:val="0009151D"/>
    <w:rsid w:val="00091EF8"/>
    <w:rsid w:val="00092300"/>
    <w:rsid w:val="0009254E"/>
    <w:rsid w:val="00092737"/>
    <w:rsid w:val="000931C8"/>
    <w:rsid w:val="00093692"/>
    <w:rsid w:val="0009413E"/>
    <w:rsid w:val="000943D8"/>
    <w:rsid w:val="000946AA"/>
    <w:rsid w:val="000948D6"/>
    <w:rsid w:val="00095065"/>
    <w:rsid w:val="00095659"/>
    <w:rsid w:val="000956CC"/>
    <w:rsid w:val="000962C9"/>
    <w:rsid w:val="00096434"/>
    <w:rsid w:val="00097345"/>
    <w:rsid w:val="00097A2D"/>
    <w:rsid w:val="00097D2A"/>
    <w:rsid w:val="000A05A5"/>
    <w:rsid w:val="000A0D25"/>
    <w:rsid w:val="000A11F8"/>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3E28"/>
    <w:rsid w:val="000A41C7"/>
    <w:rsid w:val="000A495E"/>
    <w:rsid w:val="000A4C78"/>
    <w:rsid w:val="000A4EC5"/>
    <w:rsid w:val="000A57AE"/>
    <w:rsid w:val="000A6476"/>
    <w:rsid w:val="000A6571"/>
    <w:rsid w:val="000A68ED"/>
    <w:rsid w:val="000A6961"/>
    <w:rsid w:val="000A72BA"/>
    <w:rsid w:val="000A74B8"/>
    <w:rsid w:val="000B01B1"/>
    <w:rsid w:val="000B0218"/>
    <w:rsid w:val="000B0A12"/>
    <w:rsid w:val="000B0ADC"/>
    <w:rsid w:val="000B0D47"/>
    <w:rsid w:val="000B1332"/>
    <w:rsid w:val="000B1335"/>
    <w:rsid w:val="000B210C"/>
    <w:rsid w:val="000B27D9"/>
    <w:rsid w:val="000B32D9"/>
    <w:rsid w:val="000B3987"/>
    <w:rsid w:val="000B4C1C"/>
    <w:rsid w:val="000B4E38"/>
    <w:rsid w:val="000B56D4"/>
    <w:rsid w:val="000B5711"/>
    <w:rsid w:val="000B5745"/>
    <w:rsid w:val="000B5D7E"/>
    <w:rsid w:val="000B73F6"/>
    <w:rsid w:val="000B752D"/>
    <w:rsid w:val="000B793F"/>
    <w:rsid w:val="000B7D71"/>
    <w:rsid w:val="000C02AB"/>
    <w:rsid w:val="000C09D2"/>
    <w:rsid w:val="000C0FB2"/>
    <w:rsid w:val="000C1D2C"/>
    <w:rsid w:val="000C2638"/>
    <w:rsid w:val="000C334B"/>
    <w:rsid w:val="000C35BD"/>
    <w:rsid w:val="000C3709"/>
    <w:rsid w:val="000C397E"/>
    <w:rsid w:val="000C3D72"/>
    <w:rsid w:val="000C4B2C"/>
    <w:rsid w:val="000C4C09"/>
    <w:rsid w:val="000C4DDA"/>
    <w:rsid w:val="000C4FEC"/>
    <w:rsid w:val="000C6027"/>
    <w:rsid w:val="000C6F46"/>
    <w:rsid w:val="000C7280"/>
    <w:rsid w:val="000C787E"/>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1C9"/>
    <w:rsid w:val="000E09F0"/>
    <w:rsid w:val="000E0FDC"/>
    <w:rsid w:val="000E1452"/>
    <w:rsid w:val="000E256D"/>
    <w:rsid w:val="000E3210"/>
    <w:rsid w:val="000E33D7"/>
    <w:rsid w:val="000E340C"/>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D65"/>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4EA7"/>
    <w:rsid w:val="00115168"/>
    <w:rsid w:val="00115C9F"/>
    <w:rsid w:val="001162A0"/>
    <w:rsid w:val="00117289"/>
    <w:rsid w:val="00117F1E"/>
    <w:rsid w:val="00120278"/>
    <w:rsid w:val="00120745"/>
    <w:rsid w:val="00120993"/>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29A"/>
    <w:rsid w:val="001274B9"/>
    <w:rsid w:val="00127A22"/>
    <w:rsid w:val="00127B91"/>
    <w:rsid w:val="001306B1"/>
    <w:rsid w:val="00130BCD"/>
    <w:rsid w:val="001312E5"/>
    <w:rsid w:val="001314CC"/>
    <w:rsid w:val="0013182C"/>
    <w:rsid w:val="00131C45"/>
    <w:rsid w:val="00132161"/>
    <w:rsid w:val="0013262F"/>
    <w:rsid w:val="001330AC"/>
    <w:rsid w:val="00133216"/>
    <w:rsid w:val="00133358"/>
    <w:rsid w:val="0013405B"/>
    <w:rsid w:val="001343BC"/>
    <w:rsid w:val="0013459B"/>
    <w:rsid w:val="0013477E"/>
    <w:rsid w:val="00134FFD"/>
    <w:rsid w:val="0013628D"/>
    <w:rsid w:val="00137322"/>
    <w:rsid w:val="00137734"/>
    <w:rsid w:val="0013793A"/>
    <w:rsid w:val="00137B38"/>
    <w:rsid w:val="00140297"/>
    <w:rsid w:val="001402F9"/>
    <w:rsid w:val="00140360"/>
    <w:rsid w:val="00140625"/>
    <w:rsid w:val="00141BAE"/>
    <w:rsid w:val="00141BB1"/>
    <w:rsid w:val="00141F06"/>
    <w:rsid w:val="00142057"/>
    <w:rsid w:val="00142DCB"/>
    <w:rsid w:val="00143984"/>
    <w:rsid w:val="001439D7"/>
    <w:rsid w:val="0014419C"/>
    <w:rsid w:val="00144AF0"/>
    <w:rsid w:val="001453C5"/>
    <w:rsid w:val="00145D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09C4"/>
    <w:rsid w:val="00160E8E"/>
    <w:rsid w:val="00162890"/>
    <w:rsid w:val="00162F8A"/>
    <w:rsid w:val="0016375A"/>
    <w:rsid w:val="00165629"/>
    <w:rsid w:val="00165C37"/>
    <w:rsid w:val="001664BE"/>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5E29"/>
    <w:rsid w:val="00176241"/>
    <w:rsid w:val="00177081"/>
    <w:rsid w:val="001770CE"/>
    <w:rsid w:val="00180416"/>
    <w:rsid w:val="0018058F"/>
    <w:rsid w:val="00180C69"/>
    <w:rsid w:val="00180DCB"/>
    <w:rsid w:val="00181D08"/>
    <w:rsid w:val="00181FE7"/>
    <w:rsid w:val="00181FEC"/>
    <w:rsid w:val="001824D4"/>
    <w:rsid w:val="00182C49"/>
    <w:rsid w:val="001830BF"/>
    <w:rsid w:val="0018387D"/>
    <w:rsid w:val="00184C66"/>
    <w:rsid w:val="00185309"/>
    <w:rsid w:val="00186B81"/>
    <w:rsid w:val="001876D1"/>
    <w:rsid w:val="00187CBF"/>
    <w:rsid w:val="0018B606"/>
    <w:rsid w:val="001906CE"/>
    <w:rsid w:val="001909D5"/>
    <w:rsid w:val="00190A17"/>
    <w:rsid w:val="00190E6C"/>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68D"/>
    <w:rsid w:val="00196F18"/>
    <w:rsid w:val="001972FA"/>
    <w:rsid w:val="00197A70"/>
    <w:rsid w:val="00197B89"/>
    <w:rsid w:val="001A03E0"/>
    <w:rsid w:val="001A0B5D"/>
    <w:rsid w:val="001A0C5C"/>
    <w:rsid w:val="001A0E2D"/>
    <w:rsid w:val="001A0EE2"/>
    <w:rsid w:val="001A2FBC"/>
    <w:rsid w:val="001A3D2B"/>
    <w:rsid w:val="001A5297"/>
    <w:rsid w:val="001A5688"/>
    <w:rsid w:val="001A5B4F"/>
    <w:rsid w:val="001A5BCC"/>
    <w:rsid w:val="001A5C69"/>
    <w:rsid w:val="001A5D0F"/>
    <w:rsid w:val="001A60A1"/>
    <w:rsid w:val="001A6166"/>
    <w:rsid w:val="001A6DF1"/>
    <w:rsid w:val="001A7D82"/>
    <w:rsid w:val="001B06BC"/>
    <w:rsid w:val="001B0DFA"/>
    <w:rsid w:val="001B0FF8"/>
    <w:rsid w:val="001B15C5"/>
    <w:rsid w:val="001B175F"/>
    <w:rsid w:val="001B18A9"/>
    <w:rsid w:val="001B2D68"/>
    <w:rsid w:val="001B31FD"/>
    <w:rsid w:val="001B3F4C"/>
    <w:rsid w:val="001B48A5"/>
    <w:rsid w:val="001B4C9C"/>
    <w:rsid w:val="001B4DB4"/>
    <w:rsid w:val="001B5264"/>
    <w:rsid w:val="001B5BBF"/>
    <w:rsid w:val="001B5BC9"/>
    <w:rsid w:val="001B714F"/>
    <w:rsid w:val="001B79B5"/>
    <w:rsid w:val="001C0127"/>
    <w:rsid w:val="001C038A"/>
    <w:rsid w:val="001C06DA"/>
    <w:rsid w:val="001C0878"/>
    <w:rsid w:val="001C0CD7"/>
    <w:rsid w:val="001C0F4B"/>
    <w:rsid w:val="001C147E"/>
    <w:rsid w:val="001C157F"/>
    <w:rsid w:val="001C16AC"/>
    <w:rsid w:val="001C1996"/>
    <w:rsid w:val="001C2379"/>
    <w:rsid w:val="001C26B8"/>
    <w:rsid w:val="001C2A8C"/>
    <w:rsid w:val="001C45A0"/>
    <w:rsid w:val="001C5896"/>
    <w:rsid w:val="001C60B3"/>
    <w:rsid w:val="001C67B2"/>
    <w:rsid w:val="001C70B8"/>
    <w:rsid w:val="001C7418"/>
    <w:rsid w:val="001C7D05"/>
    <w:rsid w:val="001D051F"/>
    <w:rsid w:val="001D061F"/>
    <w:rsid w:val="001D06AC"/>
    <w:rsid w:val="001D09F0"/>
    <w:rsid w:val="001D0FB3"/>
    <w:rsid w:val="001D11DC"/>
    <w:rsid w:val="001D1CE3"/>
    <w:rsid w:val="001D2B48"/>
    <w:rsid w:val="001D3044"/>
    <w:rsid w:val="001D34DF"/>
    <w:rsid w:val="001D3976"/>
    <w:rsid w:val="001D4233"/>
    <w:rsid w:val="001D5098"/>
    <w:rsid w:val="001D58A8"/>
    <w:rsid w:val="001D5C5F"/>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6BA5"/>
    <w:rsid w:val="001E73BC"/>
    <w:rsid w:val="001E7A67"/>
    <w:rsid w:val="001E7FDD"/>
    <w:rsid w:val="001F033A"/>
    <w:rsid w:val="001F10DB"/>
    <w:rsid w:val="001F14B7"/>
    <w:rsid w:val="001F159C"/>
    <w:rsid w:val="001F307A"/>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3E0C"/>
    <w:rsid w:val="00205467"/>
    <w:rsid w:val="00205566"/>
    <w:rsid w:val="00205B54"/>
    <w:rsid w:val="0020699C"/>
    <w:rsid w:val="00207192"/>
    <w:rsid w:val="0020740E"/>
    <w:rsid w:val="002078B0"/>
    <w:rsid w:val="00207BF3"/>
    <w:rsid w:val="002113E7"/>
    <w:rsid w:val="00211C3A"/>
    <w:rsid w:val="00212717"/>
    <w:rsid w:val="00212C92"/>
    <w:rsid w:val="002131A1"/>
    <w:rsid w:val="002132D4"/>
    <w:rsid w:val="00213CAF"/>
    <w:rsid w:val="00214042"/>
    <w:rsid w:val="00214989"/>
    <w:rsid w:val="00216310"/>
    <w:rsid w:val="00216BAE"/>
    <w:rsid w:val="00216C24"/>
    <w:rsid w:val="00217419"/>
    <w:rsid w:val="00217D2B"/>
    <w:rsid w:val="00217E12"/>
    <w:rsid w:val="00221A9C"/>
    <w:rsid w:val="00221AD4"/>
    <w:rsid w:val="0022225E"/>
    <w:rsid w:val="002226E4"/>
    <w:rsid w:val="002229A0"/>
    <w:rsid w:val="00223980"/>
    <w:rsid w:val="00224CD7"/>
    <w:rsid w:val="00224ED7"/>
    <w:rsid w:val="00225219"/>
    <w:rsid w:val="0022554D"/>
    <w:rsid w:val="00225D46"/>
    <w:rsid w:val="00226435"/>
    <w:rsid w:val="00226829"/>
    <w:rsid w:val="00226D28"/>
    <w:rsid w:val="00227A8F"/>
    <w:rsid w:val="00227B9C"/>
    <w:rsid w:val="00227E27"/>
    <w:rsid w:val="00230CD3"/>
    <w:rsid w:val="00232E4A"/>
    <w:rsid w:val="002337C0"/>
    <w:rsid w:val="00233C0C"/>
    <w:rsid w:val="00234B8C"/>
    <w:rsid w:val="00234DFE"/>
    <w:rsid w:val="00234E3E"/>
    <w:rsid w:val="0023581A"/>
    <w:rsid w:val="00236025"/>
    <w:rsid w:val="002360F7"/>
    <w:rsid w:val="0023631B"/>
    <w:rsid w:val="00236535"/>
    <w:rsid w:val="002366CC"/>
    <w:rsid w:val="00236791"/>
    <w:rsid w:val="002373E0"/>
    <w:rsid w:val="00237795"/>
    <w:rsid w:val="00240943"/>
    <w:rsid w:val="00240BF0"/>
    <w:rsid w:val="002418C9"/>
    <w:rsid w:val="00241BE0"/>
    <w:rsid w:val="00243B45"/>
    <w:rsid w:val="00243CF6"/>
    <w:rsid w:val="00244530"/>
    <w:rsid w:val="00244ABE"/>
    <w:rsid w:val="002450AE"/>
    <w:rsid w:val="002450E3"/>
    <w:rsid w:val="0024539E"/>
    <w:rsid w:val="00245648"/>
    <w:rsid w:val="00245A36"/>
    <w:rsid w:val="00245CD2"/>
    <w:rsid w:val="00246AA1"/>
    <w:rsid w:val="00246AB8"/>
    <w:rsid w:val="00246AF4"/>
    <w:rsid w:val="002474DE"/>
    <w:rsid w:val="0024767B"/>
    <w:rsid w:val="00250B0E"/>
    <w:rsid w:val="00251210"/>
    <w:rsid w:val="00251606"/>
    <w:rsid w:val="00251FE5"/>
    <w:rsid w:val="0025219A"/>
    <w:rsid w:val="0025247A"/>
    <w:rsid w:val="00252786"/>
    <w:rsid w:val="00254263"/>
    <w:rsid w:val="00254786"/>
    <w:rsid w:val="00254B97"/>
    <w:rsid w:val="00255C96"/>
    <w:rsid w:val="00255DEF"/>
    <w:rsid w:val="00255ECC"/>
    <w:rsid w:val="00257336"/>
    <w:rsid w:val="00257A27"/>
    <w:rsid w:val="00257AA1"/>
    <w:rsid w:val="00257C62"/>
    <w:rsid w:val="00257C8A"/>
    <w:rsid w:val="00260074"/>
    <w:rsid w:val="00261279"/>
    <w:rsid w:val="00262494"/>
    <w:rsid w:val="00262B54"/>
    <w:rsid w:val="0026305C"/>
    <w:rsid w:val="002637AD"/>
    <w:rsid w:val="00264281"/>
    <w:rsid w:val="00264496"/>
    <w:rsid w:val="00264A73"/>
    <w:rsid w:val="002656D1"/>
    <w:rsid w:val="002659F2"/>
    <w:rsid w:val="00265D27"/>
    <w:rsid w:val="002661D9"/>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273"/>
    <w:rsid w:val="00277C84"/>
    <w:rsid w:val="00277EE9"/>
    <w:rsid w:val="00280146"/>
    <w:rsid w:val="0028176B"/>
    <w:rsid w:val="002818DE"/>
    <w:rsid w:val="00281AAE"/>
    <w:rsid w:val="00281F6A"/>
    <w:rsid w:val="0028224B"/>
    <w:rsid w:val="002823BF"/>
    <w:rsid w:val="002826CA"/>
    <w:rsid w:val="00282844"/>
    <w:rsid w:val="00283084"/>
    <w:rsid w:val="00283EB9"/>
    <w:rsid w:val="0028412A"/>
    <w:rsid w:val="00284310"/>
    <w:rsid w:val="00284388"/>
    <w:rsid w:val="00284CA8"/>
    <w:rsid w:val="00284E5D"/>
    <w:rsid w:val="002857AA"/>
    <w:rsid w:val="00285F2C"/>
    <w:rsid w:val="002864F6"/>
    <w:rsid w:val="002877A8"/>
    <w:rsid w:val="00287C11"/>
    <w:rsid w:val="00291470"/>
    <w:rsid w:val="002918E7"/>
    <w:rsid w:val="00291D09"/>
    <w:rsid w:val="00291F37"/>
    <w:rsid w:val="00291FEC"/>
    <w:rsid w:val="00292B49"/>
    <w:rsid w:val="00293FCF"/>
    <w:rsid w:val="00294368"/>
    <w:rsid w:val="002949BD"/>
    <w:rsid w:val="002960A4"/>
    <w:rsid w:val="0029723A"/>
    <w:rsid w:val="002A00FA"/>
    <w:rsid w:val="002A0442"/>
    <w:rsid w:val="002A0671"/>
    <w:rsid w:val="002A13C1"/>
    <w:rsid w:val="002A2046"/>
    <w:rsid w:val="002A2526"/>
    <w:rsid w:val="002A29F6"/>
    <w:rsid w:val="002A2C5D"/>
    <w:rsid w:val="002A359A"/>
    <w:rsid w:val="002A419B"/>
    <w:rsid w:val="002A4226"/>
    <w:rsid w:val="002A4C58"/>
    <w:rsid w:val="002A5486"/>
    <w:rsid w:val="002A570C"/>
    <w:rsid w:val="002A574A"/>
    <w:rsid w:val="002A580B"/>
    <w:rsid w:val="002A5A16"/>
    <w:rsid w:val="002A5E3F"/>
    <w:rsid w:val="002A6051"/>
    <w:rsid w:val="002A6070"/>
    <w:rsid w:val="002A6135"/>
    <w:rsid w:val="002A6181"/>
    <w:rsid w:val="002A689F"/>
    <w:rsid w:val="002A68A4"/>
    <w:rsid w:val="002A77E3"/>
    <w:rsid w:val="002A79A6"/>
    <w:rsid w:val="002A7D12"/>
    <w:rsid w:val="002A7F20"/>
    <w:rsid w:val="002B05B6"/>
    <w:rsid w:val="002B0D0F"/>
    <w:rsid w:val="002B10C8"/>
    <w:rsid w:val="002B11C2"/>
    <w:rsid w:val="002B1871"/>
    <w:rsid w:val="002B19A4"/>
    <w:rsid w:val="002B1E0F"/>
    <w:rsid w:val="002B1F54"/>
    <w:rsid w:val="002B2E71"/>
    <w:rsid w:val="002B37FB"/>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3824"/>
    <w:rsid w:val="002C42C9"/>
    <w:rsid w:val="002C491F"/>
    <w:rsid w:val="002C5D65"/>
    <w:rsid w:val="002C6147"/>
    <w:rsid w:val="002C6474"/>
    <w:rsid w:val="002C6D59"/>
    <w:rsid w:val="002C72F1"/>
    <w:rsid w:val="002D0051"/>
    <w:rsid w:val="002D09FF"/>
    <w:rsid w:val="002D0ADA"/>
    <w:rsid w:val="002D0D8D"/>
    <w:rsid w:val="002D103D"/>
    <w:rsid w:val="002D1F6C"/>
    <w:rsid w:val="002D20D9"/>
    <w:rsid w:val="002D2336"/>
    <w:rsid w:val="002D2980"/>
    <w:rsid w:val="002D40D4"/>
    <w:rsid w:val="002D4751"/>
    <w:rsid w:val="002D4AF1"/>
    <w:rsid w:val="002D5380"/>
    <w:rsid w:val="002D5D9D"/>
    <w:rsid w:val="002D6020"/>
    <w:rsid w:val="002D6D97"/>
    <w:rsid w:val="002D74C8"/>
    <w:rsid w:val="002D76DB"/>
    <w:rsid w:val="002E0782"/>
    <w:rsid w:val="002E0852"/>
    <w:rsid w:val="002E100A"/>
    <w:rsid w:val="002E1372"/>
    <w:rsid w:val="002E1D7D"/>
    <w:rsid w:val="002E2FAB"/>
    <w:rsid w:val="002E3230"/>
    <w:rsid w:val="002E3758"/>
    <w:rsid w:val="002E38B8"/>
    <w:rsid w:val="002E3AAC"/>
    <w:rsid w:val="002E473D"/>
    <w:rsid w:val="002E4CCB"/>
    <w:rsid w:val="002E67AB"/>
    <w:rsid w:val="002E6812"/>
    <w:rsid w:val="002E705B"/>
    <w:rsid w:val="002E7B9C"/>
    <w:rsid w:val="002E7EC9"/>
    <w:rsid w:val="002F04BF"/>
    <w:rsid w:val="002F0B9E"/>
    <w:rsid w:val="002F1472"/>
    <w:rsid w:val="002F18A3"/>
    <w:rsid w:val="002F29DF"/>
    <w:rsid w:val="002F2D28"/>
    <w:rsid w:val="002F2DAA"/>
    <w:rsid w:val="002F2F1D"/>
    <w:rsid w:val="002F381B"/>
    <w:rsid w:val="002F382F"/>
    <w:rsid w:val="002F39C1"/>
    <w:rsid w:val="002F3AB7"/>
    <w:rsid w:val="002F3F9A"/>
    <w:rsid w:val="002F40B0"/>
    <w:rsid w:val="002F41B3"/>
    <w:rsid w:val="002F5AD2"/>
    <w:rsid w:val="002F6191"/>
    <w:rsid w:val="002F6A3C"/>
    <w:rsid w:val="002F6AAA"/>
    <w:rsid w:val="002F6B2C"/>
    <w:rsid w:val="002F6DAE"/>
    <w:rsid w:val="002F6FDF"/>
    <w:rsid w:val="002F79EF"/>
    <w:rsid w:val="00300328"/>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6A01"/>
    <w:rsid w:val="00306D48"/>
    <w:rsid w:val="00307645"/>
    <w:rsid w:val="00307C95"/>
    <w:rsid w:val="00310540"/>
    <w:rsid w:val="00311028"/>
    <w:rsid w:val="003118CC"/>
    <w:rsid w:val="00311CC9"/>
    <w:rsid w:val="00311D90"/>
    <w:rsid w:val="00312765"/>
    <w:rsid w:val="00314071"/>
    <w:rsid w:val="00314ED0"/>
    <w:rsid w:val="0031542A"/>
    <w:rsid w:val="00315E6C"/>
    <w:rsid w:val="00316B16"/>
    <w:rsid w:val="0031705E"/>
    <w:rsid w:val="00317178"/>
    <w:rsid w:val="00320580"/>
    <w:rsid w:val="00320769"/>
    <w:rsid w:val="003207F5"/>
    <w:rsid w:val="003208B7"/>
    <w:rsid w:val="003208E8"/>
    <w:rsid w:val="00320AC2"/>
    <w:rsid w:val="00320D49"/>
    <w:rsid w:val="00320E6B"/>
    <w:rsid w:val="00321279"/>
    <w:rsid w:val="0032137F"/>
    <w:rsid w:val="00321EA6"/>
    <w:rsid w:val="00322736"/>
    <w:rsid w:val="00323129"/>
    <w:rsid w:val="00323922"/>
    <w:rsid w:val="00323CDF"/>
    <w:rsid w:val="00323E2E"/>
    <w:rsid w:val="003247D5"/>
    <w:rsid w:val="00326030"/>
    <w:rsid w:val="00326476"/>
    <w:rsid w:val="00326CE4"/>
    <w:rsid w:val="00326D88"/>
    <w:rsid w:val="00327174"/>
    <w:rsid w:val="003277ED"/>
    <w:rsid w:val="003311BD"/>
    <w:rsid w:val="003312D0"/>
    <w:rsid w:val="003312FD"/>
    <w:rsid w:val="00331CED"/>
    <w:rsid w:val="0033389C"/>
    <w:rsid w:val="003339CB"/>
    <w:rsid w:val="00333DD5"/>
    <w:rsid w:val="0033432A"/>
    <w:rsid w:val="00334400"/>
    <w:rsid w:val="00334780"/>
    <w:rsid w:val="003352F3"/>
    <w:rsid w:val="003353EA"/>
    <w:rsid w:val="00335803"/>
    <w:rsid w:val="00335989"/>
    <w:rsid w:val="003365DF"/>
    <w:rsid w:val="00336A37"/>
    <w:rsid w:val="003374EE"/>
    <w:rsid w:val="00337E24"/>
    <w:rsid w:val="00340691"/>
    <w:rsid w:val="003415EF"/>
    <w:rsid w:val="00341EB6"/>
    <w:rsid w:val="0034203B"/>
    <w:rsid w:val="003424B6"/>
    <w:rsid w:val="0034268C"/>
    <w:rsid w:val="00342B79"/>
    <w:rsid w:val="0034495C"/>
    <w:rsid w:val="003451EC"/>
    <w:rsid w:val="00345335"/>
    <w:rsid w:val="0034572A"/>
    <w:rsid w:val="003463A2"/>
    <w:rsid w:val="00346AF8"/>
    <w:rsid w:val="00347C44"/>
    <w:rsid w:val="00347C58"/>
    <w:rsid w:val="00347C70"/>
    <w:rsid w:val="003504AC"/>
    <w:rsid w:val="00350F83"/>
    <w:rsid w:val="00352219"/>
    <w:rsid w:val="00353C70"/>
    <w:rsid w:val="00353FFF"/>
    <w:rsid w:val="00354B20"/>
    <w:rsid w:val="00354CAD"/>
    <w:rsid w:val="00354F38"/>
    <w:rsid w:val="00355A30"/>
    <w:rsid w:val="00355D69"/>
    <w:rsid w:val="00357595"/>
    <w:rsid w:val="00357944"/>
    <w:rsid w:val="00357C21"/>
    <w:rsid w:val="00360124"/>
    <w:rsid w:val="003601C2"/>
    <w:rsid w:val="00360C9F"/>
    <w:rsid w:val="003614AF"/>
    <w:rsid w:val="00361ACC"/>
    <w:rsid w:val="00361E1C"/>
    <w:rsid w:val="003620A1"/>
    <w:rsid w:val="003623EB"/>
    <w:rsid w:val="00362AD7"/>
    <w:rsid w:val="00363843"/>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186"/>
    <w:rsid w:val="00376316"/>
    <w:rsid w:val="00377721"/>
    <w:rsid w:val="00377825"/>
    <w:rsid w:val="00377CCF"/>
    <w:rsid w:val="00380B82"/>
    <w:rsid w:val="00380DFC"/>
    <w:rsid w:val="00381C37"/>
    <w:rsid w:val="00381DD1"/>
    <w:rsid w:val="00383D8A"/>
    <w:rsid w:val="00383DA5"/>
    <w:rsid w:val="00383FA7"/>
    <w:rsid w:val="00384BD7"/>
    <w:rsid w:val="00385329"/>
    <w:rsid w:val="00385829"/>
    <w:rsid w:val="00386008"/>
    <w:rsid w:val="00386E1A"/>
    <w:rsid w:val="00386F22"/>
    <w:rsid w:val="0038752E"/>
    <w:rsid w:val="0038780F"/>
    <w:rsid w:val="00387A7B"/>
    <w:rsid w:val="0039049E"/>
    <w:rsid w:val="003906DA"/>
    <w:rsid w:val="0039083E"/>
    <w:rsid w:val="00391577"/>
    <w:rsid w:val="003916F2"/>
    <w:rsid w:val="00392215"/>
    <w:rsid w:val="0039283C"/>
    <w:rsid w:val="0039416C"/>
    <w:rsid w:val="00394503"/>
    <w:rsid w:val="00394E83"/>
    <w:rsid w:val="00394F58"/>
    <w:rsid w:val="0039552C"/>
    <w:rsid w:val="0039626B"/>
    <w:rsid w:val="00396B24"/>
    <w:rsid w:val="00397049"/>
    <w:rsid w:val="0039720A"/>
    <w:rsid w:val="00397284"/>
    <w:rsid w:val="003978C7"/>
    <w:rsid w:val="00397963"/>
    <w:rsid w:val="00397B12"/>
    <w:rsid w:val="003A07DD"/>
    <w:rsid w:val="003A1224"/>
    <w:rsid w:val="003A13AC"/>
    <w:rsid w:val="003A1E4D"/>
    <w:rsid w:val="003A2824"/>
    <w:rsid w:val="003A35B4"/>
    <w:rsid w:val="003A4480"/>
    <w:rsid w:val="003A4562"/>
    <w:rsid w:val="003A45EB"/>
    <w:rsid w:val="003A4741"/>
    <w:rsid w:val="003A5756"/>
    <w:rsid w:val="003A5A31"/>
    <w:rsid w:val="003A5B86"/>
    <w:rsid w:val="003A5CEF"/>
    <w:rsid w:val="003A677C"/>
    <w:rsid w:val="003A67A3"/>
    <w:rsid w:val="003A68E6"/>
    <w:rsid w:val="003A7168"/>
    <w:rsid w:val="003A757D"/>
    <w:rsid w:val="003B0563"/>
    <w:rsid w:val="003B05FD"/>
    <w:rsid w:val="003B1FA2"/>
    <w:rsid w:val="003B21B0"/>
    <w:rsid w:val="003B3BC8"/>
    <w:rsid w:val="003B3F87"/>
    <w:rsid w:val="003B4372"/>
    <w:rsid w:val="003B516F"/>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4D8C"/>
    <w:rsid w:val="003C52CB"/>
    <w:rsid w:val="003C5442"/>
    <w:rsid w:val="003C5A4F"/>
    <w:rsid w:val="003C5F57"/>
    <w:rsid w:val="003C67DD"/>
    <w:rsid w:val="003C68A3"/>
    <w:rsid w:val="003C6AFF"/>
    <w:rsid w:val="003C6C14"/>
    <w:rsid w:val="003C6DD3"/>
    <w:rsid w:val="003C7B25"/>
    <w:rsid w:val="003C7B68"/>
    <w:rsid w:val="003D0B24"/>
    <w:rsid w:val="003D10C0"/>
    <w:rsid w:val="003D1579"/>
    <w:rsid w:val="003D223A"/>
    <w:rsid w:val="003D226D"/>
    <w:rsid w:val="003D31A4"/>
    <w:rsid w:val="003D37AE"/>
    <w:rsid w:val="003D3A9C"/>
    <w:rsid w:val="003D4E46"/>
    <w:rsid w:val="003D501D"/>
    <w:rsid w:val="003D5422"/>
    <w:rsid w:val="003D59A1"/>
    <w:rsid w:val="003D5F89"/>
    <w:rsid w:val="003D6672"/>
    <w:rsid w:val="003D6939"/>
    <w:rsid w:val="003D6A8A"/>
    <w:rsid w:val="003D6B28"/>
    <w:rsid w:val="003D709C"/>
    <w:rsid w:val="003D7B34"/>
    <w:rsid w:val="003D7F2E"/>
    <w:rsid w:val="003E0345"/>
    <w:rsid w:val="003E0728"/>
    <w:rsid w:val="003E1D76"/>
    <w:rsid w:val="003E1E4F"/>
    <w:rsid w:val="003E2AF4"/>
    <w:rsid w:val="003E51A9"/>
    <w:rsid w:val="003E5E57"/>
    <w:rsid w:val="003E5FBA"/>
    <w:rsid w:val="003E6259"/>
    <w:rsid w:val="003E6EDC"/>
    <w:rsid w:val="003E6F43"/>
    <w:rsid w:val="003E76C3"/>
    <w:rsid w:val="003F024A"/>
    <w:rsid w:val="003F05C0"/>
    <w:rsid w:val="003F10AD"/>
    <w:rsid w:val="003F11A2"/>
    <w:rsid w:val="003F166D"/>
    <w:rsid w:val="003F26F5"/>
    <w:rsid w:val="003F28D4"/>
    <w:rsid w:val="003F2D67"/>
    <w:rsid w:val="003F2FC9"/>
    <w:rsid w:val="003F37DF"/>
    <w:rsid w:val="003F3842"/>
    <w:rsid w:val="003F4337"/>
    <w:rsid w:val="003F4802"/>
    <w:rsid w:val="003F4A0A"/>
    <w:rsid w:val="003F4ABB"/>
    <w:rsid w:val="003F515F"/>
    <w:rsid w:val="003F5345"/>
    <w:rsid w:val="003F5B0D"/>
    <w:rsid w:val="003F5BE9"/>
    <w:rsid w:val="003F612D"/>
    <w:rsid w:val="003F655E"/>
    <w:rsid w:val="003F65E8"/>
    <w:rsid w:val="003F6E09"/>
    <w:rsid w:val="003F763F"/>
    <w:rsid w:val="003F77BE"/>
    <w:rsid w:val="003F7F22"/>
    <w:rsid w:val="00400FA2"/>
    <w:rsid w:val="00401454"/>
    <w:rsid w:val="0040191D"/>
    <w:rsid w:val="00401E7F"/>
    <w:rsid w:val="00401F68"/>
    <w:rsid w:val="0040205F"/>
    <w:rsid w:val="0040208C"/>
    <w:rsid w:val="004022D6"/>
    <w:rsid w:val="00402F03"/>
    <w:rsid w:val="00403B8B"/>
    <w:rsid w:val="004040E7"/>
    <w:rsid w:val="00404B50"/>
    <w:rsid w:val="00405093"/>
    <w:rsid w:val="0040516A"/>
    <w:rsid w:val="00405730"/>
    <w:rsid w:val="00405A6D"/>
    <w:rsid w:val="00406127"/>
    <w:rsid w:val="00407E06"/>
    <w:rsid w:val="00407E42"/>
    <w:rsid w:val="00410246"/>
    <w:rsid w:val="004104B3"/>
    <w:rsid w:val="00410873"/>
    <w:rsid w:val="00410BFD"/>
    <w:rsid w:val="004111E4"/>
    <w:rsid w:val="004115F5"/>
    <w:rsid w:val="004116A6"/>
    <w:rsid w:val="004119AC"/>
    <w:rsid w:val="00411C77"/>
    <w:rsid w:val="0041241A"/>
    <w:rsid w:val="00412D4A"/>
    <w:rsid w:val="00414615"/>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3219"/>
    <w:rsid w:val="004246E4"/>
    <w:rsid w:val="00424ED6"/>
    <w:rsid w:val="0042529D"/>
    <w:rsid w:val="004268BF"/>
    <w:rsid w:val="00426DED"/>
    <w:rsid w:val="00427651"/>
    <w:rsid w:val="00427792"/>
    <w:rsid w:val="004279DB"/>
    <w:rsid w:val="004304F0"/>
    <w:rsid w:val="00431281"/>
    <w:rsid w:val="004313C5"/>
    <w:rsid w:val="0043201C"/>
    <w:rsid w:val="00432996"/>
    <w:rsid w:val="004331D1"/>
    <w:rsid w:val="00433B39"/>
    <w:rsid w:val="00433ED3"/>
    <w:rsid w:val="00434185"/>
    <w:rsid w:val="004345F5"/>
    <w:rsid w:val="00434DE5"/>
    <w:rsid w:val="0043594E"/>
    <w:rsid w:val="00435A46"/>
    <w:rsid w:val="004362F0"/>
    <w:rsid w:val="00436394"/>
    <w:rsid w:val="00436BFF"/>
    <w:rsid w:val="0043782D"/>
    <w:rsid w:val="004410D1"/>
    <w:rsid w:val="00441B8E"/>
    <w:rsid w:val="00442C1E"/>
    <w:rsid w:val="00442C54"/>
    <w:rsid w:val="00442E0B"/>
    <w:rsid w:val="0044393D"/>
    <w:rsid w:val="0044394F"/>
    <w:rsid w:val="00443D4A"/>
    <w:rsid w:val="00444737"/>
    <w:rsid w:val="0044596C"/>
    <w:rsid w:val="004460C1"/>
    <w:rsid w:val="00447876"/>
    <w:rsid w:val="00447949"/>
    <w:rsid w:val="00447963"/>
    <w:rsid w:val="004508D1"/>
    <w:rsid w:val="004508D8"/>
    <w:rsid w:val="00450EE6"/>
    <w:rsid w:val="00451641"/>
    <w:rsid w:val="004518FC"/>
    <w:rsid w:val="004523FA"/>
    <w:rsid w:val="004534DA"/>
    <w:rsid w:val="004544BD"/>
    <w:rsid w:val="00454543"/>
    <w:rsid w:val="004549C5"/>
    <w:rsid w:val="00454A97"/>
    <w:rsid w:val="004552EC"/>
    <w:rsid w:val="00455D07"/>
    <w:rsid w:val="00456B6B"/>
    <w:rsid w:val="00456C68"/>
    <w:rsid w:val="00456ED7"/>
    <w:rsid w:val="004577FD"/>
    <w:rsid w:val="004603F8"/>
    <w:rsid w:val="00460A97"/>
    <w:rsid w:val="00460D78"/>
    <w:rsid w:val="00461596"/>
    <w:rsid w:val="0046186F"/>
    <w:rsid w:val="00462E9C"/>
    <w:rsid w:val="0046398A"/>
    <w:rsid w:val="0046541E"/>
    <w:rsid w:val="0046670E"/>
    <w:rsid w:val="004669DF"/>
    <w:rsid w:val="004672F4"/>
    <w:rsid w:val="00467AFA"/>
    <w:rsid w:val="00467E57"/>
    <w:rsid w:val="00471170"/>
    <w:rsid w:val="00471182"/>
    <w:rsid w:val="004716DE"/>
    <w:rsid w:val="00473043"/>
    <w:rsid w:val="00473090"/>
    <w:rsid w:val="00473AF2"/>
    <w:rsid w:val="00474EA0"/>
    <w:rsid w:val="00475300"/>
    <w:rsid w:val="0047540F"/>
    <w:rsid w:val="00475536"/>
    <w:rsid w:val="004765E8"/>
    <w:rsid w:val="0047792F"/>
    <w:rsid w:val="00480181"/>
    <w:rsid w:val="004812ED"/>
    <w:rsid w:val="004815C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AA8"/>
    <w:rsid w:val="00495B97"/>
    <w:rsid w:val="00495F8D"/>
    <w:rsid w:val="00496016"/>
    <w:rsid w:val="0049691E"/>
    <w:rsid w:val="00497468"/>
    <w:rsid w:val="00497A4F"/>
    <w:rsid w:val="004A0D72"/>
    <w:rsid w:val="004A141C"/>
    <w:rsid w:val="004A239F"/>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B2E"/>
    <w:rsid w:val="004B1EF8"/>
    <w:rsid w:val="004B2974"/>
    <w:rsid w:val="004B2D66"/>
    <w:rsid w:val="004B38B0"/>
    <w:rsid w:val="004B49E1"/>
    <w:rsid w:val="004B4CC2"/>
    <w:rsid w:val="004B4CE5"/>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537C"/>
    <w:rsid w:val="004C603B"/>
    <w:rsid w:val="004C7CE7"/>
    <w:rsid w:val="004C7E7D"/>
    <w:rsid w:val="004C7EB7"/>
    <w:rsid w:val="004C7F95"/>
    <w:rsid w:val="004D05C5"/>
    <w:rsid w:val="004D05D1"/>
    <w:rsid w:val="004D0E73"/>
    <w:rsid w:val="004D11FA"/>
    <w:rsid w:val="004D1223"/>
    <w:rsid w:val="004D2F33"/>
    <w:rsid w:val="004D3576"/>
    <w:rsid w:val="004D3600"/>
    <w:rsid w:val="004D39FD"/>
    <w:rsid w:val="004D4CB9"/>
    <w:rsid w:val="004D5B24"/>
    <w:rsid w:val="004D60B6"/>
    <w:rsid w:val="004D6A9B"/>
    <w:rsid w:val="004D709F"/>
    <w:rsid w:val="004D714F"/>
    <w:rsid w:val="004D7540"/>
    <w:rsid w:val="004D7A8F"/>
    <w:rsid w:val="004E0BBB"/>
    <w:rsid w:val="004E0C7B"/>
    <w:rsid w:val="004E14A1"/>
    <w:rsid w:val="004E1E63"/>
    <w:rsid w:val="004E236E"/>
    <w:rsid w:val="004E2AF4"/>
    <w:rsid w:val="004E3B8D"/>
    <w:rsid w:val="004E463D"/>
    <w:rsid w:val="004E46FD"/>
    <w:rsid w:val="004E4BC6"/>
    <w:rsid w:val="004E4D7C"/>
    <w:rsid w:val="004E6370"/>
    <w:rsid w:val="004E697E"/>
    <w:rsid w:val="004E6AF8"/>
    <w:rsid w:val="004E7457"/>
    <w:rsid w:val="004F0DCF"/>
    <w:rsid w:val="004F10C8"/>
    <w:rsid w:val="004F1911"/>
    <w:rsid w:val="004F195E"/>
    <w:rsid w:val="004F1FC6"/>
    <w:rsid w:val="004F2029"/>
    <w:rsid w:val="004F2BD1"/>
    <w:rsid w:val="004F3144"/>
    <w:rsid w:val="004F3C8C"/>
    <w:rsid w:val="004F3CBC"/>
    <w:rsid w:val="004F3DAA"/>
    <w:rsid w:val="004F4506"/>
    <w:rsid w:val="004F60E2"/>
    <w:rsid w:val="004F656A"/>
    <w:rsid w:val="004F673E"/>
    <w:rsid w:val="004F709D"/>
    <w:rsid w:val="004F7327"/>
    <w:rsid w:val="004F7995"/>
    <w:rsid w:val="0050038A"/>
    <w:rsid w:val="0050097E"/>
    <w:rsid w:val="0050100F"/>
    <w:rsid w:val="00501B98"/>
    <w:rsid w:val="00501BA5"/>
    <w:rsid w:val="00501C88"/>
    <w:rsid w:val="00502226"/>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21B"/>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6C1"/>
    <w:rsid w:val="005319D2"/>
    <w:rsid w:val="00531D7B"/>
    <w:rsid w:val="00531E4C"/>
    <w:rsid w:val="005321F8"/>
    <w:rsid w:val="0053221E"/>
    <w:rsid w:val="0053247C"/>
    <w:rsid w:val="0053298A"/>
    <w:rsid w:val="00533805"/>
    <w:rsid w:val="00533D8E"/>
    <w:rsid w:val="00533E30"/>
    <w:rsid w:val="0053402C"/>
    <w:rsid w:val="005341A7"/>
    <w:rsid w:val="00534CC2"/>
    <w:rsid w:val="0053539D"/>
    <w:rsid w:val="005356F5"/>
    <w:rsid w:val="00535B08"/>
    <w:rsid w:val="00535B87"/>
    <w:rsid w:val="00535CF0"/>
    <w:rsid w:val="00535E46"/>
    <w:rsid w:val="005362B8"/>
    <w:rsid w:val="00536C27"/>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587"/>
    <w:rsid w:val="005538BB"/>
    <w:rsid w:val="00553B1D"/>
    <w:rsid w:val="00553D6F"/>
    <w:rsid w:val="0055400C"/>
    <w:rsid w:val="005541C4"/>
    <w:rsid w:val="00554303"/>
    <w:rsid w:val="0055507E"/>
    <w:rsid w:val="00555632"/>
    <w:rsid w:val="00555896"/>
    <w:rsid w:val="00556B57"/>
    <w:rsid w:val="00556C5E"/>
    <w:rsid w:val="00557DF5"/>
    <w:rsid w:val="00560647"/>
    <w:rsid w:val="005607A3"/>
    <w:rsid w:val="00560FE8"/>
    <w:rsid w:val="00561435"/>
    <w:rsid w:val="005617FD"/>
    <w:rsid w:val="005636B4"/>
    <w:rsid w:val="0056376D"/>
    <w:rsid w:val="00563B7E"/>
    <w:rsid w:val="00563EBF"/>
    <w:rsid w:val="0056404A"/>
    <w:rsid w:val="005641E3"/>
    <w:rsid w:val="005643AC"/>
    <w:rsid w:val="0056440F"/>
    <w:rsid w:val="005650C5"/>
    <w:rsid w:val="005660B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6AC9"/>
    <w:rsid w:val="005772B4"/>
    <w:rsid w:val="00577EDD"/>
    <w:rsid w:val="00580DC7"/>
    <w:rsid w:val="0058125B"/>
    <w:rsid w:val="00581B93"/>
    <w:rsid w:val="00581FA3"/>
    <w:rsid w:val="005828F0"/>
    <w:rsid w:val="0058311F"/>
    <w:rsid w:val="005838CB"/>
    <w:rsid w:val="00583A56"/>
    <w:rsid w:val="00583F62"/>
    <w:rsid w:val="0058468B"/>
    <w:rsid w:val="00584989"/>
    <w:rsid w:val="00584A90"/>
    <w:rsid w:val="00584B0E"/>
    <w:rsid w:val="00584D25"/>
    <w:rsid w:val="005868A1"/>
    <w:rsid w:val="0058690E"/>
    <w:rsid w:val="00586FF4"/>
    <w:rsid w:val="00587291"/>
    <w:rsid w:val="00587B86"/>
    <w:rsid w:val="00590303"/>
    <w:rsid w:val="00591502"/>
    <w:rsid w:val="0059190A"/>
    <w:rsid w:val="00591ABF"/>
    <w:rsid w:val="00591CB6"/>
    <w:rsid w:val="005925CE"/>
    <w:rsid w:val="005927D7"/>
    <w:rsid w:val="0059323D"/>
    <w:rsid w:val="005932DB"/>
    <w:rsid w:val="00594A87"/>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6F7"/>
    <w:rsid w:val="005A5DF0"/>
    <w:rsid w:val="005A5F0D"/>
    <w:rsid w:val="005A6060"/>
    <w:rsid w:val="005A7CF8"/>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1ED"/>
    <w:rsid w:val="005B5364"/>
    <w:rsid w:val="005B6C74"/>
    <w:rsid w:val="005B7007"/>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6ED"/>
    <w:rsid w:val="005C5C83"/>
    <w:rsid w:val="005C5E95"/>
    <w:rsid w:val="005C6059"/>
    <w:rsid w:val="005C645B"/>
    <w:rsid w:val="005C6869"/>
    <w:rsid w:val="005C6944"/>
    <w:rsid w:val="005C6A76"/>
    <w:rsid w:val="005C6B14"/>
    <w:rsid w:val="005C72F3"/>
    <w:rsid w:val="005C75CA"/>
    <w:rsid w:val="005C763D"/>
    <w:rsid w:val="005C78E0"/>
    <w:rsid w:val="005D084D"/>
    <w:rsid w:val="005D1BAA"/>
    <w:rsid w:val="005D2075"/>
    <w:rsid w:val="005D2748"/>
    <w:rsid w:val="005D3136"/>
    <w:rsid w:val="005D456B"/>
    <w:rsid w:val="005D7DE7"/>
    <w:rsid w:val="005E0477"/>
    <w:rsid w:val="005E0818"/>
    <w:rsid w:val="005E0BDC"/>
    <w:rsid w:val="005E0D94"/>
    <w:rsid w:val="005E1B96"/>
    <w:rsid w:val="005E1BA1"/>
    <w:rsid w:val="005E235E"/>
    <w:rsid w:val="005E26A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C94"/>
    <w:rsid w:val="005F3398"/>
    <w:rsid w:val="005F340A"/>
    <w:rsid w:val="005F3AA4"/>
    <w:rsid w:val="005F3DE4"/>
    <w:rsid w:val="005F4042"/>
    <w:rsid w:val="005F45DA"/>
    <w:rsid w:val="005F4774"/>
    <w:rsid w:val="005F4D30"/>
    <w:rsid w:val="005F5B62"/>
    <w:rsid w:val="005F5BAF"/>
    <w:rsid w:val="005F637E"/>
    <w:rsid w:val="005F6486"/>
    <w:rsid w:val="005F670E"/>
    <w:rsid w:val="005F6C0E"/>
    <w:rsid w:val="005F7262"/>
    <w:rsid w:val="006002C1"/>
    <w:rsid w:val="00600375"/>
    <w:rsid w:val="006007DD"/>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4F4"/>
    <w:rsid w:val="00607668"/>
    <w:rsid w:val="006077E4"/>
    <w:rsid w:val="00607D77"/>
    <w:rsid w:val="00610330"/>
    <w:rsid w:val="00611F1D"/>
    <w:rsid w:val="006121CB"/>
    <w:rsid w:val="00613832"/>
    <w:rsid w:val="00613D0D"/>
    <w:rsid w:val="0061482E"/>
    <w:rsid w:val="00614A10"/>
    <w:rsid w:val="00614E6A"/>
    <w:rsid w:val="0061540D"/>
    <w:rsid w:val="00615A8E"/>
    <w:rsid w:val="00615C12"/>
    <w:rsid w:val="0061620D"/>
    <w:rsid w:val="00616557"/>
    <w:rsid w:val="00616FB1"/>
    <w:rsid w:val="00617060"/>
    <w:rsid w:val="006177DE"/>
    <w:rsid w:val="0061785F"/>
    <w:rsid w:val="00617FC5"/>
    <w:rsid w:val="00620677"/>
    <w:rsid w:val="006219C8"/>
    <w:rsid w:val="00621BB9"/>
    <w:rsid w:val="00621E51"/>
    <w:rsid w:val="00622FE9"/>
    <w:rsid w:val="0062346F"/>
    <w:rsid w:val="0062370D"/>
    <w:rsid w:val="00623AED"/>
    <w:rsid w:val="00623B90"/>
    <w:rsid w:val="006240C6"/>
    <w:rsid w:val="006241C8"/>
    <w:rsid w:val="00624425"/>
    <w:rsid w:val="006246A3"/>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57CF"/>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227"/>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3AB"/>
    <w:rsid w:val="006A0C47"/>
    <w:rsid w:val="006A0D39"/>
    <w:rsid w:val="006A109F"/>
    <w:rsid w:val="006A1393"/>
    <w:rsid w:val="006A15C3"/>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A7EA0"/>
    <w:rsid w:val="006B00BA"/>
    <w:rsid w:val="006B0575"/>
    <w:rsid w:val="006B0BBE"/>
    <w:rsid w:val="006B1CDD"/>
    <w:rsid w:val="006B1F51"/>
    <w:rsid w:val="006B22AD"/>
    <w:rsid w:val="006B28D1"/>
    <w:rsid w:val="006B2EC5"/>
    <w:rsid w:val="006B30A2"/>
    <w:rsid w:val="006B3C09"/>
    <w:rsid w:val="006B3DEA"/>
    <w:rsid w:val="006B4015"/>
    <w:rsid w:val="006B44C4"/>
    <w:rsid w:val="006B47FF"/>
    <w:rsid w:val="006B5D53"/>
    <w:rsid w:val="006B5F07"/>
    <w:rsid w:val="006B604B"/>
    <w:rsid w:val="006B66B0"/>
    <w:rsid w:val="006B6FA7"/>
    <w:rsid w:val="006B7464"/>
    <w:rsid w:val="006B7EDE"/>
    <w:rsid w:val="006C034E"/>
    <w:rsid w:val="006C0B93"/>
    <w:rsid w:val="006C285F"/>
    <w:rsid w:val="006C2F06"/>
    <w:rsid w:val="006C3038"/>
    <w:rsid w:val="006C3A6F"/>
    <w:rsid w:val="006C3E24"/>
    <w:rsid w:val="006C441E"/>
    <w:rsid w:val="006C477F"/>
    <w:rsid w:val="006C4CC7"/>
    <w:rsid w:val="006C5040"/>
    <w:rsid w:val="006C5060"/>
    <w:rsid w:val="006C5213"/>
    <w:rsid w:val="006C5A82"/>
    <w:rsid w:val="006C60C0"/>
    <w:rsid w:val="006C61A0"/>
    <w:rsid w:val="006C72F7"/>
    <w:rsid w:val="006C7A00"/>
    <w:rsid w:val="006D034D"/>
    <w:rsid w:val="006D04E5"/>
    <w:rsid w:val="006D05D5"/>
    <w:rsid w:val="006D0BE1"/>
    <w:rsid w:val="006D0FDF"/>
    <w:rsid w:val="006D3B7D"/>
    <w:rsid w:val="006D3C48"/>
    <w:rsid w:val="006D42DB"/>
    <w:rsid w:val="006D4BBB"/>
    <w:rsid w:val="006D4DDA"/>
    <w:rsid w:val="006D5731"/>
    <w:rsid w:val="006D652F"/>
    <w:rsid w:val="006D6D5D"/>
    <w:rsid w:val="006D7112"/>
    <w:rsid w:val="006E0045"/>
    <w:rsid w:val="006E014D"/>
    <w:rsid w:val="006E054C"/>
    <w:rsid w:val="006E0A43"/>
    <w:rsid w:val="006E0B39"/>
    <w:rsid w:val="006E173A"/>
    <w:rsid w:val="006E188F"/>
    <w:rsid w:val="006E1B85"/>
    <w:rsid w:val="006E1E29"/>
    <w:rsid w:val="006E2812"/>
    <w:rsid w:val="006E282A"/>
    <w:rsid w:val="006E2C0E"/>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292"/>
    <w:rsid w:val="006F2C65"/>
    <w:rsid w:val="006F3824"/>
    <w:rsid w:val="006F3B59"/>
    <w:rsid w:val="006F3C32"/>
    <w:rsid w:val="006F3EB3"/>
    <w:rsid w:val="006F40CD"/>
    <w:rsid w:val="006F4649"/>
    <w:rsid w:val="006F58C0"/>
    <w:rsid w:val="006F5A50"/>
    <w:rsid w:val="006F651C"/>
    <w:rsid w:val="006F75CE"/>
    <w:rsid w:val="007008EA"/>
    <w:rsid w:val="00701665"/>
    <w:rsid w:val="007017B2"/>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2A1"/>
    <w:rsid w:val="00712D53"/>
    <w:rsid w:val="007130F9"/>
    <w:rsid w:val="007138CD"/>
    <w:rsid w:val="007156B7"/>
    <w:rsid w:val="00715B28"/>
    <w:rsid w:val="00716A13"/>
    <w:rsid w:val="00716BD1"/>
    <w:rsid w:val="007171C9"/>
    <w:rsid w:val="00717BF9"/>
    <w:rsid w:val="00717F4F"/>
    <w:rsid w:val="00720080"/>
    <w:rsid w:val="007205AB"/>
    <w:rsid w:val="00720AAF"/>
    <w:rsid w:val="00720CF8"/>
    <w:rsid w:val="007210F4"/>
    <w:rsid w:val="00721F28"/>
    <w:rsid w:val="007220CB"/>
    <w:rsid w:val="00722B79"/>
    <w:rsid w:val="007234A9"/>
    <w:rsid w:val="00724C3D"/>
    <w:rsid w:val="0072551A"/>
    <w:rsid w:val="007264C6"/>
    <w:rsid w:val="0072759F"/>
    <w:rsid w:val="0073053D"/>
    <w:rsid w:val="00730C02"/>
    <w:rsid w:val="00730CFE"/>
    <w:rsid w:val="0073166C"/>
    <w:rsid w:val="00731F2B"/>
    <w:rsid w:val="00732969"/>
    <w:rsid w:val="007338EF"/>
    <w:rsid w:val="00733BD4"/>
    <w:rsid w:val="00734D7A"/>
    <w:rsid w:val="00735182"/>
    <w:rsid w:val="00736A45"/>
    <w:rsid w:val="00737B5A"/>
    <w:rsid w:val="00737E23"/>
    <w:rsid w:val="00737E84"/>
    <w:rsid w:val="00737F0B"/>
    <w:rsid w:val="00740576"/>
    <w:rsid w:val="007407CC"/>
    <w:rsid w:val="007408F5"/>
    <w:rsid w:val="00740BFB"/>
    <w:rsid w:val="007412D4"/>
    <w:rsid w:val="00741AD9"/>
    <w:rsid w:val="00741BC2"/>
    <w:rsid w:val="00742250"/>
    <w:rsid w:val="007426FF"/>
    <w:rsid w:val="00742A53"/>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094"/>
    <w:rsid w:val="007541D8"/>
    <w:rsid w:val="007543EE"/>
    <w:rsid w:val="007544C9"/>
    <w:rsid w:val="0075462A"/>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7F4"/>
    <w:rsid w:val="00763E14"/>
    <w:rsid w:val="00764433"/>
    <w:rsid w:val="0076527B"/>
    <w:rsid w:val="007655E0"/>
    <w:rsid w:val="00765BBB"/>
    <w:rsid w:val="00765E6A"/>
    <w:rsid w:val="0076625F"/>
    <w:rsid w:val="007667AC"/>
    <w:rsid w:val="00766CBC"/>
    <w:rsid w:val="0076791C"/>
    <w:rsid w:val="00770223"/>
    <w:rsid w:val="00770CA3"/>
    <w:rsid w:val="0077102F"/>
    <w:rsid w:val="00771108"/>
    <w:rsid w:val="0077113D"/>
    <w:rsid w:val="007718C5"/>
    <w:rsid w:val="00771D47"/>
    <w:rsid w:val="00772076"/>
    <w:rsid w:val="00772969"/>
    <w:rsid w:val="00772BF0"/>
    <w:rsid w:val="00772E10"/>
    <w:rsid w:val="00773977"/>
    <w:rsid w:val="00773BD2"/>
    <w:rsid w:val="00774F09"/>
    <w:rsid w:val="007750B6"/>
    <w:rsid w:val="00775ABE"/>
    <w:rsid w:val="00775B0B"/>
    <w:rsid w:val="00775C1F"/>
    <w:rsid w:val="00775F10"/>
    <w:rsid w:val="00775F4A"/>
    <w:rsid w:val="00776812"/>
    <w:rsid w:val="007774F1"/>
    <w:rsid w:val="007777FC"/>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8746D"/>
    <w:rsid w:val="00787EEF"/>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97D"/>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5EF2"/>
    <w:rsid w:val="007B6187"/>
    <w:rsid w:val="007B6580"/>
    <w:rsid w:val="007B665E"/>
    <w:rsid w:val="007B6F05"/>
    <w:rsid w:val="007C0168"/>
    <w:rsid w:val="007C090D"/>
    <w:rsid w:val="007C0C53"/>
    <w:rsid w:val="007C11D7"/>
    <w:rsid w:val="007C14EC"/>
    <w:rsid w:val="007C19A7"/>
    <w:rsid w:val="007C1FFF"/>
    <w:rsid w:val="007C241B"/>
    <w:rsid w:val="007C33E7"/>
    <w:rsid w:val="007C3B51"/>
    <w:rsid w:val="007C3DB4"/>
    <w:rsid w:val="007C3EBD"/>
    <w:rsid w:val="007C46E4"/>
    <w:rsid w:val="007C4ADA"/>
    <w:rsid w:val="007C51B8"/>
    <w:rsid w:val="007C5868"/>
    <w:rsid w:val="007C5DF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5FE6"/>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56C"/>
    <w:rsid w:val="007E6D0C"/>
    <w:rsid w:val="007E6E73"/>
    <w:rsid w:val="007E7B04"/>
    <w:rsid w:val="007E7B48"/>
    <w:rsid w:val="007E7FCB"/>
    <w:rsid w:val="007F04C2"/>
    <w:rsid w:val="007F0C80"/>
    <w:rsid w:val="007F0E7C"/>
    <w:rsid w:val="007F0F82"/>
    <w:rsid w:val="007F1D14"/>
    <w:rsid w:val="007F2348"/>
    <w:rsid w:val="007F2699"/>
    <w:rsid w:val="007F2F79"/>
    <w:rsid w:val="007F3A2B"/>
    <w:rsid w:val="007F3E1A"/>
    <w:rsid w:val="007F44C9"/>
    <w:rsid w:val="007F4556"/>
    <w:rsid w:val="007F4CFE"/>
    <w:rsid w:val="007F5635"/>
    <w:rsid w:val="007F5F61"/>
    <w:rsid w:val="007F70AA"/>
    <w:rsid w:val="007F7A3B"/>
    <w:rsid w:val="00800767"/>
    <w:rsid w:val="00800A5E"/>
    <w:rsid w:val="0080199F"/>
    <w:rsid w:val="00802376"/>
    <w:rsid w:val="0080281E"/>
    <w:rsid w:val="0080373D"/>
    <w:rsid w:val="00803C2E"/>
    <w:rsid w:val="00804C8D"/>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AB6"/>
    <w:rsid w:val="00814CDD"/>
    <w:rsid w:val="0081531E"/>
    <w:rsid w:val="00815763"/>
    <w:rsid w:val="00816AAD"/>
    <w:rsid w:val="00816B49"/>
    <w:rsid w:val="008177BE"/>
    <w:rsid w:val="00817986"/>
    <w:rsid w:val="00817F58"/>
    <w:rsid w:val="0082046B"/>
    <w:rsid w:val="008208DA"/>
    <w:rsid w:val="00820F4A"/>
    <w:rsid w:val="00821157"/>
    <w:rsid w:val="00821B7A"/>
    <w:rsid w:val="0082225F"/>
    <w:rsid w:val="008224E9"/>
    <w:rsid w:val="00823F03"/>
    <w:rsid w:val="008243F9"/>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0EF9"/>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35DB"/>
    <w:rsid w:val="00855CB8"/>
    <w:rsid w:val="00856BC5"/>
    <w:rsid w:val="00856D4D"/>
    <w:rsid w:val="00856EFD"/>
    <w:rsid w:val="008571B6"/>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AA"/>
    <w:rsid w:val="00866EC5"/>
    <w:rsid w:val="0086722B"/>
    <w:rsid w:val="00867AE8"/>
    <w:rsid w:val="00867D13"/>
    <w:rsid w:val="008701C7"/>
    <w:rsid w:val="00871052"/>
    <w:rsid w:val="008719F2"/>
    <w:rsid w:val="00871B3B"/>
    <w:rsid w:val="00872C66"/>
    <w:rsid w:val="00872D9A"/>
    <w:rsid w:val="00872F58"/>
    <w:rsid w:val="008735CA"/>
    <w:rsid w:val="008736D8"/>
    <w:rsid w:val="00873D0A"/>
    <w:rsid w:val="0087498E"/>
    <w:rsid w:val="00874D7E"/>
    <w:rsid w:val="00875A90"/>
    <w:rsid w:val="008760B4"/>
    <w:rsid w:val="008761BD"/>
    <w:rsid w:val="00876317"/>
    <w:rsid w:val="008776B3"/>
    <w:rsid w:val="00877CE6"/>
    <w:rsid w:val="00880159"/>
    <w:rsid w:val="0088040E"/>
    <w:rsid w:val="00880B07"/>
    <w:rsid w:val="00880B5C"/>
    <w:rsid w:val="00880C49"/>
    <w:rsid w:val="00880D2D"/>
    <w:rsid w:val="0088187E"/>
    <w:rsid w:val="00882EAD"/>
    <w:rsid w:val="008832D4"/>
    <w:rsid w:val="008834EF"/>
    <w:rsid w:val="00883E4B"/>
    <w:rsid w:val="00884316"/>
    <w:rsid w:val="00884B5F"/>
    <w:rsid w:val="00884CEE"/>
    <w:rsid w:val="00885C88"/>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5F9F"/>
    <w:rsid w:val="008A62B0"/>
    <w:rsid w:val="008A6D09"/>
    <w:rsid w:val="008A7139"/>
    <w:rsid w:val="008B0528"/>
    <w:rsid w:val="008B057E"/>
    <w:rsid w:val="008B1328"/>
    <w:rsid w:val="008B1876"/>
    <w:rsid w:val="008B1BE4"/>
    <w:rsid w:val="008B268A"/>
    <w:rsid w:val="008B2AD6"/>
    <w:rsid w:val="008B2EFC"/>
    <w:rsid w:val="008B3046"/>
    <w:rsid w:val="008B3E44"/>
    <w:rsid w:val="008B4652"/>
    <w:rsid w:val="008B4B8C"/>
    <w:rsid w:val="008B4DB4"/>
    <w:rsid w:val="008B4E96"/>
    <w:rsid w:val="008B52E8"/>
    <w:rsid w:val="008B58BB"/>
    <w:rsid w:val="008B5AA3"/>
    <w:rsid w:val="008B65EA"/>
    <w:rsid w:val="008B7C37"/>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EE8"/>
    <w:rsid w:val="008C51D7"/>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4A60"/>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351"/>
    <w:rsid w:val="008F474E"/>
    <w:rsid w:val="008F4818"/>
    <w:rsid w:val="008F5939"/>
    <w:rsid w:val="008F6507"/>
    <w:rsid w:val="008F65D5"/>
    <w:rsid w:val="008F6CCF"/>
    <w:rsid w:val="008F7269"/>
    <w:rsid w:val="008F7819"/>
    <w:rsid w:val="008F7848"/>
    <w:rsid w:val="008F7E52"/>
    <w:rsid w:val="0090068B"/>
    <w:rsid w:val="009007EB"/>
    <w:rsid w:val="0090209E"/>
    <w:rsid w:val="0090248C"/>
    <w:rsid w:val="009025F1"/>
    <w:rsid w:val="00902AE9"/>
    <w:rsid w:val="009033AC"/>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4C32"/>
    <w:rsid w:val="0092530D"/>
    <w:rsid w:val="00925751"/>
    <w:rsid w:val="00925B0D"/>
    <w:rsid w:val="00925B11"/>
    <w:rsid w:val="00925D8D"/>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BF0"/>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3B2"/>
    <w:rsid w:val="00943425"/>
    <w:rsid w:val="009439B3"/>
    <w:rsid w:val="009439F6"/>
    <w:rsid w:val="00943A1D"/>
    <w:rsid w:val="009447E5"/>
    <w:rsid w:val="00944C4B"/>
    <w:rsid w:val="00946767"/>
    <w:rsid w:val="00946DC8"/>
    <w:rsid w:val="00947135"/>
    <w:rsid w:val="00947922"/>
    <w:rsid w:val="00947939"/>
    <w:rsid w:val="00947FA7"/>
    <w:rsid w:val="009507F0"/>
    <w:rsid w:val="00950927"/>
    <w:rsid w:val="00950BB5"/>
    <w:rsid w:val="009521B0"/>
    <w:rsid w:val="00952810"/>
    <w:rsid w:val="009534AF"/>
    <w:rsid w:val="009553E2"/>
    <w:rsid w:val="00955484"/>
    <w:rsid w:val="009556B8"/>
    <w:rsid w:val="0095572E"/>
    <w:rsid w:val="00955DE1"/>
    <w:rsid w:val="00955F92"/>
    <w:rsid w:val="009564B0"/>
    <w:rsid w:val="00956A86"/>
    <w:rsid w:val="009574C8"/>
    <w:rsid w:val="00961168"/>
    <w:rsid w:val="00962229"/>
    <w:rsid w:val="0096226C"/>
    <w:rsid w:val="00962421"/>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B1E"/>
    <w:rsid w:val="00976DD1"/>
    <w:rsid w:val="00977137"/>
    <w:rsid w:val="00977E88"/>
    <w:rsid w:val="00980141"/>
    <w:rsid w:val="00980331"/>
    <w:rsid w:val="00980ADA"/>
    <w:rsid w:val="00980D81"/>
    <w:rsid w:val="0098127A"/>
    <w:rsid w:val="0098191D"/>
    <w:rsid w:val="00982EAF"/>
    <w:rsid w:val="0098308C"/>
    <w:rsid w:val="009832F2"/>
    <w:rsid w:val="00983361"/>
    <w:rsid w:val="00983EA8"/>
    <w:rsid w:val="00983F25"/>
    <w:rsid w:val="009848E3"/>
    <w:rsid w:val="009853A5"/>
    <w:rsid w:val="00985D74"/>
    <w:rsid w:val="00986247"/>
    <w:rsid w:val="00986577"/>
    <w:rsid w:val="0098664F"/>
    <w:rsid w:val="0098692D"/>
    <w:rsid w:val="00986A15"/>
    <w:rsid w:val="00986C2D"/>
    <w:rsid w:val="00986D29"/>
    <w:rsid w:val="009871E5"/>
    <w:rsid w:val="009873C0"/>
    <w:rsid w:val="00987819"/>
    <w:rsid w:val="009904EC"/>
    <w:rsid w:val="00990BD0"/>
    <w:rsid w:val="00990EFA"/>
    <w:rsid w:val="0099198C"/>
    <w:rsid w:val="00991BD8"/>
    <w:rsid w:val="009920DB"/>
    <w:rsid w:val="009936EC"/>
    <w:rsid w:val="0099542E"/>
    <w:rsid w:val="009967A1"/>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75"/>
    <w:rsid w:val="009A4ACA"/>
    <w:rsid w:val="009A6203"/>
    <w:rsid w:val="009A6BBC"/>
    <w:rsid w:val="009A724F"/>
    <w:rsid w:val="009A7C17"/>
    <w:rsid w:val="009B07A3"/>
    <w:rsid w:val="009B0A0A"/>
    <w:rsid w:val="009B11DB"/>
    <w:rsid w:val="009B1622"/>
    <w:rsid w:val="009B19A4"/>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661"/>
    <w:rsid w:val="009B6730"/>
    <w:rsid w:val="009B6B26"/>
    <w:rsid w:val="009B6B34"/>
    <w:rsid w:val="009B768E"/>
    <w:rsid w:val="009C0286"/>
    <w:rsid w:val="009C0763"/>
    <w:rsid w:val="009C0F7A"/>
    <w:rsid w:val="009C1CFB"/>
    <w:rsid w:val="009C23D7"/>
    <w:rsid w:val="009C3B9B"/>
    <w:rsid w:val="009C3CFB"/>
    <w:rsid w:val="009C3E88"/>
    <w:rsid w:val="009C52CC"/>
    <w:rsid w:val="009C6E62"/>
    <w:rsid w:val="009C6F39"/>
    <w:rsid w:val="009C72F9"/>
    <w:rsid w:val="009C735C"/>
    <w:rsid w:val="009C7A6F"/>
    <w:rsid w:val="009C7BE3"/>
    <w:rsid w:val="009D0032"/>
    <w:rsid w:val="009D00E8"/>
    <w:rsid w:val="009D0913"/>
    <w:rsid w:val="009D13DD"/>
    <w:rsid w:val="009D2D68"/>
    <w:rsid w:val="009D4116"/>
    <w:rsid w:val="009D4486"/>
    <w:rsid w:val="009D531C"/>
    <w:rsid w:val="009D54F3"/>
    <w:rsid w:val="009D5C89"/>
    <w:rsid w:val="009D664A"/>
    <w:rsid w:val="009D6C97"/>
    <w:rsid w:val="009E1064"/>
    <w:rsid w:val="009E1331"/>
    <w:rsid w:val="009E152E"/>
    <w:rsid w:val="009E20E7"/>
    <w:rsid w:val="009E21B5"/>
    <w:rsid w:val="009E222A"/>
    <w:rsid w:val="009E2288"/>
    <w:rsid w:val="009E3BC0"/>
    <w:rsid w:val="009E3E01"/>
    <w:rsid w:val="009E3E5F"/>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63F"/>
    <w:rsid w:val="009F6D14"/>
    <w:rsid w:val="009F7061"/>
    <w:rsid w:val="009F7386"/>
    <w:rsid w:val="009F796D"/>
    <w:rsid w:val="00A00055"/>
    <w:rsid w:val="00A0017C"/>
    <w:rsid w:val="00A00665"/>
    <w:rsid w:val="00A006B3"/>
    <w:rsid w:val="00A0104B"/>
    <w:rsid w:val="00A035D4"/>
    <w:rsid w:val="00A035F9"/>
    <w:rsid w:val="00A03ACB"/>
    <w:rsid w:val="00A04284"/>
    <w:rsid w:val="00A042FF"/>
    <w:rsid w:val="00A04EF8"/>
    <w:rsid w:val="00A0533A"/>
    <w:rsid w:val="00A05A49"/>
    <w:rsid w:val="00A05D7A"/>
    <w:rsid w:val="00A05FF2"/>
    <w:rsid w:val="00A06C9F"/>
    <w:rsid w:val="00A06D68"/>
    <w:rsid w:val="00A076DD"/>
    <w:rsid w:val="00A10283"/>
    <w:rsid w:val="00A10734"/>
    <w:rsid w:val="00A107FE"/>
    <w:rsid w:val="00A10831"/>
    <w:rsid w:val="00A113A5"/>
    <w:rsid w:val="00A11A5B"/>
    <w:rsid w:val="00A11D73"/>
    <w:rsid w:val="00A131A1"/>
    <w:rsid w:val="00A13303"/>
    <w:rsid w:val="00A13CA7"/>
    <w:rsid w:val="00A15011"/>
    <w:rsid w:val="00A1538B"/>
    <w:rsid w:val="00A15506"/>
    <w:rsid w:val="00A15555"/>
    <w:rsid w:val="00A156E5"/>
    <w:rsid w:val="00A2003B"/>
    <w:rsid w:val="00A201CF"/>
    <w:rsid w:val="00A20A7E"/>
    <w:rsid w:val="00A218E1"/>
    <w:rsid w:val="00A22159"/>
    <w:rsid w:val="00A22C04"/>
    <w:rsid w:val="00A22F7B"/>
    <w:rsid w:val="00A23DD3"/>
    <w:rsid w:val="00A249B2"/>
    <w:rsid w:val="00A24DD7"/>
    <w:rsid w:val="00A24F1D"/>
    <w:rsid w:val="00A25BE9"/>
    <w:rsid w:val="00A25D66"/>
    <w:rsid w:val="00A25E05"/>
    <w:rsid w:val="00A26C66"/>
    <w:rsid w:val="00A271AE"/>
    <w:rsid w:val="00A274B1"/>
    <w:rsid w:val="00A279E4"/>
    <w:rsid w:val="00A3071A"/>
    <w:rsid w:val="00A30D92"/>
    <w:rsid w:val="00A30F2F"/>
    <w:rsid w:val="00A31100"/>
    <w:rsid w:val="00A317C4"/>
    <w:rsid w:val="00A31843"/>
    <w:rsid w:val="00A32D5E"/>
    <w:rsid w:val="00A330A9"/>
    <w:rsid w:val="00A33297"/>
    <w:rsid w:val="00A33AD5"/>
    <w:rsid w:val="00A33E7D"/>
    <w:rsid w:val="00A343AD"/>
    <w:rsid w:val="00A34DE3"/>
    <w:rsid w:val="00A35116"/>
    <w:rsid w:val="00A35B30"/>
    <w:rsid w:val="00A35F29"/>
    <w:rsid w:val="00A36026"/>
    <w:rsid w:val="00A36A73"/>
    <w:rsid w:val="00A370E5"/>
    <w:rsid w:val="00A372CE"/>
    <w:rsid w:val="00A372EC"/>
    <w:rsid w:val="00A37508"/>
    <w:rsid w:val="00A3759F"/>
    <w:rsid w:val="00A37C3A"/>
    <w:rsid w:val="00A37F52"/>
    <w:rsid w:val="00A40412"/>
    <w:rsid w:val="00A41BC2"/>
    <w:rsid w:val="00A41C1A"/>
    <w:rsid w:val="00A41C32"/>
    <w:rsid w:val="00A42191"/>
    <w:rsid w:val="00A42492"/>
    <w:rsid w:val="00A425E5"/>
    <w:rsid w:val="00A4270F"/>
    <w:rsid w:val="00A42921"/>
    <w:rsid w:val="00A42AD9"/>
    <w:rsid w:val="00A43018"/>
    <w:rsid w:val="00A439AB"/>
    <w:rsid w:val="00A446A2"/>
    <w:rsid w:val="00A44E05"/>
    <w:rsid w:val="00A450CD"/>
    <w:rsid w:val="00A4525A"/>
    <w:rsid w:val="00A455D9"/>
    <w:rsid w:val="00A4584C"/>
    <w:rsid w:val="00A45C3F"/>
    <w:rsid w:val="00A464DE"/>
    <w:rsid w:val="00A46EF8"/>
    <w:rsid w:val="00A471A9"/>
    <w:rsid w:val="00A506A0"/>
    <w:rsid w:val="00A50CA3"/>
    <w:rsid w:val="00A51E9D"/>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CC3"/>
    <w:rsid w:val="00A711E5"/>
    <w:rsid w:val="00A71834"/>
    <w:rsid w:val="00A71B1C"/>
    <w:rsid w:val="00A72A1E"/>
    <w:rsid w:val="00A73183"/>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2354"/>
    <w:rsid w:val="00A929C1"/>
    <w:rsid w:val="00A92CB3"/>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1F61"/>
    <w:rsid w:val="00AA27AC"/>
    <w:rsid w:val="00AA282F"/>
    <w:rsid w:val="00AA292A"/>
    <w:rsid w:val="00AA2FE8"/>
    <w:rsid w:val="00AA4794"/>
    <w:rsid w:val="00AA53A1"/>
    <w:rsid w:val="00AA53B8"/>
    <w:rsid w:val="00AA555D"/>
    <w:rsid w:val="00AA6282"/>
    <w:rsid w:val="00AA652A"/>
    <w:rsid w:val="00AAC67B"/>
    <w:rsid w:val="00AB0D05"/>
    <w:rsid w:val="00AB1296"/>
    <w:rsid w:val="00AB1613"/>
    <w:rsid w:val="00AB1AFF"/>
    <w:rsid w:val="00AB2596"/>
    <w:rsid w:val="00AB2776"/>
    <w:rsid w:val="00AB3917"/>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382"/>
    <w:rsid w:val="00AC3425"/>
    <w:rsid w:val="00AC5484"/>
    <w:rsid w:val="00AC5699"/>
    <w:rsid w:val="00AC5C9D"/>
    <w:rsid w:val="00AC6A4B"/>
    <w:rsid w:val="00AC6B78"/>
    <w:rsid w:val="00AC7980"/>
    <w:rsid w:val="00AD0B4E"/>
    <w:rsid w:val="00AD10AB"/>
    <w:rsid w:val="00AD1619"/>
    <w:rsid w:val="00AD1919"/>
    <w:rsid w:val="00AD27FD"/>
    <w:rsid w:val="00AD30CC"/>
    <w:rsid w:val="00AD3570"/>
    <w:rsid w:val="00AD3714"/>
    <w:rsid w:val="00AD3BBA"/>
    <w:rsid w:val="00AD3D95"/>
    <w:rsid w:val="00AD4414"/>
    <w:rsid w:val="00AD4AD2"/>
    <w:rsid w:val="00AD5C3D"/>
    <w:rsid w:val="00AD5FA8"/>
    <w:rsid w:val="00AD6995"/>
    <w:rsid w:val="00AD7186"/>
    <w:rsid w:val="00AD7DF7"/>
    <w:rsid w:val="00ADE9B6"/>
    <w:rsid w:val="00AE0083"/>
    <w:rsid w:val="00AE07A7"/>
    <w:rsid w:val="00AE098F"/>
    <w:rsid w:val="00AE0BED"/>
    <w:rsid w:val="00AE169C"/>
    <w:rsid w:val="00AE206B"/>
    <w:rsid w:val="00AE26ED"/>
    <w:rsid w:val="00AE31F6"/>
    <w:rsid w:val="00AE3307"/>
    <w:rsid w:val="00AE3F22"/>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6C9"/>
    <w:rsid w:val="00AF5770"/>
    <w:rsid w:val="00AF69AF"/>
    <w:rsid w:val="00B0081D"/>
    <w:rsid w:val="00B00A71"/>
    <w:rsid w:val="00B015F7"/>
    <w:rsid w:val="00B028B2"/>
    <w:rsid w:val="00B03837"/>
    <w:rsid w:val="00B03891"/>
    <w:rsid w:val="00B03CDD"/>
    <w:rsid w:val="00B04580"/>
    <w:rsid w:val="00B05139"/>
    <w:rsid w:val="00B05202"/>
    <w:rsid w:val="00B05E93"/>
    <w:rsid w:val="00B06614"/>
    <w:rsid w:val="00B068E1"/>
    <w:rsid w:val="00B06C3D"/>
    <w:rsid w:val="00B073D9"/>
    <w:rsid w:val="00B1001D"/>
    <w:rsid w:val="00B107DE"/>
    <w:rsid w:val="00B1088D"/>
    <w:rsid w:val="00B10978"/>
    <w:rsid w:val="00B114E6"/>
    <w:rsid w:val="00B11EC3"/>
    <w:rsid w:val="00B11F80"/>
    <w:rsid w:val="00B12BD0"/>
    <w:rsid w:val="00B12D62"/>
    <w:rsid w:val="00B13458"/>
    <w:rsid w:val="00B13CE9"/>
    <w:rsid w:val="00B141E9"/>
    <w:rsid w:val="00B14251"/>
    <w:rsid w:val="00B14382"/>
    <w:rsid w:val="00B14B8E"/>
    <w:rsid w:val="00B151B2"/>
    <w:rsid w:val="00B15EDA"/>
    <w:rsid w:val="00B15FBF"/>
    <w:rsid w:val="00B16308"/>
    <w:rsid w:val="00B16F62"/>
    <w:rsid w:val="00B171EA"/>
    <w:rsid w:val="00B17579"/>
    <w:rsid w:val="00B17635"/>
    <w:rsid w:val="00B1781D"/>
    <w:rsid w:val="00B20130"/>
    <w:rsid w:val="00B20691"/>
    <w:rsid w:val="00B20B82"/>
    <w:rsid w:val="00B20CFC"/>
    <w:rsid w:val="00B21027"/>
    <w:rsid w:val="00B21126"/>
    <w:rsid w:val="00B21954"/>
    <w:rsid w:val="00B21F9F"/>
    <w:rsid w:val="00B225A7"/>
    <w:rsid w:val="00B237C8"/>
    <w:rsid w:val="00B237EF"/>
    <w:rsid w:val="00B23F9B"/>
    <w:rsid w:val="00B24673"/>
    <w:rsid w:val="00B25077"/>
    <w:rsid w:val="00B25CFF"/>
    <w:rsid w:val="00B25E46"/>
    <w:rsid w:val="00B26EDD"/>
    <w:rsid w:val="00B278FA"/>
    <w:rsid w:val="00B300E2"/>
    <w:rsid w:val="00B30C9C"/>
    <w:rsid w:val="00B30FD6"/>
    <w:rsid w:val="00B31C05"/>
    <w:rsid w:val="00B31D8B"/>
    <w:rsid w:val="00B321B6"/>
    <w:rsid w:val="00B3227A"/>
    <w:rsid w:val="00B3312C"/>
    <w:rsid w:val="00B331BD"/>
    <w:rsid w:val="00B33823"/>
    <w:rsid w:val="00B3395C"/>
    <w:rsid w:val="00B33BFE"/>
    <w:rsid w:val="00B34DBD"/>
    <w:rsid w:val="00B357CC"/>
    <w:rsid w:val="00B358F2"/>
    <w:rsid w:val="00B35915"/>
    <w:rsid w:val="00B36331"/>
    <w:rsid w:val="00B366A0"/>
    <w:rsid w:val="00B36712"/>
    <w:rsid w:val="00B36B03"/>
    <w:rsid w:val="00B3739D"/>
    <w:rsid w:val="00B37402"/>
    <w:rsid w:val="00B37491"/>
    <w:rsid w:val="00B37593"/>
    <w:rsid w:val="00B3799E"/>
    <w:rsid w:val="00B37EBD"/>
    <w:rsid w:val="00B420E3"/>
    <w:rsid w:val="00B42106"/>
    <w:rsid w:val="00B42551"/>
    <w:rsid w:val="00B42755"/>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1F5"/>
    <w:rsid w:val="00B472FC"/>
    <w:rsid w:val="00B4759B"/>
    <w:rsid w:val="00B50912"/>
    <w:rsid w:val="00B50917"/>
    <w:rsid w:val="00B51490"/>
    <w:rsid w:val="00B517CD"/>
    <w:rsid w:val="00B519AE"/>
    <w:rsid w:val="00B5248C"/>
    <w:rsid w:val="00B52C2F"/>
    <w:rsid w:val="00B52CB9"/>
    <w:rsid w:val="00B53825"/>
    <w:rsid w:val="00B53C04"/>
    <w:rsid w:val="00B53F12"/>
    <w:rsid w:val="00B5466D"/>
    <w:rsid w:val="00B549C0"/>
    <w:rsid w:val="00B54A2C"/>
    <w:rsid w:val="00B5596D"/>
    <w:rsid w:val="00B55CCA"/>
    <w:rsid w:val="00B56147"/>
    <w:rsid w:val="00B57471"/>
    <w:rsid w:val="00B575B7"/>
    <w:rsid w:val="00B575C2"/>
    <w:rsid w:val="00B576C2"/>
    <w:rsid w:val="00B6095E"/>
    <w:rsid w:val="00B613B3"/>
    <w:rsid w:val="00B6223E"/>
    <w:rsid w:val="00B62F83"/>
    <w:rsid w:val="00B63B72"/>
    <w:rsid w:val="00B63F24"/>
    <w:rsid w:val="00B640DE"/>
    <w:rsid w:val="00B643CA"/>
    <w:rsid w:val="00B64820"/>
    <w:rsid w:val="00B64B62"/>
    <w:rsid w:val="00B65052"/>
    <w:rsid w:val="00B657E9"/>
    <w:rsid w:val="00B65814"/>
    <w:rsid w:val="00B65C1D"/>
    <w:rsid w:val="00B663CB"/>
    <w:rsid w:val="00B66C64"/>
    <w:rsid w:val="00B67435"/>
    <w:rsid w:val="00B67436"/>
    <w:rsid w:val="00B6759F"/>
    <w:rsid w:val="00B70D78"/>
    <w:rsid w:val="00B715BB"/>
    <w:rsid w:val="00B718F9"/>
    <w:rsid w:val="00B7218E"/>
    <w:rsid w:val="00B72C2F"/>
    <w:rsid w:val="00B73D7D"/>
    <w:rsid w:val="00B73E69"/>
    <w:rsid w:val="00B74377"/>
    <w:rsid w:val="00B743DE"/>
    <w:rsid w:val="00B74A67"/>
    <w:rsid w:val="00B753B3"/>
    <w:rsid w:val="00B75984"/>
    <w:rsid w:val="00B7668C"/>
    <w:rsid w:val="00B76B0D"/>
    <w:rsid w:val="00B76C32"/>
    <w:rsid w:val="00B77174"/>
    <w:rsid w:val="00B7730A"/>
    <w:rsid w:val="00B77E5F"/>
    <w:rsid w:val="00B8011D"/>
    <w:rsid w:val="00B80266"/>
    <w:rsid w:val="00B8135F"/>
    <w:rsid w:val="00B819BB"/>
    <w:rsid w:val="00B81C86"/>
    <w:rsid w:val="00B8211F"/>
    <w:rsid w:val="00B826A0"/>
    <w:rsid w:val="00B83514"/>
    <w:rsid w:val="00B840E4"/>
    <w:rsid w:val="00B8415E"/>
    <w:rsid w:val="00B843C6"/>
    <w:rsid w:val="00B843E6"/>
    <w:rsid w:val="00B84694"/>
    <w:rsid w:val="00B847E8"/>
    <w:rsid w:val="00B84CDD"/>
    <w:rsid w:val="00B84FC0"/>
    <w:rsid w:val="00B854CB"/>
    <w:rsid w:val="00B86108"/>
    <w:rsid w:val="00B869CD"/>
    <w:rsid w:val="00B86D50"/>
    <w:rsid w:val="00B90CB1"/>
    <w:rsid w:val="00B9116A"/>
    <w:rsid w:val="00B91BAB"/>
    <w:rsid w:val="00B91D32"/>
    <w:rsid w:val="00B924FF"/>
    <w:rsid w:val="00B92B5B"/>
    <w:rsid w:val="00B92C8D"/>
    <w:rsid w:val="00B93BA7"/>
    <w:rsid w:val="00B94042"/>
    <w:rsid w:val="00B948AD"/>
    <w:rsid w:val="00B94D84"/>
    <w:rsid w:val="00B95217"/>
    <w:rsid w:val="00B95566"/>
    <w:rsid w:val="00B95A15"/>
    <w:rsid w:val="00B975D8"/>
    <w:rsid w:val="00B975FC"/>
    <w:rsid w:val="00B97884"/>
    <w:rsid w:val="00B97C0E"/>
    <w:rsid w:val="00BA0847"/>
    <w:rsid w:val="00BA0CEE"/>
    <w:rsid w:val="00BA1E82"/>
    <w:rsid w:val="00BA2090"/>
    <w:rsid w:val="00BA24EE"/>
    <w:rsid w:val="00BA29C3"/>
    <w:rsid w:val="00BA3219"/>
    <w:rsid w:val="00BA335E"/>
    <w:rsid w:val="00BA33CD"/>
    <w:rsid w:val="00BA3AC0"/>
    <w:rsid w:val="00BA45F5"/>
    <w:rsid w:val="00BA5C47"/>
    <w:rsid w:val="00BA66F8"/>
    <w:rsid w:val="00BA73BC"/>
    <w:rsid w:val="00BA7453"/>
    <w:rsid w:val="00BA7CBA"/>
    <w:rsid w:val="00BA7EFA"/>
    <w:rsid w:val="00BA7F40"/>
    <w:rsid w:val="00BB031E"/>
    <w:rsid w:val="00BB0860"/>
    <w:rsid w:val="00BB0906"/>
    <w:rsid w:val="00BB0AB1"/>
    <w:rsid w:val="00BB1096"/>
    <w:rsid w:val="00BB12B7"/>
    <w:rsid w:val="00BB1741"/>
    <w:rsid w:val="00BB1890"/>
    <w:rsid w:val="00BB1FAE"/>
    <w:rsid w:val="00BB3352"/>
    <w:rsid w:val="00BB33D8"/>
    <w:rsid w:val="00BB33F6"/>
    <w:rsid w:val="00BB352A"/>
    <w:rsid w:val="00BB4362"/>
    <w:rsid w:val="00BB4A3C"/>
    <w:rsid w:val="00BB6453"/>
    <w:rsid w:val="00BB7934"/>
    <w:rsid w:val="00BC0448"/>
    <w:rsid w:val="00BC0631"/>
    <w:rsid w:val="00BC068D"/>
    <w:rsid w:val="00BC0C3A"/>
    <w:rsid w:val="00BC0F00"/>
    <w:rsid w:val="00BC0FFB"/>
    <w:rsid w:val="00BC1A13"/>
    <w:rsid w:val="00BC1ADA"/>
    <w:rsid w:val="00BC1E76"/>
    <w:rsid w:val="00BC20D3"/>
    <w:rsid w:val="00BC37CC"/>
    <w:rsid w:val="00BC3B5B"/>
    <w:rsid w:val="00BC464B"/>
    <w:rsid w:val="00BC6486"/>
    <w:rsid w:val="00BC77A5"/>
    <w:rsid w:val="00BC77E5"/>
    <w:rsid w:val="00BD0C79"/>
    <w:rsid w:val="00BD10D9"/>
    <w:rsid w:val="00BD1197"/>
    <w:rsid w:val="00BD263E"/>
    <w:rsid w:val="00BD282B"/>
    <w:rsid w:val="00BD2B36"/>
    <w:rsid w:val="00BD42B7"/>
    <w:rsid w:val="00BD4CC1"/>
    <w:rsid w:val="00BD4E8F"/>
    <w:rsid w:val="00BD4FDC"/>
    <w:rsid w:val="00BD515A"/>
    <w:rsid w:val="00BD5EBD"/>
    <w:rsid w:val="00BD6008"/>
    <w:rsid w:val="00BD64FE"/>
    <w:rsid w:val="00BD6C27"/>
    <w:rsid w:val="00BD735F"/>
    <w:rsid w:val="00BD755B"/>
    <w:rsid w:val="00BE014D"/>
    <w:rsid w:val="00BE0426"/>
    <w:rsid w:val="00BE06E9"/>
    <w:rsid w:val="00BE07FD"/>
    <w:rsid w:val="00BE0DD4"/>
    <w:rsid w:val="00BE1158"/>
    <w:rsid w:val="00BE1842"/>
    <w:rsid w:val="00BE2C93"/>
    <w:rsid w:val="00BE2CE1"/>
    <w:rsid w:val="00BE3539"/>
    <w:rsid w:val="00BE370A"/>
    <w:rsid w:val="00BE3D79"/>
    <w:rsid w:val="00BE40F4"/>
    <w:rsid w:val="00BE4C50"/>
    <w:rsid w:val="00BE50D0"/>
    <w:rsid w:val="00BE59DE"/>
    <w:rsid w:val="00BE6B30"/>
    <w:rsid w:val="00BE6F4C"/>
    <w:rsid w:val="00BE77D4"/>
    <w:rsid w:val="00BE7B1D"/>
    <w:rsid w:val="00BE7F94"/>
    <w:rsid w:val="00BF0430"/>
    <w:rsid w:val="00BF061C"/>
    <w:rsid w:val="00BF1095"/>
    <w:rsid w:val="00BF1823"/>
    <w:rsid w:val="00BF20A2"/>
    <w:rsid w:val="00BF21DF"/>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374"/>
    <w:rsid w:val="00C0380B"/>
    <w:rsid w:val="00C0497D"/>
    <w:rsid w:val="00C049AD"/>
    <w:rsid w:val="00C0541C"/>
    <w:rsid w:val="00C0596A"/>
    <w:rsid w:val="00C05F83"/>
    <w:rsid w:val="00C06042"/>
    <w:rsid w:val="00C06FF7"/>
    <w:rsid w:val="00C079D8"/>
    <w:rsid w:val="00C07D46"/>
    <w:rsid w:val="00C07DB5"/>
    <w:rsid w:val="00C11224"/>
    <w:rsid w:val="00C11ECB"/>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0AC5"/>
    <w:rsid w:val="00C31955"/>
    <w:rsid w:val="00C32544"/>
    <w:rsid w:val="00C328AC"/>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4A34"/>
    <w:rsid w:val="00C4640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96"/>
    <w:rsid w:val="00C57E64"/>
    <w:rsid w:val="00C57FAF"/>
    <w:rsid w:val="00C60632"/>
    <w:rsid w:val="00C607E4"/>
    <w:rsid w:val="00C60877"/>
    <w:rsid w:val="00C60EE7"/>
    <w:rsid w:val="00C60F71"/>
    <w:rsid w:val="00C61078"/>
    <w:rsid w:val="00C63945"/>
    <w:rsid w:val="00C640D3"/>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5"/>
    <w:rsid w:val="00C7703D"/>
    <w:rsid w:val="00C776C4"/>
    <w:rsid w:val="00C778E9"/>
    <w:rsid w:val="00C77B8C"/>
    <w:rsid w:val="00C803AD"/>
    <w:rsid w:val="00C80868"/>
    <w:rsid w:val="00C8097B"/>
    <w:rsid w:val="00C8107F"/>
    <w:rsid w:val="00C820C2"/>
    <w:rsid w:val="00C821CA"/>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6C9"/>
    <w:rsid w:val="00C90BEE"/>
    <w:rsid w:val="00C9160C"/>
    <w:rsid w:val="00C91CE3"/>
    <w:rsid w:val="00C93D79"/>
    <w:rsid w:val="00C94ABF"/>
    <w:rsid w:val="00C95208"/>
    <w:rsid w:val="00C9540A"/>
    <w:rsid w:val="00C95C30"/>
    <w:rsid w:val="00C95E51"/>
    <w:rsid w:val="00C97EA0"/>
    <w:rsid w:val="00C97ECA"/>
    <w:rsid w:val="00C97EF6"/>
    <w:rsid w:val="00CA039F"/>
    <w:rsid w:val="00CA1CEB"/>
    <w:rsid w:val="00CA1FA8"/>
    <w:rsid w:val="00CA26C5"/>
    <w:rsid w:val="00CA373F"/>
    <w:rsid w:val="00CA411E"/>
    <w:rsid w:val="00CA4382"/>
    <w:rsid w:val="00CA4614"/>
    <w:rsid w:val="00CA4DAC"/>
    <w:rsid w:val="00CA6034"/>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B4C"/>
    <w:rsid w:val="00CB5E15"/>
    <w:rsid w:val="00CB6192"/>
    <w:rsid w:val="00CB678D"/>
    <w:rsid w:val="00CB6C37"/>
    <w:rsid w:val="00CB789B"/>
    <w:rsid w:val="00CB79B8"/>
    <w:rsid w:val="00CC08A2"/>
    <w:rsid w:val="00CC0CD6"/>
    <w:rsid w:val="00CC143D"/>
    <w:rsid w:val="00CC1E46"/>
    <w:rsid w:val="00CC1FA1"/>
    <w:rsid w:val="00CC35A1"/>
    <w:rsid w:val="00CC3933"/>
    <w:rsid w:val="00CC4709"/>
    <w:rsid w:val="00CC4F15"/>
    <w:rsid w:val="00CC5AFF"/>
    <w:rsid w:val="00CC5FC4"/>
    <w:rsid w:val="00CC6060"/>
    <w:rsid w:val="00CC689A"/>
    <w:rsid w:val="00CC7512"/>
    <w:rsid w:val="00CD097D"/>
    <w:rsid w:val="00CD0E7F"/>
    <w:rsid w:val="00CD1245"/>
    <w:rsid w:val="00CD186F"/>
    <w:rsid w:val="00CD1E90"/>
    <w:rsid w:val="00CD233B"/>
    <w:rsid w:val="00CD23A7"/>
    <w:rsid w:val="00CD311C"/>
    <w:rsid w:val="00CD3260"/>
    <w:rsid w:val="00CD337E"/>
    <w:rsid w:val="00CD3A21"/>
    <w:rsid w:val="00CD5D86"/>
    <w:rsid w:val="00CD66A4"/>
    <w:rsid w:val="00CD7A99"/>
    <w:rsid w:val="00CD7B78"/>
    <w:rsid w:val="00CE0B36"/>
    <w:rsid w:val="00CE0D39"/>
    <w:rsid w:val="00CE14A7"/>
    <w:rsid w:val="00CE1AED"/>
    <w:rsid w:val="00CE1F20"/>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659"/>
    <w:rsid w:val="00CF1A83"/>
    <w:rsid w:val="00CF1E4A"/>
    <w:rsid w:val="00CF3450"/>
    <w:rsid w:val="00CF3833"/>
    <w:rsid w:val="00CF3B4C"/>
    <w:rsid w:val="00CF597A"/>
    <w:rsid w:val="00CF6F8C"/>
    <w:rsid w:val="00CF71C2"/>
    <w:rsid w:val="00CF7302"/>
    <w:rsid w:val="00CF7C89"/>
    <w:rsid w:val="00CF7D27"/>
    <w:rsid w:val="00CF7F82"/>
    <w:rsid w:val="00D00951"/>
    <w:rsid w:val="00D012B4"/>
    <w:rsid w:val="00D015D7"/>
    <w:rsid w:val="00D01892"/>
    <w:rsid w:val="00D02150"/>
    <w:rsid w:val="00D0297D"/>
    <w:rsid w:val="00D04145"/>
    <w:rsid w:val="00D042B9"/>
    <w:rsid w:val="00D047B2"/>
    <w:rsid w:val="00D0521A"/>
    <w:rsid w:val="00D052D3"/>
    <w:rsid w:val="00D05E1A"/>
    <w:rsid w:val="00D062F1"/>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8E4"/>
    <w:rsid w:val="00D125BE"/>
    <w:rsid w:val="00D12838"/>
    <w:rsid w:val="00D131B4"/>
    <w:rsid w:val="00D139D7"/>
    <w:rsid w:val="00D13AC1"/>
    <w:rsid w:val="00D14615"/>
    <w:rsid w:val="00D1478F"/>
    <w:rsid w:val="00D149B5"/>
    <w:rsid w:val="00D14DBE"/>
    <w:rsid w:val="00D162AD"/>
    <w:rsid w:val="00D16729"/>
    <w:rsid w:val="00D17B61"/>
    <w:rsid w:val="00D17F0F"/>
    <w:rsid w:val="00D20179"/>
    <w:rsid w:val="00D21506"/>
    <w:rsid w:val="00D2180C"/>
    <w:rsid w:val="00D2208F"/>
    <w:rsid w:val="00D220C6"/>
    <w:rsid w:val="00D22438"/>
    <w:rsid w:val="00D243A8"/>
    <w:rsid w:val="00D25C21"/>
    <w:rsid w:val="00D25E62"/>
    <w:rsid w:val="00D265B0"/>
    <w:rsid w:val="00D26894"/>
    <w:rsid w:val="00D2713B"/>
    <w:rsid w:val="00D279A9"/>
    <w:rsid w:val="00D27AC7"/>
    <w:rsid w:val="00D27B3B"/>
    <w:rsid w:val="00D317AC"/>
    <w:rsid w:val="00D31C3D"/>
    <w:rsid w:val="00D324C8"/>
    <w:rsid w:val="00D326FA"/>
    <w:rsid w:val="00D33069"/>
    <w:rsid w:val="00D33591"/>
    <w:rsid w:val="00D33A72"/>
    <w:rsid w:val="00D33FF4"/>
    <w:rsid w:val="00D346E1"/>
    <w:rsid w:val="00D351DE"/>
    <w:rsid w:val="00D363D3"/>
    <w:rsid w:val="00D36495"/>
    <w:rsid w:val="00D36701"/>
    <w:rsid w:val="00D37D34"/>
    <w:rsid w:val="00D40251"/>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8A4"/>
    <w:rsid w:val="00D51B12"/>
    <w:rsid w:val="00D51F43"/>
    <w:rsid w:val="00D52463"/>
    <w:rsid w:val="00D525AC"/>
    <w:rsid w:val="00D5266D"/>
    <w:rsid w:val="00D52E49"/>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2FE0"/>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582F"/>
    <w:rsid w:val="00D7615C"/>
    <w:rsid w:val="00D765C0"/>
    <w:rsid w:val="00D76987"/>
    <w:rsid w:val="00D770F7"/>
    <w:rsid w:val="00D77457"/>
    <w:rsid w:val="00D775D3"/>
    <w:rsid w:val="00D777A8"/>
    <w:rsid w:val="00D77C47"/>
    <w:rsid w:val="00D803FE"/>
    <w:rsid w:val="00D8042E"/>
    <w:rsid w:val="00D81110"/>
    <w:rsid w:val="00D82822"/>
    <w:rsid w:val="00D82ACC"/>
    <w:rsid w:val="00D82DDC"/>
    <w:rsid w:val="00D83225"/>
    <w:rsid w:val="00D83523"/>
    <w:rsid w:val="00D83B50"/>
    <w:rsid w:val="00D84193"/>
    <w:rsid w:val="00D8455D"/>
    <w:rsid w:val="00D85813"/>
    <w:rsid w:val="00D86338"/>
    <w:rsid w:val="00D8662F"/>
    <w:rsid w:val="00D87D7B"/>
    <w:rsid w:val="00D92295"/>
    <w:rsid w:val="00D92857"/>
    <w:rsid w:val="00D93550"/>
    <w:rsid w:val="00D93C8C"/>
    <w:rsid w:val="00D94B70"/>
    <w:rsid w:val="00D951B7"/>
    <w:rsid w:val="00D953E3"/>
    <w:rsid w:val="00D954AC"/>
    <w:rsid w:val="00D956E5"/>
    <w:rsid w:val="00D9575B"/>
    <w:rsid w:val="00D95B46"/>
    <w:rsid w:val="00D9633F"/>
    <w:rsid w:val="00D96720"/>
    <w:rsid w:val="00D969DE"/>
    <w:rsid w:val="00D97F33"/>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987"/>
    <w:rsid w:val="00DA7A50"/>
    <w:rsid w:val="00DA7CF0"/>
    <w:rsid w:val="00DA7F6A"/>
    <w:rsid w:val="00DB0704"/>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2791"/>
    <w:rsid w:val="00DC30C2"/>
    <w:rsid w:val="00DC404F"/>
    <w:rsid w:val="00DC411F"/>
    <w:rsid w:val="00DC4427"/>
    <w:rsid w:val="00DC510A"/>
    <w:rsid w:val="00DC5945"/>
    <w:rsid w:val="00DC5FAC"/>
    <w:rsid w:val="00DC647E"/>
    <w:rsid w:val="00DC68C3"/>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2C"/>
    <w:rsid w:val="00DD65F8"/>
    <w:rsid w:val="00DE05F5"/>
    <w:rsid w:val="00DE17A9"/>
    <w:rsid w:val="00DE24B1"/>
    <w:rsid w:val="00DE2C4F"/>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141"/>
    <w:rsid w:val="00DF12CB"/>
    <w:rsid w:val="00DF16D2"/>
    <w:rsid w:val="00DF1882"/>
    <w:rsid w:val="00DF1DE6"/>
    <w:rsid w:val="00DF2571"/>
    <w:rsid w:val="00DF29A1"/>
    <w:rsid w:val="00DF2DD7"/>
    <w:rsid w:val="00DF30F4"/>
    <w:rsid w:val="00DF3259"/>
    <w:rsid w:val="00DF366E"/>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0D"/>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0D3"/>
    <w:rsid w:val="00E1567C"/>
    <w:rsid w:val="00E15B68"/>
    <w:rsid w:val="00E15D34"/>
    <w:rsid w:val="00E1627C"/>
    <w:rsid w:val="00E16723"/>
    <w:rsid w:val="00E1756A"/>
    <w:rsid w:val="00E17CBF"/>
    <w:rsid w:val="00E20E45"/>
    <w:rsid w:val="00E2155E"/>
    <w:rsid w:val="00E22D5A"/>
    <w:rsid w:val="00E22E3F"/>
    <w:rsid w:val="00E24B83"/>
    <w:rsid w:val="00E24E1C"/>
    <w:rsid w:val="00E251B3"/>
    <w:rsid w:val="00E25DD3"/>
    <w:rsid w:val="00E2638A"/>
    <w:rsid w:val="00E26E93"/>
    <w:rsid w:val="00E27178"/>
    <w:rsid w:val="00E27228"/>
    <w:rsid w:val="00E27A8E"/>
    <w:rsid w:val="00E27BE6"/>
    <w:rsid w:val="00E27F0D"/>
    <w:rsid w:val="00E301A5"/>
    <w:rsid w:val="00E306C2"/>
    <w:rsid w:val="00E30751"/>
    <w:rsid w:val="00E30DF4"/>
    <w:rsid w:val="00E32FBB"/>
    <w:rsid w:val="00E3411C"/>
    <w:rsid w:val="00E34CA2"/>
    <w:rsid w:val="00E353A4"/>
    <w:rsid w:val="00E35D35"/>
    <w:rsid w:val="00E35FA1"/>
    <w:rsid w:val="00E37BA6"/>
    <w:rsid w:val="00E37F76"/>
    <w:rsid w:val="00E405BF"/>
    <w:rsid w:val="00E4091F"/>
    <w:rsid w:val="00E4098D"/>
    <w:rsid w:val="00E41033"/>
    <w:rsid w:val="00E41A68"/>
    <w:rsid w:val="00E421BE"/>
    <w:rsid w:val="00E4230D"/>
    <w:rsid w:val="00E42D79"/>
    <w:rsid w:val="00E43270"/>
    <w:rsid w:val="00E436C4"/>
    <w:rsid w:val="00E44E1C"/>
    <w:rsid w:val="00E44F5D"/>
    <w:rsid w:val="00E45C2C"/>
    <w:rsid w:val="00E460FE"/>
    <w:rsid w:val="00E46A57"/>
    <w:rsid w:val="00E46CDA"/>
    <w:rsid w:val="00E46F8B"/>
    <w:rsid w:val="00E4780E"/>
    <w:rsid w:val="00E50118"/>
    <w:rsid w:val="00E508F6"/>
    <w:rsid w:val="00E50C07"/>
    <w:rsid w:val="00E510CC"/>
    <w:rsid w:val="00E526C6"/>
    <w:rsid w:val="00E526E1"/>
    <w:rsid w:val="00E533AA"/>
    <w:rsid w:val="00E534BC"/>
    <w:rsid w:val="00E53AFF"/>
    <w:rsid w:val="00E542B9"/>
    <w:rsid w:val="00E54D1F"/>
    <w:rsid w:val="00E5678C"/>
    <w:rsid w:val="00E56C02"/>
    <w:rsid w:val="00E6010D"/>
    <w:rsid w:val="00E60582"/>
    <w:rsid w:val="00E60CE6"/>
    <w:rsid w:val="00E60DDA"/>
    <w:rsid w:val="00E6131A"/>
    <w:rsid w:val="00E625AE"/>
    <w:rsid w:val="00E6416A"/>
    <w:rsid w:val="00E64368"/>
    <w:rsid w:val="00E6465D"/>
    <w:rsid w:val="00E646F6"/>
    <w:rsid w:val="00E64BD8"/>
    <w:rsid w:val="00E64BE9"/>
    <w:rsid w:val="00E65301"/>
    <w:rsid w:val="00E65F2D"/>
    <w:rsid w:val="00E66C90"/>
    <w:rsid w:val="00E66EF1"/>
    <w:rsid w:val="00E66F91"/>
    <w:rsid w:val="00E67F95"/>
    <w:rsid w:val="00E71082"/>
    <w:rsid w:val="00E712A9"/>
    <w:rsid w:val="00E718FB"/>
    <w:rsid w:val="00E720F3"/>
    <w:rsid w:val="00E730FE"/>
    <w:rsid w:val="00E73FC4"/>
    <w:rsid w:val="00E7405B"/>
    <w:rsid w:val="00E7459A"/>
    <w:rsid w:val="00E75FE1"/>
    <w:rsid w:val="00E76D4B"/>
    <w:rsid w:val="00E77D39"/>
    <w:rsid w:val="00E77EC4"/>
    <w:rsid w:val="00E8018B"/>
    <w:rsid w:val="00E804CB"/>
    <w:rsid w:val="00E80C54"/>
    <w:rsid w:val="00E80FFF"/>
    <w:rsid w:val="00E8120B"/>
    <w:rsid w:val="00E812B3"/>
    <w:rsid w:val="00E81A9C"/>
    <w:rsid w:val="00E81CA1"/>
    <w:rsid w:val="00E81F68"/>
    <w:rsid w:val="00E82672"/>
    <w:rsid w:val="00E82D15"/>
    <w:rsid w:val="00E839B3"/>
    <w:rsid w:val="00E8416E"/>
    <w:rsid w:val="00E842A1"/>
    <w:rsid w:val="00E8464E"/>
    <w:rsid w:val="00E84E7C"/>
    <w:rsid w:val="00E853A7"/>
    <w:rsid w:val="00E8584F"/>
    <w:rsid w:val="00E85AAD"/>
    <w:rsid w:val="00E85AEA"/>
    <w:rsid w:val="00E86224"/>
    <w:rsid w:val="00E8623B"/>
    <w:rsid w:val="00E86BD7"/>
    <w:rsid w:val="00E86EE5"/>
    <w:rsid w:val="00E87E16"/>
    <w:rsid w:val="00E913CE"/>
    <w:rsid w:val="00E92E27"/>
    <w:rsid w:val="00E92F78"/>
    <w:rsid w:val="00E93822"/>
    <w:rsid w:val="00E9387E"/>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B8E"/>
    <w:rsid w:val="00EA5FBE"/>
    <w:rsid w:val="00EA6165"/>
    <w:rsid w:val="00EA63E8"/>
    <w:rsid w:val="00EA6B32"/>
    <w:rsid w:val="00EA783F"/>
    <w:rsid w:val="00EA7DB6"/>
    <w:rsid w:val="00EB07F2"/>
    <w:rsid w:val="00EB0A3A"/>
    <w:rsid w:val="00EB0D2E"/>
    <w:rsid w:val="00EB0DB6"/>
    <w:rsid w:val="00EB2E2C"/>
    <w:rsid w:val="00EB3A6E"/>
    <w:rsid w:val="00EB4B0E"/>
    <w:rsid w:val="00EB4E46"/>
    <w:rsid w:val="00EB53C5"/>
    <w:rsid w:val="00EB54D0"/>
    <w:rsid w:val="00EB570E"/>
    <w:rsid w:val="00EB5EEB"/>
    <w:rsid w:val="00EB5FFC"/>
    <w:rsid w:val="00EB633C"/>
    <w:rsid w:val="00EB6745"/>
    <w:rsid w:val="00EC0864"/>
    <w:rsid w:val="00EC099F"/>
    <w:rsid w:val="00EC0C6B"/>
    <w:rsid w:val="00EC0DB6"/>
    <w:rsid w:val="00EC11E7"/>
    <w:rsid w:val="00EC191B"/>
    <w:rsid w:val="00EC1B83"/>
    <w:rsid w:val="00EC1C8C"/>
    <w:rsid w:val="00EC21B5"/>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C41"/>
    <w:rsid w:val="00ED513D"/>
    <w:rsid w:val="00ED5538"/>
    <w:rsid w:val="00ED585A"/>
    <w:rsid w:val="00ED58DB"/>
    <w:rsid w:val="00ED59DA"/>
    <w:rsid w:val="00ED5F3C"/>
    <w:rsid w:val="00ED6AA5"/>
    <w:rsid w:val="00ED72DC"/>
    <w:rsid w:val="00ED79FB"/>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6CC"/>
    <w:rsid w:val="00EF2F0F"/>
    <w:rsid w:val="00EF31D5"/>
    <w:rsid w:val="00EF33C4"/>
    <w:rsid w:val="00EF39DB"/>
    <w:rsid w:val="00EF3A5E"/>
    <w:rsid w:val="00EF40B5"/>
    <w:rsid w:val="00EF4850"/>
    <w:rsid w:val="00EF5419"/>
    <w:rsid w:val="00EF5503"/>
    <w:rsid w:val="00EF660E"/>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C94"/>
    <w:rsid w:val="00F0763A"/>
    <w:rsid w:val="00F07729"/>
    <w:rsid w:val="00F100A9"/>
    <w:rsid w:val="00F11081"/>
    <w:rsid w:val="00F12819"/>
    <w:rsid w:val="00F136B0"/>
    <w:rsid w:val="00F1392F"/>
    <w:rsid w:val="00F13932"/>
    <w:rsid w:val="00F1470A"/>
    <w:rsid w:val="00F14EE6"/>
    <w:rsid w:val="00F15037"/>
    <w:rsid w:val="00F1537D"/>
    <w:rsid w:val="00F1540E"/>
    <w:rsid w:val="00F157BF"/>
    <w:rsid w:val="00F1694A"/>
    <w:rsid w:val="00F169C6"/>
    <w:rsid w:val="00F16F2E"/>
    <w:rsid w:val="00F179E5"/>
    <w:rsid w:val="00F17BB5"/>
    <w:rsid w:val="00F21127"/>
    <w:rsid w:val="00F2119E"/>
    <w:rsid w:val="00F21862"/>
    <w:rsid w:val="00F21BCB"/>
    <w:rsid w:val="00F21BD8"/>
    <w:rsid w:val="00F224C3"/>
    <w:rsid w:val="00F225B3"/>
    <w:rsid w:val="00F235F7"/>
    <w:rsid w:val="00F23B40"/>
    <w:rsid w:val="00F24089"/>
    <w:rsid w:val="00F24C79"/>
    <w:rsid w:val="00F2507B"/>
    <w:rsid w:val="00F26A02"/>
    <w:rsid w:val="00F26B30"/>
    <w:rsid w:val="00F273A0"/>
    <w:rsid w:val="00F27FA0"/>
    <w:rsid w:val="00F27FA9"/>
    <w:rsid w:val="00F30392"/>
    <w:rsid w:val="00F303DD"/>
    <w:rsid w:val="00F30E92"/>
    <w:rsid w:val="00F30FC6"/>
    <w:rsid w:val="00F3113C"/>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B63"/>
    <w:rsid w:val="00F41CC1"/>
    <w:rsid w:val="00F4227E"/>
    <w:rsid w:val="00F42AB3"/>
    <w:rsid w:val="00F42F1D"/>
    <w:rsid w:val="00F43404"/>
    <w:rsid w:val="00F43BB9"/>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491"/>
    <w:rsid w:val="00F47682"/>
    <w:rsid w:val="00F47C0B"/>
    <w:rsid w:val="00F47DD2"/>
    <w:rsid w:val="00F526BE"/>
    <w:rsid w:val="00F526E0"/>
    <w:rsid w:val="00F52AA7"/>
    <w:rsid w:val="00F5368E"/>
    <w:rsid w:val="00F5374A"/>
    <w:rsid w:val="00F54A1B"/>
    <w:rsid w:val="00F55751"/>
    <w:rsid w:val="00F558C5"/>
    <w:rsid w:val="00F56079"/>
    <w:rsid w:val="00F56198"/>
    <w:rsid w:val="00F57767"/>
    <w:rsid w:val="00F603C7"/>
    <w:rsid w:val="00F603DC"/>
    <w:rsid w:val="00F621EF"/>
    <w:rsid w:val="00F626BD"/>
    <w:rsid w:val="00F6280D"/>
    <w:rsid w:val="00F62B48"/>
    <w:rsid w:val="00F63060"/>
    <w:rsid w:val="00F631FC"/>
    <w:rsid w:val="00F6370B"/>
    <w:rsid w:val="00F63B3B"/>
    <w:rsid w:val="00F64650"/>
    <w:rsid w:val="00F64F15"/>
    <w:rsid w:val="00F65A05"/>
    <w:rsid w:val="00F66079"/>
    <w:rsid w:val="00F66438"/>
    <w:rsid w:val="00F6679C"/>
    <w:rsid w:val="00F6686D"/>
    <w:rsid w:val="00F6753F"/>
    <w:rsid w:val="00F70B56"/>
    <w:rsid w:val="00F70B89"/>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DB9"/>
    <w:rsid w:val="00F8009B"/>
    <w:rsid w:val="00F801C2"/>
    <w:rsid w:val="00F8055A"/>
    <w:rsid w:val="00F80AC3"/>
    <w:rsid w:val="00F80DC3"/>
    <w:rsid w:val="00F8132A"/>
    <w:rsid w:val="00F813EC"/>
    <w:rsid w:val="00F81854"/>
    <w:rsid w:val="00F824BE"/>
    <w:rsid w:val="00F82500"/>
    <w:rsid w:val="00F82738"/>
    <w:rsid w:val="00F82A85"/>
    <w:rsid w:val="00F83B1E"/>
    <w:rsid w:val="00F83B20"/>
    <w:rsid w:val="00F83B3D"/>
    <w:rsid w:val="00F83CAA"/>
    <w:rsid w:val="00F83D49"/>
    <w:rsid w:val="00F84979"/>
    <w:rsid w:val="00F84CA8"/>
    <w:rsid w:val="00F84D27"/>
    <w:rsid w:val="00F85440"/>
    <w:rsid w:val="00F85678"/>
    <w:rsid w:val="00F857D1"/>
    <w:rsid w:val="00F85CCF"/>
    <w:rsid w:val="00F8604D"/>
    <w:rsid w:val="00F86072"/>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6DB"/>
    <w:rsid w:val="00F939F4"/>
    <w:rsid w:val="00F93EAD"/>
    <w:rsid w:val="00F93F75"/>
    <w:rsid w:val="00F95732"/>
    <w:rsid w:val="00F957A2"/>
    <w:rsid w:val="00F95921"/>
    <w:rsid w:val="00F95E36"/>
    <w:rsid w:val="00F9695C"/>
    <w:rsid w:val="00F96A5F"/>
    <w:rsid w:val="00F96B05"/>
    <w:rsid w:val="00F96EDE"/>
    <w:rsid w:val="00F972FD"/>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0DA8"/>
    <w:rsid w:val="00FB156F"/>
    <w:rsid w:val="00FB16CF"/>
    <w:rsid w:val="00FB1895"/>
    <w:rsid w:val="00FB23CB"/>
    <w:rsid w:val="00FB28F1"/>
    <w:rsid w:val="00FB4093"/>
    <w:rsid w:val="00FB48AC"/>
    <w:rsid w:val="00FB4958"/>
    <w:rsid w:val="00FB4F7B"/>
    <w:rsid w:val="00FB50E3"/>
    <w:rsid w:val="00FB5A5B"/>
    <w:rsid w:val="00FB5FE5"/>
    <w:rsid w:val="00FB610B"/>
    <w:rsid w:val="00FB6336"/>
    <w:rsid w:val="00FB708D"/>
    <w:rsid w:val="00FB709B"/>
    <w:rsid w:val="00FB71BD"/>
    <w:rsid w:val="00FB758D"/>
    <w:rsid w:val="00FB760A"/>
    <w:rsid w:val="00FB7D9B"/>
    <w:rsid w:val="00FC05AC"/>
    <w:rsid w:val="00FC1218"/>
    <w:rsid w:val="00FC16BD"/>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199"/>
    <w:rsid w:val="00FD52CE"/>
    <w:rsid w:val="00FD6147"/>
    <w:rsid w:val="00FD69AF"/>
    <w:rsid w:val="00FD7922"/>
    <w:rsid w:val="00FD7B31"/>
    <w:rsid w:val="00FD7E9B"/>
    <w:rsid w:val="00FE083D"/>
    <w:rsid w:val="00FE19F6"/>
    <w:rsid w:val="00FE1A6B"/>
    <w:rsid w:val="00FE2D92"/>
    <w:rsid w:val="00FE3C63"/>
    <w:rsid w:val="00FE419B"/>
    <w:rsid w:val="00FE4C1B"/>
    <w:rsid w:val="00FE5C65"/>
    <w:rsid w:val="00FE631A"/>
    <w:rsid w:val="00FE63AB"/>
    <w:rsid w:val="00FE6512"/>
    <w:rsid w:val="00FE6FC4"/>
    <w:rsid w:val="00FE74BD"/>
    <w:rsid w:val="00FE7CCB"/>
    <w:rsid w:val="00FF019E"/>
    <w:rsid w:val="00FF0451"/>
    <w:rsid w:val="00FF0789"/>
    <w:rsid w:val="00FF1518"/>
    <w:rsid w:val="00FF167B"/>
    <w:rsid w:val="00FF1A1A"/>
    <w:rsid w:val="00FF1F82"/>
    <w:rsid w:val="00FF2A9E"/>
    <w:rsid w:val="00FF307E"/>
    <w:rsid w:val="00FF3605"/>
    <w:rsid w:val="00FF375E"/>
    <w:rsid w:val="00FF459F"/>
    <w:rsid w:val="00FF5018"/>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character" w:customStyle="1" w:styleId="ui-provider">
    <w:name w:val="ui-provider"/>
    <w:basedOn w:val="Numatytasispastraiposriftas"/>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footnotes.xml"
                 Type="http://schemas.openxmlformats.org/officeDocument/2006/relationships/footnotes"/>
   <Relationship Id="rId11" Target="endnotes.xml"
                 Type="http://schemas.openxmlformats.org/officeDocument/2006/relationships/endnotes"/>
   <Relationship Id="rId12" Target="header1.xml"
                 Type="http://schemas.openxmlformats.org/officeDocument/2006/relationships/header"/>
   <Relationship Id="rId13" Target="header2.xml"
                 Type="http://schemas.openxmlformats.org/officeDocument/2006/relationships/header"/>
   <Relationship Id="rId14" Target="footer1.xml"
                 Type="http://schemas.openxmlformats.org/officeDocument/2006/relationships/footer"/>
   <Relationship Id="rId15" Target="footer2.xml"
                 Type="http://schemas.openxmlformats.org/officeDocument/2006/relationships/footer"/>
   <Relationship Id="rId16" Target="header3.xml"
                 Type="http://schemas.openxmlformats.org/officeDocument/2006/relationships/header"/>
   <Relationship Id="rId17" Target="footer3.xml"
                 Type="http://schemas.openxmlformats.org/officeDocument/2006/relationships/footer"/>
   <Relationship Id="rId18" Target="footer4.xml"
                 Type="http://schemas.openxmlformats.org/officeDocument/2006/relationships/footer"/>
   <Relationship Id="rId19" Target="http://www.esaskaita.eu" TargetMode="External"
                 Type="http://schemas.openxmlformats.org/officeDocument/2006/relationships/hyperlink"/>
   <Relationship Id="rId2" Target="../customXml/item2.xml"
                 Type="http://schemas.openxmlformats.org/officeDocument/2006/relationships/customXml"/>
   <Relationship Id="rId20" Target="http://www.esaskaita.eu" TargetMode="External"
                 Type="http://schemas.openxmlformats.org/officeDocument/2006/relationships/hyperlink"/>
   <Relationship Id="rId21" Target="fontTable.xml"
                 Type="http://schemas.openxmlformats.org/officeDocument/2006/relationships/fontTable"/>
   <Relationship Id="rId22"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customXml/item5.xml"
                 Type="http://schemas.openxmlformats.org/officeDocument/2006/relationships/customXml"/>
   <Relationship Id="rId6" Target="numbering.xml"
                 Type="http://schemas.openxmlformats.org/officeDocument/2006/relationships/numbering"/>
   <Relationship Id="rId7" Target="styles.xml"
                 Type="http://schemas.openxmlformats.org/officeDocument/2006/relationships/styles"/>
   <Relationship Id="rId8" Target="settings.xml"
                 Type="http://schemas.openxmlformats.org/officeDocument/2006/relationships/settings"/>
   <Relationship Id="rId9" Target="webSettings.xml"
                 Type="http://schemas.openxmlformats.org/officeDocument/2006/relationships/webSettings"/>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_rels/item5.xml.rels><?xml version="1.0" encoding="UTF-8" standalone="yes"?>
<Relationships xmlns="http://schemas.openxmlformats.org/package/2006/relationships">
   <Relationship Id="rId1" Target="itemProps5.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6</Pages>
  <Words>188743</Words>
  <Characters>107585</Characters>
  <Application>Microsoft Office Word</Application>
  <DocSecurity>0</DocSecurity>
  <Lines>896</Lines>
  <Paragraphs>591</Paragraphs>
  <ScaleCrop>false</ScaleCrop>
  <HeadingPairs>
    <vt:vector size="2" baseType="variant">
      <vt:variant>
        <vt:lpstr>Title</vt:lpstr>
      </vt:variant>
      <vt:variant>
        <vt:i4>1</vt:i4>
      </vt:variant>
    </vt:vector>
  </HeadingPairs>
  <TitlesOfParts>
    <vt:vector size="1" baseType="lpstr">
      <vt:lpstr/>
    </vt:vector>
  </TitlesOfParts>
  <Company>VPT</Company>
  <LinksUpToDate>false</LinksUpToDate>
  <CharactersWithSpaces>295737</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4-05-29T12:55:00Z</dcterms:created>
  <dc:creator>nijole.vaiciunaite@ellex.lt;matas.malijonis@ellex.lt;migle.petkeviciene@ellex.lt</dc:creator>
  <cp:lastModifiedBy>Eleonora Lyskoit</cp:lastModifiedBy>
  <cp:lastPrinted>2021-12-16T20:35:00Z</cp:lastPrinted>
  <dcterms:modified xsi:type="dcterms:W3CDTF">2025-05-02T10:58:00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